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02" w:name="系列三.大圆满龙钦宁体前行引导文.普贤上师言教讲记二-暇满难得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系列三.大圆满龙钦宁体前行引导文.普贤上师言教讲记二-暇满难得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t xml:space="preserve">import TOCInline from</w:t>
      </w:r>
      <w:r>
        <w:t xml:space="preserve"> </w:t>
      </w:r>
      <w:r>
        <w:t xml:space="preserve">‘</w:t>
      </w:r>
      <w:r>
        <w:t xml:space="preserve">@theme/TOCInlin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目录</w:t>
      </w:r>
    </w:p>
    <w:p>
      <w:pPr>
        <w:pStyle w:val="BodyText"/>
      </w:pPr>
    </w:p>
    <w:p>
      <w:pPr>
        <w:pStyle w:val="BodyText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import Mypara from</w:t>
      </w:r>
      <w:r>
        <w:t xml:space="preserve"> </w:t>
      </w:r>
      <w:r>
        <w:t xml:space="preserve">‘</w:t>
      </w:r>
      <w:r>
        <w:t xml:space="preserve">@site/src/components/myp</w:t>
      </w:r>
      <w:r>
        <w:t xml:space="preserve">’</w:t>
      </w:r>
      <w:r>
        <w:t xml:space="preserve">;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课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音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前行引导文-暇满难得01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前行引导文-暇满难得01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前行引导文-暇满难得01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前行引导文-暇满难得02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前行引导文-暇满难得02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前行引导文-暇满难得02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前行引导文-暇满难得03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前行引导文-暇满难得03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前行引导文-暇满难得03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前行引导文-暇满难得04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前行引导文-暇满难得04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前行引导文-暇满难得04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前行引导文-暇满难得05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前行引导文-暇满难得05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前行引导文-暇满难得05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前行引导文-暇满难得06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前行引导文-暇满难得06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前行引导文-暇满难得06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前行引导文-暇满难得07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前行引导文-暇满难得07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前行引导文-暇满难得07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前行引导文-暇满难得08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前行引导文-暇满难得08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前行引导文-暇满难得08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前行引导文-暇满难得09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前行引导文-暇满难得09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前行引导文-暇满难得09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前行引导文-暇满难得10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前行引导文-暇满难得10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前行引导文-暇满难得10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前行引导文-暇满难得11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前行引导文-暇满难得11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前行引导文-暇满难得11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前行引导文-暇满难得12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前行引导文-暇满难得12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前行引导文-暇满难得12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前行引导文-暇满难得13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前行引导文-暇满难得13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前行引导文-暇满难得13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前行引导文-暇满难得14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前行引导文-暇满难得14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前行引导文-暇满难得14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前行引导文-暇满难得15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前行引导文-暇满难得15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前行引导文-暇满难得15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前行引导文-暇满难得16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前行引导文-暇满难得16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前行引导文-暇满难得16.mp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前行引导文-暇满难得17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前行引导文-暇满难得17.mp3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前行引导文-暇满难得17.mp4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154" w:name="se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01</w:t>
      </w:r>
    </w:p>
    <w:p>
      <w:pPr>
        <w:pStyle w:val="FirstParagraph"/>
      </w:pPr>
      <w:bookmarkStart w:id="74" w:name="Xb6453892473a467d07372d45eb05abc2031647a"/>
      <w:r>
        <w:t xml:space="preserve">[4]</w:t>
      </w:r>
      <w:bookmarkEnd w:id="74"/>
      <w:r>
        <w:t xml:space="preserve"> </w:t>
      </w:r>
      <w:r>
        <w:t xml:space="preserve">丙二、所说修法之次第，思维暇满难得分四：一、思维体性之闲暇；二、思维差别之圆满；三、思维难得之譬喻；四、思维数量之差别。</w:t>
      </w:r>
    </w:p>
    <w:p>
      <w:pPr>
        <w:pStyle w:val="BodyText"/>
      </w:pPr>
      <w:bookmarkStart w:id="75" w:name="Xc3478d69a3c81fa62e60f5c3696165a4e5e6ac4"/>
      <w:r>
        <w:t xml:space="preserve">[5]</w:t>
      </w:r>
      <w:bookmarkEnd w:id="75"/>
      <w:r>
        <w:t xml:space="preserve"> </w:t>
      </w:r>
      <w:r>
        <w:t xml:space="preserve">所谓的“引导”，就是透过思维来引发暇满难得的观念，由此发生珍惜人身的心，以及尽力以人身摄取大义的取心要欲，要引导出内在“暇满难得”这四个字有关的善心。引导又有外引导、内引导，外引导是老师教你怎么来思维，怎么一点一点发生新的观念和取心要欲；内引导是透过老师的引导，自己引导自己，也就是按照法轨，在心里一步一步如理如量地进行。</w:t>
      </w:r>
    </w:p>
    <w:p>
      <w:pPr>
        <w:pStyle w:val="BodyText"/>
      </w:pPr>
      <w:bookmarkStart w:id="76" w:name="X1dfd96eea8cc2b62785275bca38ac261256e278"/>
      <w:r>
        <w:t xml:space="preserve">[6]</w:t>
      </w:r>
      <w:bookmarkEnd w:id="76"/>
      <w:r>
        <w:t xml:space="preserve"> </w:t>
      </w:r>
      <w:r>
        <w:t xml:space="preserve">由于发起暇满难得的善心观念有一定的内心路程，它是通过缘起而发生的无颠倒心，所以要透过次第来做引导。所谓“次第”，就是心上走路的步骤。这一分的次第有四个：一、思维体性的闲暇；二、思维差别的圆满；三、思维难得的譬喻；四、思维数量的差别。也就是透过这四个组织，逐渐把暇满难得的观念和取心要欲发展出来。好比制造一辆轿车，要透过各种零件的组装，这些零件表示各种因缘条件，组装起来就能发动。同样，在内心的制造上，透过各方面的因缘一分一分地组合起来，观念就逐渐在起，等到因缘完备时，就必然发展出珍惜暇满的无颠倒心，出现一心想摄取大圆满前行、正行等法要的取心要欲。有了这个欲，它就作为修持龙钦宁体法要从始至终的根本动力。</w:t>
      </w:r>
    </w:p>
    <w:p>
      <w:pPr>
        <w:pStyle w:val="BodyText"/>
      </w:pPr>
      <w:bookmarkStart w:id="77" w:name="X02ba3cda1883801594b6e1b452790cc53948fda"/>
      <w:r>
        <w:t xml:space="preserve">[7]</w:t>
      </w:r>
      <w:bookmarkEnd w:id="77"/>
      <w:r>
        <w:t xml:space="preserve"> </w:t>
      </w:r>
      <w:r>
        <w:t xml:space="preserve">四分是体性分、差别分、譬喻分和数量分。在次第上，前两分要取得暇满的认识，后两分要取得难得的认识。暇满是一个法，如何来了解它呢？就要知道它的体和相。体是从遮掉违品来立出它的共相，也就是透过了解八无暇是什么，进一步了解到远离八无暇就出现一种闲暇的体性，它是能够修法的因缘，所以“暇”字是在体性上说。这个闲暇的宝上面有什么样的圆满，就要从法的差别相上观察。</w:t>
      </w:r>
    </w:p>
    <w:p>
      <w:pPr>
        <w:pStyle w:val="BodyText"/>
      </w:pPr>
      <w:bookmarkStart w:id="78" w:name="Xe5dbbcea5ce7e2988b8c69bcfdfde8904aabc1f"/>
      <w:r>
        <w:t xml:space="preserve">[8]</w:t>
      </w:r>
      <w:bookmarkEnd w:id="78"/>
      <w:r>
        <w:t xml:space="preserve"> </w:t>
      </w:r>
      <w:r>
        <w:t xml:space="preserve">这就要知道自性和差别或者体和相两者的关系。差别是体上的德相或者内外因缘的殊胜性所在，或者说它具备哪几分内容，而这一切内容说明的就是这个体。就好比某人是个总体，他的相貌、见解、福报等等就是他的差别。要了解到他是殊胜的人，就要知道他的体性，之后要了解他的殊胜性所在。也就是透过方方面面看到他非常圆满，比如相貌庄严、智慧超越、心量广大、慈悲心大、精进、有福德等等，这些就是差别。</w:t>
      </w:r>
    </w:p>
    <w:p>
      <w:pPr>
        <w:pStyle w:val="BodyText"/>
      </w:pPr>
      <w:bookmarkStart w:id="79" w:name="Xade7c2cf97f75d009975f4d720d1fa6c19f4897"/>
      <w:r>
        <w:t xml:space="preserve">[9]</w:t>
      </w:r>
      <w:bookmarkEnd w:id="79"/>
      <w:r>
        <w:t xml:space="preserve"> </w:t>
      </w:r>
      <w:r>
        <w:t xml:space="preserve">这样透过体性和差别，对于“暇满”两字，既认识到它的总体，又知道它方方面面的具体情况，由此才会产生具体认识，知道它是人身宝。不思维体性，就不知道闲暇的涵义，不思维差别，就不认识它的具体内涵，只有两方面和合起来，才会出现到量的暇满认识，有了这个认识才可能谈难得。如果连暇满都不认识，后面难得的心就不可能发展出来。</w:t>
      </w:r>
    </w:p>
    <w:p>
      <w:pPr>
        <w:pStyle w:val="BodyText"/>
      </w:pPr>
      <w:bookmarkStart w:id="80" w:name="X1d5781111d84f7b3fe45a0852e59758cd7a87e5"/>
      <w:r>
        <w:t xml:space="preserve">[10]</w:t>
      </w:r>
      <w:bookmarkEnd w:id="80"/>
      <w:r>
        <w:t xml:space="preserve"> </w:t>
      </w:r>
      <w:r>
        <w:t xml:space="preserve">譬喻和数量两分是要发展难得的观念。譬喻上，由于这实在是概率极小的事件，无法用数字表达，所以必须依靠佛的量。这个譬喻非常善巧，谁都想不到，只有佛彻见这个事实，又有智慧的善巧力，就直接说出这样的譬喻。只有透过譬喻，我们才能认识到它的难得。它是超出世间认识的极难得事件，没办法由世间的导师、学问、理论来证成，只能透过佛语来引导你的观念。只有非常开阔的佛眼彻底了达缘起，见到人身难得的事实。那么这种话怎么表达呢？用非常小的数字来表达吗？那纸上是没办法写的。或者透过人间的稀有现相来说吗？但这也不行。所以就通过盲龟值木的譬喻来说。这个譬喻非常深广，没有透见缘起事相的智慧根本说不出来。而这个譬喻是如实的。所以要知道，难得这一分不依从世间观念，要依从佛现量见到的情况，借助种种符合事实的譬喻来发展这个观念。</w:t>
      </w:r>
    </w:p>
    <w:p>
      <w:pPr>
        <w:pStyle w:val="BodyText"/>
      </w:pPr>
      <w:bookmarkStart w:id="81" w:name="X7ba0791499db908433b80f37c5fbc89b870084b"/>
      <w:r>
        <w:t xml:space="preserve">[11]</w:t>
      </w:r>
      <w:bookmarkEnd w:id="81"/>
      <w:r>
        <w:t xml:space="preserve"> </w:t>
      </w:r>
      <w:r>
        <w:t xml:space="preserve">之后通过数量这一分，来表现出人是群灵中的珍瑞，极其稀有。这就要透过善趣和恶趣，以及善趣中一般人身和具法人身等等的差别，来了解暇满人身的难得。</w:t>
      </w:r>
    </w:p>
    <w:p>
      <w:pPr>
        <w:pStyle w:val="BodyText"/>
      </w:pPr>
      <w:bookmarkStart w:id="82" w:name="Xb52009b64fd0a2a49e6d8a939753077792b0554"/>
      <w:r>
        <w:t xml:space="preserve">[12]</w:t>
      </w:r>
      <w:bookmarkEnd w:id="82"/>
      <w:r>
        <w:t xml:space="preserve"> </w:t>
      </w:r>
      <w:r>
        <w:t xml:space="preserve">这两方面思维到量，就会发展出人身极其难得的观念。这时就不是听听而已了，而是透过譬喻的具体认识和数量上的对比，实际感觉到了佛给我们传达的信息。一旦真正相信它如此难得，就必然极其珍惜它、保爱它，不愿用它做任何无意义的事。这样发展出来以后，再透到修大圆满龙钦宁体法类上面，才开始昼夜精进，以这个动力驱使，自己一生全部贯注在里面，才可能修有所成。</w:t>
      </w:r>
    </w:p>
    <w:p>
      <w:pPr>
        <w:pStyle w:val="BodyText"/>
      </w:pPr>
      <w:bookmarkStart w:id="83" w:name="Xd307a3ec329e10a2cff8fb87480823da114f8f4"/>
      <w:r>
        <w:t xml:space="preserve">[13]</w:t>
      </w:r>
      <w:bookmarkEnd w:id="83"/>
      <w:r>
        <w:t xml:space="preserve"> </w:t>
      </w:r>
      <w:r>
        <w:t xml:space="preserve">如果前面取心要欲没发展出来，那后面就全被这种对暇满的无知、对难得的无知的错谬观念带走了。会觉得人身没什么难得，没什么珍贵，可以随便用人身来造业，随便失坏它等等，这些都是从愚痴心来的。如果不能破掉愚痴心，发展出智慧的观照抉择，那心力就起不来，正面的使用就出不来，心全部随过去的愚痴习气走了，被那种任意糟蹋、肆意浪费时间、颠倒而行的错认带着走了。这样后面就一个都不会成功，最多是学一点知识，而这些知识很可能增上傲慢，发展出各种我执、我见、自我表现等等。所以，必须一开始就在道的扼要上把握住，否则越到后面就越没办法调理。必须要这样了解。</w:t>
      </w:r>
    </w:p>
    <w:p>
      <w:pPr>
        <w:pStyle w:val="BodyText"/>
      </w:pPr>
      <w:bookmarkStart w:id="84" w:name="Xa35e192121eabf3dabf9f5ea6abdbcbc107ac3b"/>
      <w:r>
        <w:t xml:space="preserve">[14]</w:t>
      </w:r>
      <w:bookmarkEnd w:id="84"/>
      <w:r>
        <w:t xml:space="preserve"> </w:t>
      </w:r>
      <w:r>
        <w:t xml:space="preserve">总之，前前为因后后为果，思维的理路是一路一路进行的。要产生到量的无颠倒心，以及以强大的胜解信为前驱，发展出很大的取心要欲，此前一步一步心灵的进程不可缺少。否则前面残缺不全，认识不到位，引发的胜解不够，心上的量就打不开，取心要欲、善法上的欲就出不来。</w:t>
      </w:r>
    </w:p>
    <w:p>
      <w:pPr>
        <w:pStyle w:val="BodyText"/>
      </w:pPr>
      <w:bookmarkStart w:id="85" w:name="X1abd670358e036c31296e66b3b66c382ac00812"/>
      <w:r>
        <w:t xml:space="preserve">[15]</w:t>
      </w:r>
      <w:bookmarkEnd w:id="85"/>
      <w:r>
        <w:t xml:space="preserve"> </w:t>
      </w:r>
      <w:r>
        <w:t xml:space="preserve">也就是，首先要有非常确定的深广认识，之后观念才开始转变。观念转变以后，就要抉择自身的道路到底该怎么走，这时抉择大义和非义等，就会推出取心要欲。之后不断加强这个欲，就会有昼夜修法的心。这就从内在引出了暇满难得的观念和欲乐。这些都是逐渐发展出来的，不学就没有这样的心，而学了以后，透过认识它就会出现，而认识的途径是思维。这样了解后，就知道该怎么走这条路了。</w:t>
      </w:r>
    </w:p>
    <w:p>
      <w:pPr>
        <w:pStyle w:val="BodyText"/>
      </w:pPr>
      <w:bookmarkStart w:id="86" w:name="X574bddb75c78a6fd2251d61e2993b5146201319"/>
      <w:r>
        <w:t xml:space="preserve">[16]</w:t>
      </w:r>
      <w:bookmarkEnd w:id="86"/>
      <w:r>
        <w:t xml:space="preserve"> </w:t>
      </w:r>
      <w:r>
        <w:t xml:space="preserve">下面开始思维体性的闲暇，以下都是这种方式，分两部分：一是法轨，二是普贤上师的详细指点。我们先前学了晋美朗巴大祖师的法轨，就知道它的根源在这里，只是文句上稍有变动，根本上就是晋美朗巴尊者的法轨。法的轨道或者大的纲宗给出了以后，接着就是普贤上师的详细指点。这就是两者的关系。前面已经讲了法轨，这里就不做太多解释，稍微提一下大纲就可以。</w:t>
      </w:r>
    </w:p>
    <w:bookmarkStart w:id="116" w:name="今初思维体性之闲暇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今初（思维体性之闲暇）</w:t>
      </w:r>
    </w:p>
    <w:p>
      <w:pPr>
        <w:pStyle w:val="FirstParagraph"/>
      </w:pPr>
      <w:bookmarkStart w:id="87" w:name="X716d9708d321ffb6a00818614779e779925365c"/>
      <w:r>
        <w:t xml:space="preserve">[17]</w:t>
      </w:r>
      <w:bookmarkEnd w:id="87"/>
      <w:r>
        <w:t xml:space="preserve"> </w:t>
      </w:r>
      <w:r>
        <w:rPr>
          <w:bCs/>
          <w:b/>
        </w:rPr>
        <w:t xml:space="preserve">总的未生八无暇处，而有修圣法的闲暇，称之为“暇”。</w:t>
      </w:r>
      <w:r>
        <w:rPr>
          <w:bCs/>
          <w:b/>
        </w:rPr>
        <w:t xml:space="preserve">“</w:t>
      </w:r>
      <w:r>
        <w:rPr>
          <w:bCs/>
          <w:b/>
        </w:rPr>
        <w:t xml:space="preserve">无暇</w:t>
      </w:r>
      <w:r>
        <w:rPr>
          <w:bCs/>
          <w:b/>
        </w:rPr>
        <w:t xml:space="preserve">”</w:t>
      </w:r>
      <w:r>
        <w:rPr>
          <w:bCs/>
          <w:b/>
        </w:rPr>
        <w:t xml:space="preserve">者，即是八无暇之处。如云：</w:t>
      </w:r>
      <w:r>
        <w:rPr>
          <w:bCs/>
          <w:b/>
        </w:rPr>
        <w:t xml:space="preserve">“</w:t>
      </w:r>
      <w:r>
        <w:rPr>
          <w:bCs/>
          <w:b/>
        </w:rPr>
        <w:t xml:space="preserve">地狱饿鬼及旁生，蔑戾车与长寿天，邪见生于无佛世，喑哑此等八无暇。</w:t>
      </w:r>
      <w:r>
        <w:rPr>
          <w:bCs/>
          <w:b/>
        </w:rPr>
        <w:t xml:space="preserve">”</w:t>
      </w:r>
      <w:r>
        <w:rPr>
          <w:bCs/>
          <w:b/>
        </w:rPr>
        <w:t xml:space="preserve">谓生地狱者，连续不断受寒热苦故，无暇修法；饿鬼者，受饥渴之苦故，无暇修法；旁生者，受役使及互害之苦故，无暇修法；长寿天者，于无想中虚度时日故，无暇修法；生边鄙地，无佛教法故，无暇修法；生为外道，或与彼同分的邪见者，自相续为邪见所染故，无暇修法；生于暗劫，纵三宝名亦不闻，不明辨善恶故，无暇修法；生为喑哑者，识不堪用故，无暇修法。是指这样八种。</w:t>
      </w:r>
    </w:p>
    <w:p>
      <w:pPr>
        <w:pStyle w:val="BodyText"/>
      </w:pPr>
      <w:bookmarkStart w:id="88" w:name="Xe6a55b6b4563e652a23be9d623ca5055c356940"/>
      <w:r>
        <w:t xml:space="preserve">[18]</w:t>
      </w:r>
      <w:bookmarkEnd w:id="88"/>
      <w:r>
        <w:t xml:space="preserve"> </w:t>
      </w:r>
      <w:r>
        <w:t xml:space="preserve">“</w:t>
      </w:r>
      <w:r>
        <w:t xml:space="preserve">总</w:t>
      </w:r>
      <w:r>
        <w:t xml:space="preserve">”</w:t>
      </w:r>
      <w:r>
        <w:t xml:space="preserve">是提取共相的意思。这是从遮掉违品而给出定义。就是没有生在八无暇处，具有修圣法的闲暇，称为“暇”。为了了解暇，必须首先明确无暇的涵义，而要了解无暇，又必须从因相着手。无暇之处分八种，包括非人四类——地狱、饿鬼、旁生、长寿天，以及人中四类——边地、邪见、生于无佛世和成为喑哑。</w:t>
      </w:r>
    </w:p>
    <w:p>
      <w:pPr>
        <w:pStyle w:val="BodyText"/>
      </w:pPr>
      <w:bookmarkStart w:id="89" w:name="X3f0c7f6bb763af1be91d9e74eabfeb199dc1f1f"/>
      <w:r>
        <w:t xml:space="preserve">[19]</w:t>
      </w:r>
      <w:bookmarkEnd w:id="89"/>
      <w:r>
        <w:t xml:space="preserve"> </w:t>
      </w:r>
      <w:r>
        <w:t xml:space="preserve">为何这八种称为“八无暇”或者“八难”呢？这又要通过理由来证成，所以每一处都有个“故”字。要明确，</w:t>
      </w:r>
      <w:r>
        <w:t xml:space="preserve">“</w:t>
      </w:r>
      <w:r>
        <w:t xml:space="preserve">无暇</w:t>
      </w:r>
      <w:r>
        <w:t xml:space="preserve">”</w:t>
      </w:r>
      <w:r>
        <w:t xml:space="preserve">是指心中没有修法的闲暇或者空间。这八类的侧重点各有不同，就要在这个重点上，按照祖师开示的法轨，抓住每一个无暇的要点。譬如三恶趣就要抓住苦受连续不断，一直处在受苦的逼迫状态，所以不可能有闲暇缘法修持。分别心没办法两用，心处在苦的困恼中时只有受苦的份，没办法处在安闲的心情里，缘着法展开思维、观修。因此，对于三恶趣就要在苦的连绵不断上着重观察。</w:t>
      </w:r>
    </w:p>
    <w:p>
      <w:pPr>
        <w:pStyle w:val="BodyText"/>
      </w:pPr>
      <w:bookmarkStart w:id="90" w:name="X1032ad7bbcb6cf72875e8e8207dcfba80173f7c"/>
      <w:r>
        <w:t xml:space="preserve">[20]</w:t>
      </w:r>
      <w:bookmarkEnd w:id="90"/>
      <w:r>
        <w:t xml:space="preserve"> </w:t>
      </w:r>
      <w:r>
        <w:t xml:space="preserve">就地狱而言，连续不断地受寒苦或热苦，极其深重，因此无法修法，也就是心中不会出现修法的因缘。</w:t>
      </w:r>
      <w:r>
        <w:t xml:space="preserve">“</w:t>
      </w:r>
      <w:r>
        <w:t xml:space="preserve">暇</w:t>
      </w:r>
      <w:r>
        <w:t xml:space="preserve">”</w:t>
      </w:r>
      <w:r>
        <w:t xml:space="preserve">，要体会到是一种修法闲暇的状态，或者内心很安稳、闲适的状态。如果没有福德，心不能安住，是没办法修法的。其次，饿鬼的表现是受极强烈的饥渴之苦，一直被饥渴的苦逼恼，非常虚弱、心慌，所以无法修法。旁生由于不断受着驱役，没有自在，或者处在互相啖食的苦当中，因此心识不安稳，无法修法。对于长寿天，要体会到由于在因缘状况上，一直处在无想中虚度，起不了修法的心，完全被冰冻住，因此没办法修法。</w:t>
      </w:r>
    </w:p>
    <w:p>
      <w:pPr>
        <w:pStyle w:val="BodyText"/>
      </w:pPr>
      <w:bookmarkStart w:id="91" w:name="X72b07b9fcf2c2451e8781e944bf5f77cd8457c8"/>
      <w:r>
        <w:t xml:space="preserve">[21]</w:t>
      </w:r>
      <w:bookmarkEnd w:id="91"/>
      <w:r>
        <w:t xml:space="preserve"> </w:t>
      </w:r>
      <w:r>
        <w:t xml:space="preserve">边鄙地要从环境上考察，在这个远离正法之地，一点点佛的教法也没有，因此不出现修法的因缘，这就叫无有闲暇修法。这里更多是从环境因缘上看，前四者是从心识状态上看。</w:t>
      </w:r>
    </w:p>
    <w:p>
      <w:pPr>
        <w:pStyle w:val="BodyText"/>
      </w:pPr>
      <w:bookmarkStart w:id="92" w:name="X2c6fc06c99a462375eeb3f43dfd832b08ca9e17"/>
      <w:r>
        <w:t xml:space="preserve">[22]</w:t>
      </w:r>
      <w:bookmarkEnd w:id="92"/>
      <w:r>
        <w:t xml:space="preserve"> </w:t>
      </w:r>
      <w:r>
        <w:t xml:space="preserve">对于邪见类，就要从他内心不接受法、排斥法的方面观察。假使生为外道，持的见解根本不同，不尊奉本师，不依佛法为道，在这种情形下，心被邪见染污，不会出现一点点接受法的状态，因此无闲暇修法。或者成为同分的邪见者，虽然不是外道，已经入了内道，但是对于人和法起各种邪见，一起邪见心就堵住了，没办法接受。邪见压住了信心和恭敬，所以任何法都没办法进入，反而会出现负面心态，这样也不会出现修法的闲暇。</w:t>
      </w:r>
    </w:p>
    <w:p>
      <w:pPr>
        <w:pStyle w:val="BodyText"/>
      </w:pPr>
      <w:bookmarkStart w:id="93" w:name="X435a6cdd786300dff204ee7c2ef942d3e9034e2"/>
      <w:r>
        <w:t xml:space="preserve">[23]</w:t>
      </w:r>
      <w:bookmarkEnd w:id="93"/>
      <w:r>
        <w:t xml:space="preserve"> </w:t>
      </w:r>
      <w:r>
        <w:t xml:space="preserve">暗劫是时代问题，也就是处在无佛出世的时节里。这里无佛出世的时节，不包括佛出世时以及佛灭度后的正法、像法、末法期间。因为在这个期间世上有法，还有学法的机缘。而在佛出世前、法灭度后，就成了空虚的时代，期间不会出现一点点闻法的因缘。没有佛法光明的照耀，众生全部处在黑暗里，不明辨善恶是非，以这个原因处在无暇中。</w:t>
      </w:r>
    </w:p>
    <w:p>
      <w:pPr>
        <w:pStyle w:val="BodyText"/>
      </w:pPr>
      <w:bookmarkStart w:id="94" w:name="Xd134bc072212ace2df385dae143139da74ec0ef"/>
      <w:r>
        <w:t xml:space="preserve">[24]</w:t>
      </w:r>
      <w:bookmarkEnd w:id="94"/>
      <w:r>
        <w:t xml:space="preserve"> </w:t>
      </w:r>
      <w:r>
        <w:t xml:space="preserve">喑哑属于根身的状况，如果处在喑哑状态，口舌不能说话，心识不能正常缘法观察、思维、抉择等，这样识起不来、用不了也无暇修法。</w:t>
      </w:r>
    </w:p>
    <w:p>
      <w:pPr>
        <w:pStyle w:val="BodyText"/>
      </w:pPr>
      <w:bookmarkStart w:id="95" w:name="X6e1126cedebf23e1463aee73f9df08783640400"/>
      <w:r>
        <w:t xml:space="preserve">[25]</w:t>
      </w:r>
      <w:bookmarkEnd w:id="95"/>
      <w:r>
        <w:t xml:space="preserve"> </w:t>
      </w:r>
      <w:r>
        <w:t xml:space="preserve">总的在八无暇的每个点上，</w:t>
      </w:r>
      <w:r>
        <w:t xml:space="preserve">“</w:t>
      </w:r>
      <w:r>
        <w:t xml:space="preserve">故</w:t>
      </w:r>
      <w:r>
        <w:t xml:space="preserve">”</w:t>
      </w:r>
      <w:r>
        <w:t xml:space="preserve">字前是证成它无暇的理由，因此这里的思维是通过理由来认定闲暇。以下外前行等的修法基本全部在思维上，而思维基本都在理由上走。要通过理路来证成得定解，这样来转观念，整个理的经由所在叫“理由”，它出现的结果是胜解信，有了信念再出现欲，从而推动我们的心不断转变。一定要明白这个道理。因此，下面从始至终要贯穿理由。</w:t>
      </w:r>
    </w:p>
    <w:p>
      <w:pPr>
        <w:pStyle w:val="BodyText"/>
      </w:pPr>
      <w:bookmarkStart w:id="96" w:name="X87309d048beef83ad3eabf2a79a64a389ab1c9f"/>
      <w:r>
        <w:t xml:space="preserve">[26]</w:t>
      </w:r>
      <w:bookmarkEnd w:id="96"/>
      <w:r>
        <w:t xml:space="preserve"> </w:t>
      </w:r>
      <w:r>
        <w:t xml:space="preserve">这里要抓脉络、抓要点、抓理道。整个教法的组织有一个线索或者脉，脉抓不住，整个篇章就抓不住，零零散散的。</w:t>
      </w:r>
    </w:p>
    <w:p>
      <w:pPr>
        <w:pStyle w:val="BodyText"/>
      </w:pPr>
      <w:bookmarkStart w:id="97" w:name="Xc33ea4e26e5e1af1408321416956113a4658763"/>
      <w:r>
        <w:t xml:space="preserve">[27]</w:t>
      </w:r>
      <w:bookmarkEnd w:id="97"/>
      <w:r>
        <w:t xml:space="preserve"> </w:t>
      </w:r>
      <w:r>
        <w:t xml:space="preserve">有人问：为什么要抓脉络？</w:t>
      </w:r>
    </w:p>
    <w:p>
      <w:pPr>
        <w:pStyle w:val="BodyText"/>
      </w:pPr>
      <w:bookmarkStart w:id="98" w:name="Xa57cb53ba59c46fc4b692527a38a87c78d84028"/>
      <w:r>
        <w:t xml:space="preserve">[28]</w:t>
      </w:r>
      <w:bookmarkEnd w:id="98"/>
      <w:r>
        <w:t xml:space="preserve"> </w:t>
      </w:r>
      <w:r>
        <w:t xml:space="preserve">因为它是文殊菩萨直接出来的修心图谱，这里面有各种各样的密码，脉络或者线索搞清了，心上的路就很清楚。真正契合到了它，一路就都能打开，就像密码调对了就能开，没调对就开不了。没开到就不起作用，开到了一个一个心都会出来。</w:t>
      </w:r>
    </w:p>
    <w:p>
      <w:pPr>
        <w:pStyle w:val="BodyText"/>
      </w:pPr>
      <w:bookmarkStart w:id="99" w:name="X719a1c782a1ba91c031a682a0a2f8658209adbf"/>
      <w:r>
        <w:t xml:space="preserve">[29]</w:t>
      </w:r>
      <w:bookmarkEnd w:id="99"/>
      <w:r>
        <w:t xml:space="preserve"> </w:t>
      </w:r>
      <w:r>
        <w:t xml:space="preserve">把握脉络又要抓住要点。它有一个中心点，中心点一抓住纲就来了。所谓“提纲挈领”，提了纲，众目就张好了，挈了领，衣袖就跟着来了，这都表示要抓住纲领。</w:t>
      </w:r>
    </w:p>
    <w:p>
      <w:pPr>
        <w:pStyle w:val="BodyText"/>
      </w:pPr>
      <w:bookmarkStart w:id="100" w:name="X2d200f8670dbdb3e253a90eee5098477c95c23d"/>
      <w:r>
        <w:t xml:space="preserve">[30]</w:t>
      </w:r>
      <w:bookmarkEnd w:id="100"/>
      <w:r>
        <w:t xml:space="preserve"> </w:t>
      </w:r>
      <w:r>
        <w:t xml:space="preserve">这一段闲暇的思维修就是要知道什么是暇。暇是从离无暇来说的，所以关键就要知道无暇是什么，知道了无暇，反面的暇就清楚了。无暇又包括八种，所以列出了教证。八种的认定上又要抓住理道。心里要问：为什么是无暇呢？这八个最后都落到四个字上——</w:t>
      </w:r>
      <w:r>
        <w:t xml:space="preserve">“</w:t>
      </w:r>
      <w:r>
        <w:t xml:space="preserve">无暇修法</w:t>
      </w:r>
      <w:r>
        <w:t xml:space="preserve">”</w:t>
      </w:r>
      <w:r>
        <w:t xml:space="preserve">。无暇是在修法上说的，藏文上是“作法”，就是法上的运作，但是翻成汉文不雅，所以译为“修法”。实际就是法上的运行，通过内外因缘和合才能出现。而“无暇”就是没有修法的时机。</w:t>
      </w:r>
    </w:p>
    <w:p>
      <w:pPr>
        <w:pStyle w:val="BodyText"/>
      </w:pPr>
      <w:bookmarkStart w:id="101" w:name="X32667547e7cd3e0466547863e1207a8c0c0c549"/>
      <w:r>
        <w:t xml:space="preserve">[31]</w:t>
      </w:r>
      <w:bookmarkEnd w:id="101"/>
      <w:r>
        <w:t xml:space="preserve"> </w:t>
      </w:r>
      <w:r>
        <w:t xml:space="preserve">这样就知道，一切观察就是要认定无暇修法的内涵，这又要具体一个一个来认识。由于遇到不同的因缘情况，会出现各种无暇修法的状况，所以要从缘起上去观察、认定它，而且要具体化。由于心上要认定的是“无暇修法”四个字，所以“暇”和“修法”两词最重要。修法就是法上的运作，暇就是修法的时机。时机代表因缘点，离开因缘之外没有时间。也就是，当因缘都恰好合拢时，就可以安安心心地修法，或者能够契合到法上。这又有粗有细，粗分可以从一段时间、一生、一个时期来看，细分就落到一个刹那上去了。如果细分上能认识，那粗分就一定能认识；粗分上大概了解，细分不一定能认识，所以一定要在缘起的呈现上看。</w:t>
      </w:r>
    </w:p>
    <w:p>
      <w:pPr>
        <w:pStyle w:val="BodyText"/>
      </w:pPr>
      <w:bookmarkStart w:id="102" w:name="Xb4e5208b4cd87268b208e49452ed6e89a68e0b8"/>
      <w:r>
        <w:t xml:space="preserve">[32]</w:t>
      </w:r>
      <w:bookmarkEnd w:id="102"/>
      <w:r>
        <w:t xml:space="preserve"> </w:t>
      </w:r>
      <w:r>
        <w:t xml:space="preserve">把握这两个词，不是简单地接受一个结论，而是要通过理道证成这一点，这跟世间科学的证成有一些相似处。但是科学的范畴很小，局限在物质上，而这里是透过心识的缘起点去观察。所谓的“理道”，就是在缘起上观察。</w:t>
      </w:r>
    </w:p>
    <w:p>
      <w:pPr>
        <w:pStyle w:val="BodyText"/>
      </w:pPr>
      <w:bookmarkStart w:id="103" w:name="X6692ea5df920cad691c20319a6fffd7a4a766b8"/>
      <w:r>
        <w:t xml:space="preserve">[33]</w:t>
      </w:r>
      <w:bookmarkEnd w:id="103"/>
      <w:r>
        <w:t xml:space="preserve"> </w:t>
      </w:r>
      <w:r>
        <w:t xml:space="preserve">为了引观察的心，就要一类一类地说：为什么在地狱众生的心中，不会出现法上运作的时机或者因缘点？这又要从因相去看：哦！原来他在连续不断地受特别大的寒热苦，一直在苦受中，内心没有安宁。连心都稳不住，怎么可能在法上运作呢？法是很细的，他一点点都没办法运作。</w:t>
      </w:r>
    </w:p>
    <w:p>
      <w:pPr>
        <w:pStyle w:val="BodyText"/>
      </w:pPr>
      <w:bookmarkStart w:id="104" w:name="X1f836cb4ea6efb2a0b1b99f41ad8b103eff4b59"/>
      <w:r>
        <w:t xml:space="preserve">[34]</w:t>
      </w:r>
      <w:bookmarkEnd w:id="104"/>
      <w:r>
        <w:t xml:space="preserve"> </w:t>
      </w:r>
      <w:r>
        <w:t xml:space="preserve">之后问：饿鬼为什么无暇修法？或者说在饿鬼众生的心续中，为什么不会出现运作法的因缘点或时机呢？这就要以“受饥渴之苦”来认定。饥渴之苦要具体化：人如果受着很强的饥渴苦，三天五天没吃饭、没喝水是什么状态？这么一想马上就能体会到，心识是非常不安的，会处在很强的苦受里，没办法抵御。第六意识不可能两用。一心盼望着吃的，在一种求觅当中，被饥渴之苦逼迫得一点不安宁，这时候心根本定不了，无法在法上运作。</w:t>
      </w:r>
    </w:p>
    <w:p>
      <w:pPr>
        <w:pStyle w:val="BodyText"/>
      </w:pPr>
      <w:bookmarkStart w:id="105" w:name="X72a67c48192728a34979d9a35164c1295401b71"/>
      <w:r>
        <w:t xml:space="preserve">[35]</w:t>
      </w:r>
      <w:bookmarkEnd w:id="105"/>
      <w:r>
        <w:t xml:space="preserve"> </w:t>
      </w:r>
      <w:r>
        <w:t xml:space="preserve">旁生的心识一直处在受奴役状态，或者心惊胆战，要么就是愚蒙、愚痴，这种状态里也出不来修法的心。</w:t>
      </w:r>
    </w:p>
    <w:p>
      <w:pPr>
        <w:pStyle w:val="BodyText"/>
      </w:pPr>
      <w:bookmarkStart w:id="106" w:name="Xc074d501302eb2b93e2554793fcaf50b3bf7291"/>
      <w:r>
        <w:t xml:space="preserve">[36]</w:t>
      </w:r>
      <w:bookmarkEnd w:id="106"/>
      <w:r>
        <w:t xml:space="preserve"> </w:t>
      </w:r>
      <w:r>
        <w:t xml:space="preserve">至于长寿天，也是要看他内心的运作。他住在无想定中，像酣睡一样。他被定力给封死了，被那种业力控制住了，一个心也起不来。这就发现，在他的心续中无法出现修法的因缘点。</w:t>
      </w:r>
    </w:p>
    <w:p>
      <w:pPr>
        <w:pStyle w:val="BodyText"/>
      </w:pPr>
      <w:bookmarkStart w:id="107" w:name="Xb7a1d775e800fd1ee4049f7dca9e041eb9ba083"/>
      <w:r>
        <w:t xml:space="preserve">[37]</w:t>
      </w:r>
      <w:bookmarkEnd w:id="107"/>
      <w:r>
        <w:t xml:space="preserve"> </w:t>
      </w:r>
      <w:r>
        <w:t xml:space="preserve">或者观察人中，假使处在一种痴呆状态或者哑巴状态，心识也不可能出现法上的运作。他连识都起不来，又怎么能明了认知法义，或者在法上思维、修习呢？一分也不可能起。</w:t>
      </w:r>
    </w:p>
    <w:p>
      <w:pPr>
        <w:pStyle w:val="BodyText"/>
      </w:pPr>
      <w:bookmarkStart w:id="108" w:name="Xb384ce32d8cdef02bc3a139d4cac0a22bb029e8"/>
      <w:r>
        <w:t xml:space="preserve">[38]</w:t>
      </w:r>
      <w:bookmarkEnd w:id="108"/>
      <w:r>
        <w:t xml:space="preserve"> </w:t>
      </w:r>
      <w:r>
        <w:t xml:space="preserve">或者在边地，外界没有四众游行，一点点法都没有，而且在非法上不断地熏染。由于环境太恶劣，处在离法十万八千里的边鄙地，熏的全是邪法，所以只有邪运作，一点点正法上的运作也不可能出现，完全绝了法缘。</w:t>
      </w:r>
    </w:p>
    <w:p>
      <w:pPr>
        <w:pStyle w:val="BodyText"/>
      </w:pPr>
      <w:bookmarkStart w:id="109" w:name="Xa3512f4dfa95a03169c5a670a4c91a19b3077b4"/>
      <w:r>
        <w:t xml:space="preserve">[39]</w:t>
      </w:r>
      <w:bookmarkEnd w:id="109"/>
      <w:r>
        <w:t xml:space="preserve"> </w:t>
      </w:r>
      <w:r>
        <w:t xml:space="preserve">或者观察无佛出世时期，在那个空虚的世界里，连三宝的名字都听不到，何况从中出现的无数教法组织、引导、权法实法等等？这时人陷在非法状态，形容为万古长夜，完全在无正法光明的状态中度过，所以一点点修法的心也出不来。</w:t>
      </w:r>
    </w:p>
    <w:p>
      <w:pPr>
        <w:pStyle w:val="BodyText"/>
      </w:pPr>
      <w:bookmarkStart w:id="110" w:name="Xf3e133428b9e25c55bc59fe534248e6a0c0f17b"/>
      <w:r>
        <w:t xml:space="preserve">[40]</w:t>
      </w:r>
      <w:bookmarkEnd w:id="110"/>
      <w:r>
        <w:t xml:space="preserve"> </w:t>
      </w:r>
      <w:r>
        <w:t xml:space="preserve">或者内心染上了邪见，就像一张布染得污黑，没办法洗白，它只能跟黑的相应，跟白的不相应。白的就是《毗奈耶》或者佛的一代教法，这些是白法的根本，黑的就是邪法、邪见。一旦熏黑就没办法转过来，这时他一点不信受正法，处在断善根的种类中。他一生起了无数的邪念、颠倒见解，对于正法丝毫不趣向，没有内在修法的时机，这就叫做“无暇修法”。</w:t>
      </w:r>
      <w:r>
        <w:t xml:space="preserve">“</w:t>
      </w:r>
      <w:r>
        <w:t xml:space="preserve">修法</w:t>
      </w:r>
      <w:r>
        <w:t xml:space="preserve">”</w:t>
      </w:r>
      <w:r>
        <w:t xml:space="preserve">是广义的，指在正法上的一切运作，包括闻思修或者十法行所摄的一切法行。这样就会认识什么是无暇。</w:t>
      </w:r>
    </w:p>
    <w:p>
      <w:pPr>
        <w:pStyle w:val="BodyText"/>
      </w:pPr>
      <w:bookmarkStart w:id="111" w:name="X61f22b2c1593d0bb87e0b606f990ba4974706de"/>
      <w:r>
        <w:t xml:space="preserve">[41]</w:t>
      </w:r>
      <w:bookmarkEnd w:id="111"/>
      <w:r>
        <w:t xml:space="preserve"> </w:t>
      </w:r>
      <w:r>
        <w:t xml:space="preserve">这样具体认识以后才知道，脱离了心识的不安稳、心识的沉睡、外环境的空缺、内环境的障碍，以及黑暗时代等无量无边法以外的因缘，才出现了闲暇。就好比在无边黑暗里出现了如意宝的光明一样，闲暇的光明出来了。</w:t>
      </w:r>
    </w:p>
    <w:p>
      <w:pPr>
        <w:pStyle w:val="BodyText"/>
      </w:pPr>
      <w:bookmarkStart w:id="112" w:name="X2cfceb39d57d914ed8b14d0e37643de0797ae56"/>
      <w:r>
        <w:t xml:space="preserve">[42]</w:t>
      </w:r>
      <w:bookmarkEnd w:id="112"/>
      <w:r>
        <w:t xml:space="preserve"> </w:t>
      </w:r>
      <w:r>
        <w:t xml:space="preserve">像这样，透过了解无暇，才知道暇是什么涵义。懂了暇，进一步推究它，就要知道暇上的圆满是什么情况。从自缘、他缘两方面观察，就知道无数因缘条件合成，才出现能够修法的顺缘。然后从因果上推，知道是过去修过无数的善行资粮，以及持戒、发愿等的力量，出现了这一世人身。这样从因果上透视，如实观察缘起，就会出现胜解信，也就是由理道、相合佛的圣教量所产生的理智的信心。</w:t>
      </w:r>
    </w:p>
    <w:p>
      <w:pPr>
        <w:pStyle w:val="BodyText"/>
      </w:pPr>
      <w:bookmarkStart w:id="113" w:name="X286dd552c9bea9a69ecb3759e7b94777635514b"/>
      <w:r>
        <w:t xml:space="preserve">[43]</w:t>
      </w:r>
      <w:bookmarkEnd w:id="113"/>
      <w:r>
        <w:t xml:space="preserve"> </w:t>
      </w:r>
      <w:r>
        <w:t xml:space="preserve">整个修法轨道是文殊菩萨现的，晋美朗巴大尊者就是文殊菩萨，所以它就像一个密码系统，一一去看才发现，它是一条毫无错谬的能在心上发展的秘密通道。不会看的人认为这几句话没什么意思，会看的人知道它就是密诀图，是一个秘密通道，一条一条都非常重要。而且是以前前为因出现后后，一路的心都是这样发展出来的。</w:t>
      </w:r>
    </w:p>
    <w:p>
      <w:pPr>
        <w:pStyle w:val="BodyText"/>
      </w:pPr>
      <w:bookmarkStart w:id="114" w:name="X8fbc42faedc02492397cb5962ea3a3ffc0a9243"/>
      <w:r>
        <w:t xml:space="preserve">[44]</w:t>
      </w:r>
      <w:bookmarkEnd w:id="114"/>
      <w:r>
        <w:t xml:space="preserve"> </w:t>
      </w:r>
      <w:r>
        <w:t xml:space="preserve">譬如暇满，有的人想：我不要前面就要后面。但这是不行的，必须首先认定八无暇，而认定八无暇必须透过理道的认定，而理道的认定必须透视缘起。出现八无暇的认识后，闲暇就知道了，体性就把握住了。之后要推究它的差别分，在内缘、外缘上观察，十圆满的涵义就会出来。当整个因缘在心中展开深广的相时，就开始对譬喻有胜解。佛的譬喻一来，起了胜解以后，才知道它竟然如此难得。之后透过各趣有情数量的比较，人中具法者和不具法者数量的比较，就感觉这的确极其稀奇少有，这时对暇满人身才产生了真实的认识。因此，一定要透过真实的法轨，不能用自己的小聪明去想。</w:t>
      </w:r>
    </w:p>
    <w:p>
      <w:pPr>
        <w:pStyle w:val="BodyText"/>
      </w:pPr>
      <w:bookmarkStart w:id="115" w:name="Xb644351560d8296fe6da332236b1f8d61b2828a"/>
      <w:r>
        <w:t xml:space="preserve">[45]</w:t>
      </w:r>
      <w:bookmarkEnd w:id="115"/>
      <w:r>
        <w:t xml:space="preserve"> </w:t>
      </w:r>
      <w:r>
        <w:t xml:space="preserve">前面都是法轨，是文殊菩萨给我们制定的轨道，我们要遵祖师，是继承而不是创新。第一部分叫做法轨、纲宗，</w:t>
      </w:r>
      <w:r>
        <w:t xml:space="preserve">“</w:t>
      </w:r>
      <w:r>
        <w:t xml:space="preserve">纲</w:t>
      </w:r>
      <w:r>
        <w:t xml:space="preserve">”</w:t>
      </w:r>
      <w:r>
        <w:t xml:space="preserve">就是总纲、纲要，</w:t>
      </w:r>
      <w:r>
        <w:t xml:space="preserve">“</w:t>
      </w:r>
      <w:r>
        <w:t xml:space="preserve">宗</w:t>
      </w:r>
      <w:r>
        <w:t xml:space="preserve">”</w:t>
      </w:r>
      <w:r>
        <w:t xml:space="preserve">就是崇奉之处。我们就要按这么来修，要敬奉它，知道它真正给我授了密诀。这样的话，一生一世就能持得住了，你会对这个法轨爱若至宝。轨道是说自己的心就是按照这样来开展，让恶劣颠倒的凡夫心逐渐变动，逐渐远离颠倒，往法轨上靠，往回归的路上走。这就需要有很多关键因素或条件，这些都要在前行中完成。如果只是在外面，看不到内心的路，不能在这条路上开发，那的确是假的、相似的，或者只是结一点善缘，因为你的心没得到开发。这样心上一路都落空的话，的确有很大的问题，我们必须要这样认识。</w:t>
      </w:r>
    </w:p>
    <w:bookmarkEnd w:id="116"/>
    <w:bookmarkStart w:id="124" w:name="三恶趣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(1~3三恶趣)</w:t>
      </w:r>
    </w:p>
    <w:p>
      <w:pPr>
        <w:pStyle w:val="FirstParagraph"/>
      </w:pPr>
      <w:bookmarkStart w:id="117" w:name="Xe2ef495a1152561572949784c16bf23abb28057"/>
      <w:r>
        <w:t xml:space="preserve">[46]</w:t>
      </w:r>
      <w:bookmarkEnd w:id="117"/>
      <w:r>
        <w:t xml:space="preserve"> </w:t>
      </w:r>
      <w:r>
        <w:rPr>
          <w:bCs/>
          <w:b/>
        </w:rPr>
        <w:t xml:space="preserve">三恶趣者，由于自己往昔所积集的恶业之果所引来的寒热、饥渴之苦，恒常不断受故，无暇修法。</w:t>
      </w:r>
    </w:p>
    <w:p>
      <w:pPr>
        <w:pStyle w:val="BodyText"/>
      </w:pPr>
      <w:bookmarkStart w:id="118" w:name="X27bfc458708f0b442009c9c9836f7e4b65557fb"/>
      <w:r>
        <w:t xml:space="preserve">[47]</w:t>
      </w:r>
      <w:bookmarkEnd w:id="118"/>
      <w:r>
        <w:t xml:space="preserve"> </w:t>
      </w:r>
      <w:r>
        <w:t xml:space="preserve">要通过“业、果、受、时”四字诀打开认识之门，认识到三恶趣修法无暇，用现代话来说就是零概率或近乎零概率事件。这又要看到，在它心中出现的无数个念头里面，几乎找不到一个修法的念头，因此概率上是零，当然，也有极少数会生起一些法上的念头，所以总的来说是近乎零。这才知道这个缘起的难得。</w:t>
      </w:r>
    </w:p>
    <w:p>
      <w:pPr>
        <w:pStyle w:val="BodyText"/>
      </w:pPr>
      <w:bookmarkStart w:id="119" w:name="X4e095fe763fc62418378753f9402623bea9e227"/>
      <w:r>
        <w:t xml:space="preserve">[48]</w:t>
      </w:r>
      <w:bookmarkEnd w:id="119"/>
      <w:r>
        <w:t xml:space="preserve"> </w:t>
      </w:r>
      <w:r>
        <w:t xml:space="preserve">那么如何了解“业、果、受、时”四字诀的涵义呢？先以人间的比喻来说明。譬如杀人造了很恶劣的业绩；结果被逮捕入狱，进了死囚的狱房，这就叫“果”；以这个果就引来在监狱生涯里的各种苦受；而时间就是他需要服的刑期，在这段时间里完全处在很酷烈的刑罚当中，这就叫做业、果、受、时。</w:t>
      </w:r>
    </w:p>
    <w:p>
      <w:pPr>
        <w:pStyle w:val="BodyText"/>
      </w:pPr>
      <w:bookmarkStart w:id="120" w:name="Xe01e17467891f7c933dbaa00e1459d23db3fe4f"/>
      <w:r>
        <w:t xml:space="preserve">[49]</w:t>
      </w:r>
      <w:bookmarkEnd w:id="120"/>
      <w:r>
        <w:t xml:space="preserve"> </w:t>
      </w:r>
      <w:r>
        <w:t xml:space="preserve">或者一个人做了高官，贪污国家的税收达十亿元，结果被关进监狱，被判无期徒刑。他造了很重的贪污业，这叫做“业行”；结果被关进了监狱，这就是“果”；入狱后引出来的一系列监狱生涯，各种苦的感受，这叫做以果引出的受；在他服刑期间，基本都处在很大的苦受当中，这叫“时”。在这种命运当中，心思基本没办法安顿，这好比无暇。</w:t>
      </w:r>
    </w:p>
    <w:p>
      <w:pPr>
        <w:pStyle w:val="BodyText"/>
      </w:pPr>
      <w:bookmarkStart w:id="121" w:name="X1822db470e60d090affd0956d743cb0e7cdf113"/>
      <w:r>
        <w:t xml:space="preserve">[50]</w:t>
      </w:r>
      <w:bookmarkEnd w:id="121"/>
      <w:r>
        <w:t xml:space="preserve"> </w:t>
      </w:r>
      <w:r>
        <w:t xml:space="preserve">或者一个人行淫，这叫“业”；以此得了艾滋病，这叫“果”；这时身上出现寒热等的各种苦，这叫“受”；在病苦终结前的漫长时间里，几乎都处在这种状态，就叫“时”。由于果报非常厉害，在感受性上心没办法超越，完全被苦受控制，因此没有安宁之时，这叫“无暇”。</w:t>
      </w:r>
    </w:p>
    <w:p>
      <w:pPr>
        <w:pStyle w:val="BodyText"/>
      </w:pPr>
      <w:bookmarkStart w:id="122" w:name="X7eb6c689c037217079766fdb77c3bac3e51cb4c"/>
      <w:r>
        <w:t xml:space="preserve">[51]</w:t>
      </w:r>
      <w:bookmarkEnd w:id="122"/>
      <w:r>
        <w:t xml:space="preserve"> </w:t>
      </w:r>
      <w:r>
        <w:t xml:space="preserve">也就是，当业果已经呈现，处在这种状况当中，这时心是没办法超越的，完全被锁定了。他的无数个心念都是受苦状态，在这上面，心没有能安下来思维、抉择、观行等等的可能性，这叫“无暇”。在他无数的念头里面，几乎找不到念头可以修法，这就叫做“零概率事件”，这是很现实的。就人间的状况推向千百万亿倍，那就是恶趣受苦的状况。</w:t>
      </w:r>
    </w:p>
    <w:p>
      <w:pPr>
        <w:pStyle w:val="BodyText"/>
      </w:pPr>
      <w:bookmarkStart w:id="123" w:name="X9334987ece78b6fe8bf130ef00b74847c1d3da6"/>
      <w:r>
        <w:t xml:space="preserve">[52]</w:t>
      </w:r>
      <w:bookmarkEnd w:id="123"/>
      <w:r>
        <w:t xml:space="preserve"> </w:t>
      </w:r>
      <w:r>
        <w:t xml:space="preserve">这样，我们再回到普贤上师的指点上：</w:t>
      </w:r>
      <w:r>
        <w:t xml:space="preserve">“</w:t>
      </w:r>
      <w:r>
        <w:t xml:space="preserve">往昔所积集的恶业</w:t>
      </w:r>
      <w:r>
        <w:t xml:space="preserve">”</w:t>
      </w:r>
      <w:r>
        <w:t xml:space="preserve">，这叫“业行”；</w:t>
      </w:r>
      <w:r>
        <w:t xml:space="preserve">“</w:t>
      </w:r>
      <w:r>
        <w:t xml:space="preserve">果</w:t>
      </w:r>
      <w:r>
        <w:t xml:space="preserve">”</w:t>
      </w:r>
      <w:r>
        <w:t xml:space="preserve">就是它所感的异熟果；</w:t>
      </w:r>
      <w:r>
        <w:t xml:space="preserve">“</w:t>
      </w:r>
      <w:r>
        <w:t xml:space="preserve">所引来的寒热、饥渴之苦</w:t>
      </w:r>
      <w:r>
        <w:t xml:space="preserve">”</w:t>
      </w:r>
      <w:r>
        <w:t xml:space="preserve">，就是由于受果而引出了一系列的苦受；</w:t>
      </w:r>
      <w:r>
        <w:t xml:space="preserve">“</w:t>
      </w:r>
      <w:r>
        <w:t xml:space="preserve">恒常不断受故</w:t>
      </w:r>
      <w:r>
        <w:t xml:space="preserve">”</w:t>
      </w:r>
      <w:r>
        <w:t xml:space="preserve">，这是“时”。以业、果、受、时四字通理路，就知道的确是无暇修法，或者说修法对这类众生来说是零概率事件。也就是在这种命运遭遇里，在一个极漫长的时间里，不断地出现剧烈的苦，跟这个苦受相应的心，没办法运转起法上的作为，这叫做法上的运作几乎是零，因此马上能够断定无暇修法。以上是大致的指点。</w:t>
      </w:r>
    </w:p>
    <w:bookmarkEnd w:id="124"/>
    <w:bookmarkStart w:id="131" w:name="边鄙地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(4边鄙地)</w:t>
      </w:r>
    </w:p>
    <w:p>
      <w:pPr>
        <w:pStyle w:val="FirstParagraph"/>
      </w:pPr>
      <w:bookmarkStart w:id="125" w:name="X5b76da3e608d34edb07244cd9b875ee86906328"/>
      <w:r>
        <w:t xml:space="preserve">[53]</w:t>
      </w:r>
      <w:bookmarkEnd w:id="125"/>
      <w:r>
        <w:t xml:space="preserve"> </w:t>
      </w:r>
      <w:r>
        <w:rPr>
          <w:bCs/>
          <w:b/>
        </w:rPr>
        <w:t xml:space="preserve">所谓的蔑戾车者，即指据说有罗卡查等的三十二种边鄙地，以及说损恼为法的蔑戾车法规，将杀生列为善的这些。诸边鄙地蔑戾车，也是自性为：虽有人一样的色身，然识不堪用故，不能转向正法方面。有娶母为妻等，随行自己父祖恶规的缘故，与随法之行相违，特别擅杀生、狩猎等的不善技艺，而唯行罪业故，大多死后无间行于恶趣，故为无暇之处。</w:t>
      </w:r>
    </w:p>
    <w:p>
      <w:pPr>
        <w:pStyle w:val="BodyText"/>
      </w:pPr>
      <w:bookmarkStart w:id="126" w:name="X0e28a51cbc26fa4bd34938c5e593b36146f5e0c"/>
      <w:r>
        <w:t xml:space="preserve">[54]</w:t>
      </w:r>
      <w:bookmarkEnd w:id="126"/>
      <w:r>
        <w:t xml:space="preserve"> </w:t>
      </w:r>
      <w:r>
        <w:t xml:space="preserve">蔑戾车按照地方和法规两点去认识。这里举了罗卡查等三十二种边鄙之地，以及说损恼为法的法规。他们把杀生当成善行，就像世上很多邪派，认为杀掉众生是善行等等。像这一类就处在边鄙野蛮的状况。</w:t>
      </w:r>
    </w:p>
    <w:p>
      <w:pPr>
        <w:pStyle w:val="BodyText"/>
      </w:pPr>
      <w:bookmarkStart w:id="127" w:name="Xeffee409c625e1a2d8f5033631840e6ce1dcb64"/>
      <w:r>
        <w:t xml:space="preserve">[55]</w:t>
      </w:r>
      <w:bookmarkEnd w:id="127"/>
      <w:r>
        <w:t xml:space="preserve"> </w:t>
      </w:r>
      <w:r>
        <w:t xml:space="preserve">接着透过审视蔑戾车他的内心、业行、生前死后的情况，就可以认定处于无暇修法的状况。他们一味地在邪的因缘上积聚，结果这一类人会感在一个边鄙地里，共同熏染一种邪的法规，当熏染成性时就处在不可开发的状况。因此，从蔑戾车的自性上看，虽然有人的模样，但实际不具足人的内涵。因为起码要住在人天善规上才具有人的德行，以及能保住人身，而这种人非常可怕，他的心识熏染了执持损恼法等的法规。识不堪能的缘故，根本转不到正法方面，这样就观察到他的心。</w:t>
      </w:r>
    </w:p>
    <w:p>
      <w:pPr>
        <w:pStyle w:val="BodyText"/>
      </w:pPr>
      <w:bookmarkStart w:id="128" w:name="X4ceb91256e8190e474aa752a6e0650a2df5ba37"/>
      <w:r>
        <w:t xml:space="preserve">[56]</w:t>
      </w:r>
      <w:bookmarkEnd w:id="128"/>
      <w:r>
        <w:t xml:space="preserve"> </w:t>
      </w:r>
      <w:r>
        <w:t xml:space="preserve">蔑戾车的自性，所谓的野蛮、不开化是什么状况？就是邪性坚固，没办法引到正法方面来，不具善根。他的心识顽固地按照邪的机制在转，在心的屏幕上不会出现一个修法的念头或者修法的倾向，他对于正法是排斥的，根本不可能靠拢。</w:t>
      </w:r>
    </w:p>
    <w:p>
      <w:pPr>
        <w:pStyle w:val="BodyText"/>
      </w:pPr>
      <w:bookmarkStart w:id="129" w:name="X109c85a45b703f87f1413a405549a2cea9ab556"/>
      <w:r>
        <w:t xml:space="preserve">[57]</w:t>
      </w:r>
      <w:bookmarkEnd w:id="129"/>
      <w:r>
        <w:t xml:space="preserve"> </w:t>
      </w:r>
      <w:r>
        <w:t xml:space="preserve">之后考察他的业行会发现，他牢牢执持着父祖传下来的各种恶规，不随顺安乐正道。比如娶母为妻，随便邪淫或者杀生等等，这和随法行完全相违。随法行是清净的，符合安乐法则，必须在因果正见上面支持起来。首先要辩明业的善和恶以及所感召的果报，必须在心里得到因果的胜解才能开启白法之路。由于他非常强地执著恶规，由此所走路、所起的行为全部与随法行相违。从反面来看，他特别擅长杀生、打猎等等，一辈子只做罪业。</w:t>
      </w:r>
    </w:p>
    <w:p>
      <w:pPr>
        <w:pStyle w:val="BodyText"/>
      </w:pPr>
      <w:bookmarkStart w:id="130" w:name="X67be543b02294b7624119adc3a725473df39885"/>
      <w:r>
        <w:t xml:space="preserve">[58]</w:t>
      </w:r>
      <w:bookmarkEnd w:id="130"/>
      <w:r>
        <w:t xml:space="preserve"> </w:t>
      </w:r>
      <w:r>
        <w:t xml:space="preserve">他的内心秉持恶规，没有正面的随法行，却有着非常多的颠倒罪行，这样看来，生前的状况是一点法的内涵也没有，甚至连往法上走的可能性都没有。以这样的心和业行状况，死后无间多数是往恶趣走，几乎全军覆没。这样观察他的整个命运状况，的确是无暇之人。</w:t>
      </w:r>
    </w:p>
    <w:bookmarkEnd w:id="131"/>
    <w:bookmarkStart w:id="141" w:name="长寿天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(5长寿天)</w:t>
      </w:r>
    </w:p>
    <w:p>
      <w:pPr>
        <w:pStyle w:val="FirstParagraph"/>
      </w:pPr>
      <w:bookmarkStart w:id="132" w:name="Xa5b0f9b7d3f8fc84c3cef8fd8efaaa6c70d75ab"/>
      <w:r>
        <w:t xml:space="preserve">[59]</w:t>
      </w:r>
      <w:bookmarkEnd w:id="132"/>
      <w:r>
        <w:t xml:space="preserve"> </w:t>
      </w:r>
      <w:r>
        <w:rPr>
          <w:bCs/>
          <w:b/>
        </w:rPr>
        <w:t xml:space="preserve">长寿天者，即无想天。也即是，于善恶任何想也无有的静虑取为解脱后修故，生无想的天。而在彼等持的境界中多个大劫的期间住后，能引之业尽时，以邪见的因生三恶趣故，无暇修法。</w:t>
      </w:r>
    </w:p>
    <w:p>
      <w:pPr>
        <w:pStyle w:val="BodyText"/>
      </w:pPr>
      <w:bookmarkStart w:id="133" w:name="X6c3dd630428fd54834172b8fd2735fed9416da4"/>
      <w:r>
        <w:t xml:space="preserve">[60]</w:t>
      </w:r>
      <w:bookmarkEnd w:id="133"/>
      <w:r>
        <w:t xml:space="preserve"> </w:t>
      </w:r>
      <w:r>
        <w:t xml:space="preserve">这里以“见、修、果、心、时、终”六字诀，透视长寿天的命运始末。也就是，看到这种生命形态从始至终落在什么状况里，由此打开认识之门。认识无暇要拉开从前到后的整个过程，明彻地看到缘起，知道他身上出现的状况，而且看到在这种状况里几乎出现不了修法的心念，从而断定是零概率事件。</w:t>
      </w:r>
    </w:p>
    <w:p>
      <w:pPr>
        <w:pStyle w:val="BodyText"/>
      </w:pPr>
      <w:bookmarkStart w:id="134" w:name="Xc1e671f9af5b46d9c1a52067bdf0e53685674f7"/>
      <w:r>
        <w:t xml:space="preserve">[61]</w:t>
      </w:r>
      <w:bookmarkEnd w:id="134"/>
      <w:r>
        <w:t xml:space="preserve"> </w:t>
      </w:r>
      <w:r>
        <w:t xml:space="preserve">“</w:t>
      </w:r>
      <w:r>
        <w:t xml:space="preserve">见</w:t>
      </w:r>
      <w:r>
        <w:t xml:space="preserve">”</w:t>
      </w:r>
      <w:r>
        <w:t xml:space="preserve">是指见解，因地做人时持有这种见解，以为没有任何善恶想的静虑是解脱，这就叫做“见取见”，所以用“取”字。他以为心上什么善恶想法都没有，很平静、很安宁就是解脱，但实际上解脱必须证空性。像这样，他只是念头暂时止息，而没有在根源上见到诸法空性。</w:t>
      </w:r>
    </w:p>
    <w:p>
      <w:pPr>
        <w:pStyle w:val="BodyText"/>
      </w:pPr>
      <w:bookmarkStart w:id="135" w:name="X11a418e72591eb7e33f703f04c3fa16df6c90bd"/>
      <w:r>
        <w:t xml:space="preserve">[62]</w:t>
      </w:r>
      <w:bookmarkEnd w:id="135"/>
      <w:r>
        <w:t xml:space="preserve"> </w:t>
      </w:r>
      <w:r>
        <w:t xml:space="preserve">再者，拼命压念头是一条歧路，是见取见的烦恼引着他的心，按这种谬见去修持。</w:t>
      </w:r>
      <w:r>
        <w:t xml:space="preserve">“</w:t>
      </w:r>
      <w:r>
        <w:t xml:space="preserve">修</w:t>
      </w:r>
      <w:r>
        <w:t xml:space="preserve">”</w:t>
      </w:r>
      <w:r>
        <w:t xml:space="preserve">字表示他不断地在这上串习，一直修压念不起。</w:t>
      </w:r>
    </w:p>
    <w:p>
      <w:pPr>
        <w:pStyle w:val="BodyText"/>
      </w:pPr>
      <w:bookmarkStart w:id="136" w:name="X17554a0d2b15a664c0e73900184544f19e70227"/>
      <w:r>
        <w:t xml:space="preserve">[63]</w:t>
      </w:r>
      <w:bookmarkEnd w:id="136"/>
      <w:r>
        <w:t xml:space="preserve"> </w:t>
      </w:r>
      <w:r>
        <w:t xml:space="preserve">以这种修的力量，就感得生无想的天，这叫“果”。处在这个天境当中，心中一点念头也没有，就跟酣睡一样。但酣睡不是解脱，醒来后各种善恶念头还是会起来。酣睡的状况里什么念也没有，这只是某个因缘条件下他的心不起了，而不是解脱。这样就可以看到，他的果符合因，因是这样修的，果上就到了无想的天了。</w:t>
      </w:r>
      <w:r>
        <w:t xml:space="preserve">“</w:t>
      </w:r>
      <w:r>
        <w:t xml:space="preserve">无想的</w:t>
      </w:r>
      <w:r>
        <w:t xml:space="preserve">”</w:t>
      </w:r>
      <w:r>
        <w:t xml:space="preserve">三个字就是按照他的因的定律来的。</w:t>
      </w:r>
    </w:p>
    <w:p>
      <w:pPr>
        <w:pStyle w:val="BodyText"/>
      </w:pPr>
      <w:bookmarkStart w:id="137" w:name="X66c65175fecc3103b3b587be9b5b230889c8628"/>
      <w:r>
        <w:t xml:space="preserve">[64]</w:t>
      </w:r>
      <w:bookmarkEnd w:id="137"/>
      <w:r>
        <w:t xml:space="preserve"> </w:t>
      </w:r>
      <w:r>
        <w:t xml:space="preserve">他的状况是在这个等持的境界中，这叫做“心”。也就是他的心识一直平等地持着这种没有想的状况，前一刹那、后一刹那都是这个样子，就像酣睡时前一刹那、后一刹那都没念头、没分别一样。但这是庸俗状态，一点意思也没有。</w:t>
      </w:r>
    </w:p>
    <w:p>
      <w:pPr>
        <w:pStyle w:val="BodyText"/>
      </w:pPr>
      <w:bookmarkStart w:id="138" w:name="Xa459380709e2fe4ac2dae5733c73225ff6cfee1"/>
      <w:r>
        <w:t xml:space="preserve">[65]</w:t>
      </w:r>
      <w:bookmarkEnd w:id="138"/>
      <w:r>
        <w:t xml:space="preserve"> </w:t>
      </w:r>
      <w:r>
        <w:t xml:space="preserve">“</w:t>
      </w:r>
      <w:r>
        <w:t xml:space="preserve">多个大劫的期间</w:t>
      </w:r>
      <w:r>
        <w:t xml:space="preserve">”</w:t>
      </w:r>
      <w:r>
        <w:t xml:space="preserve">就是“时”。譬如八万大劫，每一个刹那都是酣睡状态，这期间一点修法状态也没有，零概率事件。连心念都起不来，哪里有修法？就好像植物人或者酣睡者，在那种状况里沉睡不已、醒不过来，很可怜。</w:t>
      </w:r>
    </w:p>
    <w:p>
      <w:pPr>
        <w:pStyle w:val="BodyText"/>
      </w:pPr>
      <w:bookmarkStart w:id="139" w:name="X9129aacfb6cebbe2c52f30ef3424209f7252e82"/>
      <w:r>
        <w:t xml:space="preserve">[66]</w:t>
      </w:r>
      <w:bookmarkEnd w:id="139"/>
      <w:r>
        <w:t xml:space="preserve"> </w:t>
      </w:r>
      <w:r>
        <w:t xml:space="preserve">之后要看到“终”，就是他的后边际是怎样的。这种生命形态，随着他的缘起不断运行，到后面又怎样呢？如同仰天射箭一样，</w:t>
      </w:r>
      <w:r>
        <w:t xml:space="preserve">“</w:t>
      </w:r>
      <w:r>
        <w:t xml:space="preserve">势力尽箭还坠，招得来生不如意</w:t>
      </w:r>
      <w:r>
        <w:t xml:space="preserve">”</w:t>
      </w:r>
      <w:r>
        <w:t xml:space="preserve">。那种支持他住定的力量叫做“能引的业”，就像发箭的动力，由于动力是有限的，所以他只能飞行若干步，也就是心识在定境中只能运行有限的刹那，即便是八万劫也有穷尽之时。当能引的业穷尽时，他就从定中出来，这时候发现不是解脱就会起邪见。会想：我过去修佛的法，说是有解脱，现在怎么没解脱？他就起诽谤的心或者起邪见，邪见一起就堕入三恶趣。</w:t>
      </w:r>
    </w:p>
    <w:p>
      <w:pPr>
        <w:pStyle w:val="BodyText"/>
      </w:pPr>
      <w:bookmarkStart w:id="140" w:name="Xd89d294cd4ca9f2ca57dc24a53ffb3ef5303122"/>
      <w:r>
        <w:t xml:space="preserve">[67]</w:t>
      </w:r>
      <w:bookmarkEnd w:id="140"/>
      <w:r>
        <w:t xml:space="preserve"> </w:t>
      </w:r>
      <w:r>
        <w:t xml:space="preserve">那么我们整体审视长寿天，从过去做人、中间升天，到后面堕落的全部行程，就发现特别可怜，他误 入歧途了。在整个发展进程中的无数个刹那里，都出现不了修法的心念，最终是这么悲惨。这样观察以后得出结论，他是无暇修法的。像这样就打开了认识之门。</w:t>
      </w:r>
    </w:p>
    <w:bookmarkEnd w:id="141"/>
    <w:bookmarkStart w:id="153" w:name="思考题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思考题</w:t>
      </w:r>
    </w:p>
    <w:p>
      <w:pPr>
        <w:pStyle w:val="FirstParagraph"/>
      </w:pPr>
      <w:bookmarkStart w:id="142" w:name="X4c96d80854dd27e76d8cc9e21960eebda52e962"/>
      <w:r>
        <w:t xml:space="preserve">[68]</w:t>
      </w:r>
      <w:bookmarkEnd w:id="142"/>
      <w:r>
        <w:t xml:space="preserve"> </w:t>
      </w:r>
      <w:r>
        <w:t xml:space="preserve">1、《普贤上师口授》共同前行引导的每一个，前后部分分别讲什么？二者的关系如何？有何殊胜性？</w:t>
      </w:r>
    </w:p>
    <w:p>
      <w:pPr>
        <w:pStyle w:val="BodyText"/>
      </w:pPr>
      <w:bookmarkStart w:id="143" w:name="X72b20062ec2c47ab2ceb97ac1bee818f8b6c6cb"/>
      <w:r>
        <w:t xml:space="preserve">[69]</w:t>
      </w:r>
      <w:bookmarkEnd w:id="143"/>
      <w:r>
        <w:t xml:space="preserve"> </w:t>
      </w:r>
      <w:r>
        <w:t xml:space="preserve">2、次第引导自心引发暇满难得观念：</w:t>
      </w:r>
    </w:p>
    <w:p>
      <w:pPr>
        <w:pStyle w:val="BodyText"/>
      </w:pPr>
      <w:bookmarkStart w:id="144" w:name="X7103ca278a75cad8f7d065acda0c2e80da0b7dc"/>
      <w:r>
        <w:t xml:space="preserve">[70]</w:t>
      </w:r>
      <w:bookmarkEnd w:id="144"/>
      <w:r>
        <w:t xml:space="preserve"> </w:t>
      </w:r>
      <w:r>
        <w:t xml:space="preserve">（1）总的思维理路是什么？</w:t>
      </w:r>
    </w:p>
    <w:p>
      <w:pPr>
        <w:pStyle w:val="BodyText"/>
      </w:pPr>
      <w:bookmarkStart w:id="145" w:name="X02560dd9d7db4467627745bd6701e809ffca6e3"/>
      <w:r>
        <w:t xml:space="preserve">[71]</w:t>
      </w:r>
      <w:bookmarkEnd w:id="145"/>
      <w:r>
        <w:t xml:space="preserve"> </w:t>
      </w:r>
      <w:r>
        <w:t xml:space="preserve">（2）这样次第思维有何必要？</w:t>
      </w:r>
    </w:p>
    <w:p>
      <w:pPr>
        <w:pStyle w:val="BodyText"/>
      </w:pPr>
      <w:bookmarkStart w:id="146" w:name="X097638f92de80ba8d6c696b26e6e601a5f61eb7"/>
      <w:r>
        <w:t xml:space="preserve">[72]</w:t>
      </w:r>
      <w:bookmarkEnd w:id="146"/>
      <w:r>
        <w:t xml:space="preserve"> </w:t>
      </w:r>
      <w:r>
        <w:t xml:space="preserve">（3）为什么要“抓脉络、抓要点、抓理道”？此处应如何把握？</w:t>
      </w:r>
    </w:p>
    <w:p>
      <w:pPr>
        <w:pStyle w:val="BodyText"/>
      </w:pPr>
      <w:bookmarkStart w:id="147" w:name="X5e995c107a71caeb833bb3b79f9f54781b33fa1"/>
      <w:r>
        <w:t xml:space="preserve">[73]</w:t>
      </w:r>
      <w:bookmarkEnd w:id="147"/>
      <w:r>
        <w:t xml:space="preserve"> </w:t>
      </w:r>
      <w:r>
        <w:t xml:space="preserve">3、思维八无暇中：</w:t>
      </w:r>
    </w:p>
    <w:p>
      <w:pPr>
        <w:pStyle w:val="BodyText"/>
      </w:pPr>
      <w:bookmarkStart w:id="148" w:name="Xf1362ea41d1bc65be321c0a378a20159f9a26d0"/>
      <w:r>
        <w:t xml:space="preserve">[74]</w:t>
      </w:r>
      <w:bookmarkEnd w:id="148"/>
      <w:r>
        <w:t xml:space="preserve"> </w:t>
      </w:r>
      <w:r>
        <w:t xml:space="preserve">（1）如理思维体会“无暇修法”的涵义。</w:t>
      </w:r>
    </w:p>
    <w:p>
      <w:pPr>
        <w:pStyle w:val="BodyText"/>
      </w:pPr>
      <w:bookmarkStart w:id="149" w:name="X50ddec8dd206c2e2ab1aeeaa90e85e51753b8b7"/>
      <w:r>
        <w:t xml:space="preserve">[75]</w:t>
      </w:r>
      <w:bookmarkEnd w:id="149"/>
      <w:r>
        <w:t xml:space="preserve"> </w:t>
      </w:r>
      <w:r>
        <w:t xml:space="preserve">（2）每一种情况无暇修法的理由是什么？</w:t>
      </w:r>
    </w:p>
    <w:p>
      <w:pPr>
        <w:pStyle w:val="BodyText"/>
      </w:pPr>
      <w:bookmarkStart w:id="150" w:name="X54ad009d179ae346683cfc3603979bc99339ef7"/>
      <w:r>
        <w:t xml:space="preserve">[76]</w:t>
      </w:r>
      <w:bookmarkEnd w:id="150"/>
      <w:r>
        <w:t xml:space="preserve"> </w:t>
      </w:r>
      <w:r>
        <w:t xml:space="preserve">（3）三恶趣的业、果、受、时是怎样的？一一思维认定其修法是近乎零概率事件。</w:t>
      </w:r>
    </w:p>
    <w:p>
      <w:pPr>
        <w:pStyle w:val="BodyText"/>
      </w:pPr>
      <w:bookmarkStart w:id="151" w:name="X321d6f7ccf98b51540ec9d933f20898af3bd71e"/>
      <w:r>
        <w:t xml:space="preserve">[77]</w:t>
      </w:r>
      <w:bookmarkEnd w:id="151"/>
      <w:r>
        <w:t xml:space="preserve"> </w:t>
      </w:r>
      <w:r>
        <w:t xml:space="preserve">（4）蔑戾车的内心、业行、生前情况、死后情况如何？如理思维认定其无暇修法。</w:t>
      </w:r>
    </w:p>
    <w:p>
      <w:pPr>
        <w:pStyle w:val="BodyText"/>
      </w:pPr>
      <w:bookmarkStart w:id="152" w:name="Xb4ac3033e8ab3591e0fcefa8c26ce3fd36d5a0f"/>
      <w:r>
        <w:t xml:space="preserve">[78]</w:t>
      </w:r>
      <w:bookmarkEnd w:id="152"/>
      <w:r>
        <w:t xml:space="preserve"> </w:t>
      </w:r>
      <w:r>
        <w:t xml:space="preserve">（5）长寿天的见、修、果、心、时、终是怎样的？透视其命运始末，认定其无暇修法。</w:t>
      </w:r>
    </w:p>
    <w:bookmarkEnd w:id="153"/>
    <w:bookmarkEnd w:id="154"/>
    <w:bookmarkStart w:id="204" w:name="section-1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02</w:t>
      </w:r>
    </w:p>
    <w:bookmarkStart w:id="176" w:name="邪见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(6邪见)</w:t>
      </w:r>
    </w:p>
    <w:p>
      <w:pPr>
        <w:pStyle w:val="FirstParagraph"/>
      </w:pPr>
      <w:bookmarkStart w:id="155" w:name="X74f5ee9461495ba5ca4c72a7108a23904c27a05"/>
      <w:r>
        <w:t xml:space="preserve">[79]</w:t>
      </w:r>
      <w:bookmarkEnd w:id="155"/>
      <w:r>
        <w:t xml:space="preserve"> </w:t>
      </w:r>
      <w:r>
        <w:rPr>
          <w:bCs/>
          <w:b/>
        </w:rPr>
        <w:t xml:space="preserve">邪见即总的在佛陀的教之外成了外道的邪见者，所持有的诸常断之见。彼等者自己的相续以邪见染后，于真实的法不生胜解故，是无暇修圣法。然此藏地，以邬金第二佛于护藏十二坚牢母付嘱故，真正的外道不入。虽只是与彼同分的对正法和补特伽罗生邪见的种类，然于圣法如理修是无暇。譬如善星比丘二十五年间做了世尊的侍者，然信心丝毫无，而仅修邪见故，最终在花园中生为饿鬼，是这样子的。</w:t>
      </w:r>
    </w:p>
    <w:p>
      <w:pPr>
        <w:pStyle w:val="BodyText"/>
      </w:pPr>
      <w:bookmarkStart w:id="156" w:name="X888b29826bb53dc531437e723738383d8339b56"/>
      <w:r>
        <w:t xml:space="preserve">[80]</w:t>
      </w:r>
      <w:bookmarkEnd w:id="156"/>
      <w:r>
        <w:t xml:space="preserve"> </w:t>
      </w:r>
      <w:r>
        <w:t xml:space="preserve">心要提示：</w:t>
      </w:r>
    </w:p>
    <w:p>
      <w:pPr>
        <w:pStyle w:val="BodyText"/>
      </w:pPr>
      <w:bookmarkStart w:id="157" w:name="Xd513c0bcbe33b2e7440e5e14d0b22ef95c9d673"/>
      <w:r>
        <w:t xml:space="preserve">[81]</w:t>
      </w:r>
      <w:bookmarkEnd w:id="157"/>
      <w:r>
        <w:t xml:space="preserve"> </w:t>
      </w:r>
      <w:r>
        <w:t xml:space="preserve">1、邪见分真实、同分两类；</w:t>
      </w:r>
    </w:p>
    <w:p>
      <w:pPr>
        <w:pStyle w:val="BodyText"/>
      </w:pPr>
      <w:bookmarkStart w:id="158" w:name="X6546f9a641ede2beab506b96df1688d889e629a"/>
      <w:r>
        <w:t xml:space="preserve">[82]</w:t>
      </w:r>
      <w:bookmarkEnd w:id="158"/>
      <w:r>
        <w:t xml:space="preserve"> </w:t>
      </w:r>
      <w:r>
        <w:t xml:space="preserve">2、观察邪见与胜解法道相克，障蔽入法之门，故是无暇；</w:t>
      </w:r>
    </w:p>
    <w:p>
      <w:pPr>
        <w:pStyle w:val="BodyText"/>
      </w:pPr>
      <w:bookmarkStart w:id="159" w:name="Xd7116e23efef7292cad5e6f033d9a962708228c"/>
      <w:r>
        <w:t xml:space="preserve">[83]</w:t>
      </w:r>
      <w:bookmarkEnd w:id="159"/>
      <w:r>
        <w:t xml:space="preserve"> </w:t>
      </w:r>
      <w:r>
        <w:t xml:space="preserve">3、观察同分邪见与尊师重道相克，导致不能依教奉行。</w:t>
      </w:r>
    </w:p>
    <w:bookmarkStart w:id="164" w:name="真实邪见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(真实邪见)</w:t>
      </w:r>
    </w:p>
    <w:p>
      <w:pPr>
        <w:pStyle w:val="FirstParagraph"/>
      </w:pPr>
      <w:bookmarkStart w:id="160" w:name="Xe461a0cd1fda052a69c3fd94f8cf5f6f86afa34"/>
      <w:r>
        <w:t xml:space="preserve">[84]</w:t>
      </w:r>
      <w:bookmarkEnd w:id="160"/>
      <w:r>
        <w:t xml:space="preserve"> </w:t>
      </w:r>
      <w:r>
        <w:t xml:space="preserve">邪见从真实和同分两方面来认识。真实上又要通过邪见的定相和定作用来认定无暇修法。</w:t>
      </w:r>
    </w:p>
    <w:p>
      <w:pPr>
        <w:pStyle w:val="BodyText"/>
      </w:pPr>
      <w:bookmarkStart w:id="161" w:name="X352246e33277e9d3c9090a434fa72cfa6536ae2"/>
      <w:r>
        <w:t xml:space="preserve">[85]</w:t>
      </w:r>
      <w:bookmarkEnd w:id="161"/>
      <w:r>
        <w:t xml:space="preserve"> </w:t>
      </w:r>
      <w:r>
        <w:t xml:space="preserve">定相是指在佛的教法以外，成了外道邪见者，心中所持有的各种断常邪见。佛的教法首先是授予正见，起码先要离开粗分世俗谛上的断常两见。譬如认为人死如灯灭，是断见；认为一个人永远是这样，或者升天以后永远是天人等等，是常见。</w:t>
      </w:r>
    </w:p>
    <w:p>
      <w:pPr>
        <w:pStyle w:val="BodyText"/>
      </w:pPr>
      <w:bookmarkStart w:id="162" w:name="Xc26dffc8a2e8804dfe2c8a1195cfaa5ef6d0014"/>
      <w:r>
        <w:t xml:space="preserve">[86]</w:t>
      </w:r>
      <w:bookmarkEnd w:id="162"/>
      <w:r>
        <w:t xml:space="preserve"> </w:t>
      </w:r>
      <w:r>
        <w:t xml:space="preserve">断常两见不符合相似相续世俗法的真相。一切现相都是因缘所起，随着一个个因缘现一个个法，没有常住性。再者，它也没有断灭性，像水波流动一样一刹那也不会住，而且也不会断。像这样，才能真正信受因果律，从而往正道上走，这是最基本的。假使在佛教之外，成了外道的邪见者，那他心中出现的断常见等，就成为入法的大障碍。</w:t>
      </w:r>
    </w:p>
    <w:p>
      <w:pPr>
        <w:pStyle w:val="BodyText"/>
      </w:pPr>
      <w:bookmarkStart w:id="163" w:name="X62d7f1eb43d87c202d2f164ba61297e71be80f4"/>
      <w:r>
        <w:t xml:space="preserve">[87]</w:t>
      </w:r>
      <w:bookmarkEnd w:id="163"/>
      <w:r>
        <w:t xml:space="preserve"> </w:t>
      </w:r>
      <w:r>
        <w:t xml:space="preserve">怎么认定他们成了无暇者呢？这就要透过作用去看。邪见和对真实法的胜解是天敌克星，相续中一旦染著了邪见，对真实的法就不生胜解。譬如染著了断见，不能信三世因果；或者染著了享乐论，不能信受世间是苦；或者执著有我论，也会障碍对无我空性生胜解。总而言之，入了外道以后，已经出现了很邪的胜解，这就成为他往邪法上走的机制。在这个机制摧破之前，他对于正法丝毫不生胜解。由于他内在有排斥、不接受的障碍，所以任何法都不可能进入，也就不可能有丝毫修法的机缘。</w:t>
      </w:r>
    </w:p>
    <w:bookmarkEnd w:id="164"/>
    <w:bookmarkStart w:id="175" w:name="同分邪见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(同分邪见)</w:t>
      </w:r>
    </w:p>
    <w:p>
      <w:pPr>
        <w:pStyle w:val="FirstParagraph"/>
      </w:pPr>
      <w:bookmarkStart w:id="165" w:name="X37f6ddcefad7e8657837d3177f9ef2462f98acf"/>
      <w:r>
        <w:t xml:space="preserve">[88]</w:t>
      </w:r>
      <w:bookmarkEnd w:id="165"/>
      <w:r>
        <w:t xml:space="preserve"> </w:t>
      </w:r>
      <w:r>
        <w:t xml:space="preserve">接着第二分，邪见同分者也处在无暇状况，这也要通过定体相和作用两点打开认识。</w:t>
      </w:r>
    </w:p>
    <w:p>
      <w:pPr>
        <w:pStyle w:val="BodyText"/>
      </w:pPr>
      <w:bookmarkStart w:id="166" w:name="X6b06bd9b738835e2d134fe8d596e9ab0086a985"/>
      <w:r>
        <w:t xml:space="preserve">[89]</w:t>
      </w:r>
      <w:bookmarkEnd w:id="166"/>
      <w:r>
        <w:t xml:space="preserve"> </w:t>
      </w:r>
      <w:r>
        <w:t xml:space="preserve">体相：他不是外道，还是内道者，但心里对于人和法起了邪见。邪见就是颠倒看待。</w:t>
      </w:r>
    </w:p>
    <w:p>
      <w:pPr>
        <w:pStyle w:val="BodyText"/>
      </w:pPr>
      <w:bookmarkStart w:id="167" w:name="Xd0c8af807ef45ac17cafb2973d866ba8f38caa9"/>
      <w:r>
        <w:t xml:space="preserve">[90]</w:t>
      </w:r>
      <w:bookmarkEnd w:id="167"/>
      <w:r>
        <w:t xml:space="preserve"> </w:t>
      </w:r>
      <w:r>
        <w:t xml:space="preserve">作用是，直到舍弃邪见之前全是颠倒看待，因此产生不了信心，也就堵塞了入正法之门，不可能听受师父的教导或者正法的教导去行法。例子是善星比丘。他二十五年里一直做世尊的侍者，他也是内教徒，但是由于对世尊颠倒看待，一点信心没有，</w:t>
      </w:r>
      <w:r>
        <w:t xml:space="preserve">“</w:t>
      </w:r>
      <w:r>
        <w:t xml:space="preserve">唯修邪见</w:t>
      </w:r>
      <w:r>
        <w:t xml:space="preserve">”</w:t>
      </w:r>
      <w:r>
        <w:t xml:space="preserve">，就是心中不断地串习颠倒的看法，这样就没办法入法。虽然外相上一直待在世尊身边，讲起经来滔滔不绝，但是内在法上的真实运作一点也没有，最终业力成熟时成了花园里的饿鬼。</w:t>
      </w:r>
    </w:p>
    <w:p>
      <w:pPr>
        <w:pStyle w:val="BodyText"/>
      </w:pPr>
      <w:bookmarkStart w:id="168" w:name="Xcd66dfabbd964f8c6c4414b07cdb45dae692e19"/>
      <w:r>
        <w:t xml:space="preserve">[91]</w:t>
      </w:r>
      <w:bookmarkEnd w:id="168"/>
      <w:r>
        <w:t xml:space="preserve"> </w:t>
      </w:r>
      <w:r>
        <w:t xml:space="preserve">有人问：怎么可能唯修邪见？</w:t>
      </w:r>
    </w:p>
    <w:p>
      <w:pPr>
        <w:pStyle w:val="BodyText"/>
      </w:pPr>
      <w:bookmarkStart w:id="169" w:name="Xee51caaa2c2f4ee2e5b4b7ef5a89db7df1068d7"/>
      <w:r>
        <w:t xml:space="preserve">[92]</w:t>
      </w:r>
      <w:bookmarkEnd w:id="169"/>
      <w:r>
        <w:t xml:space="preserve"> </w:t>
      </w:r>
      <w:r>
        <w:t xml:space="preserve">举个例子，譬如一个学生对老师起了颠倒见，之后无论老师说什么、做什么，他都很厌恶。在他四年的学习中，就是在不断地修邪见。这是什么原因呢？是由于他的心识已经扭曲了，当心颠倒成性时，的确看到什么都是过失，都是不好的，这就叫做“唯修邪见”。</w:t>
      </w:r>
    </w:p>
    <w:p>
      <w:pPr>
        <w:pStyle w:val="BodyText"/>
      </w:pPr>
      <w:bookmarkStart w:id="170" w:name="X8a35293e09f508494096c1c1b3819edb9df50db"/>
      <w:r>
        <w:t xml:space="preserve">[93]</w:t>
      </w:r>
      <w:bookmarkEnd w:id="170"/>
      <w:r>
        <w:t xml:space="preserve"> </w:t>
      </w:r>
      <w:r>
        <w:t xml:space="preserve">这种情况很普遍。譬如对某人的爱执心坚固成性时，对方做什么都认为是对的、可爱的，这就是颠倒心。或者对某人起厌恶后，他说什么话都不愿意听，连话都不想听，何况接受教导，按照他的教导做呢？丝毫也不会有的，是不是这样？所以，</w:t>
      </w:r>
      <w:r>
        <w:t xml:space="preserve">“</w:t>
      </w:r>
      <w:r>
        <w:t xml:space="preserve">唯修邪见</w:t>
      </w:r>
      <w:r>
        <w:t xml:space="preserve">”</w:t>
      </w:r>
      <w:r>
        <w:t xml:space="preserve">指他一直在邪见的运作上，正见上一点也起不来。</w:t>
      </w:r>
    </w:p>
    <w:p>
      <w:pPr>
        <w:pStyle w:val="BodyText"/>
      </w:pPr>
      <w:bookmarkStart w:id="171" w:name="X15bb47da8fac3342b858ac3db09b033c6c46e0b"/>
      <w:r>
        <w:t xml:space="preserve">[94]</w:t>
      </w:r>
      <w:bookmarkEnd w:id="171"/>
      <w:r>
        <w:t xml:space="preserve"> </w:t>
      </w:r>
      <w:r>
        <w:t xml:space="preserve">或者对某种法产生了邪见，没有正确地看待，结果也是落在邪见中。譬如在指示世俗谛的过患或者自身习气等过患时，只要你不接受就会颠倒看待，此后全是邪运作。</w:t>
      </w:r>
    </w:p>
    <w:p>
      <w:pPr>
        <w:pStyle w:val="BodyText"/>
      </w:pPr>
      <w:bookmarkStart w:id="172" w:name="Xe63fd3e77796b102589b1ba1e4441c7982e4132"/>
      <w:r>
        <w:t xml:space="preserve">[95]</w:t>
      </w:r>
      <w:bookmarkEnd w:id="172"/>
      <w:r>
        <w:t xml:space="preserve"> </w:t>
      </w:r>
      <w:r>
        <w:t xml:space="preserve">正法对邪见有打击力量，会破斥享乐论、自我论、显示论、世间的自由论等等。而自己在世间长期熏了邪法，对世间法执持成性，虽然入了三宝门，也有部分善根，但内在的邪见仍然存在。这时，由于要瓦解掉自己内心的见解、执著或者自我包装等等，当他不接受的时候，就有可能反弹，一反弹就会产生颠倒看待，这时就被障住了，之后法上的运作一点也起不来。他不具信心，没有一种认同、随顺的心，因此在这个法上的运作全部成了零，一点接受性也没有。</w:t>
      </w:r>
    </w:p>
    <w:p>
      <w:pPr>
        <w:pStyle w:val="BodyText"/>
      </w:pPr>
      <w:bookmarkStart w:id="173" w:name="Xfb84aed32facd1299ee1e77c8fd2b1a6352669e"/>
      <w:r>
        <w:t xml:space="preserve">[96]</w:t>
      </w:r>
      <w:bookmarkEnd w:id="173"/>
      <w:r>
        <w:t xml:space="preserve"> </w:t>
      </w:r>
      <w:r>
        <w:t xml:space="preserve">譬如首先要修出离才能入解脱道，而出离就是针对世间欲望作打击。这个打击就很厉害了，名誉、地位、自我享受、自我出风头、五欲生活、娱乐、网上闲逛等等，全部要打击。这时人如果不接受，出世间的道就全部堵住了，在修解脱道上就成了无暇。</w:t>
      </w:r>
    </w:p>
    <w:p>
      <w:pPr>
        <w:pStyle w:val="BodyText"/>
      </w:pPr>
      <w:bookmarkStart w:id="174" w:name="X12ed4562d3211363a7b813aa9cd2cf042b63bb2"/>
      <w:r>
        <w:t xml:space="preserve">[97]</w:t>
      </w:r>
      <w:bookmarkEnd w:id="174"/>
      <w:r>
        <w:t xml:space="preserve"> </w:t>
      </w:r>
      <w:r>
        <w:t xml:space="preserve">对于现代人而言，尤其要对第二个同分邪见再再地观察。如果颠倒的见解一直执持在心，就成了内在的邪机制或者软件系统，这个没破掉期间，对于跟它相反的正法是不接受的。只要不接受，在这个正法的修作上就成了零状态。不论外在怎么表现，里面都是零状态，所以成了无暇的情况。</w:t>
      </w:r>
    </w:p>
    <w:bookmarkEnd w:id="175"/>
    <w:bookmarkEnd w:id="176"/>
    <w:bookmarkStart w:id="186" w:name="暗劫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(7暗劫)</w:t>
      </w:r>
    </w:p>
    <w:p>
      <w:pPr>
        <w:pStyle w:val="FirstParagraph"/>
      </w:pPr>
      <w:bookmarkStart w:id="177" w:name="X1bd9b9f5f7b338e41b56183a2f3008b541d7c84"/>
      <w:r>
        <w:t xml:space="preserve">[98]</w:t>
      </w:r>
      <w:bookmarkEnd w:id="177"/>
      <w:r>
        <w:t xml:space="preserve"> </w:t>
      </w:r>
      <w:r>
        <w:rPr>
          <w:bCs/>
          <w:b/>
        </w:rPr>
        <w:t xml:space="preserve">无佛出世者，即是生于暗劫。也就是如果生在佛未出世的诸空刹中，则连三宝名字也听不到，而于圣法的光明远离故，是无暇之处。</w:t>
      </w:r>
    </w:p>
    <w:p>
      <w:pPr>
        <w:pStyle w:val="BodyText"/>
      </w:pPr>
      <w:bookmarkStart w:id="178" w:name="Xa79be611e0267e1d943da0737c6c51be67865a0"/>
      <w:r>
        <w:t xml:space="preserve">[99]</w:t>
      </w:r>
      <w:bookmarkEnd w:id="178"/>
      <w:r>
        <w:t xml:space="preserve"> </w:t>
      </w:r>
      <w:r>
        <w:t xml:space="preserve">心要提示：</w:t>
      </w:r>
    </w:p>
    <w:p>
      <w:pPr>
        <w:pStyle w:val="BodyText"/>
      </w:pPr>
      <w:bookmarkStart w:id="179" w:name="X10b86e0b62b828562fc91c7be5380a992b2786a"/>
      <w:r>
        <w:t xml:space="preserve">[100]</w:t>
      </w:r>
      <w:bookmarkEnd w:id="179"/>
      <w:r>
        <w:t xml:space="preserve"> </w:t>
      </w:r>
      <w:r>
        <w:t xml:space="preserve">把握根本与支分，由根本无故，支分全无。</w:t>
      </w:r>
    </w:p>
    <w:p>
      <w:pPr>
        <w:pStyle w:val="BodyText"/>
      </w:pPr>
      <w:bookmarkStart w:id="180" w:name="Xbc0f004854457f59fb16ab863a3a1722cef553f"/>
      <w:r>
        <w:t xml:space="preserve">[101]</w:t>
      </w:r>
      <w:bookmarkEnd w:id="180"/>
      <w:r>
        <w:t xml:space="preserve"> </w:t>
      </w:r>
      <w:r>
        <w:t xml:space="preserve">这里要把握根本和支分。怎么说生在无佛之世是无暇之处？原因如何？佛是根源，有了佛才有三宝以及三宝所摄的无数正法上的缘起现相。没有佛就意味着这个世界任何三宝现相都没有，也就没有学法的因缘。这里说，</w:t>
      </w:r>
      <w:r>
        <w:t xml:space="preserve">“</w:t>
      </w:r>
      <w:r>
        <w:t xml:space="preserve">连三宝名字也听不到</w:t>
      </w:r>
      <w:r>
        <w:t xml:space="preserve">”</w:t>
      </w:r>
      <w:r>
        <w:t xml:space="preserve">，这就完全远离了圣法的光明，因此，处在无佛世当中的人全部陷在黑暗里。</w:t>
      </w:r>
    </w:p>
    <w:p>
      <w:pPr>
        <w:pStyle w:val="BodyText"/>
      </w:pPr>
      <w:bookmarkStart w:id="181" w:name="X8306ae139ac98f432932286151dc0ec55580eca"/>
      <w:r>
        <w:t xml:space="preserve">[102]</w:t>
      </w:r>
      <w:bookmarkEnd w:id="181"/>
      <w:r>
        <w:t xml:space="preserve"> </w:t>
      </w:r>
      <w:r>
        <w:t xml:space="preserve">没有佛哪里有法，哪里有僧呢？法都是正等觉佛陀宣说的，他彻见了缘起，知道怎样把众生引出轮回，以及如何还归法界而成佛。这件事凭自己是不可能知道的。佛法真的很难，众生不可能自己在迷惑中忽然清醒，自动成佛，一定要有一个先觉者觉悟后觉才行，这个先觉者就是佛。</w:t>
      </w:r>
    </w:p>
    <w:p>
      <w:pPr>
        <w:pStyle w:val="BodyText"/>
      </w:pPr>
      <w:bookmarkStart w:id="182" w:name="X34385f53d1bd0c1b8493e44d0dfd4c8e88a04bb"/>
      <w:r>
        <w:t xml:space="preserve">[103]</w:t>
      </w:r>
      <w:bookmarkEnd w:id="182"/>
      <w:r>
        <w:t xml:space="preserve"> </w:t>
      </w:r>
      <w:r>
        <w:t xml:space="preserve">缘起现相特别稀奇，首先要有一尊佛出现在世，成为大导师，之后才宣布很多教法。在佛未出世的时候不可能出现佛法，尤其是解脱和成佛之道的法，除了佛其他人绝对说不出来。换句话说，佛没出现在世间，任何解脱的希望都没有。而一些独觉是前世在佛前听了法，最后一世自己成道，他不是脱开佛而成道的。处在无佛世的其他情况，无一例外不能解脱和成佛，也没有一个能沾上解脱道的边，全部成了无暇之处。</w:t>
      </w:r>
    </w:p>
    <w:p>
      <w:pPr>
        <w:pStyle w:val="BodyText"/>
      </w:pPr>
      <w:bookmarkStart w:id="183" w:name="X8a8efcbaaa1a9a30f9f327aa89d0b6acaaffb03"/>
      <w:r>
        <w:t xml:space="preserve">[104]</w:t>
      </w:r>
      <w:bookmarkEnd w:id="183"/>
      <w:r>
        <w:t xml:space="preserve"> </w:t>
      </w:r>
      <w:r>
        <w:t xml:space="preserve">就像有根才有枝叶花果等，没有根这一切都不存在，整个大时代的佛法现相，由佛出世才有，佛没有出世，就叫做空虚土、空虚世界。为什么称为“空”？因为这里一点佛法内涵也没有，一点缘着佛法修行的因缘也没有，全部空掉了。</w:t>
      </w:r>
    </w:p>
    <w:p>
      <w:pPr>
        <w:pStyle w:val="BodyText"/>
      </w:pPr>
      <w:bookmarkStart w:id="184" w:name="X114c448f4ab8554ad14eff3d66dfeb3965ce8fc"/>
      <w:r>
        <w:t xml:space="preserve">[105]</w:t>
      </w:r>
      <w:bookmarkEnd w:id="184"/>
      <w:r>
        <w:t xml:space="preserve"> </w:t>
      </w:r>
      <w:r>
        <w:t xml:space="preserve">这一点一定要从大缘起上认定。这不是佛法特意创造的宇宙观、发展史等等，它的确是缘起现相。只有以佛宽阔的法眼才看到无始至无终之间的所有世间现相，的确是明劫和暗劫交替。处在暗劫无佛出世时期，连三宝的名字都没有，三宝的名字都听不到，怎么会有三宝的现相？哪里会有导师佛传法，后面佛弟子们弘扬佛法，以及有缘者遇到佛法进而闻思修呢？整个大的佛法缘起现相丝毫不会出现。这样就彻底远离了圣法的光明，的确非常可怜，是真正的无暇之处。这个时代的人连一点点出世间法的内涵也没有，注定不断增长生死苦流，缘起是这么困难。</w:t>
      </w:r>
    </w:p>
    <w:p>
      <w:pPr>
        <w:pStyle w:val="BodyText"/>
      </w:pPr>
      <w:bookmarkStart w:id="185" w:name="X224f997fc148baa0b7f81c1eda6fcc3fd003db0"/>
      <w:r>
        <w:t xml:space="preserve">[106]</w:t>
      </w:r>
      <w:bookmarkEnd w:id="185"/>
      <w:r>
        <w:t xml:space="preserve"> </w:t>
      </w:r>
      <w:r>
        <w:t xml:space="preserve">为什么会出现无佛出世的暗劫呢？众生反面的业流不断地积聚增长，达到一定程度，心里没办法接受佛法时，佛法自然从世间隐没。为什么会出现佛法呢？也是由于众生的善根不断积聚，到了一定程度就感得佛出现。现在佛法越来越稀薄、衰落，就是众生邪心的力量不断地增长，见解、意乐等全部在邪的方面增长，当增长到一定程度就无法逆转，已经不相信佛了。现在看来，人们对善已经不崇尚、不好乐，也不肯去做，往后是越来越不肯了，这就是负面的力量在不断增长。放眼去看整个世界，就连给人让座、扶人一把的现相都非常少。按目前的状况去推，就知道最终会到一个点上，那时人心不再接受佛法，佛法就自然泯灭了。泯灭以后，相当长的时间里佛法的一个字也看不到，因此是无暇之处。</w:t>
      </w:r>
    </w:p>
    <w:bookmarkEnd w:id="186"/>
    <w:bookmarkStart w:id="198" w:name="喑哑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(8喑哑)</w:t>
      </w:r>
    </w:p>
    <w:p>
      <w:pPr>
        <w:pStyle w:val="FirstParagraph"/>
      </w:pPr>
      <w:bookmarkStart w:id="187" w:name="X24e05dc77239f3a15dab766aaa59a9e432efde7"/>
      <w:r>
        <w:t xml:space="preserve">[107]</w:t>
      </w:r>
      <w:bookmarkEnd w:id="187"/>
      <w:r>
        <w:t xml:space="preserve"> </w:t>
      </w:r>
      <w:r>
        <w:rPr>
          <w:bCs/>
          <w:b/>
        </w:rPr>
        <w:t xml:space="preserve">若生为喑哑者，则自相续不堪能故，于法的闻、讲、修什么也做不了。所谓喑哑者，一般是说语喑哑者，彼也不具备能言能解义的人相故，是无暇之处。然意根喑哑，而成极为愚蒙故，不领会法的表诠，他们也是无暇。</w:t>
      </w:r>
    </w:p>
    <w:p>
      <w:pPr>
        <w:pStyle w:val="BodyText"/>
      </w:pPr>
      <w:bookmarkStart w:id="188" w:name="X7503a6b2326f09fbc4e3a7c03874c7333002038"/>
      <w:r>
        <w:t xml:space="preserve">[108]</w:t>
      </w:r>
      <w:bookmarkEnd w:id="188"/>
      <w:r>
        <w:t xml:space="preserve"> </w:t>
      </w:r>
      <w:r>
        <w:t xml:space="preserve">心要提示：</w:t>
      </w:r>
    </w:p>
    <w:p>
      <w:pPr>
        <w:pStyle w:val="BodyText"/>
      </w:pPr>
      <w:bookmarkStart w:id="189" w:name="X1422e6a168630cdd214ac5e31ca01ae1bee8d92"/>
      <w:r>
        <w:t xml:space="preserve">[109]</w:t>
      </w:r>
      <w:bookmarkEnd w:id="189"/>
      <w:r>
        <w:t xml:space="preserve"> </w:t>
      </w:r>
      <w:r>
        <w:t xml:space="preserve">以报障故，心识不堪运行法和领会法教，故是无暇。</w:t>
      </w:r>
    </w:p>
    <w:p>
      <w:pPr>
        <w:pStyle w:val="BodyText"/>
      </w:pPr>
      <w:bookmarkStart w:id="190" w:name="Xe796e48332af4142b10ca0f86e65d9bfdb05884"/>
      <w:r>
        <w:t xml:space="preserve">[110]</w:t>
      </w:r>
      <w:bookmarkEnd w:id="190"/>
      <w:r>
        <w:t xml:space="preserve"> </w:t>
      </w:r>
      <w:r>
        <w:t xml:space="preserve">这里要把握“自相续不堪能”的涵义，这要通过譬喻来显示。比如脚断了一步也走不了，在脚接上之前的一整段时间里，对于行走全部不堪能，除非马上投生又出现完好的脚。或者灯丝坏了灯泡不亮，整个屋子黑漆漆的，除非换新灯泡，否则即使有电，由于没灯丝的缘故，灯泡也不堪能照明。或者机器坏了，除非换一台新的，否则在此期间，一点正常运行的可能都没有。</w:t>
      </w:r>
    </w:p>
    <w:p>
      <w:pPr>
        <w:pStyle w:val="BodyText"/>
      </w:pPr>
      <w:bookmarkStart w:id="191" w:name="X216f8a75fd5bb3d5f22b6f9958cdede3fc086c2"/>
      <w:r>
        <w:t xml:space="preserve">[111]</w:t>
      </w:r>
      <w:bookmarkEnd w:id="191"/>
      <w:r>
        <w:t xml:space="preserve"> </w:t>
      </w:r>
      <w:r>
        <w:t xml:space="preserve">像这样，断脚者行走的几率是零，断了灯丝的灯泡照明的几率是零，机器损坏生产的几率是零，也就是工具坏了，整个相续当中都不堪能。同样，法行是需要转起意识来运行的，而喑哑者由于前世恶业出现了报障，这一世一出来就成了呆哑，尽其一生，在法上运行的心识都无法出现，所以对于法的讲闻修什么也做不了。这就能认定他彻底处在无暇的状况，在这种相续当中，发生法行上的运作的几率是零，特别可怜！</w:t>
      </w:r>
    </w:p>
    <w:p>
      <w:pPr>
        <w:pStyle w:val="BodyText"/>
      </w:pPr>
      <w:bookmarkStart w:id="192" w:name="X01ca99d55f00a2e8e736676b606a4d31d374fdd"/>
      <w:r>
        <w:t xml:space="preserve">[112]</w:t>
      </w:r>
      <w:bookmarkEnd w:id="192"/>
      <w:r>
        <w:t xml:space="preserve"> </w:t>
      </w:r>
      <w:r>
        <w:t xml:space="preserve">这里说到的喑哑，包括语和意两种，也就是哑巴和痴呆。语喑哑就是不具能言能解义的人相，所以是无暇之处。人有两大功能，一是语言功能，二是心智功能。语言功能是能说话，心智功能是能理解话的涵义，只有具有这样的体相，才可能缘教法文字运行。但是哑巴不会说话，他在语言上的缘起没办法运行，语言上无法运作，就没办法缘教法作任何法行。</w:t>
      </w:r>
    </w:p>
    <w:p>
      <w:pPr>
        <w:pStyle w:val="BodyText"/>
      </w:pPr>
      <w:bookmarkStart w:id="193" w:name="X993215bfdaa515f6ea00fafc1918f549119f993"/>
      <w:r>
        <w:t xml:space="preserve">[113]</w:t>
      </w:r>
      <w:bookmarkEnd w:id="193"/>
      <w:r>
        <w:t xml:space="preserve"> </w:t>
      </w:r>
      <w:r>
        <w:t xml:space="preserve">佛在人间传授佛法，关键是语言，由语言组成教法。语言是一个一个符号，它代表各种义理。人类由于灵性大，有语言和心智的功能，一听到这个符号，马上会发起觉悟，会知道世俗和胜义的体相，可以认定一个个规律、法则。之后会发现自己心上的规则、道路，从而破掉颠倒心，发展无颠倒心，逐渐趣向觉悟，还归本来。如果对于文字教法这一套符号没有领悟力和运作力，那就彻底成了无暇。因为必须透过这个方便，才能引向成就菩提的法行，而哑巴身上缺少这个最根本的趣入机制，所以，在他作为喑哑者从始至终的过程中，佛法上的运作几乎是零概率事件。</w:t>
      </w:r>
    </w:p>
    <w:p>
      <w:pPr>
        <w:pStyle w:val="BodyText"/>
      </w:pPr>
      <w:bookmarkStart w:id="194" w:name="Xcb7937db58ec9dea0c47db88463d85e81143032"/>
      <w:r>
        <w:t xml:space="preserve">[114]</w:t>
      </w:r>
      <w:bookmarkEnd w:id="194"/>
      <w:r>
        <w:t xml:space="preserve"> </w:t>
      </w:r>
      <w:r>
        <w:t xml:space="preserve">有人说：某某哑巴还念佛往生呢！</w:t>
      </w:r>
    </w:p>
    <w:p>
      <w:pPr>
        <w:pStyle w:val="BodyText"/>
      </w:pPr>
      <w:bookmarkStart w:id="195" w:name="Xfa6e44dfa0145249be273ecd84a97f534b04920"/>
      <w:r>
        <w:t xml:space="preserve">[115]</w:t>
      </w:r>
      <w:bookmarkEnd w:id="195"/>
      <w:r>
        <w:t xml:space="preserve"> </w:t>
      </w:r>
      <w:r>
        <w:t xml:space="preserve">这属于特殊现相，非常稀少，可以说是绝无仅有。</w:t>
      </w:r>
    </w:p>
    <w:p>
      <w:pPr>
        <w:pStyle w:val="BodyText"/>
      </w:pPr>
      <w:bookmarkStart w:id="196" w:name="X83e725c03a87baaad2623231644e944e537acab"/>
      <w:r>
        <w:t xml:space="preserve">[116]</w:t>
      </w:r>
      <w:bookmarkEnd w:id="196"/>
      <w:r>
        <w:t xml:space="preserve"> </w:t>
      </w:r>
      <w:r>
        <w:t xml:space="preserve">说到意根喑哑，就要知道意识是由意根产生的，由于前世谤法等的业障控制住他的心，处于痴呆状态，所以无法缘着精细复杂的语言运作。这种喑哑态也有轻重差别，重的基本处在痴呆状态，轻一点的智力很差，可能连加法都做不来，这样就很困难。教法是很深细的，心识不具功能就不能领会法的表诠，也就处在无暇状态没办法修。</w:t>
      </w:r>
    </w:p>
    <w:p>
      <w:pPr>
        <w:pStyle w:val="BodyText"/>
      </w:pPr>
      <w:bookmarkStart w:id="197" w:name="X0e2dbb0bac1917d360aaf52c01a2a4b669e8cdb"/>
      <w:r>
        <w:t xml:space="preserve">[117]</w:t>
      </w:r>
      <w:bookmarkEnd w:id="197"/>
      <w:r>
        <w:t xml:space="preserve"> </w:t>
      </w:r>
      <w:r>
        <w:t xml:space="preserve">人类的灵性很大，通过一个符号马上就能知道意思。法的表诠就是符号，各种教法的名相组织表达着不同的涵义，一定要有大的善根福德因缘，才能听到了就明白，或者业障不太重，经过消障之后看了就会明白。但如果业障特别重，已经成了意喑哑，那就处在愚蒙状态，没办法领悟，听什么都蒙蒙的，根本不反应。这样也基本没办法，完全处在无暇状态，对于法上的运作一点能力也没有。这样了解就知道喑哑者是无暇之人。</w:t>
      </w:r>
    </w:p>
    <w:bookmarkEnd w:id="198"/>
    <w:bookmarkStart w:id="203" w:name="思考题-1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思考题</w:t>
      </w:r>
    </w:p>
    <w:p>
      <w:pPr>
        <w:pStyle w:val="FirstParagraph"/>
      </w:pPr>
      <w:bookmarkStart w:id="199" w:name="X2f0de3dc76e067d21ed85125716e02e9f1e69f0"/>
      <w:r>
        <w:t xml:space="preserve">[118]</w:t>
      </w:r>
      <w:bookmarkEnd w:id="199"/>
      <w:r>
        <w:t xml:space="preserve"> </w:t>
      </w:r>
      <w:r>
        <w:t xml:space="preserve">1、观察以下情况，认定其无暇修法：</w:t>
      </w:r>
    </w:p>
    <w:p>
      <w:pPr>
        <w:pStyle w:val="BodyText"/>
      </w:pPr>
      <w:bookmarkStart w:id="200" w:name="X2e33d344f272e100d4a8efeabc7ae8a60a8ba7a"/>
      <w:r>
        <w:t xml:space="preserve">[119]</w:t>
      </w:r>
      <w:bookmarkEnd w:id="200"/>
      <w:r>
        <w:t xml:space="preserve"> </w:t>
      </w:r>
      <w:r>
        <w:t xml:space="preserve">（1）真实邪见的相是什么？其作用如何？同分邪见的相是什么？其作用如何？</w:t>
      </w:r>
    </w:p>
    <w:p>
      <w:pPr>
        <w:pStyle w:val="BodyText"/>
      </w:pPr>
      <w:bookmarkStart w:id="201" w:name="X75bc5c30e27f0e562115d136e7f7edbd3cead89"/>
      <w:r>
        <w:t xml:space="preserve">[120]</w:t>
      </w:r>
      <w:bookmarkEnd w:id="201"/>
      <w:r>
        <w:t xml:space="preserve"> </w:t>
      </w:r>
      <w:r>
        <w:t xml:space="preserve">（2）生在无佛世的状况如何？（从三宝的根本和支分上观察。）</w:t>
      </w:r>
    </w:p>
    <w:p>
      <w:pPr>
        <w:pStyle w:val="BodyText"/>
      </w:pPr>
      <w:bookmarkStart w:id="202" w:name="Xbd7954c40c1e59a900f71ea3a266732609915b1"/>
      <w:r>
        <w:t xml:space="preserve">[121]</w:t>
      </w:r>
      <w:bookmarkEnd w:id="202"/>
      <w:r>
        <w:t xml:space="preserve"> </w:t>
      </w:r>
      <w:r>
        <w:t xml:space="preserve">（3）两种喑哑者的状态如何？为什么其自相续不堪能修法？</w:t>
      </w:r>
    </w:p>
    <w:bookmarkEnd w:id="203"/>
    <w:bookmarkEnd w:id="204"/>
    <w:bookmarkStart w:id="288" w:name="section-2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03</w:t>
      </w:r>
    </w:p>
    <w:p>
      <w:pPr>
        <w:pStyle w:val="FirstParagraph"/>
      </w:pPr>
      <w:bookmarkStart w:id="205" w:name="X5a8ea5382b9fd885261bb3eed0527d1d3b07262"/>
      <w:r>
        <w:t xml:space="preserve">[122]</w:t>
      </w:r>
      <w:bookmarkEnd w:id="205"/>
      <w:r>
        <w:t xml:space="preserve"> </w:t>
      </w:r>
      <w:r>
        <w:t xml:space="preserve">结合自身的修心</w:t>
      </w:r>
    </w:p>
    <w:p>
      <w:pPr>
        <w:pStyle w:val="BodyText"/>
      </w:pPr>
      <w:bookmarkStart w:id="206" w:name="X0bd001563085fc35165329ea1ff5c5ecbdbbeef"/>
      <w:r>
        <w:t xml:space="preserve">[123]</w:t>
      </w:r>
      <w:bookmarkEnd w:id="206"/>
      <w:r>
        <w:t xml:space="preserve"> </w:t>
      </w:r>
      <w:r>
        <w:t xml:space="preserve">心要提示：</w:t>
      </w:r>
    </w:p>
    <w:p>
      <w:pPr>
        <w:pStyle w:val="BodyText"/>
      </w:pPr>
      <w:bookmarkStart w:id="207" w:name="X38cfe2e2facbcc742bad63f91ad55637300cb45"/>
      <w:r>
        <w:t xml:space="preserve">[124]</w:t>
      </w:r>
      <w:bookmarkEnd w:id="207"/>
      <w:r>
        <w:t xml:space="preserve"> </w:t>
      </w:r>
      <w:r>
        <w:t xml:space="preserve">逐项思维脱离无暇获得闲暇，生欢喜心，之后发起珍惜有暇时机、尽量修法之心。</w:t>
      </w:r>
    </w:p>
    <w:p>
      <w:pPr>
        <w:pStyle w:val="BodyText"/>
      </w:pPr>
      <w:bookmarkStart w:id="208" w:name="Xca9277f91e40054767f69afeb0426711ca0fddd"/>
      <w:r>
        <w:t xml:space="preserve">[125]</w:t>
      </w:r>
      <w:bookmarkEnd w:id="208"/>
      <w:r>
        <w:t xml:space="preserve"> </w:t>
      </w:r>
      <w:r>
        <w:t xml:space="preserve">总说</w:t>
      </w:r>
    </w:p>
    <w:p>
      <w:pPr>
        <w:pStyle w:val="BodyText"/>
      </w:pPr>
      <w:bookmarkStart w:id="209" w:name="X14d4eefde1dae3983e7a79f04c72feb9a3a7efd"/>
      <w:r>
        <w:t xml:space="preserve">[126]</w:t>
      </w:r>
      <w:bookmarkEnd w:id="209"/>
      <w:r>
        <w:t xml:space="preserve"> </w:t>
      </w:r>
      <w:r>
        <w:t xml:space="preserve">观察要具体展开，观察点没抓住就不行。我们一次要完成一个，这次就要认识闲暇，而认识闲暇必须先知道无暇是什么，之后我从中脱出了，就得到一种闲暇。</w:t>
      </w:r>
    </w:p>
    <w:p>
      <w:pPr>
        <w:pStyle w:val="BodyText"/>
      </w:pPr>
      <w:bookmarkStart w:id="210" w:name="X08451a05e1e7aa32c75119df950d405265e0904"/>
      <w:r>
        <w:t xml:space="preserve">[127]</w:t>
      </w:r>
      <w:bookmarkEnd w:id="210"/>
      <w:r>
        <w:t xml:space="preserve"> </w:t>
      </w:r>
      <w:r>
        <w:t xml:space="preserve">所谓八闲暇，八个数字怎么算？那就是，我从地狱无暇的状态里出来，就得一个闲暇；我从饿鬼里出来，就得两个闲暇；从旁生里出来，得三个闲暇；从边地出来，得四个闲暇；从长寿天出来，得五个闲暇；从邪见里出来，得六个闲暇；从无佛世出来，得七个闲暇；从喑哑出来，得八个闲暇，要这样具体观察。一个一个观察过来，最后还是落到第一句话的定义里——我没有生在八无暇处，而有修法的闲暇，叫做我得了闲暇，从而认识到我这个人身的体性叫做“闲暇人身”。</w:t>
      </w:r>
    </w:p>
    <w:p>
      <w:pPr>
        <w:pStyle w:val="BodyText"/>
      </w:pPr>
      <w:bookmarkStart w:id="211" w:name="X4182bff4b3cf75f9e54f4990f9bd153c0c2973c"/>
      <w:r>
        <w:t xml:space="preserve">[128]</w:t>
      </w:r>
      <w:bookmarkEnd w:id="211"/>
      <w:r>
        <w:t xml:space="preserve"> </w:t>
      </w:r>
      <w:r>
        <w:t xml:space="preserve">当前的问题是要认识闲暇。没有反面的对比，就不知道自己是个幸运者，是个有暇者。只有透过跟无暇者的对比，才知道我现在太幸运了，我开始实现了有暇人身，得到一个珍宝暇身了。那怎么看？比如地狱众生怎么整日整夜处在修法零状态中，在他的状况里，连一刹那出现法上的运作都不可能。像这样要一个一个去看，而且要真切，很有真实感，承认的确是这个状况。之后再反过来对比，看看我是什么状况，才会非常清楚。</w:t>
      </w:r>
    </w:p>
    <w:p>
      <w:pPr>
        <w:pStyle w:val="BodyText"/>
      </w:pPr>
      <w:bookmarkStart w:id="212" w:name="Xb7471f4ae0bf59f5f0a425068c05d96f4801b9e"/>
      <w:r>
        <w:t xml:space="preserve">[129]</w:t>
      </w:r>
      <w:bookmarkEnd w:id="212"/>
      <w:r>
        <w:t xml:space="preserve"> </w:t>
      </w:r>
      <w:r>
        <w:t xml:space="preserve">譬如我们现在身在福中不知福，去监狱里看一看他们的状况，才知道自己太幸运了，整天自由自在，而他们一点自由也没有。或者到癌症病房看看那些病人，到养殖场看看那些家畜，了解了那些情况，知道的确太恐怖，之后一对比才知道我是闲暇。或者看看那些生活混乱者、见解混乱者、入外道教门者，生在边鄙地、邪文化区域里的人，他们是什么状况，这么一对比，才透出来自己的确是人身宝。</w:t>
      </w:r>
    </w:p>
    <w:bookmarkStart w:id="215" w:name="我脱离了地狱的无暇而有修法的闲暇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我脱离了地狱的无暇而有修法的闲暇</w:t>
      </w:r>
    </w:p>
    <w:p>
      <w:pPr>
        <w:pStyle w:val="FirstParagraph"/>
      </w:pPr>
      <w:bookmarkStart w:id="213" w:name="Xa7541babb57434e5631ffa2b5639e24f8ce84fc"/>
      <w:r>
        <w:t xml:space="preserve">[130]</w:t>
      </w:r>
      <w:bookmarkEnd w:id="213"/>
      <w:r>
        <w:t xml:space="preserve"> </w:t>
      </w:r>
      <w:r>
        <w:t xml:space="preserve">要了解有暇就要通过跟无暇对比来认识。假使堕入地狱，那真是一个无底洞，无法想象。譬如谤法者，他堕进去之后，直至此界发生三灾，地狱都坏掉，他的果报还是不能尽，还要转到他方地狱辗转受报。做一个善业能够91劫连绵不断地成熟乐果，而三分钟造恶业，也可能带来三大劫的苦报。果一成熟就没办法挽转，所以叫做由果引来的烈火焚烧等苦。想一想：他有闲暇吗？而我现在脱出了地狱火海长劫焚烧的状况，脱出了这个无暇，叫做有暇。</w:t>
      </w:r>
    </w:p>
    <w:p>
      <w:pPr>
        <w:pStyle w:val="BodyText"/>
      </w:pPr>
      <w:bookmarkStart w:id="214" w:name="X794a80eb109162d579df51db6d52e223bb0e9be"/>
      <w:r>
        <w:t xml:space="preserve">[131]</w:t>
      </w:r>
      <w:bookmarkEnd w:id="214"/>
      <w:r>
        <w:t xml:space="preserve"> </w:t>
      </w:r>
      <w:r>
        <w:t xml:space="preserve">或者造了侵夺三宝财物等阴暗的业，堕入寒冰地狱。整天受着极其寒冷的苦，全身冻得像裂开的十六瓣、三十二瓣的莲花一样，看起来都非常凄惨，那样还能修法吗？在盛开的鲜红疮疱里，好多尖嘴虫子在咬着，受着这样的苦。而且一下去多少万亿年都出不来。他们的确好可怜、好无暇，一点点修法的机会都不出现，这就叫做“法的障难”。在这种状况里只有受苦，一点点法的机缘都出不来。而我如今脱离了寒冰地狱，没有陷在里面，在人间好安逸自在，有修法机缘，这就是我有闲暇。</w:t>
      </w:r>
    </w:p>
    <w:bookmarkEnd w:id="215"/>
    <w:bookmarkStart w:id="218" w:name="我脱离了饿鬼的无暇而有修法的闲暇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我脱离了饿鬼的无暇而有修法的闲暇</w:t>
      </w:r>
    </w:p>
    <w:p>
      <w:pPr>
        <w:pStyle w:val="FirstParagraph"/>
      </w:pPr>
      <w:bookmarkStart w:id="216" w:name="X1dfde1d6e005e422f64a59776234f1f4c80b5e4"/>
      <w:r>
        <w:t xml:space="preserve">[132]</w:t>
      </w:r>
      <w:bookmarkEnd w:id="216"/>
      <w:r>
        <w:t xml:space="preserve"> </w:t>
      </w:r>
      <w:r>
        <w:t xml:space="preserve">饿鬼时时在生存线上挣扎，到处去觅食，百年不闻浆水之名。他有非常大的身体，走起路来声音像五百辆马车拖动一样，而咽喉却像针孔一样小，关节里面迸着火星，到哪里都寻觅不到饮食，一直处在饥渴当中。</w:t>
      </w:r>
    </w:p>
    <w:p>
      <w:pPr>
        <w:pStyle w:val="BodyText"/>
      </w:pPr>
      <w:bookmarkStart w:id="217" w:name="X30f79cf7fef47bd7a5611719f936539bec0d2e9"/>
      <w:r>
        <w:t xml:space="preserve">[133]</w:t>
      </w:r>
      <w:bookmarkEnd w:id="217"/>
      <w:r>
        <w:t xml:space="preserve"> </w:t>
      </w:r>
      <w:r>
        <w:t xml:space="preserve">而我每天三餐不愁，能够这么安心，已经脱离了饿鬼的无暇，这就叫做有闲暇。这很难得，因为相续里面有无数的悭贪业，哪一个成熟落到饿鬼里，五千年、一万年、几十万年都出不来。在那个过程中完全是受苦，属于一种长期业障病的状态。</w:t>
      </w:r>
    </w:p>
    <w:bookmarkEnd w:id="218"/>
    <w:bookmarkStart w:id="223" w:name="我脱离了旁生的无暇而有修法的闲暇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我脱离了旁生的无暇而有修法的闲暇</w:t>
      </w:r>
    </w:p>
    <w:p>
      <w:pPr>
        <w:pStyle w:val="FirstParagraph"/>
      </w:pPr>
      <w:bookmarkStart w:id="219" w:name="X5e815d1541bf6f358cfffbe66ab3af0d0c09d09"/>
      <w:r>
        <w:t xml:space="preserve">[134]</w:t>
      </w:r>
      <w:bookmarkEnd w:id="219"/>
      <w:r>
        <w:t xml:space="preserve"> </w:t>
      </w:r>
      <w:r>
        <w:t xml:space="preserve">可以去看世界上的各大畜牧场，或者森林里、虚空中、海里的旁生，看一看就知道。譬如到了海边，那些打渔的一捞就有好多鱼，深海里头更多。想一想：它们能修法吗？不能，它们一方面很愚痴，一点都听不懂，另一方面，大小旁生互相啖食，内心非常惊恐，时时都有生命危险，处在这样的状况里。</w:t>
      </w:r>
    </w:p>
    <w:p>
      <w:pPr>
        <w:pStyle w:val="BodyText"/>
      </w:pPr>
      <w:bookmarkStart w:id="220" w:name="X0f7c01f4189510031adccd9c604a128adaf9b00"/>
      <w:r>
        <w:t xml:space="preserve">[135]</w:t>
      </w:r>
      <w:bookmarkEnd w:id="220"/>
      <w:r>
        <w:t xml:space="preserve"> </w:t>
      </w:r>
      <w:r>
        <w:t xml:space="preserve">再想一想被蓄养的猪马牛羊，看看它们在干什么。它们被当作驮运的工具，或者人类的食品而被蓄养。像猪，祖祖辈辈生下来就是挨宰的命，几年当中处在愚痴的状态里，吃了睡、睡了吃，最后养肥了就被一刀宰掉，它们哪里有修法的机缘呢？</w:t>
      </w:r>
    </w:p>
    <w:p>
      <w:pPr>
        <w:pStyle w:val="BodyText"/>
      </w:pPr>
      <w:bookmarkStart w:id="221" w:name="Xe071a3a594a8964cbefe784f8a6afaa94c0de17"/>
      <w:r>
        <w:t xml:space="preserve">[136]</w:t>
      </w:r>
      <w:bookmarkEnd w:id="221"/>
      <w:r>
        <w:t xml:space="preserve"> </w:t>
      </w:r>
      <w:r>
        <w:t xml:space="preserve">再看看动物园里的旁生，老虎、豺狼、黑熊、长颈鹿、猴子以及各种鸟类等等，一辈子关在圈牢里供人观赏，一点自由也没有。没有暇满观念的人觉得它们很好玩，而认识暇满的人就知道：它们的确是无暇，我一定要好好修法，不然变成那个样子太可怕了，连一分钟修法的因缘也没有。修法非常难，要有无数因缘才能够集成，这都必须是正方面的因缘，反方面的因缘成熟一个就堕下去了。</w:t>
      </w:r>
    </w:p>
    <w:p>
      <w:pPr>
        <w:pStyle w:val="BodyText"/>
      </w:pPr>
      <w:bookmarkStart w:id="222" w:name="X1a864f0b77f6c89794827a9035355dc8d052622"/>
      <w:r>
        <w:t xml:space="preserve">[137]</w:t>
      </w:r>
      <w:bookmarkEnd w:id="222"/>
      <w:r>
        <w:t xml:space="preserve"> </w:t>
      </w:r>
      <w:r>
        <w:t xml:space="preserve">这么看了才知道：那么多旁生一点点修法机缘也没有，而我得了人身，比起他们我好幸运啊！我得了闲暇，尤其遇到可贵的佛法，这真是百千万劫难遇的事。其他生命很可怜，它们连一点法都接触不到，那怎么可能回归？而不能回归，未来世的前途是多么凄惨，没有法的生活不堪设想，没有法的前途暗淡无光。</w:t>
      </w:r>
    </w:p>
    <w:bookmarkEnd w:id="223"/>
    <w:bookmarkStart w:id="230" w:name="我脱离了长寿天的无暇而有修法的闲暇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我脱离了长寿天的无暇而有修法的闲暇</w:t>
      </w:r>
    </w:p>
    <w:p>
      <w:pPr>
        <w:pStyle w:val="FirstParagraph"/>
      </w:pPr>
      <w:bookmarkStart w:id="224" w:name="X6ad4d4deaec98465c419b4a8ea7bfc1ed38c4d9"/>
      <w:r>
        <w:t xml:space="preserve">[138]</w:t>
      </w:r>
      <w:bookmarkEnd w:id="224"/>
      <w:r>
        <w:t xml:space="preserve"> </w:t>
      </w:r>
      <w:r>
        <w:t xml:space="preserve">再看长寿天，他们是修外道法走入歧途的代表。长寿天或者无想天是最典型的代表，此外还有大大小小的很多外道种类。他们把非道执为正道，这样一路走下去哪里有闲暇？哪里会有好果报？他们最大的烦恼是见取见、戒禁取见，非因计因、非果计果，在非正法的路上日日夜夜拼命地修。想一想就觉得可怜，幸好我没入这个歧途。</w:t>
      </w:r>
    </w:p>
    <w:p>
      <w:pPr>
        <w:pStyle w:val="BodyText"/>
      </w:pPr>
      <w:bookmarkStart w:id="225" w:name="Xa755791d0509bb06ae715a2072de724815ed84d"/>
      <w:r>
        <w:t xml:space="preserve">[139]</w:t>
      </w:r>
      <w:bookmarkEnd w:id="225"/>
      <w:r>
        <w:t xml:space="preserve"> </w:t>
      </w:r>
      <w:r>
        <w:t xml:space="preserve">我们知道长寿天的见、修、果、心、时、终六个特点后，按照祖师的引导推演开来，就会看到现在的各种修法门派，只要不是佛教正派就非常可怜，没有正法内涵，因为他的师、法、伴都不对。修一种外道定、一种死定，会是什么结果？不好的就成了土木金石，好一点的上了无想天。但是到了无想天又怎样？睡了多劫以后又要堕下来，毫无意义。</w:t>
      </w:r>
    </w:p>
    <w:p>
      <w:pPr>
        <w:pStyle w:val="BodyText"/>
      </w:pPr>
      <w:bookmarkStart w:id="226" w:name="X28aca23f1ef3718a464383d925c66842078edaa"/>
      <w:r>
        <w:t xml:space="preserve">[140]</w:t>
      </w:r>
      <w:bookmarkEnd w:id="226"/>
      <w:r>
        <w:t xml:space="preserve"> </w:t>
      </w:r>
      <w:r>
        <w:t xml:space="preserve">学法的因缘多么难。如果没遇到大导师佛陀，没遇到清净纯正、能给予暂时究竟利乐的如意宝般的三乘妙法，以及能使修行增上的正法团体，就很容易落到邪的因缘里。世上有很多旁门左道，民间也有各种方术。很多人一开始都是学气功的，或者学这个家那个家，这样拜错了师父，学错了法，还特别精进，那是什么结果？古往今来，各种外道都走在邪道里，由于信奉的道是邪的，见修行果一路下来都是错的，最后的结果就是往下堕的。</w:t>
      </w:r>
    </w:p>
    <w:p>
      <w:pPr>
        <w:pStyle w:val="BodyText"/>
      </w:pPr>
      <w:bookmarkStart w:id="227" w:name="X9ca442765657fc90e9e779c34d0d2259d2c3c5b"/>
      <w:r>
        <w:t xml:space="preserve">[141]</w:t>
      </w:r>
      <w:bookmarkEnd w:id="227"/>
      <w:r>
        <w:t xml:space="preserve"> </w:t>
      </w:r>
      <w:r>
        <w:t xml:space="preserve">所谓修法的缘起，是要正好入在诸佛教法的道里，这又必须在佛前做过承事、供养等，累世积过无数的善根资粮才能入佛门，学清净正法，日日夜夜有修法的顺缘。这样才明白，我这个人身的体性叫做“闲暇”，从长寿天乃至广义的各种外道里脱出来了。我现在日日夜夜过的是法的生活，我持的是清净见，在正见上修持，将来就会有好果，现在出现的修法机缘就叫“有暇”，实在太幸运了！</w:t>
      </w:r>
    </w:p>
    <w:p>
      <w:pPr>
        <w:pStyle w:val="BodyText"/>
      </w:pPr>
      <w:bookmarkStart w:id="228" w:name="Xa2b47bf21a372f267deccbb420567f3d450b3c0"/>
      <w:r>
        <w:t xml:space="preserve">[142]</w:t>
      </w:r>
      <w:bookmarkEnd w:id="228"/>
      <w:r>
        <w:t xml:space="preserve"> </w:t>
      </w:r>
      <w:r>
        <w:t xml:space="preserve">正道就这一条，而邪门左道千千万万。为什么呢？所谓的正见就是如实契合本性，契合到世俗和胜义的真相，没什么多的，一契合上就很简单。但是，人的分别邪想是非常多的，这个世界充满了各种思想、主义，各大图书馆里的书汗牛充栋，书架上一排一排摆得满满的。怎么会写出这么多书呢？就是因为人有个脑袋，而头脑受分别心支配，那些搞思想的人已经妄想成性，可以编织出一套又一套的学说。像这样，各种邪说、方术、道门层出不穷，这些都是没有现见真理的欺诳性说法。</w:t>
      </w:r>
    </w:p>
    <w:p>
      <w:pPr>
        <w:pStyle w:val="BodyText"/>
      </w:pPr>
      <w:bookmarkStart w:id="229" w:name="X47aea8bdcbd1179a1f3d91e6afeeb259488f2d1"/>
      <w:r>
        <w:t xml:space="preserve">[143]</w:t>
      </w:r>
      <w:bookmarkEnd w:id="229"/>
      <w:r>
        <w:t xml:space="preserve"> </w:t>
      </w:r>
      <w:r>
        <w:t xml:space="preserve">入到这里多危险，一旦落在旁门左道里，在此期间连一刹那修正法的因缘也没有。譬如当和尚的跟当道士的当然不同，道士里面也有各种门派，有好一点的也有差一点的，差的修成了呆子，好一点的修成一场酣睡。还有其他走火入魔，修出神经病、幻想症、疯狂症等等，各种情况都有，都是人心走入邪道所导致的。像这样多可怕，在清净正法上运作的因缘一点也没有。而我现在从中脱出来了，学的是清净正法，实在太幸运了！这是很难得的。</w:t>
      </w:r>
    </w:p>
    <w:bookmarkEnd w:id="230"/>
    <w:bookmarkStart w:id="243" w:name="我脱离了蔑戾车的无暇而有修法的闲暇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我脱离了蔑戾车的无暇而有修法的闲暇</w:t>
      </w:r>
    </w:p>
    <w:p>
      <w:pPr>
        <w:pStyle w:val="FirstParagraph"/>
      </w:pPr>
      <w:bookmarkStart w:id="231" w:name="X320828c9153b2a9848d6bc45d3544236b22fc48"/>
      <w:r>
        <w:t xml:space="preserve">[144]</w:t>
      </w:r>
      <w:bookmarkEnd w:id="231"/>
      <w:r>
        <w:t xml:space="preserve"> </w:t>
      </w:r>
      <w:r>
        <w:t xml:space="preserve">边鄙地有外在地域上的，也有内在文化心理上的。如果以过去邪心的等流生在边鄙地，外环境里处处宣扬暴力、杀生、邪淫等等，而他已经信奉了邪规，心识就完全变掉了，尽是邪恶的习性。譬如世上有很多邪派、旁门左道等等，他们的行为很恶劣，处在非常野蛮、愚昧的状况。由于他内心信奉这些，堕在很恶劣的观念习性里，所以根本没办法转入佛法，因缘上没有善根的缘故，连一句正法也听不进去、领悟不了，不算是真正的人。但是，在恶的方面却非常有力量、有技术。由于熏了邪观念，所以娶母为妻，随意乱伦，或者以杀生为善等等。堕在这一类，一世人身都在造恶当中度过，全是无暇之辈。大多数死后像箭射一样直接下恶趣，之后百千万劫都出不来，是这么可怜！</w:t>
      </w:r>
    </w:p>
    <w:p>
      <w:pPr>
        <w:pStyle w:val="BodyText"/>
      </w:pPr>
      <w:bookmarkStart w:id="232" w:name="X0336bc687eb161ee9fb0ddb8cf2b7e65bad865f"/>
      <w:r>
        <w:t xml:space="preserve">[145]</w:t>
      </w:r>
      <w:bookmarkEnd w:id="232"/>
      <w:r>
        <w:t xml:space="preserve"> </w:t>
      </w:r>
      <w:r>
        <w:t xml:space="preserve">然后想：我现在脱离了蔑戾车的状况，是有闲暇的。日日夜夜都能自由自在地修法，有好多修法的时机。</w:t>
      </w:r>
    </w:p>
    <w:p>
      <w:pPr>
        <w:pStyle w:val="BodyText"/>
      </w:pPr>
      <w:bookmarkStart w:id="233" w:name="Xfcfb99ec010d4a8ba364f43169465d91ca39ada"/>
      <w:r>
        <w:t xml:space="preserve">[146]</w:t>
      </w:r>
      <w:bookmarkEnd w:id="233"/>
      <w:r>
        <w:t xml:space="preserve"> </w:t>
      </w:r>
      <w:r>
        <w:t xml:space="preserve">从内在的边鄙地来说，现今时代成了地球村，凡是邪观念过深的人，都属于现代的近似蔑戾车。譬如信奉邪道，把打猎、射击、暴力视为好，或者崇尚性开放观念，认为性伴侣越多越好等等。这样就很可怜，他的心识不堪能，邪性坚固，没办法教化，这就叫做“现代蔑戾车”，怎么也转不到正法方面。正和邪是相反的，邪的习性太重，正法就进不去了。</w:t>
      </w:r>
    </w:p>
    <w:p>
      <w:pPr>
        <w:pStyle w:val="BodyText"/>
      </w:pPr>
      <w:bookmarkStart w:id="234" w:name="X3c0730cf3f50613e40561e67c871fdb92820cf9"/>
      <w:r>
        <w:t xml:space="preserve">[147]</w:t>
      </w:r>
      <w:bookmarkEnd w:id="234"/>
      <w:r>
        <w:t xml:space="preserve"> </w:t>
      </w:r>
      <w:r>
        <w:t xml:space="preserve">这里说，蔑戾车的自性是有人的模样，没有人的心。就是因为他没有因缘，从小接受的教育偏离了仁义礼智信，那怎么会有人心呢？譬如人要有五伦八德，如果心里没有孝、悌、忠、信、礼、义、廉、耻，那就没有人的德了。而邪性上的贪嗔痴，信奉无因果、无道德，崇尚邪淫、暴力等等，这些在现代人的观念里很深。邪的观念坚固成性，就转不到正法方面。我们去审视一下这些人：他们有修法的因缘吗？他整日整夜地造恶业，不断地增长烦恼，非常可怕。</w:t>
      </w:r>
    </w:p>
    <w:p>
      <w:pPr>
        <w:pStyle w:val="BodyText"/>
      </w:pPr>
      <w:bookmarkStart w:id="235" w:name="X36fb6934062440c464ca2eef82b0be8e6b36cc8"/>
      <w:r>
        <w:t xml:space="preserve">[148]</w:t>
      </w:r>
      <w:bookmarkEnd w:id="235"/>
      <w:r>
        <w:t xml:space="preserve"> </w:t>
      </w:r>
      <w:r>
        <w:t xml:space="preserve">又好比在网上闲逛的人群，多少人陷溺进去不可自拔，心灵深度中毒，就连正常人的人性、生活、交往等等都没有了。这一类人往哪里走呢？会去善趣吗？佛法告诉我们，起码要持五戒才能得人身，要以五戒为根本，以积资作助缘，以发愿来结合，才可能得暇满人身。</w:t>
      </w:r>
    </w:p>
    <w:p>
      <w:pPr>
        <w:pStyle w:val="BodyText"/>
      </w:pPr>
      <w:bookmarkStart w:id="236" w:name="X9dfc9ffd3253c48c9af5dd55c4b3e4b4b5e6229"/>
      <w:r>
        <w:t xml:space="preserve">[149]</w:t>
      </w:r>
      <w:bookmarkEnd w:id="236"/>
      <w:r>
        <w:t xml:space="preserve"> </w:t>
      </w:r>
      <w:r>
        <w:t xml:space="preserve">这么一看，人类当中处在正法之外边鄙地的现代蔑戾车太多了。这跟过去的讲法不一样，过去由于环境相对单纯，如果处在正法之地，就有一整套维护正教的规则，人心会处在一种相对良好的教化里。但是现在邪法的辐射度、传染度、蔓延度，以及人心邪性的辐射力、扩张力、发展力非常大。尤其网络时代，邪师说法如恒河沙，众生自身的邪行也是无量无边，一旦染上跟正法相悖的观点，就转不到正法方面，一辈子都被那种邪规、所谓的现代观念等所牵制了。</w:t>
      </w:r>
    </w:p>
    <w:p>
      <w:pPr>
        <w:pStyle w:val="BodyText"/>
      </w:pPr>
      <w:bookmarkStart w:id="237" w:name="X3682ac418603aa0966369d46bbf282f562acf47"/>
      <w:r>
        <w:t xml:space="preserve">[150]</w:t>
      </w:r>
      <w:bookmarkEnd w:id="237"/>
      <w:r>
        <w:t xml:space="preserve"> </w:t>
      </w:r>
      <w:r>
        <w:t xml:space="preserve">现代人对于竞技、杀生、造恶等的技术特别擅长。尤其从商业机制来看，人们为了赚钱不择手段，这里面有太多毒化人的技术。很多人从事这种行当，宣传邪淫、暴力等等，这不就是更可怕的现代蔑戾车吗？而且他也是一代一代传下来的。</w:t>
      </w:r>
    </w:p>
    <w:p>
      <w:pPr>
        <w:pStyle w:val="BodyText"/>
      </w:pPr>
      <w:bookmarkStart w:id="238" w:name="X16a457a3302d7c1f4563df2ffc96dccf3779af7"/>
      <w:r>
        <w:t xml:space="preserve">[151]</w:t>
      </w:r>
      <w:bookmarkEnd w:id="238"/>
      <w:r>
        <w:t xml:space="preserve"> </w:t>
      </w:r>
      <w:r>
        <w:t xml:space="preserve">为什么说现代蔑戾车更可怕？过去做非法只是自己一个人，娶母为妻只是一次性事件，或者用箭弩火药一次杀几个生命。但现在不是这样，由于科技发达，如果要杀生，瞬间就可以杀死一大片。邪淫也是不可思议的，现在一些性解放运动的崇拜者，有一百甚至几百个性伴侣，肆意地行淫。或者在娱乐方面，传播三级片等等，蔓延的速度特别快，受染污的人也特别多。想一想，他在多少人心中播下邪见和各种烦恼种子！</w:t>
      </w:r>
    </w:p>
    <w:p>
      <w:pPr>
        <w:pStyle w:val="BodyText"/>
      </w:pPr>
      <w:bookmarkStart w:id="239" w:name="Xc2646028f5b8b9bbf7a967f4ac71b8866135211"/>
      <w:r>
        <w:t xml:space="preserve">[152]</w:t>
      </w:r>
      <w:bookmarkEnd w:id="239"/>
      <w:r>
        <w:t xml:space="preserve"> </w:t>
      </w:r>
      <w:r>
        <w:t xml:space="preserve">还有一些同性恋者，他们崇尚一种邪文化，有他们的一套生活方式，这就是他们的法规。由于随行恶规，所以一点点善行都靠不拢，因为邪正不能相合，邪的只能跟邪的在一起，没办法跟正的接近。</w:t>
      </w:r>
    </w:p>
    <w:p>
      <w:pPr>
        <w:pStyle w:val="BodyText"/>
      </w:pPr>
      <w:bookmarkStart w:id="240" w:name="X6f16ab483da9847d431a822e6c85e144dc54f30"/>
      <w:r>
        <w:t xml:space="preserve">[153]</w:t>
      </w:r>
      <w:bookmarkEnd w:id="240"/>
      <w:r>
        <w:t xml:space="preserve"> </w:t>
      </w:r>
      <w:r>
        <w:t xml:space="preserve">这样去审视世上的各种观念、生活方式、人们内心所执持的规矩就可以看到，他属于内在文化心理的边鄙地，他的心不入正法。正法起码要在善恶因果法则上走，要有人的道德才能往上走，而他们对道德不屑一顾。</w:t>
      </w:r>
    </w:p>
    <w:p>
      <w:pPr>
        <w:pStyle w:val="BodyText"/>
      </w:pPr>
      <w:bookmarkStart w:id="241" w:name="X6349be70bd2d5dd98d36b9b8dba0a057500fdac"/>
      <w:r>
        <w:t xml:space="preserve">[154]</w:t>
      </w:r>
      <w:bookmarkEnd w:id="241"/>
      <w:r>
        <w:t xml:space="preserve"> </w:t>
      </w:r>
      <w:r>
        <w:t xml:space="preserve">这才知道：这些现代蔑戾车的人群，的确连一刹那修法的机缘也没有。不是世上没佛法，不是在网上找不到，而是他的心丝毫不可能靠近。我们把眼光放大，就会发现世上很多文化观念、生活方式偏离正法，这些一旦熏染深了，就变成了人面畜牲，就是人的面豺狼的心、猪的心、狗的心，或者是地狱罪人的心、饿鬼的心等等，根本没办法转向正法。</w:t>
      </w:r>
    </w:p>
    <w:p>
      <w:pPr>
        <w:pStyle w:val="BodyText"/>
      </w:pPr>
      <w:bookmarkStart w:id="242" w:name="Xd8974baddfc0e53300829f37e5fc88b0f5ce61b"/>
      <w:r>
        <w:t xml:space="preserve">[155]</w:t>
      </w:r>
      <w:bookmarkEnd w:id="242"/>
      <w:r>
        <w:t xml:space="preserve"> </w:t>
      </w:r>
      <w:r>
        <w:t xml:space="preserve">而我现在有幸脱离了现代蔑戾车，算是有暇。如果不珍惜，时代的业障是很厉害的，假使下一世转生为人，难保不落在蔑戾车里。就像这样，要特别珍惜这个暇满人身。就好像从邪的狂流里跳出来，到了佛法清净的法流里，我现在真的很幸运，是脱离了现代边鄙地文化区域的有幸者，这就叫做有暇。</w:t>
      </w:r>
    </w:p>
    <w:bookmarkEnd w:id="243"/>
    <w:bookmarkStart w:id="257" w:name="我脱离了邪见的无暇而有修法的闲暇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我脱离了邪见的无暇而有修法的闲暇</w:t>
      </w:r>
    </w:p>
    <w:p>
      <w:pPr>
        <w:pStyle w:val="FirstParagraph"/>
      </w:pPr>
      <w:bookmarkStart w:id="244" w:name="X052521b7625e31d4ee9cc706732484fcf850877"/>
      <w:r>
        <w:t xml:space="preserve">[156]</w:t>
      </w:r>
      <w:bookmarkEnd w:id="244"/>
      <w:r>
        <w:t xml:space="preserve"> </w:t>
      </w:r>
      <w:r>
        <w:t xml:space="preserve">邪见的状态很可怜，一旦患上常断知见，就成了见解上的残障，没办法修法。也就是他的见解系统混乱了，一点不接纳正法的教导。如果不幸在外道见、世间言论里听多了，熏多了，就形成了见解肿瘤。过去称为“见刺”</w:t>
      </w:r>
      <w:r>
        <w:t xml:space="preserve">“</w:t>
      </w:r>
      <w:r>
        <w:t xml:space="preserve">见林</w:t>
      </w:r>
      <w:r>
        <w:t xml:space="preserve">”</w:t>
      </w:r>
      <w:r>
        <w:t xml:space="preserve">，就是说它很难度过，没有把这一片邪见摧平，人就不接受正见。无论来什么正法，里面有个邪机制在障碍，就不生胜解。</w:t>
      </w:r>
    </w:p>
    <w:p>
      <w:pPr>
        <w:pStyle w:val="BodyText"/>
      </w:pPr>
      <w:bookmarkStart w:id="245" w:name="X97ccd4f03d962011101c1221009e53461a0993f"/>
      <w:r>
        <w:t xml:space="preserve">[157]</w:t>
      </w:r>
      <w:bookmarkEnd w:id="245"/>
      <w:r>
        <w:t xml:space="preserve"> </w:t>
      </w:r>
      <w:r>
        <w:t xml:space="preserve">这要看到修法的机缘有多困难，而我现在没有落在邪见里，我进了佛教，而且在熏习从因果正见往上一路的正见，逐渐开启见真谛的见解，逐步走上正路。太幸运了，自己竟然拥有这样一个离邪见的闲暇状态！</w:t>
      </w:r>
    </w:p>
    <w:p>
      <w:pPr>
        <w:pStyle w:val="BodyText"/>
      </w:pPr>
      <w:bookmarkStart w:id="246" w:name="X3d12597f93e80f7f6a229cebb1c3e10d4f34ec3"/>
      <w:r>
        <w:t xml:space="preserve">[158]</w:t>
      </w:r>
      <w:bookmarkEnd w:id="246"/>
      <w:r>
        <w:t xml:space="preserve"> </w:t>
      </w:r>
      <w:r>
        <w:t xml:space="preserve">想一想，假使熏上了断见，认为没有后世，哪里会意识到轮回迁流不息的苦流状态，以及要从中超出？又哪里会为后世做准备，随顺法道而修心呢？这多么可怕，一点点修法的可能性也没有。比如唯物论者，他们一生一世不信佛，也不会修任何法。他的眼光邪了，认为死了就完了，还要修什么？趁着活着的几十年，吃好、睡好、享受好，是这种论调。或者有些人纯粹是打发时间，混吃等死。</w:t>
      </w:r>
    </w:p>
    <w:p>
      <w:pPr>
        <w:pStyle w:val="BodyText"/>
      </w:pPr>
      <w:bookmarkStart w:id="247" w:name="Xb6277afcb65d33525545904e95c2fa240632660"/>
      <w:r>
        <w:t xml:space="preserve">[159]</w:t>
      </w:r>
      <w:bookmarkEnd w:id="247"/>
      <w:r>
        <w:t xml:space="preserve"> </w:t>
      </w:r>
      <w:r>
        <w:t xml:space="preserve">或者持常见，认为生了天就永远是天人，不知道天是要堕落的，他看不到轮回迁流不息的状况，没有深远的眼光，被常见给锁定了。这样怎么会发现轮回是苦，发起出离心？连出离的动机都没有，哪里有解脱道上的法行呢？</w:t>
      </w:r>
    </w:p>
    <w:p>
      <w:pPr>
        <w:pStyle w:val="BodyText"/>
      </w:pPr>
      <w:bookmarkStart w:id="248" w:name="Xe057d4ca44c10a0fc1dfcffd99cce1490291dc7"/>
      <w:r>
        <w:t xml:space="preserve">[160]</w:t>
      </w:r>
      <w:bookmarkEnd w:id="248"/>
      <w:r>
        <w:t xml:space="preserve"> </w:t>
      </w:r>
      <w:r>
        <w:t xml:space="preserve">又比如我见，染上了自我中心论调，处处都是我。这时候不知道无我，修不到出世的道，所作所为全是执著我而起惑造业，一路都是在轮回苦流里走，一点出世法上的清净运作也没有，这样的生命多么可怜！而我竟然还能接受无我教法，再怎么说也是信受的，虽然一时习气改不过来，但还是愿意往这上走，还是有希望，有学法的因缘、解脱的因缘，这是多么幸运！</w:t>
      </w:r>
    </w:p>
    <w:p>
      <w:pPr>
        <w:pStyle w:val="BodyText"/>
      </w:pPr>
      <w:bookmarkStart w:id="249" w:name="X159a99ed28b0581890608d24ada9decc4874197"/>
      <w:r>
        <w:t xml:space="preserve">[161]</w:t>
      </w:r>
      <w:bookmarkEnd w:id="249"/>
      <w:r>
        <w:t xml:space="preserve"> </w:t>
      </w:r>
      <w:r>
        <w:t xml:space="preserve">就像这样，世上千千万万的人都处在邪见的障蔽当中，邪见一坚固，正法就吸收不进来，结果心心念念都以邪见的指导，在邪法的运作上走，哪里有正法的运作呢？这才知道，假如相续被邪见染了，对正法就不生胜解，心根本不可能在正法的轨道上走。而我现在心相续没有被邪见染污得太厉害，对真实的法一见到就喜欢，还能生胜解，有好乐，很多都能听得懂，听了以后还是起信心，这的确很难得，它表示因缘。这时才知道：哦！原来我这个身是离邪见的闲暇状态。</w:t>
      </w:r>
    </w:p>
    <w:p>
      <w:pPr>
        <w:pStyle w:val="BodyText"/>
      </w:pPr>
      <w:bookmarkStart w:id="250" w:name="Xe1e7198bc3074ff1b2e9ff520c30bc1898d038e"/>
      <w:r>
        <w:t xml:space="preserve">[162]</w:t>
      </w:r>
      <w:bookmarkEnd w:id="250"/>
      <w:r>
        <w:t xml:space="preserve"> </w:t>
      </w:r>
      <w:r>
        <w:t xml:space="preserve">再想想同分邪见的情况，就是入了佛门，但是心里对人和法有很重的邪见。这时候心就颠倒转了，看什么都不清净，看什么都有过失，看什么都反感，这样也很麻烦，没办法听教导，没办法如教而行。现在看看自己的心，假如这个心比较清净，能够敬重法和传法者，愿意如教奉行，那就是有修法的机缘。</w:t>
      </w:r>
    </w:p>
    <w:p>
      <w:pPr>
        <w:pStyle w:val="BodyText"/>
      </w:pPr>
      <w:bookmarkStart w:id="251" w:name="Xd93751649ac3ea8f8772ba49c8c1fe068002835"/>
      <w:r>
        <w:t xml:space="preserve">[163]</w:t>
      </w:r>
      <w:bookmarkEnd w:id="251"/>
      <w:r>
        <w:t xml:space="preserve"> </w:t>
      </w:r>
      <w:r>
        <w:t xml:space="preserve">对人起邪见，主要是对传法师起邪见。比如认为他没什么了不起，我比他还强，他没什么恩德，我为什么要听他的？等等。这就好像认为母亲不行，她没文化，或者为什么要行持那些孝道等等。假使这样起了邪见，跟母亲的关系出了问题，那在孝道上就成了空白。这样关系上切断了，怎么看母亲都觉得不顺眼，这个邪见一旦坚固，他一生一世不念母亲的恩，在人道的孝行上成了空白，他就成了孝道上的无暇者。他的心已经被邪见闭住了，没有行持孝道的机缘，就是断了根的意思。根一断，孝道的枝叶花果哪里会出来一点呢？以此类推，佛法强调尊师重道，师道上的因缘一切断，整个前途就毁灭了、障蔽了，一点都开不出来。</w:t>
      </w:r>
    </w:p>
    <w:p>
      <w:pPr>
        <w:pStyle w:val="BodyText"/>
      </w:pPr>
      <w:bookmarkStart w:id="252" w:name="X929eb33e338738d2a91e955ce7623764480253c"/>
      <w:r>
        <w:t xml:space="preserve">[164]</w:t>
      </w:r>
      <w:bookmarkEnd w:id="252"/>
      <w:r>
        <w:t xml:space="preserve"> </w:t>
      </w:r>
      <w:r>
        <w:t xml:space="preserve">如果认为传法师没恩德、没功德，那就全完了。整天修邪见，那当然就是第二个善星比丘，时时都在看过失，认为他不如我，那这样他传的法根本不可能入心。由于不尊师的缘故，就不尊法，不尊法的缘故，不可能修法，任何法传下来都毫无效果。</w:t>
      </w:r>
    </w:p>
    <w:p>
      <w:pPr>
        <w:pStyle w:val="BodyText"/>
      </w:pPr>
      <w:bookmarkStart w:id="253" w:name="X4cbd2c215c2c13c4b6110ada96de8891b355dda"/>
      <w:r>
        <w:t xml:space="preserve">[165]</w:t>
      </w:r>
      <w:bookmarkEnd w:id="253"/>
      <w:r>
        <w:t xml:space="preserve"> </w:t>
      </w:r>
      <w:r>
        <w:t xml:space="preserve">学法第一步要依止四想就是这个道理。如果连自己是病人都不清楚，又哪里知道对方是医生，他传的法是药，自己要依法殷重修来疗病？这一系列基本的意乐、心理都没准备好，就根本不是来学法的。好一点的不发生问题，只是学个知识，不好的什么也学不进，坐在那里整天修邪见。只要跟传法师的关系搞坏了就要出问题。</w:t>
      </w:r>
    </w:p>
    <w:p>
      <w:pPr>
        <w:pStyle w:val="BodyText"/>
      </w:pPr>
      <w:bookmarkStart w:id="254" w:name="X9e56976fc9bee70c1d2eaa85c0c8dea9f722a2f"/>
      <w:r>
        <w:t xml:space="preserve">[166]</w:t>
      </w:r>
      <w:bookmarkEnd w:id="254"/>
      <w:r>
        <w:t xml:space="preserve"> </w:t>
      </w:r>
      <w:r>
        <w:t xml:space="preserve">对于法生邪见，就是在佛法里面对于法生了颠倒见，做了诽谤。比如认为大乘法全是神话，认为没有净土等等，起了这种见，大乘法就修不了。或者以为声闻缘觉的法是不好的，那他就修不成解脱道，因为他的心不能随顺戒定慧的道。心对于这分法起了邪解，心里不赞同、不支持，或者轻视、诋毁，就断绝了入这个法的门。再说因果法，如果以为这就是佛用来吓唬人的，没有地狱、饿鬼，也没有灶神、树神、山神、河神等等，他不信神明、不信轮回、不信地狱等等，这样就没办法入到白法的道里。</w:t>
      </w:r>
    </w:p>
    <w:p>
      <w:pPr>
        <w:pStyle w:val="BodyText"/>
      </w:pPr>
      <w:bookmarkStart w:id="255" w:name="X08a77db476d737e54b8bf4663fc79b346d696d2"/>
      <w:r>
        <w:t xml:space="preserve">[167]</w:t>
      </w:r>
      <w:bookmarkEnd w:id="255"/>
      <w:r>
        <w:t xml:space="preserve"> </w:t>
      </w:r>
      <w:r>
        <w:t xml:space="preserve">像这一类，心中起了邪见，即使在正法团体里，但他内心的机制是邪的，也没有修法的因缘。就好比一个人入了某个党，但他内在的机制是邪的，他不顺从党的规定、法则，那当然不属于党派上的同仁，不是在党的规则上走的。同样，我们对于导师佛的一切法都应该顶戴奉行，都要皈依，知道它引导我们从人开始逐步升华，最终还归法界的，所以，三乘或五乘的法都要统摄在一个菩提道上摄集它的要点，在自身上离过证德而修出来，只有这样，我们才有修法的闲暇或机缘。如果自己心里不信受这个法，虽然入了三宝门，但是心不纯正，里面有邪机制，那当然一分也不可能按照它做。只要心里执了邪见，一分一秒都不可能去修它。</w:t>
      </w:r>
    </w:p>
    <w:p>
      <w:pPr>
        <w:pStyle w:val="BodyText"/>
      </w:pPr>
      <w:bookmarkStart w:id="256" w:name="X76b2ea6b45eff3bc8e4399145cc17a0601f5c8d"/>
      <w:r>
        <w:t xml:space="preserve">[168]</w:t>
      </w:r>
      <w:bookmarkEnd w:id="256"/>
      <w:r>
        <w:t xml:space="preserve"> </w:t>
      </w:r>
      <w:r>
        <w:t xml:space="preserve">我们要观察：我是不是同分邪见的状态呢？假使自己没有对法、对人起邪见，对各种法、人都有一种清净的信心、敬重心，能够随法道而行，那就应该知道：我现在从颠倒见或者邪看待中出来了，我脱离了那种无暇，在正法的因缘上是很够的，这时应该感到非常庆幸。像这样，要认识脱离邪见的闲暇是什么。</w:t>
      </w:r>
    </w:p>
    <w:bookmarkEnd w:id="257"/>
    <w:bookmarkStart w:id="263" w:name="我脱离了无佛世的无暇而有修法的闲暇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我脱离了无佛世的无暇而有修法的闲暇</w:t>
      </w:r>
    </w:p>
    <w:p>
      <w:pPr>
        <w:pStyle w:val="FirstParagraph"/>
      </w:pPr>
      <w:bookmarkStart w:id="258" w:name="X659fc519890c924f82b4475ddd71b058178d02b"/>
      <w:r>
        <w:t xml:space="preserve">[169]</w:t>
      </w:r>
      <w:bookmarkEnd w:id="258"/>
      <w:r>
        <w:t xml:space="preserve"> </w:t>
      </w:r>
      <w:r>
        <w:t xml:space="preserve">这就要知道，处在空虚世界中的人没有闲暇修法。所谓“空虚”，就是没有佛出世，由于根源没有的缘故，整个世界里一点点出世间法也没有。</w:t>
      </w:r>
    </w:p>
    <w:p>
      <w:pPr>
        <w:pStyle w:val="BodyText"/>
      </w:pPr>
      <w:bookmarkStart w:id="259" w:name="X17b2f3d8816830549097908c134e1729c516542"/>
      <w:r>
        <w:t xml:space="preserve">[170]</w:t>
      </w:r>
      <w:bookmarkEnd w:id="259"/>
      <w:r>
        <w:t xml:space="preserve"> </w:t>
      </w:r>
      <w:r>
        <w:t xml:space="preserve">横观十方世界海，里面有好多世界没有佛出世，如果生在那个地方，那从生至死之间三宝的名字都没有，不知道什么是佛，什么是法，什么是僧，更是做梦也不会想到要有超出轮回的愿望和行为，根本不会发这样的心，不会这样趣向。也根本不可能找到轮回的根源，修相应的道去断掉它，根本不可能入到诸佛的无边法门海里，一点一点从自己心上开发出智慧，开发出深远的见解、高尚的志愿，以及由此发起的越来越深广的行为，这些做梦都想不到。没有佛出世，群生全部陷在黑暗当中，最多是比旁生高级一点的人，但无非是在饮食男女当中度过，所以他们是无暇，因缘不具备的缘故没办法修法。</w:t>
      </w:r>
    </w:p>
    <w:p>
      <w:pPr>
        <w:pStyle w:val="BodyText"/>
      </w:pPr>
      <w:bookmarkStart w:id="260" w:name="X4940e534aedd3f6d9bb77c6322f6641dbb7432a"/>
      <w:r>
        <w:t xml:space="preserve">[171]</w:t>
      </w:r>
      <w:bookmarkEnd w:id="260"/>
      <w:r>
        <w:t xml:space="preserve"> </w:t>
      </w:r>
      <w:r>
        <w:t xml:space="preserve">再从时间的纵向上看到佛前佛后两段。由于没有佛出世的缘故，整个世界成了空刹，没有法的内涵，人们都在非解脱的道上走，造的全是生死因，这多么可怜。如果生在那里，整个生命从始至终都没有意义。从究竟的眼光来看，所做的全是生死业，制造的全是苦。</w:t>
      </w:r>
    </w:p>
    <w:p>
      <w:pPr>
        <w:pStyle w:val="BodyText"/>
      </w:pPr>
      <w:bookmarkStart w:id="261" w:name="X1aa04bf421e5b38c3d18933e9994d3f289def65"/>
      <w:r>
        <w:t xml:space="preserve">[172]</w:t>
      </w:r>
      <w:bookmarkEnd w:id="261"/>
      <w:r>
        <w:t xml:space="preserve"> </w:t>
      </w:r>
      <w:r>
        <w:t xml:space="preserve">对观自己：现在我处在释迦佛出世的时代，虽然生不逢佛，处在末法时代，但还是能遇到佛法，有好多修法因缘，处在圣法的光明里。自己的确知道这条法道是如此重要，一路一路要这样修持，从轮回里出去，回到涅槃的本有家乡，回到自己本然的自性，有这样一个心，还能发展出小大密的各种善心，如理地修行，真是太幸运了！</w:t>
      </w:r>
    </w:p>
    <w:p>
      <w:pPr>
        <w:pStyle w:val="BodyText"/>
      </w:pPr>
      <w:bookmarkStart w:id="262" w:name="X72e20738130fddc7c389f2ab14f4e4b22a97c39"/>
      <w:r>
        <w:t xml:space="preserve">[173]</w:t>
      </w:r>
      <w:bookmarkEnd w:id="262"/>
      <w:r>
        <w:t xml:space="preserve"> </w:t>
      </w:r>
      <w:r>
        <w:t xml:space="preserve">因此应当想：我现在的确脱离了无佛出世的障难，这是多么幸运！在时代因缘上我生在有佛之世，生在佛的一代教法期当中。这不一定是指生在佛当年出世的印度，而是说生在佛的教法期，没有坏灭的因缘里。这样就认定，目前所处的时代因缘的确是一个闲暇状态。</w:t>
      </w:r>
    </w:p>
    <w:bookmarkEnd w:id="263"/>
    <w:bookmarkStart w:id="270" w:name="我脱离了喑哑的无暇而有修法的闲暇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我脱离了喑哑的无暇而有修法的闲暇</w:t>
      </w:r>
    </w:p>
    <w:p>
      <w:pPr>
        <w:pStyle w:val="FirstParagraph"/>
      </w:pPr>
      <w:bookmarkStart w:id="264" w:name="X094700e379f0fb3b543e25c77f8e4b3e068f057"/>
      <w:r>
        <w:t xml:space="preserve">[174]</w:t>
      </w:r>
      <w:bookmarkEnd w:id="264"/>
      <w:r>
        <w:t xml:space="preserve"> </w:t>
      </w:r>
      <w:r>
        <w:t xml:space="preserve">再想到，我从喑哑的无暇中脱出来了，特别幸运。比如对哑巴说一些法理，他根本听不懂，只能做一些手势，所以学不到法，既不能诵，也无法修。什么叫无常？说一切都会在缘坏时散尽，他搞不清楚；说今天有可能会死，他不知道；说有漏法全是苦，也没办法理解；让他寻求解脱，那简直是天方夜谭。</w:t>
      </w:r>
    </w:p>
    <w:p>
      <w:pPr>
        <w:pStyle w:val="BodyText"/>
      </w:pPr>
      <w:bookmarkStart w:id="265" w:name="X4f1241ed2b1b531c2c853ce1eeff952cd0f40f3"/>
      <w:r>
        <w:t xml:space="preserve">[175]</w:t>
      </w:r>
      <w:bookmarkEnd w:id="265"/>
      <w:r>
        <w:t xml:space="preserve"> </w:t>
      </w:r>
      <w:r>
        <w:t xml:space="preserve">修法要从皈依、因果往上建立，但是他听不懂法理，没办法以文字的缘起产生理解，所以法上的运作基本什么也没有。他其实不算一个完整的人，连人最根本的能说话、能理解的能力都没有，在法上的确成了残废，一步也走不了。</w:t>
      </w:r>
    </w:p>
    <w:p>
      <w:pPr>
        <w:pStyle w:val="BodyText"/>
      </w:pPr>
      <w:bookmarkStart w:id="266" w:name="Xc8f5ac0b7ad23c110793ad1fcf4d3c8d41344d5"/>
      <w:r>
        <w:t xml:space="preserve">[176]</w:t>
      </w:r>
      <w:bookmarkEnd w:id="266"/>
      <w:r>
        <w:t xml:space="preserve"> </w:t>
      </w:r>
      <w:r>
        <w:t xml:space="preserve">我现在很幸运，舌根很好，能流利地说话、讽诵、学语言，对于文字的表诠一个个都能理解，真是太幸运了！也因此决定我有能力在法上运作，能够一生一世献身于修行，这是多么好的事啊！就像这样，要认定从语喑哑中脱出来，得到一种闲暇。</w:t>
      </w:r>
    </w:p>
    <w:p>
      <w:pPr>
        <w:pStyle w:val="BodyText"/>
      </w:pPr>
      <w:bookmarkStart w:id="267" w:name="X6e7458dc56ab2830fadba7bd2c1aa10e981518d"/>
      <w:r>
        <w:t xml:space="preserve">[177]</w:t>
      </w:r>
      <w:bookmarkEnd w:id="267"/>
      <w:r>
        <w:t xml:space="preserve"> </w:t>
      </w:r>
      <w:r>
        <w:t xml:space="preserve">再说意喑哑，可以观察一下世上痴呆、弱智的人，他们身上有好多障难。不必说意根喑哑，就连智商稍低的人，教他东西都非常困难，他没办法做，因为那是高级智力活动。意根有残障，意识就转不起来，心识不能灵敏地运行，基本上就没有办法了。只有当他们业障消除、善缘出现时，才可能有修法的机会。</w:t>
      </w:r>
    </w:p>
    <w:p>
      <w:pPr>
        <w:pStyle w:val="BodyText"/>
      </w:pPr>
      <w:bookmarkStart w:id="268" w:name="X5293f2761d658cc70c19515861842d712751bdc"/>
      <w:r>
        <w:t xml:space="preserve">[178]</w:t>
      </w:r>
      <w:bookmarkEnd w:id="268"/>
      <w:r>
        <w:t xml:space="preserve"> </w:t>
      </w:r>
      <w:r>
        <w:t xml:space="preserve">人的智商水平不一，如果意根残障，那的确一点办法也没有。他已经被异熟障严重控制了，连自己的名字都叫不来，连父母、兄弟姐妹都分不清。生活无法自理，上街迷路，记不住公交车号码，没办法完成精细的运作。这就可以看到，意根残障了，法上的运行就不行。法上的运作对灵敏度的要求很高，福德和智慧升到特别高的点才可能接触到，从而返回。</w:t>
      </w:r>
    </w:p>
    <w:p>
      <w:pPr>
        <w:pStyle w:val="BodyText"/>
      </w:pPr>
      <w:bookmarkStart w:id="269" w:name="Xe44d2771c052d44058245eda6cb334689ca78cc"/>
      <w:r>
        <w:t xml:space="preserve">[179]</w:t>
      </w:r>
      <w:bookmarkEnd w:id="269"/>
      <w:r>
        <w:t xml:space="preserve"> </w:t>
      </w:r>
      <w:r>
        <w:t xml:space="preserve">这样一看：现在我的心智正常，意根很好，这就是学法的资源。我处在脱离意根喑哑的闲暇状态。这是极其幸运的，累世修了多少福德才出现这种状况，真是不比不知道，一比才知道。</w:t>
      </w:r>
    </w:p>
    <w:bookmarkEnd w:id="270"/>
    <w:bookmarkStart w:id="282" w:name="总结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总结</w:t>
      </w:r>
    </w:p>
    <w:p>
      <w:pPr>
        <w:pStyle w:val="FirstParagraph"/>
      </w:pPr>
      <w:bookmarkStart w:id="271" w:name="Xc7f1f65067126f3b2bd1037de8a18d0db2ec84b"/>
      <w:r>
        <w:t xml:space="preserve">[180]</w:t>
      </w:r>
      <w:bookmarkEnd w:id="271"/>
      <w:r>
        <w:t xml:space="preserve"> </w:t>
      </w:r>
      <w:r>
        <w:t xml:space="preserve">经过上面的引导，大家应该会如理作意，我们再回到晋美朗巴大祖师的修轨里，这回应该清楚多了。皈依发心以后，对于现在自己没有受生在八无暇处要修欢喜。今天已经得到难得的八闲暇，应当想：我要好好修法，不然我这个闲暇无意义度过就太可惜了。要发珍惜心。</w:t>
      </w:r>
    </w:p>
    <w:p>
      <w:pPr>
        <w:pStyle w:val="BodyText"/>
      </w:pPr>
      <w:bookmarkStart w:id="272" w:name="Xee544ceddfe7ab69a02f82bdf8ce6ea3862ff02"/>
      <w:r>
        <w:t xml:space="preserve">[181]</w:t>
      </w:r>
      <w:bookmarkEnd w:id="272"/>
      <w:r>
        <w:t xml:space="preserve"> </w:t>
      </w:r>
      <w:r>
        <w:t xml:space="preserve">前面的理路通了，又经过广大地观察开展心态、心理，之后再一想就知道：我现在没有生在地狱火海里，太幸运了！我现在分分秒秒是这样安然，没有火烧冰冻之苦，能安心地修法，太幸运了！太欢喜了！一个个地想，都是这样的。</w:t>
      </w:r>
    </w:p>
    <w:p>
      <w:pPr>
        <w:pStyle w:val="BodyText"/>
      </w:pPr>
      <w:bookmarkStart w:id="273" w:name="X8f0744907ea8bd8e0f51e568f1536289ceb40a5"/>
      <w:r>
        <w:t xml:space="preserve">[182]</w:t>
      </w:r>
      <w:bookmarkEnd w:id="273"/>
      <w:r>
        <w:t xml:space="preserve"> </w:t>
      </w:r>
      <w:r>
        <w:t xml:space="preserve">再想：我没有生在饿鬼界里，不是天天受着饥渴的煎熬，现在我每天都能吃饱，身心很安然地修法，太幸运了！我已经脱出饿鬼的无暇了。</w:t>
      </w:r>
    </w:p>
    <w:p>
      <w:pPr>
        <w:pStyle w:val="BodyText"/>
      </w:pPr>
      <w:bookmarkStart w:id="274" w:name="Xc685e2c3fd7a3a63944383a54aa249ea27f5fdd"/>
      <w:r>
        <w:t xml:space="preserve">[183]</w:t>
      </w:r>
      <w:bookmarkEnd w:id="274"/>
      <w:r>
        <w:t xml:space="preserve"> </w:t>
      </w:r>
      <w:r>
        <w:t xml:space="preserve">还要想旁生：我没有投生为猪马牛羊，不是被驱使、奴役，或者相互残杀，感受愚蒙之苦等等。现在我没有处在旁生状态，是个人，能这样安心，不受逼迫，很闲适自在地学法修法，太幸运了！</w:t>
      </w:r>
    </w:p>
    <w:p>
      <w:pPr>
        <w:pStyle w:val="BodyText"/>
      </w:pPr>
      <w:bookmarkStart w:id="275" w:name="Xcf814ab41506290ab1b8158ebda6ee61b4bb579"/>
      <w:r>
        <w:t xml:space="preserve">[184]</w:t>
      </w:r>
      <w:bookmarkEnd w:id="275"/>
      <w:r>
        <w:t xml:space="preserve"> </w:t>
      </w:r>
      <w:r>
        <w:t xml:space="preserve">再想到天：我是个人，没有冰冻在无想天里，不是一种酣睡般的等持，再宽一点，不是欲界天那种散逸的状态。现在看看我的心，的确它很好运转，修法的心一个一个都能起，什么法上的运行都能做，好幸运啊！好欢喜啊！</w:t>
      </w:r>
    </w:p>
    <w:p>
      <w:pPr>
        <w:pStyle w:val="BodyText"/>
      </w:pPr>
      <w:bookmarkStart w:id="276" w:name="Xfa2ed2aac6d61f44ca9cba73e1e8946b7cd7d22"/>
      <w:r>
        <w:t xml:space="preserve">[185]</w:t>
      </w:r>
      <w:bookmarkEnd w:id="276"/>
      <w:r>
        <w:t xml:space="preserve"> </w:t>
      </w:r>
      <w:r>
        <w:t xml:space="preserve">想到人间也一样，人间的四个无暇态我都远离了。我没在边地，现在在佛法中土，有好多佛法的因缘，我的秉性是趣向法的，受持的是法轨，多么幸运啊！</w:t>
      </w:r>
    </w:p>
    <w:p>
      <w:pPr>
        <w:pStyle w:val="BodyText"/>
      </w:pPr>
      <w:bookmarkStart w:id="277" w:name="X7d538ef1c1db71603e60f278446c86470162380"/>
      <w:r>
        <w:t xml:space="preserve">[186]</w:t>
      </w:r>
      <w:bookmarkEnd w:id="277"/>
      <w:r>
        <w:t xml:space="preserve"> </w:t>
      </w:r>
      <w:r>
        <w:t xml:space="preserve">又想：我所处的时代正值释迦佛教法期，我处在佛的末法时期，现在还能遇到佛的法教，多么幸运啊！不是佛前佛后的时期，也不是十方无佛出世的空虚刹土。现在正遇到释迦佛出世这个大缘起，这很难得，意味着整个三千大千世界的三宝得以建立，佛法上的各种事业得以推展，我就处在佛法的大缘起当中，真应该倍加珍惜！</w:t>
      </w:r>
    </w:p>
    <w:p>
      <w:pPr>
        <w:pStyle w:val="BodyText"/>
      </w:pPr>
      <w:bookmarkStart w:id="278" w:name="X67462663a512121ffada791890b558ee8b38773"/>
      <w:r>
        <w:t xml:space="preserve">[187]</w:t>
      </w:r>
      <w:bookmarkEnd w:id="278"/>
      <w:r>
        <w:t xml:space="preserve"> </w:t>
      </w:r>
      <w:r>
        <w:t xml:space="preserve">从根身来看：我的诸根健全，不哑不呆，心识能够很快运转，口舌能够流利地表达，这多么幸运！对于法的表诠都能念、能领会，好欢喜啊！</w:t>
      </w:r>
    </w:p>
    <w:p>
      <w:pPr>
        <w:pStyle w:val="BodyText"/>
      </w:pPr>
      <w:bookmarkStart w:id="279" w:name="Xcf1fffc01dc0193aa07d0b1de723c292a2c826d"/>
      <w:r>
        <w:t xml:space="preserve">[188]</w:t>
      </w:r>
      <w:bookmarkEnd w:id="279"/>
      <w:r>
        <w:t xml:space="preserve"> </w:t>
      </w:r>
      <w:r>
        <w:t xml:space="preserve">再看见解，我的内心对于佛的教法最相信了，它成为开启一切白法的根本。只有顺着诸佛的教法，才能逐步反迷归悟、破邪归真。我竟然具有了信心，能够逐步开启正见，真幸运啊！</w:t>
      </w:r>
    </w:p>
    <w:p>
      <w:pPr>
        <w:pStyle w:val="BodyText"/>
      </w:pPr>
      <w:bookmarkStart w:id="280" w:name="X54183e2a040e6c09e61eb22d542e3d57074b351"/>
      <w:r>
        <w:t xml:space="preserve">[189]</w:t>
      </w:r>
      <w:bookmarkEnd w:id="280"/>
      <w:r>
        <w:t xml:space="preserve"> </w:t>
      </w:r>
      <w:r>
        <w:t xml:space="preserve">八个闲暇一一想了以后的确很欢喜，相比那些苦难者，我算是真正的幸运者了。之后再想：八暇极为难得的缘故，我这一生如果不精进修法，时间很快就过去了。五年、十年一晃而过，一年就更快了，转眼就没有了，如果我不珍惜，那真是白白浪费，这个闲暇之身就算无意义了。</w:t>
      </w:r>
    </w:p>
    <w:p>
      <w:pPr>
        <w:pStyle w:val="BodyText"/>
      </w:pPr>
      <w:bookmarkStart w:id="281" w:name="Xa2dc677d8e85ac856541744e288d504882feb36"/>
      <w:r>
        <w:t xml:space="preserve">[190]</w:t>
      </w:r>
      <w:bookmarkEnd w:id="281"/>
      <w:r>
        <w:t xml:space="preserve"> </w:t>
      </w:r>
      <w:r>
        <w:t xml:space="preserve">这样想了以后，就应当倍加策励自己：这次好不容易得到了闲暇，无量百千万劫稀有难逢的一次，我应该好好地用它。没得到的时候，想得也得不到，盼星星盼月亮也盼不来，人和非人世界里的苦难者都在非法的缘起里面，一点办法也没有。一陷下去，落到那种邪的运转流里，落到那个业报里、感受里、状况里、见解里、族群里、文化圈里、恶规里等等，真是不敢想象的命运。落到那样的时代、地方，简直太可怜了。而我现在没有落进去，所以我应当知道这真是太难得了！要这样提起珍惜的心。这就是从闲暇的观念上发展出来的珍惜法的善心。</w:t>
      </w:r>
    </w:p>
    <w:bookmarkEnd w:id="282"/>
    <w:bookmarkStart w:id="287" w:name="思考题-2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思考题</w:t>
      </w:r>
    </w:p>
    <w:p>
      <w:pPr>
        <w:pStyle w:val="FirstParagraph"/>
      </w:pPr>
      <w:bookmarkStart w:id="283" w:name="Xfcc820fc1d95b1e8a3a219c7e3689bb8d65042c"/>
      <w:r>
        <w:t xml:space="preserve">[191]</w:t>
      </w:r>
      <w:bookmarkEnd w:id="283"/>
      <w:r>
        <w:t xml:space="preserve"> </w:t>
      </w:r>
      <w:r>
        <w:t xml:space="preserve">1、结合自身认识闲暇：</w:t>
      </w:r>
    </w:p>
    <w:p>
      <w:pPr>
        <w:pStyle w:val="BodyText"/>
      </w:pPr>
      <w:bookmarkStart w:id="284" w:name="X9a448c01aa2e7d55979473b647e282459995b85"/>
      <w:r>
        <w:t xml:space="preserve">[192]</w:t>
      </w:r>
      <w:bookmarkEnd w:id="284"/>
      <w:r>
        <w:t xml:space="preserve"> </w:t>
      </w:r>
      <w:r>
        <w:t xml:space="preserve">（1）具体观察每一个无暇，清楚认识其状况；</w:t>
      </w:r>
    </w:p>
    <w:p>
      <w:pPr>
        <w:pStyle w:val="BodyText"/>
      </w:pPr>
      <w:bookmarkStart w:id="285" w:name="X4bb99f81147d2705f53a1d75337b2ec3e10d23a"/>
      <w:r>
        <w:t xml:space="preserve">[193]</w:t>
      </w:r>
      <w:bookmarkEnd w:id="285"/>
      <w:r>
        <w:t xml:space="preserve"> </w:t>
      </w:r>
      <w:r>
        <w:t xml:space="preserve">（2）对比自身，认定自己脱离了这种无暇，获得了一个闲暇；</w:t>
      </w:r>
    </w:p>
    <w:p>
      <w:pPr>
        <w:pStyle w:val="BodyText"/>
      </w:pPr>
      <w:bookmarkStart w:id="286" w:name="Xa79f14120945873482b7823caabe2fcde848722"/>
      <w:r>
        <w:t xml:space="preserve">[194]</w:t>
      </w:r>
      <w:bookmarkEnd w:id="286"/>
      <w:r>
        <w:t xml:space="preserve"> </w:t>
      </w:r>
      <w:r>
        <w:t xml:space="preserve">（3）对自己获得的闲暇修欢喜心和珍惜心。</w:t>
      </w:r>
    </w:p>
    <w:bookmarkEnd w:id="287"/>
    <w:bookmarkEnd w:id="288"/>
    <w:bookmarkStart w:id="348" w:name="section-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04</w:t>
      </w:r>
    </w:p>
    <w:bookmarkStart w:id="290" w:name="丁二思维差别之圆满分二一五自圆满-二五他圆满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丁二、思维差别之圆满分二：一、五自圆满 二、五他圆满</w:t>
      </w:r>
    </w:p>
    <w:p>
      <w:pPr>
        <w:pStyle w:val="FirstParagraph"/>
      </w:pPr>
      <w:bookmarkStart w:id="289" w:name="X52ae7bdbb96bf25280b55990570beabf2048ce0"/>
      <w:r>
        <w:t xml:space="preserve">[195]</w:t>
      </w:r>
      <w:bookmarkEnd w:id="289"/>
      <w:r>
        <w:t xml:space="preserve"> </w:t>
      </w:r>
      <w:r>
        <w:t xml:space="preserve">之前认定了闲暇的涵义：远离了八种无暇，有修法的时机，而称为闲暇，并且在自身上一一肯定：我真幸运，脱离了这种无暇状态，得到了这种闲暇，才知道自身具足闲暇的体性。在了解体性以后，还要使它具体化，进一步思维：这闲暇人身有哪些方面的圆满？这就叫“思维差别的圆满”。而差别又分成自缘、他缘两方面，为此要思维五自圆满和五他圆满，合起来会认识这闲暇人身上的圆满德相——十圆满。</w:t>
      </w:r>
    </w:p>
    <w:bookmarkEnd w:id="290"/>
    <w:bookmarkStart w:id="297" w:name="今初五自圆满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今初（五自圆满）</w:t>
      </w:r>
    </w:p>
    <w:p>
      <w:pPr>
        <w:pStyle w:val="FirstParagraph"/>
      </w:pPr>
      <w:bookmarkStart w:id="291" w:name="Xdea1daedbe9dc1d643b0f0eb8ab57c7d532f771"/>
      <w:r>
        <w:t xml:space="preserve">[196]</w:t>
      </w:r>
      <w:bookmarkEnd w:id="291"/>
      <w:r>
        <w:t xml:space="preserve"> </w:t>
      </w:r>
      <w:r>
        <w:t xml:space="preserve">· 法轨</w:t>
      </w:r>
    </w:p>
    <w:p>
      <w:pPr>
        <w:pStyle w:val="BodyText"/>
      </w:pPr>
      <w:bookmarkStart w:id="292" w:name="X1188f24396807ba7ca38919a158766de935852e"/>
      <w:r>
        <w:t xml:space="preserve">[197]</w:t>
      </w:r>
      <w:bookmarkEnd w:id="292"/>
      <w:r>
        <w:t xml:space="preserve"> </w:t>
      </w:r>
      <w:r>
        <w:rPr>
          <w:bCs/>
          <w:b/>
        </w:rPr>
        <w:t xml:space="preserve">如龙树云：</w:t>
      </w:r>
      <w:r>
        <w:rPr>
          <w:bCs/>
          <w:b/>
        </w:rPr>
        <w:t xml:space="preserve">“</w:t>
      </w:r>
      <w:r>
        <w:rPr>
          <w:bCs/>
          <w:b/>
        </w:rPr>
        <w:t xml:space="preserve">人生中根具，业未倒信处。</w:t>
      </w:r>
      <w:r>
        <w:rPr>
          <w:bCs/>
          <w:b/>
        </w:rPr>
        <w:t xml:space="preserve">”</w:t>
      </w:r>
      <w:r>
        <w:rPr>
          <w:bCs/>
          <w:b/>
        </w:rPr>
        <w:t xml:space="preserve">不得人身，则不遇正法故，人身为所依圆满。若生无法的边鄙地，则不遇正法，而今生于正法的中土故，境圆满。若根不具，则成法障，而今远离如此过失故，根功德圆满。若业颠倒，则常行不善，而违背正法而行，而今于善胜解，故意乐殊胜圆满。于正信之处诸佛圣教若不起信，则心不向法，而今心能转趣正法故，正信圆满。此五者需要观待自身而具足故，称为“自相续缘的五圆满”。</w:t>
      </w:r>
    </w:p>
    <w:p>
      <w:pPr>
        <w:pStyle w:val="BodyText"/>
      </w:pPr>
      <w:bookmarkStart w:id="293" w:name="X837307a9a2ad4d08ca61a4f1bd848ba3d6890fc"/>
      <w:r>
        <w:t xml:space="preserve">[198]</w:t>
      </w:r>
      <w:bookmarkEnd w:id="293"/>
      <w:r>
        <w:t xml:space="preserve"> </w:t>
      </w:r>
      <w:r>
        <w:t xml:space="preserve">心要提示：</w:t>
      </w:r>
    </w:p>
    <w:p>
      <w:pPr>
        <w:pStyle w:val="BodyText"/>
      </w:pPr>
      <w:bookmarkStart w:id="294" w:name="X952aeca0fe15cf310ede96c437acb94b2b208f1"/>
      <w:r>
        <w:t xml:space="preserve">[199]</w:t>
      </w:r>
      <w:bookmarkEnd w:id="294"/>
      <w:r>
        <w:t xml:space="preserve"> </w:t>
      </w:r>
      <w:r>
        <w:t xml:space="preserve">1、所依环境等指差别，针对每一种差别圆满，由特定因相而发起认识；这又透过正反面的对比来看到“圆满”的涵义，即圆满是相对缺陷而看到的。</w:t>
      </w:r>
    </w:p>
    <w:p>
      <w:pPr>
        <w:pStyle w:val="BodyText"/>
      </w:pPr>
      <w:bookmarkStart w:id="295" w:name="Xf9af029585ba014e07cd3910ca976cf56160616"/>
      <w:r>
        <w:t xml:space="preserve">[200]</w:t>
      </w:r>
      <w:bookmarkEnd w:id="295"/>
      <w:r>
        <w:t xml:space="preserve"> </w:t>
      </w:r>
      <w:r>
        <w:t xml:space="preserve">2、在每一类差别上，一次抓住一个要点思维，而且是对比思维。</w:t>
      </w:r>
    </w:p>
    <w:p>
      <w:pPr>
        <w:pStyle w:val="BodyText"/>
      </w:pPr>
      <w:bookmarkStart w:id="296" w:name="Xf03f3f2febc46f3fa832d98251b0c98f64bc19b"/>
      <w:r>
        <w:t xml:space="preserve">[201]</w:t>
      </w:r>
      <w:bookmarkEnd w:id="296"/>
      <w:r>
        <w:t xml:space="preserve"> </w:t>
      </w:r>
      <w:r>
        <w:t xml:space="preserve">此段引导文先透过教理认识五种圆满的涵义，之后结成五自圆满的定义相。</w:t>
      </w:r>
    </w:p>
    <w:bookmarkEnd w:id="297"/>
    <w:bookmarkStart w:id="323" w:name="所依圆满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(1)所依圆满</w:t>
      </w:r>
    </w:p>
    <w:p>
      <w:pPr>
        <w:pStyle w:val="FirstParagraph"/>
      </w:pPr>
      <w:bookmarkStart w:id="298" w:name="Xe7b95c5614637fdcde70eb7f2d109134c95c6bf"/>
      <w:r>
        <w:t xml:space="preserve">[202]</w:t>
      </w:r>
      <w:bookmarkEnd w:id="298"/>
      <w:r>
        <w:t xml:space="preserve"> </w:t>
      </w:r>
      <w:r>
        <w:t xml:space="preserve">首先出示龙树菩萨的教证，这是以教成立。</w:t>
      </w:r>
      <w:r>
        <w:t xml:space="preserve">“</w:t>
      </w:r>
      <w:r>
        <w:t xml:space="preserve">如</w:t>
      </w:r>
      <w:r>
        <w:t xml:space="preserve">”</w:t>
      </w:r>
      <w:r>
        <w:t xml:space="preserve">字说明是按照龙树圣者的说法，以下再以理来证成。</w:t>
      </w:r>
      <w:r>
        <w:t xml:space="preserve">“</w:t>
      </w:r>
      <w:r>
        <w:t xml:space="preserve">故</w:t>
      </w:r>
      <w:r>
        <w:t xml:space="preserve">”</w:t>
      </w:r>
      <w:r>
        <w:t xml:space="preserve">前是理由，</w:t>
      </w:r>
      <w:r>
        <w:t xml:space="preserve">“</w:t>
      </w:r>
      <w:r>
        <w:t xml:space="preserve">故</w:t>
      </w:r>
      <w:r>
        <w:t xml:space="preserve">”</w:t>
      </w:r>
      <w:r>
        <w:t xml:space="preserve">后是宗义。</w:t>
      </w:r>
      <w:r>
        <w:t xml:space="preserve">“</w:t>
      </w:r>
      <w:r>
        <w:t xml:space="preserve">圆满</w:t>
      </w:r>
      <w:r>
        <w:t xml:space="preserve">”</w:t>
      </w:r>
      <w:r>
        <w:t xml:space="preserve">是要认识的地方，</w:t>
      </w:r>
      <w:r>
        <w:t xml:space="preserve">“</w:t>
      </w:r>
      <w:r>
        <w:t xml:space="preserve">所依</w:t>
      </w:r>
      <w:r>
        <w:t xml:space="preserve">”</w:t>
      </w:r>
      <w:r>
        <w:t xml:space="preserve">“</w:t>
      </w:r>
      <w:r>
        <w:t xml:space="preserve">环境</w:t>
      </w:r>
      <w:r>
        <w:t xml:space="preserve">”</w:t>
      </w:r>
      <w:r>
        <w:t xml:space="preserve">等是所要认识的圆满之差别相。而五方面的圆满都是就学法而言，因此一一要加上“学法的”三字，也就是“学法的所依圆满、学法的环境圆满、学法的根德圆满、学法的意乐圆满、学法的正信圆满”。为了了解它必须透过理由，而这个理由是先反再正，透过反面看到那种情况不具足学法的因缘、有缺陷，从而认识自身具足圆满。</w:t>
      </w:r>
    </w:p>
    <w:p>
      <w:pPr>
        <w:pStyle w:val="BodyText"/>
      </w:pPr>
      <w:bookmarkStart w:id="299" w:name="X165fbd61c277745f187eaac7182d9c05d0d1171"/>
      <w:r>
        <w:t xml:space="preserve">[203]</w:t>
      </w:r>
      <w:bookmarkEnd w:id="299"/>
      <w:r>
        <w:t xml:space="preserve"> </w:t>
      </w:r>
      <w:r>
        <w:t xml:space="preserve">譬如在所依上，如果没得到人身，得到畜生的身体或者饿鬼的身体，就遇不到正法。可见，他的所依上有缺陷或者根本不具学法的机缘。我现在得到的是跟他不同的人身，由此就能认识到，我在学法的所依身上特别圆满。</w:t>
      </w:r>
    </w:p>
    <w:p>
      <w:pPr>
        <w:pStyle w:val="BodyText"/>
      </w:pPr>
      <w:bookmarkStart w:id="300" w:name="Xcc641954099c249e0e4ef0402da3fd0364d95f0"/>
      <w:r>
        <w:t xml:space="preserve">[204]</w:t>
      </w:r>
      <w:bookmarkEnd w:id="300"/>
      <w:r>
        <w:t xml:space="preserve"> </w:t>
      </w:r>
      <w:r>
        <w:t xml:space="preserve">再者在人当中，如果生在没有正法的边鄙地，那环境是相当不理想的，一点法都遇不到，得了人身也还是空过。而我现在不仅得了人身，而且生在正法昌盛之地，因此是学法的环境圆满。</w:t>
      </w:r>
    </w:p>
    <w:p>
      <w:pPr>
        <w:pStyle w:val="BodyText"/>
      </w:pPr>
      <w:bookmarkStart w:id="301" w:name="Xf1cd7c3fb68ae7c679f8c33966610670d32ff1e"/>
      <w:r>
        <w:t xml:space="preserve">[205]</w:t>
      </w:r>
      <w:bookmarkEnd w:id="301"/>
      <w:r>
        <w:t xml:space="preserve"> </w:t>
      </w:r>
      <w:r>
        <w:t xml:space="preserve">再者，虽然生在正法昌盛之地，是中土人，然而出现了诸根残缺的相，譬如眼盲、耳聋、舌哑等等，这样即使法放在面前，或者传法师在旁边教授，也还是有很多学法的障碍，这就是学法的根功能不具足。而我现在不仅得人身，生中土，而且处处能缘到很多圣法的文字、音声等等，根是非常健全的。眼能看法、耳能闻法、舌能诵法、意能念法思维法、身能礼敬法供养法等等。诸如此类，就发现学法的根功德特别圆满。</w:t>
      </w:r>
    </w:p>
    <w:p>
      <w:pPr>
        <w:pStyle w:val="BodyText"/>
      </w:pPr>
      <w:bookmarkStart w:id="302" w:name="Xafa8f9e90756f0f919a124a1dfbba19be004edc"/>
      <w:r>
        <w:t xml:space="preserve">[206]</w:t>
      </w:r>
      <w:bookmarkEnd w:id="302"/>
      <w:r>
        <w:t xml:space="preserve"> </w:t>
      </w:r>
      <w:r>
        <w:t xml:space="preserve">再者，如果是六根健全者，又处在中土，然而业行颠倒了，被五无间等很重的业控制住了，或者说他已经是邪性之人，有那种邪的性格，常作不善，那就与法背道而驰。即便根功能具足，遇到了法，甚至听到了法，他仍然去做杀生、邪淫等等，这样就根本不能如理行法。而我现在不仅得人身、生中土、具六根，而且遇到法的时候，对法有胜解，最相信法了，那种在法上的胜解力没人能夺走。即使刀架在脖子上我也不退信仰，即使用多少万贯黄金贿赂，我也不退失在法上的信念。也就是对法有一种胜解，日日夜夜以法为重，以法为依，认为善是最好的。其实，正法的内涵就是善心善行，对于善特别喜欢、特别胜解，那意乐就是圆满的。佛经里也说“善男子善女人”，可见受法之人必须贤善。现在我对善有胜解，这就是学法的意乐很圆满。</w:t>
      </w:r>
    </w:p>
    <w:p>
      <w:pPr>
        <w:pStyle w:val="BodyText"/>
      </w:pPr>
      <w:bookmarkStart w:id="303" w:name="Xbe76cc016a8c850661956c5f71d14c621cf6a69"/>
      <w:r>
        <w:t xml:space="preserve">[207]</w:t>
      </w:r>
      <w:bookmarkEnd w:id="303"/>
      <w:r>
        <w:t xml:space="preserve"> </w:t>
      </w:r>
      <w:r>
        <w:t xml:space="preserve">之后为了走法道，必须以佛为师，依教法作出的指示而行。对于佛的一代教法，有信心才能趣入。假使是个善人，如果对于一大藏教的佛法——小大密三乘体系的法藏不起信心，或者信心有局限，那也不可能趣向佛法。佛法毕竟是非常深广的事情，如果心不向法，即使具足其他条件，也还是在法上寸步难行。而我自身不但有很好的意乐，而且对于法特别有信心，心里确实能够转入法、趣向法，法一来了以后，我没有障碍直接就进去了。很多人见到法还犹豫、还退缩、还狐疑，甚至起邪见。但至诚的情况不是这样，见到高高低低的法都很喜欢，以天生的善根、信心，直接就能趣入。这样看来，我具有学法的正信圆满。</w:t>
      </w:r>
      <w:r>
        <w:t xml:space="preserve">“</w:t>
      </w:r>
      <w:r>
        <w:t xml:space="preserve">信为道源功德母</w:t>
      </w:r>
      <w:r>
        <w:t xml:space="preserve">”</w:t>
      </w:r>
      <w:r>
        <w:t xml:space="preserve">，有信心就能开启一切佛法上的妙道运作，能够启发出世出世间越来越深、越来越广的功德，这多么殊胜。</w:t>
      </w:r>
    </w:p>
    <w:p>
      <w:pPr>
        <w:pStyle w:val="BodyText"/>
      </w:pPr>
      <w:bookmarkStart w:id="304" w:name="Xaab34018148392463ef4c49b5a924409cf5f7b0"/>
      <w:r>
        <w:t xml:space="preserve">[208]</w:t>
      </w:r>
      <w:bookmarkEnd w:id="304"/>
      <w:r>
        <w:t xml:space="preserve"> </w:t>
      </w:r>
      <w:r>
        <w:t xml:space="preserve">像这样，要了解自身方面五种学法的圆满，它透过所依、环境等各方面来显示，这才知道，在我身上有五分差别圆满相。所谓的闲暇人身不是随便说的，的确有很具体的内涵，每一方面的内涵都清清楚楚，叫做“差别相”。这五方面是学法者自身上要具足的，否则没办法顺利修法，也没办法在深广的菩提道上前进。就好比一辆车，要从这里行驶到千里之外的圣地，必须有各方面的因缘。车子本身要好，平稳、迅速、不偏离等等，才能一路顺顺利利到达目的地。</w:t>
      </w:r>
    </w:p>
    <w:p>
      <w:pPr>
        <w:pStyle w:val="BodyText"/>
      </w:pPr>
      <w:bookmarkStart w:id="305" w:name="Xcfdd18ea7f4a2ba74132ba977dc207204142994"/>
      <w:r>
        <w:t xml:space="preserve">[209]</w:t>
      </w:r>
      <w:bookmarkEnd w:id="305"/>
      <w:r>
        <w:t xml:space="preserve"> </w:t>
      </w:r>
      <w:r>
        <w:t xml:space="preserve">总之，自身得到最好的所依身——人；身处最好的环境——正法中土；工具也特别好——六根健全；里面的心也特别好——意乐圆满；对于佛的小大密三乘体系的一代教法，有信心能够欢喜趣向。这样就在学法上具足圆满的条件，这些都是必须具足的条件，叫“必要条件”。总的就叫做“自相续因缘上的五圆满”。</w:t>
      </w:r>
    </w:p>
    <w:p>
      <w:pPr>
        <w:pStyle w:val="BodyText"/>
      </w:pPr>
      <w:bookmarkStart w:id="306" w:name="X35debd4837026bf06c7bfc5d1e0c6a31611af1d"/>
      <w:r>
        <w:t xml:space="preserve">[210]</w:t>
      </w:r>
      <w:bookmarkEnd w:id="306"/>
      <w:r>
        <w:t xml:space="preserve"> </w:t>
      </w:r>
      <w:r>
        <w:t xml:space="preserve">· 普贤上师引导</w:t>
      </w:r>
    </w:p>
    <w:p>
      <w:pPr>
        <w:pStyle w:val="BodyText"/>
      </w:pPr>
      <w:bookmarkStart w:id="307" w:name="Xb4a364f76e9fa8073516100ed65590c50a6d5e9"/>
      <w:r>
        <w:t xml:space="preserve">[211]</w:t>
      </w:r>
      <w:bookmarkEnd w:id="307"/>
      <w:r>
        <w:t xml:space="preserve"> </w:t>
      </w:r>
      <w:r>
        <w:rPr>
          <w:bCs/>
          <w:b/>
        </w:rPr>
        <w:t xml:space="preserve">彼也于真实的圣法实际修行的话，定须成为人，也就是人的身所依不得的话，三恶趣中算好的是旁生。而现在人间有的旁生，具妙色，价值大等，无论算是多么好的，也现在你对它说“</w:t>
      </w:r>
      <w:r>
        <w:rPr>
          <w:bCs/>
          <w:b/>
        </w:rPr>
        <w:t xml:space="preserve">‘</w:t>
      </w:r>
      <w:r>
        <w:rPr>
          <w:bCs/>
          <w:b/>
        </w:rPr>
        <w:t xml:space="preserve">嗡嘛呢巴美吽</w:t>
      </w:r>
      <w:r>
        <w:rPr>
          <w:bCs/>
          <w:b/>
        </w:rPr>
        <w:t xml:space="preserve">’</w:t>
      </w:r>
      <w:r>
        <w:rPr>
          <w:bCs/>
          <w:b/>
        </w:rPr>
        <w:t xml:space="preserve">，这样念一遍，你就会成佛”，也以它句也不解、义也不知、说也不能，乃至现在冻死也低头而住外，于其他少许的方便也想不来。如果是人的话，再怎么弱小，自己也知道比如会去岩洞或者树边搜集薪柴后生起篝火而烤脸和手，这一点也于旁生没有的话，对于法修行的思维心何须说呢？</w:t>
      </w:r>
    </w:p>
    <w:p>
      <w:pPr>
        <w:pStyle w:val="BodyText"/>
      </w:pPr>
      <w:bookmarkStart w:id="308" w:name="X2154fea5da2dd0d1732ff30931723c2973003a0"/>
      <w:r>
        <w:t xml:space="preserve">[212]</w:t>
      </w:r>
      <w:bookmarkEnd w:id="308"/>
      <w:r>
        <w:t xml:space="preserve"> </w:t>
      </w:r>
      <w:r>
        <w:t xml:space="preserve">心要提示：</w:t>
      </w:r>
    </w:p>
    <w:p>
      <w:pPr>
        <w:pStyle w:val="BodyText"/>
      </w:pPr>
      <w:bookmarkStart w:id="309" w:name="X9187dc98dce52fa4c4e8e05b341a9b77a51fd26"/>
      <w:r>
        <w:t xml:space="preserve">[213]</w:t>
      </w:r>
      <w:bookmarkEnd w:id="309"/>
      <w:r>
        <w:t xml:space="preserve"> </w:t>
      </w:r>
      <w:r>
        <w:t xml:space="preserve">1、极点化思维，在修法的所依上以其他道最好的情况与人道最差的情况对比观察，从而认识人的身依极其圆满。</w:t>
      </w:r>
    </w:p>
    <w:p>
      <w:pPr>
        <w:pStyle w:val="BodyText"/>
      </w:pPr>
      <w:bookmarkStart w:id="310" w:name="Xa15f42d1c524c306eb91c3df1216db248a8f224"/>
      <w:r>
        <w:t xml:space="preserve">[214]</w:t>
      </w:r>
      <w:bookmarkEnd w:id="310"/>
      <w:r>
        <w:t xml:space="preserve"> </w:t>
      </w:r>
      <w:r>
        <w:t xml:space="preserve">2、依据此理路，从多方面类推思维。</w:t>
      </w:r>
    </w:p>
    <w:p>
      <w:pPr>
        <w:pStyle w:val="BodyText"/>
      </w:pPr>
      <w:bookmarkStart w:id="311" w:name="X28f720439cefaeb3acc7a7babce0a28abaa07a3"/>
      <w:r>
        <w:t xml:space="preserve">[215]</w:t>
      </w:r>
      <w:bookmarkEnd w:id="311"/>
      <w:r>
        <w:t xml:space="preserve"> </w:t>
      </w:r>
      <w:r>
        <w:t xml:space="preserve">这一段是极妙的极点化抉择，对于人身是圆满的所依，能引生很大的定解。</w:t>
      </w:r>
    </w:p>
    <w:p>
      <w:pPr>
        <w:pStyle w:val="BodyText"/>
      </w:pPr>
      <w:bookmarkStart w:id="312" w:name="Xbad865a02d82f4970687ffe1b80822b76cc0626"/>
      <w:r>
        <w:t xml:space="preserve">[216]</w:t>
      </w:r>
      <w:bookmarkEnd w:id="312"/>
      <w:r>
        <w:t xml:space="preserve"> </w:t>
      </w:r>
      <w:r>
        <w:t xml:space="preserve">在恶趣里面最好的是旁生，在人间有的旁生里推到最好的——价值最昂贵、妙色庄严，然后给它传一个最简单的法：你念“嗡嘛呢巴美吽”，念一遍就会成佛。然而它解不了句，懂不得义，话说不来，到了最简单的地步它也做不了。它听不懂，不知道“嗡嘛呢巴美吽”怎么念，嘴巴也念不出来。比如一条狗，根本听不懂，只会“汪汪汪”，这就麻烦了。</w:t>
      </w:r>
    </w:p>
    <w:p>
      <w:pPr>
        <w:pStyle w:val="BodyText"/>
      </w:pPr>
      <w:bookmarkStart w:id="313" w:name="X9e3d046636e06b2d82ee046db8e6eb9a2e11e16"/>
      <w:r>
        <w:t xml:space="preserve">[217]</w:t>
      </w:r>
      <w:bookmarkEnd w:id="313"/>
      <w:r>
        <w:t xml:space="preserve"> </w:t>
      </w:r>
      <w:r>
        <w:t xml:space="preserve">再者，从最简单的自我保护来看，譬如冬天特别冷，牦牛快冻死了，但它也只能低头而住，束手无策，一点方便也想不来。它心识暗钝，根身上有障碍，没办法运用一些方便，设计一些方法去做。四脚旁生不像人那么灵敏，人的手脚能做很多事。而且它的思维比人差得多，人很快会思维：我现在该怎么办？脑子一反应就知道哪个地方有柴，或者去哪个地方可以取暖等等。人的思维宽阔度很大，天南海北到处可以想，反应速度也很快，但是旁生很呆钝，一点点办法也没有，像这样怎么可能修法呢？</w:t>
      </w:r>
    </w:p>
    <w:p>
      <w:pPr>
        <w:pStyle w:val="BodyText"/>
      </w:pPr>
      <w:bookmarkStart w:id="314" w:name="Xd5bdf107de596ce77e8ce48a61b585f52bbb61d"/>
      <w:r>
        <w:t xml:space="preserve">[218]</w:t>
      </w:r>
      <w:bookmarkEnd w:id="314"/>
      <w:r>
        <w:t xml:space="preserve"> </w:t>
      </w:r>
      <w:r>
        <w:t xml:space="preserve">反面的极点化抉择是：再差劲的人，冷的时候也会想：那边有岩洞，或者树下有些柴，我去捡些柴，捡来以后点火一烧，可以烤手、烤脸，这样来避寒，维持生存。但是旁生只能很可怜地被冻死，就是因为它心识暗昧。</w:t>
      </w:r>
    </w:p>
    <w:p>
      <w:pPr>
        <w:pStyle w:val="BodyText"/>
      </w:pPr>
      <w:bookmarkStart w:id="315" w:name="X0ba17c23a26ff8c314478bc69f30963a6e4a754"/>
      <w:r>
        <w:t xml:space="preserve">[219]</w:t>
      </w:r>
      <w:bookmarkEnd w:id="315"/>
      <w:r>
        <w:t xml:space="preserve"> </w:t>
      </w:r>
      <w:r>
        <w:t xml:space="preserve">像这样，一些很粗的思维心——比如念“嗡玛尼叭美吽”六个字，只要记住能重复就可以，不是高精细的思维运转；或者为了避寒，跑到一个地方捡一些柴烧，连这些都做不到的话，对于法修行的思维心，这种高精度、高强度的法上的运作，对它们来说就没有希望了。</w:t>
      </w:r>
    </w:p>
    <w:p>
      <w:pPr>
        <w:pStyle w:val="BodyText"/>
      </w:pPr>
      <w:bookmarkStart w:id="316" w:name="X37062d9a65543a46f2ba13299ba77a370a1c4eb"/>
      <w:r>
        <w:t xml:space="preserve">[220]</w:t>
      </w:r>
      <w:bookmarkEnd w:id="316"/>
      <w:r>
        <w:t xml:space="preserve"> </w:t>
      </w:r>
      <w:r>
        <w:t xml:space="preserve">旁生连“三加四等于七”都算不来，那在加法上发展出来的四则运算、几十方的运算、高等数学，以及以此建立起来的各种科学等等，就根本不知道了。而人类运用智能，在外界方面都有很大作为。比如一到现代都市，高楼、跑车、地铁……人类发明了各种各样的东西，他的智能比旁生不知道高多少倍。而且，在人类整体因缘的会聚下，发展出很大的文明。处在人类系统里，从小接受语言、计算、思维等方方面面的教育，这些方面以及人类的分工合作，建立了特别庞大的体系，这些都在给人提供向上的机会，所以作为人是极宝贵的资粮。像这样要了解到人身的难得。</w:t>
      </w:r>
    </w:p>
    <w:p>
      <w:pPr>
        <w:pStyle w:val="BodyText"/>
      </w:pPr>
      <w:bookmarkStart w:id="317" w:name="Xa70776c743352cfcf688e52512673332e5e4007"/>
      <w:r>
        <w:t xml:space="preserve">[221]</w:t>
      </w:r>
      <w:bookmarkEnd w:id="317"/>
      <w:r>
        <w:t xml:space="preserve"> </w:t>
      </w:r>
      <w:r>
        <w:t xml:space="preserve">这里极点化抉择，就是把这两类都推到极点做比较。对于旁生，让最高级的旁生，做最简单的智力活动，它都做不来；而人当中最低的人都做得来，这就突显出人类智能之高、根器之高，是非常殊胜的所依身，叫做“身依的圆满”。</w:t>
      </w:r>
    </w:p>
    <w:p>
      <w:pPr>
        <w:pStyle w:val="BodyText"/>
      </w:pPr>
      <w:bookmarkStart w:id="318" w:name="Xc6637a8f2e1f75e06ff9984894d6bd16a3a36a9"/>
      <w:r>
        <w:t xml:space="preserve">[222]</w:t>
      </w:r>
      <w:bookmarkEnd w:id="318"/>
      <w:r>
        <w:t xml:space="preserve"> </w:t>
      </w:r>
      <w:r>
        <w:rPr>
          <w:bCs/>
          <w:b/>
        </w:rPr>
        <w:t xml:space="preserve">天等的身所依算是好的，但不成别解脱戒的真实之器，故是自相续中得圆满圣教的缘分不具足。</w:t>
      </w:r>
    </w:p>
    <w:p>
      <w:pPr>
        <w:pStyle w:val="BodyText"/>
      </w:pPr>
      <w:bookmarkStart w:id="319" w:name="Xf06318c33c8e41c70083ee23dbe19426f1f9c5b"/>
      <w:r>
        <w:t xml:space="preserve">[223]</w:t>
      </w:r>
      <w:bookmarkEnd w:id="319"/>
      <w:r>
        <w:t xml:space="preserve"> </w:t>
      </w:r>
      <w:r>
        <w:t xml:space="preserve">再者，善趣里就举出天，天的身依算是很好了，但是他也不是圆满的，不能成为别解脱戒的真实法器。</w:t>
      </w:r>
    </w:p>
    <w:p>
      <w:pPr>
        <w:pStyle w:val="BodyText"/>
      </w:pPr>
      <w:bookmarkStart w:id="320" w:name="Xc15c774dca4499ea6fb42da7d216ca54f8c697e"/>
      <w:r>
        <w:t xml:space="preserve">[224]</w:t>
      </w:r>
      <w:bookmarkEnd w:id="320"/>
      <w:r>
        <w:t xml:space="preserve"> </w:t>
      </w:r>
      <w:r>
        <w:t xml:space="preserve">这里的“器”要当器具、根器来理解，不是容器，譬如机器是一种运作的所依或者工具。</w:t>
      </w:r>
      <w:r>
        <w:t xml:space="preserve">“</w:t>
      </w:r>
      <w:r>
        <w:t xml:space="preserve">等</w:t>
      </w:r>
      <w:r>
        <w:t xml:space="preserve">”</w:t>
      </w:r>
      <w:r>
        <w:t xml:space="preserve">字包括修罗。他们由于过去的福业力，身体很庄严、有神通、福报大、寿命长，天界的五欲境界繁荣昌盛，但是天人的根身是不理想的。为什么呢？要趣入小大密三乘圣道，首先要引发出离心，受别解脱律仪，从而入出世道，在这个基础上才能建立起上上的显密大乘；没有别解脱戒基础就脱空了，没办法进入。</w:t>
      </w:r>
    </w:p>
    <w:p>
      <w:pPr>
        <w:pStyle w:val="BodyText"/>
      </w:pPr>
      <w:bookmarkStart w:id="321" w:name="Xfe21c6800c88f06d7d0683b1535821c75c954ad"/>
      <w:r>
        <w:t xml:space="preserve">[225]</w:t>
      </w:r>
      <w:bookmarkEnd w:id="321"/>
      <w:r>
        <w:t xml:space="preserve"> </w:t>
      </w:r>
      <w:r>
        <w:t xml:space="preserve">天人的根身没办法受别解脱戒，他的心思没办法引出离，以及住在律仪当中，所以他的相续对于圆满圣教的缘分不具足。也就是，在他的身或者心识相续里引不出出离心，发展不出要趣入解脱的意向、动力，那又怎么能趣入解脱道的修持呢？而且他根身的因缘条件受不了别解脱戒，这样自身没有安住在清净的律行当中，止息掉轮回的一切贪染因缘，又怎么能从轮回中出来，以及在这个基础上发展大乘，进入金刚乘呢？这就很困难了。所以在他的所依上，得圆满圣教的缘分不具足。</w:t>
      </w:r>
    </w:p>
    <w:p>
      <w:pPr>
        <w:pStyle w:val="BodyText"/>
      </w:pPr>
      <w:bookmarkStart w:id="322" w:name="X1a38b8a671f58b20d4079b68d6533216db2a364"/>
      <w:r>
        <w:t xml:space="preserve">[226]</w:t>
      </w:r>
      <w:bookmarkEnd w:id="322"/>
      <w:r>
        <w:t xml:space="preserve"> </w:t>
      </w:r>
      <w:r>
        <w:t xml:space="preserve">“</w:t>
      </w:r>
      <w:r>
        <w:t xml:space="preserve">圆满圣教</w:t>
      </w:r>
      <w:r>
        <w:t xml:space="preserve">”</w:t>
      </w:r>
      <w:r>
        <w:t xml:space="preserve">指小大密三乘一贯体系，圆满具足支分的一大法藏，这必须在行人根身的因缘上具足纳受的缘分，一步一步都堪能、可进、可受、可行持，这样才能从人发展成佛，这是非常不容易的。如此对比才知道，人的根依是非常好的，这叫修道的所依圆满。</w:t>
      </w:r>
    </w:p>
    <w:bookmarkEnd w:id="323"/>
    <w:bookmarkStart w:id="337" w:name="环境圆满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(2)环境圆满</w:t>
      </w:r>
    </w:p>
    <w:p>
      <w:pPr>
        <w:pStyle w:val="FirstParagraph"/>
      </w:pPr>
      <w:bookmarkStart w:id="324" w:name="X2d2a6ad49f93ab4b987b1a9e738425aacb8d2af"/>
      <w:r>
        <w:t xml:space="preserve">[227]</w:t>
      </w:r>
      <w:bookmarkEnd w:id="324"/>
      <w:r>
        <w:t xml:space="preserve"> </w:t>
      </w:r>
      <w:r>
        <w:t xml:space="preserve">境圆满——正法中土这部分内容就直接念下去，因为牵涉到藏传佛教史，详细讲解的话要花好多时间，需要准备资料，还要翻译，但是目前精力和身体都不够。所以首先把握住关要的地方，讲一讲它精要的涵义以及摄在心上怎么使用。它的相关内容，我请道友找了《西藏的观世音》这本书中的一份资料，挂在网上了，大家可以参阅。</w:t>
      </w:r>
    </w:p>
    <w:p>
      <w:pPr>
        <w:pStyle w:val="BodyText"/>
      </w:pPr>
      <w:bookmarkStart w:id="325" w:name="Xad06f3c4901bbcd4a396dd83c4544a146d6e3e8"/>
      <w:r>
        <w:t xml:space="preserve">[228]</w:t>
      </w:r>
      <w:bookmarkEnd w:id="325"/>
      <w:r>
        <w:t xml:space="preserve"> </w:t>
      </w:r>
      <w:r>
        <w:rPr>
          <w:bCs/>
          <w:b/>
        </w:rPr>
        <w:t xml:space="preserve">所谓的“中土”，对此有地界的中土和正法的中土两者。</w:t>
      </w:r>
    </w:p>
    <w:p>
      <w:pPr>
        <w:pStyle w:val="BodyText"/>
      </w:pPr>
      <w:bookmarkStart w:id="326" w:name="Xc8205da3610a61583b64c7faeb86dd040cace63"/>
      <w:r>
        <w:t xml:space="preserve">[229]</w:t>
      </w:r>
      <w:bookmarkEnd w:id="326"/>
      <w:r>
        <w:t xml:space="preserve"> </w:t>
      </w:r>
      <w:r>
        <w:rPr>
          <w:bCs/>
          <w:b/>
        </w:rPr>
        <w:t xml:space="preserve">初者，通常说南瞻部洲的中央、印度金刚座、贤劫的千佛成佛之处，空劫也不灭，而离大种的损害，而如空中的悬桶那样安住。据说，中间以菩提树庄严，对于金刚座为主的印度圣境的诸城市，称为“地界的中土”。</w:t>
      </w:r>
    </w:p>
    <w:p>
      <w:pPr>
        <w:pStyle w:val="BodyText"/>
      </w:pPr>
      <w:bookmarkStart w:id="327" w:name="X815f6b98b7a1fc00fc6bbb6d86583c410d86af7"/>
      <w:r>
        <w:t xml:space="preserve">[230]</w:t>
      </w:r>
      <w:bookmarkEnd w:id="327"/>
      <w:r>
        <w:t xml:space="preserve"> </w:t>
      </w:r>
      <w:r>
        <w:rPr>
          <w:bCs/>
          <w:b/>
        </w:rPr>
        <w:t xml:space="preserve">正法的中土者，佛陀的圣教法哪里住，就是彼者。不是彼者的诸地，称为“边地”。因此从往昔佛出世时起，在印度正法住世期间，是“地界”</w:t>
      </w:r>
      <w:r>
        <w:rPr>
          <w:bCs/>
          <w:b/>
        </w:rPr>
        <w:t xml:space="preserve">“</w:t>
      </w:r>
      <w:r>
        <w:rPr>
          <w:bCs/>
          <w:b/>
        </w:rPr>
        <w:t xml:space="preserve">正法</w:t>
      </w:r>
      <w:r>
        <w:rPr>
          <w:bCs/>
          <w:b/>
        </w:rPr>
        <w:t xml:space="preserve">”</w:t>
      </w:r>
      <w:r>
        <w:rPr>
          <w:bCs/>
          <w:b/>
        </w:rPr>
        <w:t xml:space="preserve">二者的中土。然而现在印度金刚座也被外道占据后，据说已无佛教，故是正法的边地。</w:t>
      </w:r>
    </w:p>
    <w:p>
      <w:pPr>
        <w:pStyle w:val="BodyText"/>
      </w:pPr>
      <w:bookmarkStart w:id="328" w:name="Xadc1dd8fc279583d5552700ae5d248e3fa123bd"/>
      <w:r>
        <w:t xml:space="preserve">[231]</w:t>
      </w:r>
      <w:bookmarkEnd w:id="328"/>
      <w:r>
        <w:t xml:space="preserve"> </w:t>
      </w:r>
      <w:r>
        <w:rPr>
          <w:bCs/>
          <w:b/>
        </w:rPr>
        <w:t xml:space="preserve">此藏土雪域之地，往昔佛出世时，人类众生也没多少，而正法未兴盛故，共称为“边鄙藏地”。然后来人类逐渐次第出生，幻化的多个国王出兴于世。</w:t>
      </w:r>
    </w:p>
    <w:p>
      <w:pPr>
        <w:pStyle w:val="BodyText"/>
      </w:pPr>
      <w:bookmarkStart w:id="329" w:name="Xf0f5c96ca8457ccd84c30f91c0555bd7e615c81"/>
      <w:r>
        <w:t xml:space="preserve">[232]</w:t>
      </w:r>
      <w:bookmarkEnd w:id="329"/>
      <w:r>
        <w:t xml:space="preserve"> </w:t>
      </w:r>
      <w:r>
        <w:rPr>
          <w:bCs/>
          <w:b/>
        </w:rPr>
        <w:t xml:space="preserve">其中拉托托日年赞期间，在房顶上降下《百拜忏悔经》，及泥像、印模等而获得圣法的开端。如同授记：</w:t>
      </w:r>
      <w:r>
        <w:rPr>
          <w:bCs/>
          <w:b/>
        </w:rPr>
        <w:t xml:space="preserve">“</w:t>
      </w:r>
      <w:r>
        <w:rPr>
          <w:bCs/>
          <w:b/>
        </w:rPr>
        <w:t xml:space="preserve">在第五代王朝时将会了知其义</w:t>
      </w:r>
      <w:r>
        <w:rPr>
          <w:bCs/>
          <w:b/>
        </w:rPr>
        <w:t xml:space="preserve">”</w:t>
      </w:r>
      <w:r>
        <w:rPr>
          <w:bCs/>
          <w:b/>
        </w:rPr>
        <w:t xml:space="preserve">，圣观音幻化的持国王相者法王松赞干布在位期间，派遣译师囤弥桑布扎前往印度，学习声明以及文字等后，于无文字的藏地创立文字，观世音的经续二十一部及玄秘神物等译成藏文。</w:t>
      </w:r>
    </w:p>
    <w:p>
      <w:pPr>
        <w:pStyle w:val="BodyText"/>
      </w:pPr>
      <w:bookmarkStart w:id="330" w:name="X2fdb9f68c503e11d168fe52035901864c0a4861"/>
      <w:r>
        <w:t xml:space="preserve">[233]</w:t>
      </w:r>
      <w:bookmarkEnd w:id="330"/>
      <w:r>
        <w:t xml:space="preserve"> </w:t>
      </w:r>
      <w:r>
        <w:rPr>
          <w:bCs/>
          <w:b/>
        </w:rPr>
        <w:t xml:space="preserve">依靠国王幻化的众多游戏以及大臣噶东赞护国的种种方便，娶汉地及尼泊尔的两位公主为王妃，迎请作为赠礼的本师补处两尊释迦佛像等诸多三宝所依，而修建大昭寺为主的镇肢、镇节等诸多寺院，从而树立正法的规模。</w:t>
      </w:r>
    </w:p>
    <w:p>
      <w:pPr>
        <w:pStyle w:val="BodyText"/>
      </w:pPr>
      <w:bookmarkStart w:id="331" w:name="Xec09ef9836da03f1add21e3ef607627e687e790"/>
      <w:r>
        <w:t xml:space="preserve">[234]</w:t>
      </w:r>
      <w:bookmarkEnd w:id="331"/>
      <w:r>
        <w:t xml:space="preserve"> </w:t>
      </w:r>
      <w:r>
        <w:rPr>
          <w:bCs/>
          <w:b/>
        </w:rPr>
        <w:t xml:space="preserve">其第五王朝天子赤松德赞在世期间，在三地无与伦比的密咒大持承者邬金阿阇黎莲花生等一百零八位，迎请入藏后，建了桑耶不变任运大殿等身所依的经堂；敕令大译师贝若匝那等一百零八位学习翻译，而对印度圣境中若干兴盛的以经续论典为主的语所依圣法作翻译；预试七人等出家，而立了意所依僧伽等。如太阳显现般大兴佛法。从此直到现在，于圣法虽出现若干增减，然实际上佛的教与证的法未失坏而有故，是正法的中土。</w:t>
      </w:r>
    </w:p>
    <w:p>
      <w:pPr>
        <w:pStyle w:val="BodyText"/>
      </w:pPr>
      <w:bookmarkStart w:id="332" w:name="Xb7f5ada6bdd5e4844b1dc6da915ace79a38c463"/>
      <w:r>
        <w:t xml:space="preserve">[235]</w:t>
      </w:r>
      <w:bookmarkEnd w:id="332"/>
      <w:r>
        <w:t xml:space="preserve"> </w:t>
      </w:r>
      <w:r>
        <w:t xml:space="preserve">心要提示：</w:t>
      </w:r>
    </w:p>
    <w:p>
      <w:pPr>
        <w:pStyle w:val="BodyText"/>
      </w:pPr>
      <w:bookmarkStart w:id="333" w:name="Xd23e965603269f7674c2fc33318f5d5af406f6f"/>
      <w:r>
        <w:t xml:space="preserve">[236]</w:t>
      </w:r>
      <w:bookmarkEnd w:id="333"/>
      <w:r>
        <w:t xml:space="preserve"> </w:t>
      </w:r>
      <w:r>
        <w:t xml:space="preserve">从环境上观察，处于正法中土与正法边地，在修法上极大的因缘差别，从而认识境圆满的内涵。</w:t>
      </w:r>
    </w:p>
    <w:p>
      <w:pPr>
        <w:pStyle w:val="BodyText"/>
      </w:pPr>
      <w:bookmarkStart w:id="334" w:name="Xc331613a26f366446dd2bb9297a8b4104e340d5"/>
      <w:r>
        <w:t xml:space="preserve">[237]</w:t>
      </w:r>
      <w:bookmarkEnd w:id="334"/>
      <w:r>
        <w:t xml:space="preserve"> </w:t>
      </w:r>
      <w:r>
        <w:t xml:space="preserve">这是指环境圆满极其重要，有圆满的环境提供学习机会，就能产生无边的利益。有了人身这个如意宝般的航船，又行驶在法的海洋里，就能够一路到达法的宝洲，摄取无量的妙义。假使光有航船，没有法的海洋，那就像搁置在陆地一样寸步难行，不可能到达法的宝洲。再者，下至对一个偈颂行持法行，也超过了一切世间善根，可见以圣法为所缘境修持法行的利益多么巨大！</w:t>
      </w:r>
    </w:p>
    <w:p>
      <w:pPr>
        <w:pStyle w:val="BodyText"/>
      </w:pPr>
      <w:bookmarkStart w:id="335" w:name="Xb7d26c4d99b922929b7c30ce06be0fd58a71500"/>
      <w:r>
        <w:t xml:space="preserve">[238]</w:t>
      </w:r>
      <w:bookmarkEnd w:id="335"/>
      <w:r>
        <w:t xml:space="preserve"> </w:t>
      </w:r>
      <w:r>
        <w:t xml:space="preserve">我们现在所处的佛教文化环境非常好，佛的小大密三乘教法都完整地存在。尤其是西藏佛教，有极其圆满的传承和次第，以及各方面闻思修的机会、引导的机会。证法也没有失坏，能受持三乘戒律、修持世出世间各层禅定，以及发起种种智慧，上至彻证大圆满本性等等，这些还都非常圆满地存在于我们身边。我们置身在这样的环境里，应该感到极其圆满。</w:t>
      </w:r>
    </w:p>
    <w:p>
      <w:pPr>
        <w:pStyle w:val="BodyText"/>
      </w:pPr>
      <w:bookmarkStart w:id="336" w:name="X84130e068c3f0f36bf0a7ef9308031af8fb6462"/>
      <w:r>
        <w:t xml:space="preserve">[239]</w:t>
      </w:r>
      <w:bookmarkEnd w:id="336"/>
      <w:r>
        <w:t xml:space="preserve"> </w:t>
      </w:r>
      <w:r>
        <w:t xml:space="preserve">尽十方世界海里，所有非正法的边鄙地加起来，在无数岁月里所做的世间善法，这些合集起来也不如缘一个偈颂的正法闻思修的功德。所以，具有人身宝，又遇到了如此殊胜的环境，的确如虎添翼，如香象畅饮大海水，是极其殊胜的圆满功德。</w:t>
      </w:r>
    </w:p>
    <w:bookmarkEnd w:id="337"/>
    <w:bookmarkStart w:id="347" w:name="思考题-3"/>
    <w:p>
      <w:pPr>
        <w:pStyle w:val="Heading3"/>
      </w:pPr>
      <w:r>
        <w:rPr>
          <w:rStyle w:val="SectionNumber"/>
        </w:rPr>
        <w:t xml:space="preserve">1.4.5</w:t>
      </w:r>
      <w:r>
        <w:tab/>
      </w:r>
      <w:r>
        <w:t xml:space="preserve">思考题：</w:t>
      </w:r>
    </w:p>
    <w:p>
      <w:pPr>
        <w:pStyle w:val="FirstParagraph"/>
      </w:pPr>
      <w:bookmarkStart w:id="338" w:name="Xae91e45aed80f3a3fe285c3c8c1a7e78d82d473"/>
      <w:r>
        <w:t xml:space="preserve">[240]</w:t>
      </w:r>
      <w:bookmarkEnd w:id="338"/>
      <w:r>
        <w:t xml:space="preserve"> </w:t>
      </w:r>
      <w:r>
        <w:t xml:space="preserve">1、在学法方面：</w:t>
      </w:r>
    </w:p>
    <w:p>
      <w:pPr>
        <w:pStyle w:val="BodyText"/>
      </w:pPr>
      <w:bookmarkStart w:id="339" w:name="Xffd1ae121c4f26fe7f0c45ecdc85fa6ac245bf0"/>
      <w:r>
        <w:t xml:space="preserve">[241]</w:t>
      </w:r>
      <w:bookmarkEnd w:id="339"/>
      <w:r>
        <w:t xml:space="preserve"> </w:t>
      </w:r>
      <w:r>
        <w:t xml:space="preserve">（1）不得人身有什么缺陷？为什么得人身是所依圆满？</w:t>
      </w:r>
    </w:p>
    <w:p>
      <w:pPr>
        <w:pStyle w:val="BodyText"/>
      </w:pPr>
      <w:bookmarkStart w:id="340" w:name="X51cd04fbcac9538616f1d147d7930db87b8750d"/>
      <w:r>
        <w:t xml:space="preserve">[242]</w:t>
      </w:r>
      <w:bookmarkEnd w:id="340"/>
      <w:r>
        <w:t xml:space="preserve"> </w:t>
      </w:r>
      <w:r>
        <w:t xml:space="preserve">（2）生边地有什么缺陷？为什么生中土是境圆满？</w:t>
      </w:r>
    </w:p>
    <w:p>
      <w:pPr>
        <w:pStyle w:val="BodyText"/>
      </w:pPr>
      <w:bookmarkStart w:id="341" w:name="Xaf7f9edc0f545f4de769f2e9e763df919915cab"/>
      <w:r>
        <w:t xml:space="preserve">[243]</w:t>
      </w:r>
      <w:bookmarkEnd w:id="341"/>
      <w:r>
        <w:t xml:space="preserve"> </w:t>
      </w:r>
      <w:r>
        <w:t xml:space="preserve">（3）根不具有什么缺陷？为什么根具足是根功德圆满？</w:t>
      </w:r>
    </w:p>
    <w:p>
      <w:pPr>
        <w:pStyle w:val="BodyText"/>
      </w:pPr>
      <w:bookmarkStart w:id="342" w:name="X1592d51db5afd0165cb73baca5c0b340c4889f1"/>
      <w:r>
        <w:t xml:space="preserve">[244]</w:t>
      </w:r>
      <w:bookmarkEnd w:id="342"/>
      <w:r>
        <w:t xml:space="preserve"> </w:t>
      </w:r>
      <w:r>
        <w:t xml:space="preserve">（4）业颠倒有什么缺陷？为什么于善胜解是意乐殊胜圆满？</w:t>
      </w:r>
    </w:p>
    <w:p>
      <w:pPr>
        <w:pStyle w:val="BodyText"/>
      </w:pPr>
      <w:bookmarkStart w:id="343" w:name="Xaed9b0313f9226111de8aeabaedccf8db07d428"/>
      <w:r>
        <w:t xml:space="preserve">[245]</w:t>
      </w:r>
      <w:bookmarkEnd w:id="343"/>
      <w:r>
        <w:t xml:space="preserve"> </w:t>
      </w:r>
      <w:r>
        <w:t xml:space="preserve">（5）不信圣教有什么缺陷？为什么心趣正法是正信圆满？</w:t>
      </w:r>
    </w:p>
    <w:p>
      <w:pPr>
        <w:pStyle w:val="BodyText"/>
      </w:pPr>
      <w:bookmarkStart w:id="344" w:name="X464dc11507c600bbff7daec3d6fb71402063a5f"/>
      <w:r>
        <w:t xml:space="preserve">[246]</w:t>
      </w:r>
      <w:bookmarkEnd w:id="344"/>
      <w:r>
        <w:t xml:space="preserve"> </w:t>
      </w:r>
      <w:r>
        <w:t xml:space="preserve">2、从最简单的思维心和自我保护等方面，以最好的旁生与最弱小的人的情况作对比，产生认识后类推到修法方面，认识人身是极圆满的修法所依。</w:t>
      </w:r>
    </w:p>
    <w:p>
      <w:pPr>
        <w:pStyle w:val="BodyText"/>
      </w:pPr>
      <w:bookmarkStart w:id="345" w:name="X4ef7df17d3dc74720cd2a8fe98a173f9576d007"/>
      <w:r>
        <w:t xml:space="preserve">[247]</w:t>
      </w:r>
      <w:bookmarkEnd w:id="345"/>
      <w:r>
        <w:t xml:space="preserve"> </w:t>
      </w:r>
      <w:r>
        <w:t xml:space="preserve">3、为什么天等身的相续不具足得圆满圣教的缘分？</w:t>
      </w:r>
    </w:p>
    <w:p>
      <w:pPr>
        <w:pStyle w:val="BodyText"/>
      </w:pPr>
      <w:bookmarkStart w:id="346" w:name="Xa3799b8ff860c55da009a5675031b8644cdf7e3"/>
      <w:r>
        <w:t xml:space="preserve">[248]</w:t>
      </w:r>
      <w:bookmarkEnd w:id="346"/>
      <w:r>
        <w:t xml:space="preserve"> </w:t>
      </w:r>
      <w:r>
        <w:t xml:space="preserve">4、处在不同的文化环境里，在修法上有什么因缘差别？</w:t>
      </w:r>
    </w:p>
    <w:bookmarkEnd w:id="347"/>
    <w:bookmarkEnd w:id="348"/>
    <w:bookmarkStart w:id="408" w:name="section-4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05</w:t>
      </w:r>
    </w:p>
    <w:bookmarkStart w:id="361" w:name="根德圆满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(3)根德圆满</w:t>
      </w:r>
    </w:p>
    <w:p>
      <w:pPr>
        <w:pStyle w:val="FirstParagraph"/>
      </w:pPr>
      <w:bookmarkStart w:id="349" w:name="Xe44c6bcc4e0dfae682057bafe6d80f880169bd9"/>
      <w:r>
        <w:t xml:space="preserve">[249]</w:t>
      </w:r>
      <w:bookmarkEnd w:id="349"/>
      <w:r>
        <w:t xml:space="preserve"> </w:t>
      </w:r>
      <w:r>
        <w:rPr>
          <w:bCs/>
          <w:b/>
        </w:rPr>
        <w:t xml:space="preserve">五根门随一不具足，则不成出家律仪之器。并且胜解和恭敬的所依——佛的色像等遇见，闻思的境——善说法宝看书、听闻等的缘分不具足故，是不堪为正法之器。</w:t>
      </w:r>
    </w:p>
    <w:p>
      <w:pPr>
        <w:pStyle w:val="BodyText"/>
      </w:pPr>
      <w:bookmarkStart w:id="350" w:name="Xa30fd97b4127db56e9f4d3d9c030d71646fd2e7"/>
      <w:r>
        <w:t xml:space="preserve">[250]</w:t>
      </w:r>
      <w:bookmarkEnd w:id="350"/>
      <w:r>
        <w:t xml:space="preserve"> </w:t>
      </w:r>
      <w:r>
        <w:t xml:space="preserve">心要提示：</w:t>
      </w:r>
    </w:p>
    <w:p>
      <w:pPr>
        <w:pStyle w:val="BodyText"/>
      </w:pPr>
      <w:bookmarkStart w:id="351" w:name="X6e3de36b09baee29613a44bada8dbc0d7202f31"/>
      <w:r>
        <w:t xml:space="preserve">[251]</w:t>
      </w:r>
      <w:bookmarkEnd w:id="351"/>
      <w:r>
        <w:t xml:space="preserve"> </w:t>
      </w:r>
      <w:r>
        <w:t xml:space="preserve">注意从起点上比较根具功能与否在修法上的极大差别，由此认识到根功能圆满的涵义。</w:t>
      </w:r>
    </w:p>
    <w:p>
      <w:pPr>
        <w:pStyle w:val="BodyText"/>
      </w:pPr>
      <w:bookmarkStart w:id="352" w:name="X8fcc378d7f5adda37f271debf5d7a4d1cdd37b9"/>
      <w:r>
        <w:t xml:space="preserve">[252]</w:t>
      </w:r>
      <w:bookmarkEnd w:id="352"/>
      <w:r>
        <w:t xml:space="preserve"> </w:t>
      </w:r>
      <w:r>
        <w:t xml:space="preserve">这一段祖师以最低化抉择，让我们明白根缺不堪为正法之器，这又透过佛法僧三要点来说。</w:t>
      </w:r>
    </w:p>
    <w:p>
      <w:pPr>
        <w:pStyle w:val="BodyText"/>
      </w:pPr>
      <w:bookmarkStart w:id="353" w:name="Xc15dc21c91634c1b301de6236eb08ead86be4ae"/>
      <w:r>
        <w:t xml:space="preserve">[253]</w:t>
      </w:r>
      <w:bookmarkEnd w:id="353"/>
      <w:r>
        <w:t xml:space="preserve"> </w:t>
      </w:r>
      <w:r>
        <w:t xml:space="preserve">如果五根里面有一个不具足，譬如眼瞎、耳聋、身残、意呆等，就不作为出家受律仪的根器，不能入僧数，这样就没办法在道上发展，不是根器的缘故。就像车子有问题，无法在大道上行驶，也因此不可能逐步前进，越过一山又一山，穿过一桥又一桥，而到达目的地。</w:t>
      </w:r>
    </w:p>
    <w:p>
      <w:pPr>
        <w:pStyle w:val="BodyText"/>
      </w:pPr>
      <w:bookmarkStart w:id="354" w:name="X9f13c16144065a9ebccb216f3ec832b33e1693c"/>
      <w:r>
        <w:t xml:space="preserve">[254]</w:t>
      </w:r>
      <w:bookmarkEnd w:id="354"/>
      <w:r>
        <w:t xml:space="preserve"> </w:t>
      </w:r>
      <w:r>
        <w:t xml:space="preserve">再者就佛宝而言，假使是瞎子就见不到佛像，而佛像代表佛，是发生胜解和恭敬的所依。众生见了佛像马上能引起心中的善根，他会意识到这是一位伟大的导师，不可思议，之后就会起胜解和恭敬，以佛为师，从此会开启他的正法修行之路。如果佛像都没见过，那就很可怜，没有因缘是难以出胜解和恭敬的，所以学法一开始要用相来引就是这个道理。就像《法华经》说的，当众生见到塔庙，一称“南无佛”，或者一个小低头、小礼拜、小供养等等，就已经种下了成佛的因而必将成佛，可见相的表示力量有多大。</w:t>
      </w:r>
      <w:r>
        <w:t xml:space="preserve">“</w:t>
      </w:r>
      <w:r>
        <w:t xml:space="preserve">所依</w:t>
      </w:r>
      <w:r>
        <w:t xml:space="preserve">”</w:t>
      </w:r>
      <w:r>
        <w:t xml:space="preserve">表示它是住持三宝，透过相来引众生的善根，引发佛性的觉悟，之后会开启法上的运作回归自性本元。但是，如果连佛像都看不到，那缘分就不具足，在法上面一点都不能趣进。</w:t>
      </w:r>
    </w:p>
    <w:p>
      <w:pPr>
        <w:pStyle w:val="BodyText"/>
      </w:pPr>
      <w:bookmarkStart w:id="355" w:name="X028f51407d83338f72f994bc283572452a877de"/>
      <w:r>
        <w:t xml:space="preserve">[255]</w:t>
      </w:r>
      <w:bookmarkEnd w:id="355"/>
      <w:r>
        <w:t xml:space="preserve"> </w:t>
      </w:r>
      <w:r>
        <w:t xml:space="preserve">再说，闻思的境缘就是善说法宝，</w:t>
      </w:r>
      <w:r>
        <w:t xml:space="preserve">“</w:t>
      </w:r>
      <w:r>
        <w:t xml:space="preserve">善说</w:t>
      </w:r>
      <w:r>
        <w:t xml:space="preserve">”</w:t>
      </w:r>
      <w:r>
        <w:t xml:space="preserve">指佛语，</w:t>
      </w:r>
      <w:r>
        <w:t xml:space="preserve">“</w:t>
      </w:r>
      <w:r>
        <w:t xml:space="preserve">宝</w:t>
      </w:r>
      <w:r>
        <w:t xml:space="preserve">”</w:t>
      </w:r>
      <w:r>
        <w:t xml:space="preserve">就是特别珍贵、稀有、有力用等等，法宝能有效地指示解脱和成佛之路。教法在指示修行的途径，而修行的途径就是怎样去掉颠倒心，恢复本来，怎样发展佛性中的无边善根，怎样回归法界等等，都要透过善说的法宝来作指示。所以把法宝譬喻为地图，它是一切行进道路的指示。或者它是指月的标，能够标出性天朗月，也就是自身的本性等等，它是非常重要的。</w:t>
      </w:r>
    </w:p>
    <w:p>
      <w:pPr>
        <w:pStyle w:val="BodyText"/>
      </w:pPr>
      <w:bookmarkStart w:id="356" w:name="Xd7c1a3d9d5627da9aea5415e3d07202bfb5925e"/>
      <w:r>
        <w:t xml:space="preserve">[256]</w:t>
      </w:r>
      <w:bookmarkEnd w:id="356"/>
      <w:r>
        <w:t xml:space="preserve"> </w:t>
      </w:r>
      <w:r>
        <w:t xml:space="preserve">如果根缺了，就不能看经书、听讲解等等，这样没有闻思的机缘，就出现不了定解，定解没出来，就不能肯定要这么走，因此，在佛法的道路上一步也没办法行进。</w:t>
      </w:r>
      <w:r>
        <w:t xml:space="preserve">“</w:t>
      </w:r>
      <w:r>
        <w:t xml:space="preserve">等</w:t>
      </w:r>
      <w:r>
        <w:t xml:space="preserve">”</w:t>
      </w:r>
      <w:r>
        <w:t xml:space="preserve">字还包括身根有残障，没办法礼拜、结印、合掌、打座等等，意根有残障就不能理解，当然更没办法在这上面发展思维、抉择、观照等等。像这样，以学法的缘分不具足，他就不是修法的根器。就像一辆车子轮胎坏了或者引擎坏了，最根本的功能上出了问题，那这个车子就没办法开，这就叫做它不是运载或者行驶的器具。</w:t>
      </w:r>
    </w:p>
    <w:p>
      <w:pPr>
        <w:pStyle w:val="BodyText"/>
      </w:pPr>
      <w:bookmarkStart w:id="357" w:name="X439c60b7bf00fc6d80b76312309f8dc6107f635"/>
      <w:r>
        <w:t xml:space="preserve">[257]</w:t>
      </w:r>
      <w:bookmarkEnd w:id="357"/>
      <w:r>
        <w:t xml:space="preserve"> </w:t>
      </w:r>
      <w:r>
        <w:t xml:space="preserve">反面能够透出，我六根健全，眼耳鼻舌身意六根具足，堪为出家律仪之器。而且，眼明、耳聪、心灵、身健等等，这样我修行是非常有力量、有缘分的。看书、听法、思维、礼拜，遇见诸佛圣像，持诵咒语佛号，结印，打座等等，都能无障碍运行，真是一辆极好的“修行跑车”。这样就能了解修法根功德圆满的内涵。</w:t>
      </w:r>
    </w:p>
    <w:p>
      <w:pPr>
        <w:pStyle w:val="BodyText"/>
      </w:pPr>
      <w:bookmarkStart w:id="358" w:name="X82fd8b711279888a3b54f5af24f185041d22ee6"/>
      <w:r>
        <w:t xml:space="preserve">[258]</w:t>
      </w:r>
      <w:bookmarkEnd w:id="358"/>
      <w:r>
        <w:t xml:space="preserve"> </w:t>
      </w:r>
      <w:r>
        <w:t xml:space="preserve">通过极点抉择，可以看出根缺和根具有天壤之别。根缺就像残废人，一步也走不了，根具可以畅通无阻地前进。前者表现出完全无能，完全被挡在门外，后者表现为可以随意进入，日日夜夜不断在上面行进。根缺就像没有入场券，五根缺一就不能出家受戒，之后对于解脱道只能远远地看着，根本没办法迈进。或者六根有残缺，那在闻思修、与三宝结缘，产生胜解、恭敬，由此修道等方面，都是寸步难行。</w:t>
      </w:r>
    </w:p>
    <w:p>
      <w:pPr>
        <w:pStyle w:val="BodyText"/>
      </w:pPr>
      <w:bookmarkStart w:id="359" w:name="Xf573b82f1da8677c86d695538c530d136b6c489"/>
      <w:r>
        <w:t xml:space="preserve">[259]</w:t>
      </w:r>
      <w:bookmarkEnd w:id="359"/>
      <w:r>
        <w:t xml:space="preserve"> </w:t>
      </w:r>
      <w:r>
        <w:t xml:space="preserve">根缺和根具的强烈对比是：根缺做一点都不可能，譬如盲人一个字也看不到，从生至死对此绝缘；而眼根具，从生至死可以随意运用眼根，什么都能看。或者对聋子来说，一句法也听不到；而对于耳聪者来说，从始至终可以无碍地听受法义。对于呆子来说，一句法也理解不了；对于意根灵敏者而言，从人天乘一直到无上佛乘之间，对无量法义都能展开思维、抉择，获得定解，开启解慧等等，乃至最终发生彻证彻悟，这是多么不可思议。或者对于身根残缺者来说，没办法结印、礼拜等等；而对于身根具足者来说，十万个手印都可以结，无数个大礼拜都可以行，一天八座都可以打。</w:t>
      </w:r>
    </w:p>
    <w:p>
      <w:pPr>
        <w:pStyle w:val="BodyText"/>
      </w:pPr>
      <w:bookmarkStart w:id="360" w:name="X9d66f6e5482d9b0ba91815c350fd9af3770819b"/>
      <w:r>
        <w:t xml:space="preserve">[260]</w:t>
      </w:r>
      <w:bookmarkEnd w:id="360"/>
      <w:r>
        <w:t xml:space="preserve"> </w:t>
      </w:r>
      <w:r>
        <w:t xml:space="preserve">像这样，根具者在道的行进上有非常优越的条件，真正是天之骄子，是世上功能最强的修法飞车，而根缺者就被挡在门外，他由于过去的业障，得不到修法的入场券。这么看来就要知道，根具叫做“修法的根功德圆满”，或者工具极其圆满。要像这样从最低化、起点化上面获得定解。</w:t>
      </w:r>
    </w:p>
    <w:bookmarkEnd w:id="361"/>
    <w:bookmarkStart w:id="398" w:name="意乐圆满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(4)意乐圆满</w:t>
      </w:r>
    </w:p>
    <w:p>
      <w:pPr>
        <w:pStyle w:val="FirstParagraph"/>
      </w:pPr>
      <w:bookmarkStart w:id="362" w:name="Xd00f2c62873169a8720963189ff86b1f29d4958"/>
      <w:r>
        <w:t xml:space="preserve">[261]</w:t>
      </w:r>
      <w:bookmarkEnd w:id="362"/>
      <w:r>
        <w:t xml:space="preserve"> </w:t>
      </w:r>
      <w:r>
        <w:rPr>
          <w:bCs/>
          <w:b/>
        </w:rPr>
        <w:t xml:space="preserve">所谓业颠倒，即是对于生为猎人、妓女等的种姓而从小入于业颠倒的道者而称呼的。然实际上，凡是三门与法相违的所作所行，是入业颠倒故，如此是先未生起，而后容易生起，故对于自相续不违正法需要励行。</w:t>
      </w:r>
    </w:p>
    <w:p>
      <w:pPr>
        <w:pStyle w:val="BodyText"/>
      </w:pPr>
      <w:bookmarkStart w:id="363" w:name="X106a1dda2d680438ecfb0bb70fd479c55a1791f"/>
      <w:r>
        <w:t xml:space="preserve">[262]</w:t>
      </w:r>
      <w:bookmarkEnd w:id="363"/>
      <w:r>
        <w:t xml:space="preserve"> </w:t>
      </w:r>
      <w:r>
        <w:t xml:space="preserve">心要提示：</w:t>
      </w:r>
    </w:p>
    <w:p>
      <w:pPr>
        <w:pStyle w:val="BodyText"/>
      </w:pPr>
      <w:bookmarkStart w:id="364" w:name="X65f8e41a20c940689359644aae39608d126c498"/>
      <w:r>
        <w:t xml:space="preserve">[263]</w:t>
      </w:r>
      <w:bookmarkEnd w:id="364"/>
      <w:r>
        <w:t xml:space="preserve"> </w:t>
      </w:r>
      <w:r>
        <w:t xml:space="preserve">注意因位观察行为机制的颠倒和行为习性的颠倒。</w:t>
      </w:r>
    </w:p>
    <w:p>
      <w:pPr>
        <w:pStyle w:val="BodyText"/>
      </w:pPr>
      <w:bookmarkStart w:id="365" w:name="X82a03f4cd9e0c79b8a1f0e34266b9651ad9821c"/>
      <w:r>
        <w:t xml:space="preserve">[264]</w:t>
      </w:r>
      <w:bookmarkEnd w:id="365"/>
      <w:r>
        <w:t xml:space="preserve"> </w:t>
      </w:r>
      <w:r>
        <w:t xml:space="preserve">这部分要透过行业颠倒和为法颠倒两部分来观察抉择，从而认定自身是否具有意乐圆满的条件，以及如何纠正，日常中应当注意什么。</w:t>
      </w:r>
    </w:p>
    <w:p>
      <w:pPr>
        <w:pStyle w:val="BodyText"/>
      </w:pPr>
      <w:bookmarkStart w:id="366" w:name="X5250e46745c8169531da0086e6bbc3369795330"/>
      <w:r>
        <w:t xml:space="preserve">[265]</w:t>
      </w:r>
      <w:bookmarkEnd w:id="366"/>
      <w:r>
        <w:t xml:space="preserve"> </w:t>
      </w:r>
      <w:r>
        <w:t xml:space="preserve">尊者首先说到，所谓业颠倒，是对于身为猎人、妓女等种姓，从小就入在业颠倒道里的人称呼的。这是大致按照古印度或古藏地等的情形来说的。以印度来说，种姓很稳定，生在哪一家就做那种行业，这种叫做“行业颠倒”。</w:t>
      </w:r>
    </w:p>
    <w:p>
      <w:pPr>
        <w:pStyle w:val="BodyText"/>
      </w:pPr>
      <w:bookmarkStart w:id="367" w:name="X5cbe19f37712e7f4e2fcfe27422a2410971f95f"/>
      <w:r>
        <w:t xml:space="preserve">[266]</w:t>
      </w:r>
      <w:bookmarkEnd w:id="367"/>
      <w:r>
        <w:t xml:space="preserve"> </w:t>
      </w:r>
      <w:r>
        <w:t xml:space="preserve">这里关键要注意“从小”两字。小少串习如天成，生在猎人家庭里，从小就学会打猎，这个邪意乐不断串习，成年后就会秉性坚固，由于他的意乐是喜爱残杀，所以与法不相顺。之后形成了很强的等流，他就不断地做违背法的事，没办法纠正过来。又譬如生为妓女种姓，母亲是妓女，女儿也成妓女。由于从小耳濡目染风月之事，心灵就不断受染污，等积到一定程度，邪性坚固，就没办法转入正道。</w:t>
      </w:r>
      <w:r>
        <w:t xml:space="preserve">“</w:t>
      </w:r>
      <w:r>
        <w:t xml:space="preserve">等</w:t>
      </w:r>
      <w:r>
        <w:t xml:space="preserve">”</w:t>
      </w:r>
      <w:r>
        <w:t xml:space="preserve">字还包括父亲是老贼，儿子是小贼，从小就学怎么偷，一直在这上面串习，结果邪性难改。可见习性串习到一定程度就没办法转移，这时根本不能入道，这种就叫做意乐上残缺。</w:t>
      </w:r>
    </w:p>
    <w:p>
      <w:pPr>
        <w:pStyle w:val="BodyText"/>
      </w:pPr>
      <w:bookmarkStart w:id="368" w:name="X1ecfd4383a1b3f7805215da769e4bb7e368451e"/>
      <w:r>
        <w:t xml:space="preserve">[267]</w:t>
      </w:r>
      <w:bookmarkEnd w:id="368"/>
      <w:r>
        <w:t xml:space="preserve"> </w:t>
      </w:r>
      <w:r>
        <w:t xml:space="preserve">这里要古为今用，尊者的指示是说，从小串习颠倒意乐，形成坚固的等流就没办法逆转，因此暂时来看，意乐是非常有障碍的，与道背道而驰。比如一个人几十岁才来学道，一生串习成的颠倒业习非常难改，意乐上不太圆满，甚至相当有问题。结合当今时代来说，</w:t>
      </w:r>
      <w:r>
        <w:t xml:space="preserve">“</w:t>
      </w:r>
      <w:r>
        <w:t xml:space="preserve">从小</w:t>
      </w:r>
      <w:r>
        <w:t xml:space="preserve">”</w:t>
      </w:r>
      <w:r>
        <w:t xml:space="preserve">两字就要想到从小受了邪教育，熏成一些颠倒的知见、意乐等，结果处处成为入道的障碍。</w:t>
      </w:r>
    </w:p>
    <w:p>
      <w:pPr>
        <w:pStyle w:val="BodyText"/>
      </w:pPr>
      <w:bookmarkStart w:id="369" w:name="X5f0d9102728577dfc9eec0a84867f75afbdfe46"/>
      <w:r>
        <w:t xml:space="preserve">[268]</w:t>
      </w:r>
      <w:bookmarkEnd w:id="369"/>
      <w:r>
        <w:t xml:space="preserve"> </w:t>
      </w:r>
      <w:r>
        <w:t xml:space="preserve">譬如享乐主义很盛，认为应该享受，他的意乐是求取所谓高品味的现代生活、特别多的五欲享受，这就跟入道的少欲知足完全相违。由于他的意乐倾向于要多欲，把生活搞得多么好，执持这种邪的知见，三乘圣道中的出离之道就没办法进入。他的心不断被贪欲席卷，一生大部分时间都投入到贪婪当中，而他却毫不自知，就是因为意乐偏了。像这样就形成很大障碍，根本没办法修道。就本法来说，没办法进入外前行的修法。现在很多人都处在自欺状态，认为我只修高法，基础法不需要。其实他是意乐颠倒了，连基本的崇尚少欲的善意乐也没有。</w:t>
      </w:r>
    </w:p>
    <w:p>
      <w:pPr>
        <w:pStyle w:val="BodyText"/>
      </w:pPr>
      <w:bookmarkStart w:id="370" w:name="Xa61b86ecef7f4f8978d90273acfe0236bae7479"/>
      <w:r>
        <w:t xml:space="preserve">[269]</w:t>
      </w:r>
      <w:bookmarkEnd w:id="370"/>
      <w:r>
        <w:t xml:space="preserve"> </w:t>
      </w:r>
      <w:r>
        <w:t xml:space="preserve">或者崇尚自由主义。从小受到媒体的熏染，认为可以自由、任性、任意施展、表现，按自己的意愿去做，这些跟因果法则完全相违。因果法则是决定的理，一切处都要顺着善恶法则来做，凡是善的就能做，凡是恶的就不做。所谓利他是善，自私是恶，必须熏好这个原则，对于忠孝仁义等基本世间善崇尚，才可能入正道。而当今社会不是这样，宣传张扬自我，怎么有个性、能显示就怎么做，做出各种荒诞的、与法相背的行为。这样串习成性以后，就很难跟佛法相应。</w:t>
      </w:r>
    </w:p>
    <w:p>
      <w:pPr>
        <w:pStyle w:val="BodyText"/>
      </w:pPr>
      <w:bookmarkStart w:id="371" w:name="X9350804a152f35fbef4117a6a434deee760dee9"/>
      <w:r>
        <w:t xml:space="preserve">[270]</w:t>
      </w:r>
      <w:bookmarkEnd w:id="371"/>
      <w:r>
        <w:t xml:space="preserve"> </w:t>
      </w:r>
      <w:r>
        <w:t xml:space="preserve">很多人并不崇尚善，而是崇尚知识、能力、自我表现或者标新立异等等，这种东西熏多了，就形成一种颠倒的秉性。</w:t>
      </w:r>
    </w:p>
    <w:p>
      <w:pPr>
        <w:pStyle w:val="BodyText"/>
      </w:pPr>
      <w:bookmarkStart w:id="372" w:name="Xf7de0b7dedde0a2722380a752fece7a2ccdd672"/>
      <w:r>
        <w:t xml:space="preserve">[271]</w:t>
      </w:r>
      <w:bookmarkEnd w:id="372"/>
      <w:r>
        <w:t xml:space="preserve"> </w:t>
      </w:r>
      <w:r>
        <w:t xml:space="preserve">这里的“业颠倒”关键落在意乐上，因为业行的根本是意乐，是意乐推动自己去做的。媒体作为邪师处处教唆这种意乐，自心又没有观照缘起的深刻智慧，这样，听任很表面的、诱惑性的言论，自心就中毒了。经过长期熏染，一直这样运行，形成了秉性，就很难救了。所以今天做教化的事相当困难，很多人虽然入了佛门，但由于从小受邪熏，十几年接受世间教育，后来进入社会，经过各种自染染他等等，形成了很多邪的意乐、想法，每一个都障碍法道。</w:t>
      </w:r>
    </w:p>
    <w:p>
      <w:pPr>
        <w:pStyle w:val="BodyText"/>
      </w:pPr>
      <w:bookmarkStart w:id="373" w:name="Xb94d5c2be91b5d6dd995dbadd5ac0c30e3c17a1"/>
      <w:r>
        <w:t xml:space="preserve">[272]</w:t>
      </w:r>
      <w:bookmarkEnd w:id="373"/>
      <w:r>
        <w:t xml:space="preserve"> </w:t>
      </w:r>
      <w:r>
        <w:t xml:space="preserve">比如，本来名言中有尊卑、伦理，但串习了自由、平等这些看似合理实际颠倒的想法后，就感觉师徒之间没有上下级别，一味地要求自由意志，这样就违背了法道。由于不尊师、不重法的缘故，任何法都没办法纳入。或者以自我为中心，谁都要随顺我，我得到了表现才有意义等等。这就跟舍己为人，或者谦让、孝悌、忠厚等等完全相违，连世间善道都不能入。像这些都是由于受了邪熏，自心时时入到业颠倒的道，也就是与安乐法则相违的道，与天理缘起相违的道里面去了。所以对于这一条，要针对时代做新的诠释。</w:t>
      </w:r>
    </w:p>
    <w:p>
      <w:pPr>
        <w:pStyle w:val="BodyText"/>
      </w:pPr>
      <w:bookmarkStart w:id="374" w:name="X33b57ae9e45bae742221b555c15e97f45364893"/>
      <w:r>
        <w:t xml:space="preserve">[273]</w:t>
      </w:r>
      <w:bookmarkEnd w:id="374"/>
      <w:r>
        <w:t xml:space="preserve"> </w:t>
      </w:r>
      <w:r>
        <w:t xml:space="preserve">现在还有一种娱乐化的种姓倾向，是特别大的学法障碍，就是找感觉。影视、电子游戏、各种竞技等等都在提供感觉，刺激人的感官，所以很多人是一种顺世外道的见，认为有感觉就好，没感觉就不要。但是，暂时因缘聚合产生的感觉属于现世范畴，是一种当前的感官乐受，把这个定义为意义，就与圣道大相径庭了。</w:t>
      </w:r>
    </w:p>
    <w:p>
      <w:pPr>
        <w:pStyle w:val="BodyText"/>
      </w:pPr>
      <w:bookmarkStart w:id="375" w:name="X31bf3b995a99c2cd6899b97187d1542a965cec9"/>
      <w:r>
        <w:t xml:space="preserve">[274]</w:t>
      </w:r>
      <w:bookmarkEnd w:id="375"/>
      <w:r>
        <w:t xml:space="preserve"> </w:t>
      </w:r>
      <w:r>
        <w:t xml:space="preserve">如今末法时期，一个人从小这样熏习，熏了几十年已经成了业颠倒的种姓。他的运行规则是：有感受我就要，没感受我不要。这样的话连后世都不会去想。如果严格地用法的尺度去考量，这就是外道见，而且是很低的外道见，称为“娱乐外道”或者“找感觉外道”，与圣教完全相违。圣教需要皈依，它的缘起法则建立在非常深远、亘古不变的铁律上面。只有以理对这个深信以后，才开始去寻求，尽形寿守持它，一言一行遵循它，他会有一种不变的准则。</w:t>
      </w:r>
    </w:p>
    <w:p>
      <w:pPr>
        <w:pStyle w:val="BodyText"/>
      </w:pPr>
      <w:bookmarkStart w:id="376" w:name="Xf518c2e0702a3bec12b032911d3090d9bfef76c"/>
      <w:r>
        <w:t xml:space="preserve">[275]</w:t>
      </w:r>
      <w:bookmarkEnd w:id="376"/>
      <w:r>
        <w:t xml:space="preserve"> </w:t>
      </w:r>
      <w:r>
        <w:t xml:space="preserve">而娱乐外道的倾向，是有感觉就要，没感觉可以扔，也就是建立乐受为意义，建立感觉为意义，这样的话，世间伦理以上，各种世出世间的圣道规则，这些根本的东西就被他摧破了。譬如家庭方面，由于崇尚爱情、情趣，而不重伦理，就不晓得要守住德性才有做人的根本，结果很多家庭都摧跨了。在依师学道方面也是重视感觉，感觉好就要，感觉不好就不要，不重人的德性，这样会很快舍弃老师。或者他会追求感官上的刺激，觉得圣教是古古旧旧的一套，根本意识不到它的大义，所以皈依发不起，业果就更加免谈。他不知道这里有一个不变的因果律，必须念念遵循，否则无法脱离恶趣。</w:t>
      </w:r>
    </w:p>
    <w:p>
      <w:pPr>
        <w:pStyle w:val="BodyText"/>
      </w:pPr>
      <w:bookmarkStart w:id="377" w:name="Xd363479c97439b921ad2bcba054992d8eda9a0c"/>
      <w:r>
        <w:t xml:space="preserve">[276]</w:t>
      </w:r>
      <w:bookmarkEnd w:id="377"/>
      <w:r>
        <w:t xml:space="preserve"> </w:t>
      </w:r>
      <w:r>
        <w:t xml:space="preserve">像这样，人心已经成了业颠倒的状况。业的根源是意乐，这个意乐就变成了要感觉，什么感觉有趣、刺激我就要，认为这样就有意义。但是感觉是泡沫，一刹那就没了，下次又要制造新的感觉。他以感觉为意义就不可能有皈依，不可能有因果的胜解信，以及在善上的操守，结果人心就没办法入道，成了无暇之人。</w:t>
      </w:r>
    </w:p>
    <w:p>
      <w:pPr>
        <w:pStyle w:val="BodyText"/>
      </w:pPr>
      <w:bookmarkStart w:id="378" w:name="X333160e6b20ba37686da89bbe5fab728a7d3d24"/>
      <w:r>
        <w:t xml:space="preserve">[277]</w:t>
      </w:r>
      <w:bookmarkEnd w:id="378"/>
      <w:r>
        <w:t xml:space="preserve"> </w:t>
      </w:r>
      <w:r>
        <w:t xml:space="preserve">总的要知道，这里的“业颠倒”就是行为模式的颠倒、运作机制的颠倒。运作机制的后面是意乐，也就是一种现代的自由意志，或者各种思想背景下的意志，是这种力量驱使人心在非法道上走。由于它的惯性太强、等流力太强，就跟法道背道而驰。从他内在的运作机制和走向上看，一直在非法上走，所以叫做无暇。</w:t>
      </w:r>
    </w:p>
    <w:p>
      <w:pPr>
        <w:pStyle w:val="BodyText"/>
      </w:pPr>
      <w:bookmarkStart w:id="379" w:name="X8b5193fd0f5308baac9d9eed453a89e6925bcf9"/>
      <w:r>
        <w:t xml:space="preserve">[278]</w:t>
      </w:r>
      <w:bookmarkEnd w:id="379"/>
      <w:r>
        <w:t xml:space="preserve"> </w:t>
      </w:r>
      <w:r>
        <w:t xml:space="preserve">我们对它的认定，不能停留在古西藏时的状况。古西藏的社会环境非常单纯，说到“业颠倒”，只需要提到猎人、妓女或者小偷等的种姓，但现在的情况不是这样。如果光是这么讲，就会认为我们都不属于业颠倒者。实际上现在的情况非常严重，什么原因呢？</w:t>
      </w:r>
      <w:r>
        <w:t xml:space="preserve">“</w:t>
      </w:r>
      <w:r>
        <w:t xml:space="preserve">从小</w:t>
      </w:r>
      <w:r>
        <w:t xml:space="preserve">”</w:t>
      </w:r>
      <w:r>
        <w:t xml:space="preserve">二字表示我们从小受到邪的熏染。由于各种世间学说、立论都在非法方面引导，而且媒体大面积、高密度地轰炸，从小就习惯那种颠倒的行为模式，内在养成了很牢固的行动机制。由这种机制的驱使，就只会入在颠倒道里，这就叫做当今时代的业颠倒相。</w:t>
      </w:r>
    </w:p>
    <w:p>
      <w:pPr>
        <w:pStyle w:val="BodyText"/>
      </w:pPr>
      <w:bookmarkStart w:id="380" w:name="X407c2b75f43d3691c240e28204533da74ee4054"/>
      <w:r>
        <w:t xml:space="preserve">[279]</w:t>
      </w:r>
      <w:bookmarkEnd w:id="380"/>
      <w:r>
        <w:t xml:space="preserve"> </w:t>
      </w:r>
      <w:r>
        <w:t xml:space="preserve">在这一点上要非常仔细地观察，才会发现问题的严重性，才知道是什么吞噬了我们修法的时机，是内在一种什么样的障难控制自心没办法转入法道。作为一个有灵性的人应当深思，要看到其中的问题。</w:t>
      </w:r>
    </w:p>
    <w:p>
      <w:pPr>
        <w:pStyle w:val="BodyText"/>
      </w:pPr>
      <w:bookmarkStart w:id="381" w:name="Xa613d1fc0d9300175611e31cca7cf9f525056cb"/>
      <w:r>
        <w:t xml:space="preserve">[280]</w:t>
      </w:r>
      <w:bookmarkEnd w:id="381"/>
      <w:r>
        <w:t xml:space="preserve"> </w:t>
      </w:r>
      <w:r>
        <w:rPr>
          <w:bCs/>
          <w:b/>
        </w:rPr>
        <w:t xml:space="preserve">然实际上，凡是三门与法相违的所作所行，是入业颠倒故，如此是先未生起，而后容易生起，故对于自相续不违正法需要励行。</w:t>
      </w:r>
    </w:p>
    <w:p>
      <w:pPr>
        <w:pStyle w:val="BodyText"/>
      </w:pPr>
      <w:bookmarkStart w:id="382" w:name="X8502b7d774861547d38343645a9f52b163d08cd"/>
      <w:r>
        <w:t xml:space="preserve">[281]</w:t>
      </w:r>
      <w:bookmarkEnd w:id="382"/>
      <w:r>
        <w:t xml:space="preserve"> </w:t>
      </w:r>
      <w:r>
        <w:t xml:space="preserve">心要提示：</w:t>
      </w:r>
    </w:p>
    <w:p>
      <w:pPr>
        <w:pStyle w:val="BodyText"/>
      </w:pPr>
      <w:bookmarkStart w:id="383" w:name="X67b976f6f335984ab90f0f478e8a1637eabe7d5"/>
      <w:r>
        <w:t xml:space="preserve">[282]</w:t>
      </w:r>
      <w:bookmarkEnd w:id="383"/>
      <w:r>
        <w:t xml:space="preserve"> </w:t>
      </w:r>
      <w:r>
        <w:t xml:space="preserve">在细分上观察，由于以往内心受邪法熏染，已经建立了无数行为颠倒的机制及习性，时时可能遇内外缘而现行，落入无暇。因此，须努力做到自相续与正法不相违。</w:t>
      </w:r>
    </w:p>
    <w:p>
      <w:pPr>
        <w:pStyle w:val="BodyText"/>
      </w:pPr>
      <w:bookmarkStart w:id="384" w:name="X032a4beba0cc85ba637566923b54c9addc94b63"/>
      <w:r>
        <w:t xml:space="preserve">[283]</w:t>
      </w:r>
      <w:bookmarkEnd w:id="384"/>
      <w:r>
        <w:t xml:space="preserve"> </w:t>
      </w:r>
      <w:r>
        <w:t xml:space="preserve">这一段是尊者在指示微细之处。凡是身口意三门跟法道相违的行为，全部落入错误的行为机制、模式和运作当中。</w:t>
      </w:r>
    </w:p>
    <w:p>
      <w:pPr>
        <w:pStyle w:val="BodyText"/>
      </w:pPr>
      <w:bookmarkStart w:id="385" w:name="Xf35419a058e19d2b75e962dba149bddedec7606"/>
      <w:r>
        <w:t xml:space="preserve">[284]</w:t>
      </w:r>
      <w:bookmarkEnd w:id="385"/>
      <w:r>
        <w:t xml:space="preserve"> </w:t>
      </w:r>
      <w:r>
        <w:t xml:space="preserve">法道是纯正的路，是顺合天理、顺合缘起律的路，必须要按这样走。从粗分的十善业道开始，逐步进入细分的四谛道，再是六度道，最后是本性之道，全部都要顺合缘起、顺合天理来做。但是现代人受的邪熏染过多，自由意志特别强，他习惯运用颠倒识，运用无始以来的错乱习气，这个坚固成性就成了入法的障碍，三门的做法都跟法道相违，堵住入正法的路了。</w:t>
      </w:r>
    </w:p>
    <w:p>
      <w:pPr>
        <w:pStyle w:val="BodyText"/>
      </w:pPr>
      <w:bookmarkStart w:id="386" w:name="X67ac64a16d19e2afefcf7c5fab8666dda92f9de"/>
      <w:r>
        <w:t xml:space="preserve">[285]</w:t>
      </w:r>
      <w:bookmarkEnd w:id="386"/>
      <w:r>
        <w:t xml:space="preserve"> </w:t>
      </w:r>
      <w:r>
        <w:t xml:space="preserve">譬如享乐论过强就堵住了出离，不能一心解决生死问题，所作的因都是爱染、贪执，多数是堕入恶趣的，少数也只是在人天里面求点福报等等，再没别的。或者，如果持“找感觉主义”，整天寻求感觉，一直处在飘忽不定，没有皈依的状态里。这时候心无法落在理智之道中，无法住在为道的誓愿中，连一分道的内涵也没有。这种人一点操守也没有，连人伦之道都守不住，根本没规则。</w:t>
      </w:r>
    </w:p>
    <w:p>
      <w:pPr>
        <w:pStyle w:val="BodyText"/>
      </w:pPr>
      <w:bookmarkStart w:id="387" w:name="Xedab1f00ca6b31e11f7eb2e61787ed747420923"/>
      <w:r>
        <w:t xml:space="preserve">[286]</w:t>
      </w:r>
      <w:bookmarkEnd w:id="387"/>
      <w:r>
        <w:t xml:space="preserve"> </w:t>
      </w:r>
      <w:r>
        <w:t xml:space="preserve">或者自我意识过于强盛，处处以我为主，那善就根本无法开发。他处处都要显耀自己，要得到一个位置、地位等，否则绝对不干，或者马上起烦恼，跟无我、谦卑、利他等等完全相违，也就无法转入法道当中。或者凭着自我设想，想怎样就怎样。我有一个思路、一个创意、一个想法，为了突出它要怎么样等等。这样的话，时时处在虚妄分别识的运作当中，根本认识不到真理大道。他无法遵守法则，无法继承传统，一直在小分别心的运作当中，这就很难入道。或者知识化的倾向很重，一直在分别心的伎俩，以及口头谈说上驰骋，并以此为荣。这就没办法顺着古圣先贤的轨道，在自心上一点一点地效仿。这方方面面的机制使得三门一直飘在外面，做一些无意义或者违背法的行为，入了非法运作的轨道，这就叫做业颠倒，导致当代人很难真正进入法的修持当中。</w:t>
      </w:r>
    </w:p>
    <w:p>
      <w:pPr>
        <w:pStyle w:val="BodyText"/>
      </w:pPr>
      <w:bookmarkStart w:id="388" w:name="X0a4acfc86dfa0637e085abf0bbaef7bd0ec5aa4"/>
      <w:r>
        <w:t xml:space="preserve">[287]</w:t>
      </w:r>
      <w:bookmarkEnd w:id="388"/>
      <w:r>
        <w:t xml:space="preserve"> </w:t>
      </w:r>
      <w:r>
        <w:t xml:space="preserve">一个为法的人要有皈依、有志愿，要以法为操守、为原则，任何处都是依法的，这才可能顺着菩提道一级一级的台阶往上走，才能够升华。人不能随顺自己的意识，就像《四十二章经》所说：</w:t>
      </w:r>
      <w:r>
        <w:t xml:space="preserve">“</w:t>
      </w:r>
      <w:r>
        <w:t xml:space="preserve">慎勿信汝意，汝意不可信。</w:t>
      </w:r>
      <w:r>
        <w:t xml:space="preserve">”</w:t>
      </w:r>
      <w:r>
        <w:t xml:space="preserve">因为凡夫是从清净法界里沦落下来的，他最大的行为驱动力是无明，又分成业果愚和真实义愚，这是非常危险的。不经过法道的纠正，人就没办法升华、回归、转凡成圣。</w:t>
      </w:r>
    </w:p>
    <w:p>
      <w:pPr>
        <w:pStyle w:val="BodyText"/>
      </w:pPr>
      <w:bookmarkStart w:id="389" w:name="X70706fdb0027063c33c00f7ce3e040221dd70bb"/>
      <w:r>
        <w:t xml:space="preserve">[288]</w:t>
      </w:r>
      <w:bookmarkEnd w:id="389"/>
      <w:r>
        <w:t xml:space="preserve"> </w:t>
      </w:r>
      <w:r>
        <w:t xml:space="preserve">现在学习大圆满龙钦心髓，从前行到正行极其完备、能够迅速回归法界的妙道，如果陷在业颠倒中不能回转的话，那实在是很可惜。也就是内在还是顺着颠倒的机制走，成了非常大的障碍。因此尊者教导我们，即使现在没有生起，后面也很容易生起。</w:t>
      </w:r>
    </w:p>
    <w:p>
      <w:pPr>
        <w:pStyle w:val="BodyText"/>
      </w:pPr>
      <w:bookmarkStart w:id="390" w:name="Xb0f4d999089662690c5233e0ddea57d297a9a0a"/>
      <w:r>
        <w:t xml:space="preserve">[289]</w:t>
      </w:r>
      <w:bookmarkEnd w:id="390"/>
      <w:r>
        <w:t xml:space="preserve"> </w:t>
      </w:r>
      <w:r>
        <w:t xml:space="preserve">我们是凡夫，尤其当今时代的人，在世间几十年熏习邪观念，养成了很多错乱冲动，动不动就会发作。他处处表现出现代意志，表现出非常强的自私、随意、任性，或者按照自己设想的一套去认定、去做，而且没有法的机制切入人心，这时就会发生业行的颠倒。很多人在修行过程中出问题，就是因为他的人生机车里装了很多邪机制。虽然暂时在法的道路上运行，但没走多久就抛锚了，或者翻车、坠崖，跑到歧途里等等，因为内在的邪机制没有被摧破，所以常常容易发作。而且，他的叛逆性、随意性非常强，这些都是过去熏在识田里的习性、错乱性所造成的影响，这些就叫做人身上的业行颠倒机制，这是对于当代业颠倒的诠释。</w:t>
      </w:r>
    </w:p>
    <w:p>
      <w:pPr>
        <w:pStyle w:val="BodyText"/>
      </w:pPr>
      <w:bookmarkStart w:id="391" w:name="Xd323717c1d5f918d8b0267c157186d6e6b64ec9"/>
      <w:r>
        <w:t xml:space="preserve">[290]</w:t>
      </w:r>
      <w:bookmarkEnd w:id="391"/>
      <w:r>
        <w:t xml:space="preserve"> </w:t>
      </w:r>
      <w:r>
        <w:t xml:space="preserve">这里要把握因位细分的状态。业颠倒就因位而言，是行为机制的颠倒、行为习性的颠倒；就观念的熏习而言，往往会造成机制的颠倒；就串习力而言，就造成了习性的颠倒。这些埋藏在我们心里，有无量无数那么多。如果它出现的时候没有防范住，那就入了业颠倒的道。由于颠倒与法道相反，所以这些状态全部落入无暇。而且，一念间没防犯住就会被卷进去，几小时、几天、几月甚至几年，都处在无暇状态中。无暇状态就是修法是零，而非法上面是百分之百。所以从细分上观察，时时都要努力做到自己的身心跟法道不相违，这样才真正安住在法道里，属于有暇状态。</w:t>
      </w:r>
    </w:p>
    <w:p>
      <w:pPr>
        <w:pStyle w:val="BodyText"/>
      </w:pPr>
      <w:bookmarkStart w:id="392" w:name="X717862a00f88c6164a735d661d4e9c91c5d9767"/>
      <w:r>
        <w:t xml:space="preserve">[291]</w:t>
      </w:r>
      <w:bookmarkEnd w:id="392"/>
      <w:r>
        <w:t xml:space="preserve"> </w:t>
      </w:r>
      <w:r>
        <w:t xml:space="preserve">如果细分上不注意把握，就很容易随过去的习性、机制的冲动而转。由于不具备忆念、正知的检查力，又没有很深刻的胜解信左右自己的心，那就时时都会随着业力的犯起、习性的冲动，而卷入非法的道里，这就叫做“业行颠倒”。由于因位上有机制和习性的颠倒，果位上马上就会出来，之后就被带走了。这样的话，时时都可能处在无暇状态。</w:t>
      </w:r>
    </w:p>
    <w:p>
      <w:pPr>
        <w:pStyle w:val="BodyText"/>
      </w:pPr>
      <w:bookmarkStart w:id="393" w:name="X5f1002bf139bebdb7f0d07b31fa14155aea9dfc"/>
      <w:r>
        <w:t xml:space="preserve">[292]</w:t>
      </w:r>
      <w:bookmarkEnd w:id="393"/>
      <w:r>
        <w:t xml:space="preserve"> </w:t>
      </w:r>
      <w:r>
        <w:t xml:space="preserve">这里一定要懂得祖师说的两个理由：一、凡是三门跟法相违的作为，全部叫做业行颠倒；二、自己心里的习性是很重的，所以时时都可能出现，即使前面没出现，后面也容易出现。为了使自己不落入无暇状态，应当时时警惕、策励，不让自己的身心跟法相违，这叫做暇满上的细分控制。一定要这样做，才可能争取到圆满的修法人身。否则，大把大把的时间全部浪费在非法状态里，都是往恶趣和生死的方向走。</w:t>
      </w:r>
    </w:p>
    <w:p>
      <w:pPr>
        <w:pStyle w:val="BodyText"/>
      </w:pPr>
      <w:bookmarkStart w:id="394" w:name="X5580caed314df2d74c3e515d57294928cfbfae6"/>
      <w:r>
        <w:t xml:space="preserve">[293]</w:t>
      </w:r>
      <w:bookmarkEnd w:id="394"/>
      <w:r>
        <w:t xml:space="preserve"> </w:t>
      </w:r>
      <w:r>
        <w:t xml:space="preserve">下面要从业行颠倒的抉择，回到“意乐殊胜圆满”这个题目上，而且要比较具足圆满意乐和不具足之间的悬殊差异。譬如一个学生对物理有意乐，这个意乐驱使着他在物理方面不断学习、钻研、实验等等，使得他在物理领域里发起无数行为，这样他就有这方面的无数因缘，决定他将成为一名献身物理的人。意乐的门一打开，行为就发出来了。而另一个学生对物理学没有意乐，那他根本就不入门，他行为的重点就不在物理学的学习、研究、实验等上面。但他从小喜欢经商，以这个意乐驱使，他将来就会在商场上奔波一世。像这样，意乐决定了行为，它是先导。</w:t>
      </w:r>
    </w:p>
    <w:p>
      <w:pPr>
        <w:pStyle w:val="BodyText"/>
      </w:pPr>
      <w:bookmarkStart w:id="395" w:name="Xa085d1bc5fa41313c4e0910e7341af761b0f7db"/>
      <w:r>
        <w:t xml:space="preserve">[294]</w:t>
      </w:r>
      <w:bookmarkEnd w:id="395"/>
      <w:r>
        <w:t xml:space="preserve"> </w:t>
      </w:r>
      <w:r>
        <w:t xml:space="preserve">放在修作佛法上看，善意乐最重要，因此晋美朗巴祖师说“于善胜解”，用现代话来说就是崇尚善，以善为第一。有了这样的心以后就要知道，五乘正法都建立在善上，以善为所依，只不过配合不同的见地行持善。有了善以后，心就一直缘着善去了。一切法的心要就是善，这样他会昼夜在善上面努力。他会从人天善发展到小乘善、大乘善、离相善等等，逐步回到自心的本善。可见，对于善有意乐，才能入到正法的修行里面。如果人心不善，那连一点法的行为也不会出现。</w:t>
      </w:r>
    </w:p>
    <w:p>
      <w:pPr>
        <w:pStyle w:val="BodyText"/>
      </w:pPr>
      <w:bookmarkStart w:id="396" w:name="X02b857f2eff73e8e188f35529dd91f8144b23b9"/>
      <w:r>
        <w:t xml:space="preserve">[295]</w:t>
      </w:r>
      <w:bookmarkEnd w:id="396"/>
      <w:r>
        <w:t xml:space="preserve"> </w:t>
      </w:r>
      <w:r>
        <w:t xml:space="preserve">譬如儒道，如果对于孝悌忠信等有崇尚的心，那他一生一世都会在儒道上实践，他会做成一个正人君子、一个世间圣贤。就佛道来说，一定要对三士道有一种崇仰、坚信、胜解的心，才会驱使他献身于正道。譬如有下士的意乐，一心修持来世义利，遇到什么都想着尽量多行善，来培植往后人天身的根基，这样逐渐得到善趣的果。或者他要成就出世间果位，一心修持出世间善，也就是他以无我为根本，时时不要有我，之后去掉私我的贪著，一心修持戒定慧，趣向截断轮回之流的寂静界。这就是声闻缘觉的善，也是共中士道的善，以此会引向解脱，日日夜夜发起解脱道上的行为。再者，大乘菩提心的善，它是万善之王，也就是他发起了极广大的善心，为了利乐一切父母有情，断掉他们身上所有三界六道里的苦果和习气，安置在不住两边的正等觉果位，是如此大的善心。他崇尚菩萨道，崇尚大的善心，这种胜解会引着他在大乘道上发展。之后入于金刚乘或者禅宗的道，就要相信自己心的本性本来是佛，一切善本来具足，不加任何分别识的染著，完全是顺乎本性的善，这样就回归自性了。</w:t>
      </w:r>
    </w:p>
    <w:p>
      <w:pPr>
        <w:pStyle w:val="BodyText"/>
      </w:pPr>
      <w:bookmarkStart w:id="397" w:name="Xc8cd1ceed58e1755b28acffa45c3d0ae4751cbf"/>
      <w:r>
        <w:t xml:space="preserve">[296]</w:t>
      </w:r>
      <w:bookmarkEnd w:id="397"/>
      <w:r>
        <w:t xml:space="preserve"> </w:t>
      </w:r>
      <w:r>
        <w:t xml:space="preserve">像这样，具足很殊胜的对于善的意乐，之后就会一心献身法道，这就使得人身成了百分之百的具法人身。以这种强大意乐的导向力，使得他的心分分秒秒都在法行上走。他真正成了一名“士”，成了一名为道献身的人，以道为第一，就会有噶当四依中的“心依于法”，成了一名法道上的行者，这都是由意乐的驱使而出现的。而不具足善意乐的人，他的心不崇尚善、不趣向善，对于善没有欣求的力量，这样就全部落在善外面去了。心一旦行持邪行，就与法道背道而驰，这样一生一世都在邪法里转，非常可怜，一点实义也没有。要像这样了解。如今我们内在对于善有一种胜解或者崇仰、崇尚的心，这就是具足意乐的圆满。</w:t>
      </w:r>
    </w:p>
    <w:bookmarkEnd w:id="398"/>
    <w:bookmarkStart w:id="407" w:name="思考题-4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思考题：</w:t>
      </w:r>
    </w:p>
    <w:p>
      <w:pPr>
        <w:pStyle w:val="FirstParagraph"/>
      </w:pPr>
      <w:bookmarkStart w:id="399" w:name="Xd500e1c0fa5792340acd988b4e8a3338cdc609a"/>
      <w:r>
        <w:t xml:space="preserve">[297]</w:t>
      </w:r>
      <w:bookmarkEnd w:id="399"/>
      <w:r>
        <w:t xml:space="preserve"> </w:t>
      </w:r>
      <w:r>
        <w:t xml:space="preserve">1、从最低化、起点化上比较，根缺与根具在修法上有什么差别？</w:t>
      </w:r>
    </w:p>
    <w:p>
      <w:pPr>
        <w:pStyle w:val="BodyText"/>
      </w:pPr>
      <w:bookmarkStart w:id="400" w:name="Xb65e208b715d3b42fc535aebcd8d3e7fb5f2c94"/>
      <w:r>
        <w:t xml:space="preserve">[298]</w:t>
      </w:r>
      <w:bookmarkEnd w:id="400"/>
      <w:r>
        <w:t xml:space="preserve"> </w:t>
      </w:r>
      <w:r>
        <w:t xml:space="preserve">2、业颠倒中：</w:t>
      </w:r>
    </w:p>
    <w:p>
      <w:pPr>
        <w:pStyle w:val="BodyText"/>
      </w:pPr>
      <w:bookmarkStart w:id="401" w:name="Xb2e392816d93bae3b562a1200b0c7a3f3fd76d4"/>
      <w:r>
        <w:t xml:space="preserve">[299]</w:t>
      </w:r>
      <w:bookmarkEnd w:id="401"/>
      <w:r>
        <w:t xml:space="preserve"> </w:t>
      </w:r>
      <w:r>
        <w:t xml:space="preserve">（1）尊者讲的业颠倒指哪些情况？为何障碍入法道？</w:t>
      </w:r>
    </w:p>
    <w:p>
      <w:pPr>
        <w:pStyle w:val="BodyText"/>
      </w:pPr>
      <w:bookmarkStart w:id="402" w:name="X26973e6ee8ab9cd8cb3f207d1b90f00d2669eff"/>
      <w:r>
        <w:t xml:space="preserve">[300]</w:t>
      </w:r>
      <w:bookmarkEnd w:id="402"/>
      <w:r>
        <w:t xml:space="preserve"> </w:t>
      </w:r>
      <w:r>
        <w:t xml:space="preserve">（2）当今时代业颠倒的情况有哪些？为何障碍入法道？</w:t>
      </w:r>
    </w:p>
    <w:p>
      <w:pPr>
        <w:pStyle w:val="BodyText"/>
      </w:pPr>
      <w:bookmarkStart w:id="403" w:name="X87d41d9c35c57ef9e4aba799bacefac312149a4"/>
      <w:r>
        <w:t xml:space="preserve">[301]</w:t>
      </w:r>
      <w:bookmarkEnd w:id="403"/>
      <w:r>
        <w:t xml:space="preserve"> </w:t>
      </w:r>
      <w:r>
        <w:t xml:space="preserve">（3）反省自身是否有行为机制和行为习性的颠倒，如果有，是从小熏习什么颠倒意乐造成的？它是怎么障碍自己入法道的？</w:t>
      </w:r>
    </w:p>
    <w:p>
      <w:pPr>
        <w:pStyle w:val="BodyText"/>
      </w:pPr>
      <w:bookmarkStart w:id="404" w:name="Xd0613ba91fbab0c5af2827e308e487e267d28a0"/>
      <w:r>
        <w:t xml:space="preserve">[302]</w:t>
      </w:r>
      <w:bookmarkEnd w:id="404"/>
      <w:r>
        <w:t xml:space="preserve"> </w:t>
      </w:r>
      <w:r>
        <w:t xml:space="preserve">（4）在细分上观察，什么是有暇，什么是无暇。</w:t>
      </w:r>
    </w:p>
    <w:p>
      <w:pPr>
        <w:pStyle w:val="BodyText"/>
      </w:pPr>
      <w:bookmarkStart w:id="405" w:name="Xbcbb1e844266f4abdfc29b3d8a64628607fa47e"/>
      <w:r>
        <w:t xml:space="preserve">[303]</w:t>
      </w:r>
      <w:bookmarkEnd w:id="405"/>
      <w:r>
        <w:t xml:space="preserve"> </w:t>
      </w:r>
      <w:r>
        <w:t xml:space="preserve">（5）我们为什么容易落入无暇？应如何防护？</w:t>
      </w:r>
    </w:p>
    <w:p>
      <w:pPr>
        <w:pStyle w:val="BodyText"/>
      </w:pPr>
      <w:bookmarkStart w:id="406" w:name="X9816ecb0a75e0b29ec93a3e4845cf4f0b5d4d4d"/>
      <w:r>
        <w:t xml:space="preserve">[304]</w:t>
      </w:r>
      <w:bookmarkEnd w:id="406"/>
      <w:r>
        <w:t xml:space="preserve"> </w:t>
      </w:r>
      <w:r>
        <w:t xml:space="preserve">（6）从正反面观察，为什么在修行佛法上善意乐最重要？</w:t>
      </w:r>
    </w:p>
    <w:bookmarkEnd w:id="407"/>
    <w:bookmarkEnd w:id="408"/>
    <w:bookmarkStart w:id="495" w:name="section-5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06</w:t>
      </w:r>
    </w:p>
    <w:bookmarkStart w:id="445" w:name="正信圆满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(5)正信圆满</w:t>
      </w:r>
    </w:p>
    <w:p>
      <w:pPr>
        <w:pStyle w:val="FirstParagraph"/>
      </w:pPr>
      <w:bookmarkStart w:id="409" w:name="Xa3d6127374af09c22015bf3ede3ac00a36e3ec6"/>
      <w:r>
        <w:t xml:space="preserve">[305]</w:t>
      </w:r>
      <w:bookmarkEnd w:id="409"/>
      <w:r>
        <w:t xml:space="preserve"> </w:t>
      </w:r>
      <w:r>
        <w:rPr>
          <w:bCs/>
          <w:b/>
        </w:rPr>
        <w:t xml:space="preserve">于正信处佛的正法不信的话，其余世间的诸大力天龙等，以及外道的教等，无论做到了信多少，然而不能从轮回和恶趣的苦中救护故，于佛的正法——教和证的体性者，获得因相知的信心者，是无谬的正法之器故，是五自圆满中的主要。</w:t>
      </w:r>
    </w:p>
    <w:p>
      <w:pPr>
        <w:pStyle w:val="BodyText"/>
      </w:pPr>
      <w:bookmarkStart w:id="410" w:name="X2c1975b93f0fff13952a520575f947c42ad8114"/>
      <w:r>
        <w:t xml:space="preserve">[306]</w:t>
      </w:r>
      <w:bookmarkEnd w:id="410"/>
      <w:r>
        <w:t xml:space="preserve"> </w:t>
      </w:r>
      <w:r>
        <w:t xml:space="preserve">心要提示：</w:t>
      </w:r>
    </w:p>
    <w:p>
      <w:pPr>
        <w:pStyle w:val="BodyText"/>
      </w:pPr>
      <w:bookmarkStart w:id="411" w:name="Xe5ffa6599c837509139132ef41c7856f33a50f7"/>
      <w:r>
        <w:t xml:space="preserve">[307]</w:t>
      </w:r>
      <w:bookmarkEnd w:id="411"/>
      <w:r>
        <w:t xml:space="preserve"> </w:t>
      </w:r>
      <w:r>
        <w:t xml:space="preserve">1、此金刚句具无量义，须层层讲述层层领会，力求得到很深的定解。</w:t>
      </w:r>
    </w:p>
    <w:p>
      <w:pPr>
        <w:pStyle w:val="BodyText"/>
      </w:pPr>
      <w:bookmarkStart w:id="412" w:name="Xe0f83cc51276227de3cfebca941faace8aaa317"/>
      <w:r>
        <w:t xml:space="preserve">[308]</w:t>
      </w:r>
      <w:bookmarkEnd w:id="412"/>
      <w:r>
        <w:t xml:space="preserve"> </w:t>
      </w:r>
      <w:r>
        <w:t xml:space="preserve">2、处字关键，须抉择信处和非信处的差别。</w:t>
      </w:r>
    </w:p>
    <w:p>
      <w:pPr>
        <w:pStyle w:val="BodyText"/>
      </w:pPr>
      <w:bookmarkStart w:id="413" w:name="Xd2efc1c05342a60c2198a5e96773a237008956b"/>
      <w:r>
        <w:t xml:space="preserve">[309]</w:t>
      </w:r>
      <w:bookmarkEnd w:id="413"/>
      <w:r>
        <w:t xml:space="preserve"> </w:t>
      </w:r>
      <w:r>
        <w:t xml:space="preserve">3、反面应推到极至，认定对非信处无论做到了信多少都无救护力用。救护又须从轮回和恶趣两处观察，等字要展开作全面观察，尤其要结合当代情况思维。外道的教，要认清是指佛教以外的一切世间知识、学说、理论以及种种修道门派。</w:t>
      </w:r>
    </w:p>
    <w:p>
      <w:pPr>
        <w:pStyle w:val="BodyText"/>
      </w:pPr>
      <w:bookmarkStart w:id="414" w:name="Xf53d4aa0b9131f18f84130767ee5b1dcbcb63be"/>
      <w:r>
        <w:t xml:space="preserve">[310]</w:t>
      </w:r>
      <w:bookmarkEnd w:id="414"/>
      <w:r>
        <w:t xml:space="preserve"> </w:t>
      </w:r>
      <w:r>
        <w:t xml:space="preserve">4、从正面须观察清楚，对于教证二正法获得胜解信，在将心推入法道上的作用力，须明确教法和证法的关系，对其生胜解信与修持法道的关系，而且要在各乘法上作观察。</w:t>
      </w:r>
    </w:p>
    <w:p>
      <w:pPr>
        <w:pStyle w:val="BodyText"/>
      </w:pPr>
      <w:bookmarkStart w:id="415" w:name="Xd6d91089c7e219a7f4e86e3c2d57f936d367689"/>
      <w:r>
        <w:t xml:space="preserve">[311]</w:t>
      </w:r>
      <w:bookmarkEnd w:id="415"/>
      <w:r>
        <w:t xml:space="preserve"> </w:t>
      </w:r>
      <w:r>
        <w:t xml:space="preserve">5、由正反面的理由，对于正信圆满是五自圆满中的主要生起定解。对主要和次要的涵义，还要由正反两面思维引发定解。</w:t>
      </w:r>
    </w:p>
    <w:p>
      <w:pPr>
        <w:pStyle w:val="BodyText"/>
      </w:pPr>
      <w:bookmarkStart w:id="416" w:name="X93c168323147d1135503939396cac628dc194c5"/>
      <w:r>
        <w:t xml:space="preserve">[312]</w:t>
      </w:r>
      <w:bookmarkEnd w:id="416"/>
      <w:r>
        <w:t xml:space="preserve"> </w:t>
      </w:r>
      <w:r>
        <w:t xml:space="preserve">6、认识信处和无信处在修法因缘上的绝大差别。</w:t>
      </w:r>
    </w:p>
    <w:p>
      <w:pPr>
        <w:pStyle w:val="BodyText"/>
      </w:pPr>
      <w:bookmarkStart w:id="417" w:name="X7b31c942deab39118e64423efe46b9c31e669f7"/>
      <w:r>
        <w:t xml:space="preserve">[313]</w:t>
      </w:r>
      <w:bookmarkEnd w:id="417"/>
      <w:r>
        <w:t xml:space="preserve"> </w:t>
      </w:r>
      <w:r>
        <w:t xml:space="preserve">祖师的金刚句不可思议，具有天然的理路，从正反两方面证成，正信是五自圆满中的主要。</w:t>
      </w:r>
    </w:p>
    <w:p>
      <w:pPr>
        <w:pStyle w:val="BodyText"/>
      </w:pPr>
      <w:bookmarkStart w:id="418" w:name="Xe21fce62b88ee824118ee6f3d791d78a748f9a5"/>
      <w:r>
        <w:t xml:space="preserve">[314]</w:t>
      </w:r>
      <w:bookmarkEnd w:id="418"/>
      <w:r>
        <w:t xml:space="preserve"> </w:t>
      </w:r>
      <w:r>
        <w:t xml:space="preserve">佛是导师，佛法是道路，佛以一切智眼见到了实现现前和究竟安乐的一切路径，所以佛的教法是按照自证境显示出的指示图标，这就是唯一的道路，因为在法界中只有佛彻见了真理。反面来说，如果对于最根本信心的依处——佛一切智所流现的正法不相信，而依止其他世间大力天龙等作为导师、外道的教法作为道路等，由于外道师没有彻见现前究竟实现安乐的途径，因此他的教法是不究竟的。顺着他的教法无论信多少，由此去起行，也无法从恶趣苦和轮回苦中得到救护。以这个缘故，假使没有信心这一点，那么以法道而获取安乐就成了泡影。</w:t>
      </w:r>
    </w:p>
    <w:p>
      <w:pPr>
        <w:pStyle w:val="BodyText"/>
      </w:pPr>
      <w:bookmarkStart w:id="419" w:name="X6b9b6ccd0440bc448ae4b0267c316b751bcf826"/>
      <w:r>
        <w:t xml:space="preserve">[315]</w:t>
      </w:r>
      <w:bookmarkEnd w:id="419"/>
      <w:r>
        <w:t xml:space="preserve"> </w:t>
      </w:r>
      <w:r>
        <w:t xml:space="preserve">正面来看，佛的正法以教证为体性。佛是一切智人，他彻见了真理，为了引导众生的缘故流现出教法，指示众生实现暂时究竟安乐的路途。而所谓的证，就是顺着佛教法的指示，在自身上实行，由此证得现前究竟的一切功德，实现离苦得乐的愿望。对此教证为体性的正法，假使获得了由正理而断定的信心，那就成了无谬的正法之器。</w:t>
      </w:r>
    </w:p>
    <w:p>
      <w:pPr>
        <w:pStyle w:val="BodyText"/>
      </w:pPr>
      <w:bookmarkStart w:id="420" w:name="X1c69212880f2e985e1dedf869c2483ece723d68"/>
      <w:r>
        <w:t xml:space="preserve">[316]</w:t>
      </w:r>
      <w:bookmarkEnd w:id="420"/>
      <w:r>
        <w:t xml:space="preserve"> </w:t>
      </w:r>
      <w:r>
        <w:t xml:space="preserve">这又要知道，教和证以及信和行之间的关系。信是对于一代教法以及实证体系理路上的信心。也就是这是至理、天理、自然之理、缘起之理，它是亘古亘今永不改变的法则，前佛如是说、现佛如是说、来佛如是说，因此它叫做真如、真实性，它是不会变的。一旦获得了由正理确认的信心就不会转移了，一定成为心中永不可改的信念。按照这样的正道去实行是不会错的，这叫无谬的正法之器。也就是，基于这种信心而起行，又是在一切智人佛陀的指点下行进的，一点都不会错谬，以此他就得到了一切道的根源，叫做对于圣法的胜解信。</w:t>
      </w:r>
    </w:p>
    <w:p>
      <w:pPr>
        <w:pStyle w:val="BodyText"/>
      </w:pPr>
      <w:bookmarkStart w:id="421" w:name="X44a286f486d11990238c4ae59a9b4f8b7a9edf4"/>
      <w:r>
        <w:t xml:space="preserve">[317]</w:t>
      </w:r>
      <w:bookmarkEnd w:id="421"/>
      <w:r>
        <w:t xml:space="preserve"> </w:t>
      </w:r>
      <w:r>
        <w:t xml:space="preserve">它就是成为五圆满中的主要。取得了这个信心，或者生起了它，往后按照一代圣教小大密三乘体系圆融的佛道去行进，必然在自身上逐渐离过证德，实现现前和究竟的利乐。特别就大圆满道而言，那就是按照外前行、内前行、正行一路地升进，由于自身上有了殊胜的信心，就可以实现人身的大义。就彻证大圆满心性之前这一切道的支分上面，都能逐步地引发功德，逐渐接近趣证本性。也就是各方面的因缘，积资净障，内在的出离心、菩提心、无二慧等的善根都会引发出来，</w:t>
      </w:r>
      <w:r>
        <w:t xml:space="preserve">“</w:t>
      </w:r>
      <w:r>
        <w:t xml:space="preserve">信为道源功德母</w:t>
      </w:r>
      <w:r>
        <w:t xml:space="preserve">”</w:t>
      </w:r>
      <w:r>
        <w:t xml:space="preserve">故。之后，必然在因缘合聚时彻证本性，显发自身的一切力用，此后以悲力救度一切有情。因此它成为最关键的因素。</w:t>
      </w:r>
    </w:p>
    <w:p>
      <w:pPr>
        <w:pStyle w:val="BodyText"/>
      </w:pPr>
      <w:bookmarkStart w:id="422" w:name="X54a31bf7fa827bce90915439a7a5f3aa0f2fa47"/>
      <w:r>
        <w:t xml:space="preserve">[318]</w:t>
      </w:r>
      <w:bookmarkEnd w:id="422"/>
      <w:r>
        <w:t xml:space="preserve"> </w:t>
      </w:r>
      <w:r>
        <w:t xml:space="preserve">“</w:t>
      </w:r>
      <w:r>
        <w:t xml:space="preserve">正信处</w:t>
      </w:r>
      <w:r>
        <w:t xml:space="preserve">”</w:t>
      </w:r>
      <w:r>
        <w:t xml:space="preserve">扣在“信处”两个字上，这唯一是佛的正法，此外都是非正信处。包括有很大力量的天龙、外道教主、世间专家等等，以及外道的教法，包括各种宗教、科学、哲学等的世间学说、思想，这些都叫做“非正信处”。由于这些权威、教主等不是现见缘起之道的怙主，所宣说的教法没有揭示缘起之道或者救护之道，对于这些无论信多少，由于非救护之因的缘故，不能够从恶趣和轮回的苦中得救护，这可以一语印定。</w:t>
      </w:r>
    </w:p>
    <w:p>
      <w:pPr>
        <w:pStyle w:val="BodyText"/>
      </w:pPr>
      <w:bookmarkStart w:id="423" w:name="X84c9aa070f9d126532293b8687d2ff3966060f0"/>
      <w:r>
        <w:t xml:space="preserve">[319]</w:t>
      </w:r>
      <w:bookmarkEnd w:id="423"/>
      <w:r>
        <w:t xml:space="preserve"> </w:t>
      </w:r>
      <w:r>
        <w:t xml:space="preserve">要知道，恶趣苦由业果愚造成，轮回苦由真实义愚造成。只有佛陀彻见因果法则，揭示了由业果愚出现各种非福业而堕入恶趣，并且开示了能破业果愚的因果正法。在一切智眼的如实照见下，见到众生如是造恶因而堕落，如是行善因而超生。必须由佛来宣说因果正教，才能发起对业果的胜解信，从而开启一切白法之道，顺着这个道修持，才能从恶趣苦中得救度。</w:t>
      </w:r>
    </w:p>
    <w:p>
      <w:pPr>
        <w:pStyle w:val="BodyText"/>
      </w:pPr>
      <w:bookmarkStart w:id="424" w:name="Xfdec83a2662ffe53af456402cbaeafa380b15b4"/>
      <w:r>
        <w:t xml:space="preserve">[320]</w:t>
      </w:r>
      <w:bookmarkEnd w:id="424"/>
      <w:r>
        <w:t xml:space="preserve"> </w:t>
      </w:r>
      <w:r>
        <w:t xml:space="preserve">而且，一切智眼的佛陀彻见到由无我执我而发生各种惑业，由此落入轮回，发生无数的三苦、八苦、六道诸苦等等。由于佛现见到了轮回和涅槃两重因果，才能够开示四圣谛的正教，由此才能知苦、断集、修道、证灭。根源上破掉了无我真实义愚，知道蕴身上没有我，没有可执著处，由此才能断掉由执著我而起的贪嗔等烦恼。也就是，既然没有我，哪里有合我的意就起贪，不合我的意就起嗔等等，这样才能断掉集，从轮回苦中脱离出来。</w:t>
      </w:r>
    </w:p>
    <w:p>
      <w:pPr>
        <w:pStyle w:val="BodyText"/>
      </w:pPr>
      <w:bookmarkStart w:id="425" w:name="Xf6955d227a320c7f1f6c7da2a6d96a851a8118f"/>
      <w:r>
        <w:t xml:space="preserve">[321]</w:t>
      </w:r>
      <w:bookmarkEnd w:id="425"/>
      <w:r>
        <w:t xml:space="preserve"> </w:t>
      </w:r>
      <w:r>
        <w:t xml:space="preserve">大力的天龙等，以及世间的学术权威、宗教教主、外道教门的教主等等，没有彻见到粗分和细分的两大缘起法则，也就是善恶因果法则和四谛法则。由于自身有愚昧的缘故，不可能宣说如何从恶趣苦中脱离以及从生死苦中脱离的妙道。由于非救护之道、非正信处的缘故，无论你做到了信多少，也没办法从两种苦中得救护。换言之，就像沙子不是饭的因，无论蒸多少沙子也不能成饭；牛角里没有奶，无论费多少劲去挤都不可能出奶，非正因的缘故。同样，离开了信处的佛法，在非信处外道导师和教法上面，无论做到信多少，都绝对不可能从恶趣和轮回苦中得到救护，没有丝毫可能性。无论你在世间修多少道门，行持多少苦行，学习多少知识，搞多少科研，做多少形体操，美化、装饰、娱乐等等，全部非救度因。这就知道，最关键处是对于正信处佛的正法起信。</w:t>
      </w:r>
    </w:p>
    <w:p>
      <w:pPr>
        <w:pStyle w:val="BodyText"/>
      </w:pPr>
      <w:bookmarkStart w:id="426" w:name="X1110df80ca4086e306c4c52ab485a35cf761acc"/>
      <w:r>
        <w:t xml:space="preserve">[322]</w:t>
      </w:r>
      <w:bookmarkEnd w:id="426"/>
      <w:r>
        <w:t xml:space="preserve"> </w:t>
      </w:r>
      <w:r>
        <w:t xml:space="preserve">有人说：世间不是还有一些品行蛮好的人吗？他们还是兢兢业业地做着科研或者发明创造，造福人类，或者制造娱乐，丰富人们的生活，以及提供医疗，让人们脱离痛苦等等。</w:t>
      </w:r>
    </w:p>
    <w:p>
      <w:pPr>
        <w:pStyle w:val="BodyText"/>
      </w:pPr>
      <w:bookmarkStart w:id="427" w:name="Xb4dd52770e258826c4174c36202b18f649e262f"/>
      <w:r>
        <w:t xml:space="preserve">[323]</w:t>
      </w:r>
      <w:bookmarkEnd w:id="427"/>
      <w:r>
        <w:t xml:space="preserve"> </w:t>
      </w:r>
      <w:r>
        <w:t xml:space="preserve">要知道，这些不是救护的因。暂时福业维持的时候，能保持人的身份，但他不可能从恶趣中解脱。要想从恶趣中解脱，一定要对业果发生深忍信。只有彻见因果律的佛陀才宣说了正教，也只有在佛教法的极广大背景下，清清楚楚地显示出各种因果事例，人们才能获得胜解信，才能获得善道上的信念，从而转入白法。没有佛法的真理之教，业果愚就破不了，即使现前是人，但也保不住多久，即使下一世不失人身，再下一世也可能失掉人身。因为他心里没有断定的信念，不能发生深忍信的缘故。</w:t>
      </w:r>
    </w:p>
    <w:p>
      <w:pPr>
        <w:pStyle w:val="BodyText"/>
      </w:pPr>
      <w:bookmarkStart w:id="428" w:name="X14127d1002e9938e2e1ee54cd92fd8195a248b0"/>
      <w:r>
        <w:t xml:space="preserve">[324]</w:t>
      </w:r>
      <w:bookmarkEnd w:id="428"/>
      <w:r>
        <w:t xml:space="preserve"> </w:t>
      </w:r>
      <w:r>
        <w:t xml:space="preserve">譬如文昌帝君，他虽然行持儒道，但还是保不住人身，几世之后遇到很强的境时，还是没办法自主，造下恶业，堕为龙身受苦，后来遇到佛才真正得到超生。所以，就像龙树菩萨所说：</w:t>
      </w:r>
      <w:r>
        <w:t xml:space="preserve">“</w:t>
      </w:r>
      <w:r>
        <w:t xml:space="preserve">有见生善趣，无见堕恶趣</w:t>
      </w:r>
      <w:r>
        <w:t xml:space="preserve">”</w:t>
      </w:r>
      <w:r>
        <w:t xml:space="preserve">。善趣的获得必须得到对业果的深忍信，而业果是最奥秘的事，只有通过佛的圣教，对于佛语起了深忍信才能获得。因此，离开世尊的圣教，没有从恶趣苦中得救护的可能。</w:t>
      </w:r>
    </w:p>
    <w:p>
      <w:pPr>
        <w:pStyle w:val="BodyText"/>
      </w:pPr>
      <w:bookmarkStart w:id="429" w:name="X551b2d552b0795735b70411d13d6b5ad82d6b8c"/>
      <w:r>
        <w:t xml:space="preserve">[325]</w:t>
      </w:r>
      <w:bookmarkEnd w:id="429"/>
      <w:r>
        <w:t xml:space="preserve"> </w:t>
      </w:r>
      <w:r>
        <w:t xml:space="preserve">再者，从轮回苦中得救护，那是更深细的事了。只有佛出现于世，宣说四谛真理之教，人们才恍然大悟，知道轮回是怎么造成的。如果佛没有宣说四谛，再多的世间学问、思想、创举、研究、修炼等等都非解脱因的缘故，无论做到了信多少，依照这个信努力了多少，修持了多少，都毫无作用。佛宣说四谛圣教之前，在任何情况下，众生都不可能凭自己得解脱。</w:t>
      </w:r>
    </w:p>
    <w:p>
      <w:pPr>
        <w:pStyle w:val="BodyText"/>
      </w:pPr>
      <w:bookmarkStart w:id="430" w:name="X296abf737c7b57969d073b5dfa47c041e22782f"/>
      <w:r>
        <w:t xml:space="preserve">[326]</w:t>
      </w:r>
      <w:bookmarkEnd w:id="430"/>
      <w:r>
        <w:t xml:space="preserve"> </w:t>
      </w:r>
      <w:r>
        <w:t xml:space="preserve">这才知道，</w:t>
      </w:r>
      <w:r>
        <w:t xml:space="preserve">“</w:t>
      </w:r>
      <w:r>
        <w:t xml:space="preserve">信处</w:t>
      </w:r>
      <w:r>
        <w:t xml:space="preserve">”</w:t>
      </w:r>
      <w:r>
        <w:t xml:space="preserve">就是信佛的圣教，</w:t>
      </w:r>
      <w:r>
        <w:t xml:space="preserve">“</w:t>
      </w:r>
      <w:r>
        <w:t xml:space="preserve">非信处</w:t>
      </w:r>
      <w:r>
        <w:t xml:space="preserve">”</w:t>
      </w:r>
      <w:r>
        <w:t xml:space="preserve">就是此外一切世间宗教、学术、思想、规则等等，都不起作用。这样才从反面突出“信处”的重要性。而且要知道，</w:t>
      </w:r>
      <w:r>
        <w:t xml:space="preserve">“</w:t>
      </w:r>
      <w:r>
        <w:t xml:space="preserve">处</w:t>
      </w:r>
      <w:r>
        <w:t xml:space="preserve">”</w:t>
      </w:r>
      <w:r>
        <w:t xml:space="preserve">就是真理之处、证道之处、脱苦之道，除此之外绝对没有希望，从究竟来说毫无实义。所以，圣教是一切白法的根本、一切利乐的源泉、一切离苦之道的根源，应当对此生起铁定的信心、一种无法夺转的信念，之后一心皈依佛的圣教，日日夜夜依法来行持，这才会有噶当四依中的第一个——心依于法，因为除此之外再没有能得安乐的路了。</w:t>
      </w:r>
    </w:p>
    <w:p>
      <w:pPr>
        <w:pStyle w:val="BodyText"/>
      </w:pPr>
      <w:bookmarkStart w:id="431" w:name="X76e5a3a32038d0ba2d7e8fac5f6a5249a68e749"/>
      <w:r>
        <w:t xml:space="preserve">[327]</w:t>
      </w:r>
      <w:bookmarkEnd w:id="431"/>
      <w:r>
        <w:t xml:space="preserve"> </w:t>
      </w:r>
      <w:r>
        <w:t xml:space="preserve">从正面来看，就是要对于佛的正法——教证为体性者得到因相知的信心。佛的正法就是在指示如何脱离恶趣，得到增上生利乐的道，以及如何脱离轮回，得到决定胜解脱的道。以现见真理而无谬指示的言诠就叫做“教法”，譬如指出一条通向安乐的轨道。而所谓的“证”，就是随顺这样的正道，在自己心上修持作证，由于它是无谬之道的缘故，符合安乐缘起的缘故，所以会一一证得增上生和决定胜的利乐，绝对没有错谬。</w:t>
      </w:r>
    </w:p>
    <w:p>
      <w:pPr>
        <w:pStyle w:val="BodyText"/>
      </w:pPr>
      <w:bookmarkStart w:id="432" w:name="X547f6312291149b2a3269420b59747949760a0d"/>
      <w:r>
        <w:t xml:space="preserve">[328]</w:t>
      </w:r>
      <w:bookmarkEnd w:id="432"/>
      <w:r>
        <w:t xml:space="preserve"> </w:t>
      </w:r>
      <w:r>
        <w:t xml:space="preserve">“</w:t>
      </w:r>
      <w:r>
        <w:t xml:space="preserve">获得因相知的信心</w:t>
      </w:r>
      <w:r>
        <w:t xml:space="preserve">”</w:t>
      </w:r>
      <w:r>
        <w:t xml:space="preserve">，</w:t>
      </w:r>
      <w:r>
        <w:t xml:space="preserve">“</w:t>
      </w:r>
      <w:r>
        <w:t xml:space="preserve">因相</w:t>
      </w:r>
      <w:r>
        <w:t xml:space="preserve">”</w:t>
      </w:r>
      <w:r>
        <w:t xml:space="preserve">包括教量、比量、现量。由因相知获得了了解就产生了胜解信，这是没办法夺走的。由于有这样的胜解信，他就成了无谬的正法之器。也就是以这个信心为根源，看到安乐之路怎么走，之后以胜解的力发出了欲，就按照这样来修持，那这样的人就是证法的好材料，是真正的修法之器。按这样的信去修，修一分得一分利益，修两分得两分利益，修十分得十分利益。能一路信下去，一路的安乐之道都会开启，一路的修法利益都会成办，一切人身上的大义都会实现。因此，它是实现修法的暇满人身自圆满中的最主要条件。</w:t>
      </w:r>
    </w:p>
    <w:p>
      <w:pPr>
        <w:pStyle w:val="BodyText"/>
      </w:pPr>
      <w:bookmarkStart w:id="433" w:name="Xd396f9047754b91e68d992920b521280cd9d351"/>
      <w:r>
        <w:t xml:space="preserve">[329]</w:t>
      </w:r>
      <w:bookmarkEnd w:id="433"/>
      <w:r>
        <w:t xml:space="preserve"> </w:t>
      </w:r>
      <w:r>
        <w:t xml:space="preserve">最后要抓住“主”字，是针对“次”而说的。譬如主帅和部属、主脑和辅助、主件和配件、主要条件和次要条件等等，要这样理解。譬如人以头为最重要，头能驾驭手脚等的支体、心肺肝等的内脏，使得它们按照头脑的指定正常运行。或者首脑能摄持眷属、环境、因缘等等，使得它们按照既定的方向去发展。首脑一旦坏掉，即使有其他条件，也没办法正常运行，没办法按照首脑认定的路径、设立的方向统率而行，次要的东西就散开来了，没办法驾驭摄持。</w:t>
      </w:r>
    </w:p>
    <w:p>
      <w:pPr>
        <w:pStyle w:val="BodyText"/>
      </w:pPr>
      <w:bookmarkStart w:id="434" w:name="X609bb8ab05a0d13db9eb1d0d3b1383d1703c17d"/>
      <w:r>
        <w:t xml:space="preserve">[330]</w:t>
      </w:r>
      <w:bookmarkEnd w:id="434"/>
      <w:r>
        <w:t xml:space="preserve"> </w:t>
      </w:r>
      <w:r>
        <w:t xml:space="preserve">又好比商队的首领、向导。商人们要到很远的异地他乡，穿过森林、沙漠、大海等等，只有向导才知道这条路怎么走，哪里是正路，哪里是歧路，在路上怎么运行等等。一切由他来指挥，其他配属条件都是跟随他而运行的。如果首领死了，整个商队都没办法行进，或者走到歧路上去了。又像一个家庭的家长，他是一家之主，死了个把孩子，家庭不会坏，但如果主人死了，这个家就无法运作了。又像军队的统率。打仗的时候要有统率指挥，两翼、后援、前锋，全部由他来指挥调度。如果主率晕倒或者死了，那整个军队就瓦解了。</w:t>
      </w:r>
    </w:p>
    <w:p>
      <w:pPr>
        <w:pStyle w:val="BodyText"/>
      </w:pPr>
      <w:bookmarkStart w:id="435" w:name="X28097ad29ab61bfec58d9b4de53bcdec687872e"/>
      <w:r>
        <w:t xml:space="preserve">[331]</w:t>
      </w:r>
      <w:bookmarkEnd w:id="435"/>
      <w:r>
        <w:t xml:space="preserve"> </w:t>
      </w:r>
      <w:r>
        <w:t xml:space="preserve">像这样，对如来正法的胜解信，是五自圆满中的首要。其他人的身依、健全的根功能、所处的正法环境，以及想学好的意乐，都是由对佛陀圣教所指示正道的胜解信所统率，而全部往法道上走。</w:t>
      </w:r>
    </w:p>
    <w:p>
      <w:pPr>
        <w:pStyle w:val="BodyText"/>
      </w:pPr>
      <w:bookmarkStart w:id="436" w:name="Xf2afd226e3384e34d9833fe09cd123db498754c"/>
      <w:r>
        <w:t xml:space="preserve">[332]</w:t>
      </w:r>
      <w:bookmarkEnd w:id="436"/>
      <w:r>
        <w:t xml:space="preserve"> </w:t>
      </w:r>
      <w:r>
        <w:t xml:space="preserve">也就是，相信一定要按照诸佛所指示的最好航道来走，这个信心就指挥着人身的舟船，日日夜夜在法道上行进。所谓具足根功能，就像航船上各种机械等的装置功能非常好。这也是由首领般的信心指挥眼耳鼻舌身意六根，让它们处处缘正法，缘诸佛所指示的实现现前究竟利乐的正道不断地闻思修。这个胜解信——明见道路、特别相信的信心，会让人身宝上各种健全的根在法上发挥作用，不在其他方面发挥作用。譬如对因果有胜解信，它就指挥着眼睛看《因果经》，耳朵去听闻因果教法，心里去缘想世尊给我指示的因果道路是怎样的，之后发动身口意在这上修。这些都是由于对因果取得了因相知的胜解信而产生的。再者，环境和意乐方面，也是由它来摄取这些好的条件，给自己创造好的环境因缘，它会主动调整意乐，一直推向这个方面。这都是由于胜解信有统率般的功能而决定的。</w:t>
      </w:r>
    </w:p>
    <w:p>
      <w:pPr>
        <w:pStyle w:val="BodyText"/>
      </w:pPr>
      <w:bookmarkStart w:id="437" w:name="X3814346e21444aaf4f70841bf7ed5ae93f55a9d"/>
      <w:r>
        <w:t xml:space="preserve">[333]</w:t>
      </w:r>
      <w:bookmarkEnd w:id="437"/>
      <w:r>
        <w:t xml:space="preserve"> </w:t>
      </w:r>
      <w:r>
        <w:t xml:space="preserve">再者，决定胜这一块的法就是解脱道，对诸佛宣说的解脱之道——四谛圣教，有一种因相知的信心，从教量、比量、现量各方面去观察得到了确信以后，就愿意投身于解脱道。这个胜解信会指挥着人身舟船，日日夜夜、分分秒秒修持解脱正道。它指挥根功能全部往这上使用，眼睛看，耳朵听，心里抉择、思维、缘念等等，修这样的法。环境方面，也是以它的指挥力量在不断地摄取。同样意乐上，也是以它而不断往求解脱的意乐上推进。这些方面组合起来，就成了一个修出世法的人身，日日夜夜在解脱道上摄取大义。假使这个信心死掉了，那完了，虽然有其他条件，但都是分散的，没办法摄持在解脱道上行进。</w:t>
      </w:r>
    </w:p>
    <w:p>
      <w:pPr>
        <w:pStyle w:val="BodyText"/>
      </w:pPr>
      <w:bookmarkStart w:id="438" w:name="Xffb8e85796e61b713c68833d9f84ef0958681aa"/>
      <w:r>
        <w:t xml:space="preserve">[334]</w:t>
      </w:r>
      <w:bookmarkEnd w:id="438"/>
      <w:r>
        <w:t xml:space="preserve"> </w:t>
      </w:r>
      <w:r>
        <w:t xml:space="preserve">就像这样，无论是实现增上生善趣之利乐，还是决定胜解脱之利乐，全部要靠因相知的信心，一种通过现量、比量、教量得到确认、不可夺走的信心。它作为里面的首要、统率、向导、引领者、指挥者，它把自身的内外一切圆满条件，全部摄持在这上面用。有了它才成了无谬的正法之器，日日夜夜在无谬的道上行进。所以，它就是珍宝人身自圆满中的首要、首领、最关键因素。</w:t>
      </w:r>
    </w:p>
    <w:p>
      <w:pPr>
        <w:pStyle w:val="BodyText"/>
      </w:pPr>
      <w:bookmarkStart w:id="439" w:name="X728a26498a7441a03a375eb0280b65c24a8cbd9"/>
      <w:r>
        <w:t xml:space="preserve">[335]</w:t>
      </w:r>
      <w:bookmarkEnd w:id="439"/>
      <w:r>
        <w:t xml:space="preserve"> </w:t>
      </w:r>
      <w:r>
        <w:t xml:space="preserve">配在大圆满前行、正行的道上，也是由于对九乘正道发展出了信心，对如来宣说的小大密一贯体系的法，每一个要点，道的主体、支分，样样都有以现量、比量、教量来出现的确认的信心，它就决定了自身从现在开始一直到生命最后一刻，在大圆满前行和正行的道上坚定不移地行持。它摄集一切内外条件，全部投入在这上面。这样人身就成了在大圆满前行正行的航海线上不断行进的殊胜航船；使得根功能全部在这上面使用；一切环境上的顺缘全部由它来摄取、指挥；之后意乐上逐步地推进。</w:t>
      </w:r>
    </w:p>
    <w:p>
      <w:pPr>
        <w:pStyle w:val="BodyText"/>
      </w:pPr>
      <w:bookmarkStart w:id="440" w:name="Xc882d5c6a1aa240b2672dce0ffb03360abcaca5"/>
      <w:r>
        <w:t xml:space="preserve">[336]</w:t>
      </w:r>
      <w:bookmarkEnd w:id="440"/>
      <w:r>
        <w:t xml:space="preserve"> </w:t>
      </w:r>
      <w:r>
        <w:t xml:space="preserve">譬如大圆满前行里的外前行，怎样退掉现世心，发展求解脱的心、修道的道心，都是由它一个一个认定以后发展出来的。它使得人身一点点都不在现世法、来世法这些无意义的法上运用，不在颠倒的道上走。而且，使得六根全部摄持在这里，一味地在正法上投入。再者，一味地摄取环境里有意义的正法因素，远离各种边鄙地或者非法区域。而且阻掉各种邪的意乐，发展出正的意乐。像这样，它使得人身真正运用在法上面，出现真正高效修法的人身。它是摄取大义的极大资源，是内在的一种摄受力、指挥力、掌控力，所以像首脑一样重要。</w:t>
      </w:r>
    </w:p>
    <w:p>
      <w:pPr>
        <w:pStyle w:val="BodyText"/>
      </w:pPr>
      <w:bookmarkStart w:id="441" w:name="X588f59014485510aac3bd9fdc2695c7b2a0d559"/>
      <w:r>
        <w:t xml:space="preserve">[337]</w:t>
      </w:r>
      <w:bookmarkEnd w:id="441"/>
      <w:r>
        <w:t xml:space="preserve"> </w:t>
      </w:r>
      <w:r>
        <w:t xml:space="preserve">外前行如此，内前行更是这样。之后它会发展皈依，会引领自己的意乐往皈依上走，外皈依、内皈依、密皈依、极密皈依，一路进去，之后按照皈依的承诺坚定不移地走下去。或者发大乘菩提心，愿行上怎么指挥，人身的舟船以及根功能、环境、意乐等，全部配属在这上面运用。之后积资净障，修上师相应等等，全部是由它来的。每一层都有一个因相知的信心，这种信心作为道的根源，称为“道源功德母”，它是先导、万善之首，是大圆满前行、正行一切主体、支分正道上驱进的根本性因素。要这样了解到它是五自圆满中的首要。</w:t>
      </w:r>
    </w:p>
    <w:p>
      <w:pPr>
        <w:pStyle w:val="BodyText"/>
      </w:pPr>
      <w:bookmarkStart w:id="442" w:name="X1ec40215edd21ed26d1bedde644afcfa4ccd665"/>
      <w:r>
        <w:t xml:space="preserve">[338]</w:t>
      </w:r>
      <w:bookmarkEnd w:id="442"/>
      <w:r>
        <w:t xml:space="preserve"> </w:t>
      </w:r>
      <w:r>
        <w:t xml:space="preserve">这里要先说明一下，很多人还搞不清，是在讲法轨还是讲口授？怎么讲口授又出来法轨呢？实际上，口授是对于法轨的讲解。当年嘉维尼固祖师得到晋美朗巴祖师的咐嘱后，开始弘扬法轨等的龙钦宁体法类，其中共同外前行的引导叫做“法轨”，不共内前行的引导叫做“正念”等等，所谓的讲过无数次，就是指这些。</w:t>
      </w:r>
    </w:p>
    <w:p>
      <w:pPr>
        <w:pStyle w:val="BodyText"/>
      </w:pPr>
      <w:bookmarkStart w:id="443" w:name="Xc41101fe24a8f80c8cb51781f9e9ecf8c7a4d39"/>
      <w:r>
        <w:t xml:space="preserve">[339]</w:t>
      </w:r>
      <w:bookmarkEnd w:id="443"/>
      <w:r>
        <w:t xml:space="preserve"> </w:t>
      </w:r>
      <w:r>
        <w:t xml:space="preserve">这部书的体裁是，前面列出法轨等，口授是对于法轨等的讲授。那么讲的时候当然先要念一下法轨，然后对它逐步地讲下去。所以一开始出场的就是法轨等，后面还会加一些别的内容，比如无常里，法轨有它的内容，还有一些是从《功德藏》里出来的等等。总之，他是在讲晋美朗巴祖师的法要。前面是师父的法，或者说根据，是按照这个来讲的。在整理或讲解时，个把字词稍有变动，或者加一点教证等，但要知道它的纲领在哪里。所以，一开始出来的标题叫“法轨”，第二个标题叫“普贤上师引导”，后者是普贤上师引导我们认识法轨里非常重要的问题，或者点到它的要害、修行的关键等等，这些都是必须了解的。这样就能把握住法轨的要点，以及接在心上修行。</w:t>
      </w:r>
    </w:p>
    <w:p>
      <w:pPr>
        <w:pStyle w:val="BodyText"/>
      </w:pPr>
      <w:bookmarkStart w:id="444" w:name="Xe6bf6c89ba8a8b8b189f85975b0fab42bdc6d4a"/>
      <w:r>
        <w:t xml:space="preserve">[340]</w:t>
      </w:r>
      <w:bookmarkEnd w:id="444"/>
      <w:r>
        <w:t xml:space="preserve"> </w:t>
      </w:r>
      <w:r>
        <w:t xml:space="preserve">晋美朗巴祖师是开派宗师，法轨是他自身流出来的意伏藏，他是龙钦宁体法门的根本。嘉维尼固尊者是他法门的弘扬者，他在解释晋美朗巴祖师龙钦宁体前行的法要。这就知道，本书属于讲解，就像我们做讲记时先拿出原文，再对原文作解释，而所解释的就是原文，不是别的。根本的法轨出了以后，在藏文里就出现“此复”，意思是，上面的法轨里，也是有这样需要了解、把握的关键地方，我来给你讲。这一系列下来，就叫做“普贤上师的引导”，或者口传的讲授。要这样了解两者的关系。</w:t>
      </w:r>
    </w:p>
    <w:bookmarkEnd w:id="445"/>
    <w:bookmarkStart w:id="482" w:name="戊二五他圆满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戊二、五他圆满</w:t>
      </w:r>
    </w:p>
    <w:p>
      <w:pPr>
        <w:pStyle w:val="FirstParagraph"/>
      </w:pPr>
      <w:bookmarkStart w:id="446" w:name="Xda4dabfaeb4a44681c9777c85db39140e3e12e6"/>
      <w:r>
        <w:t xml:space="preserve">[341]</w:t>
      </w:r>
      <w:bookmarkEnd w:id="446"/>
      <w:r>
        <w:t xml:space="preserve"> </w:t>
      </w:r>
      <w:r>
        <w:t xml:space="preserve">法轨</w:t>
      </w:r>
    </w:p>
    <w:p>
      <w:pPr>
        <w:pStyle w:val="BodyText"/>
      </w:pPr>
      <w:bookmarkStart w:id="447" w:name="X415505dca69be631ca5d391b3ccd2b44b52d017"/>
      <w:r>
        <w:t xml:space="preserve">[342]</w:t>
      </w:r>
      <w:bookmarkEnd w:id="447"/>
      <w:r>
        <w:t xml:space="preserve"> </w:t>
      </w:r>
      <w:r>
        <w:rPr>
          <w:bCs/>
          <w:b/>
        </w:rPr>
        <w:t xml:space="preserve">如颂云：</w:t>
      </w:r>
      <w:r>
        <w:rPr>
          <w:bCs/>
          <w:b/>
        </w:rPr>
        <w:t xml:space="preserve">“</w:t>
      </w:r>
      <w:r>
        <w:rPr>
          <w:bCs/>
          <w:b/>
        </w:rPr>
        <w:t xml:space="preserve">佛降说正法，教住随教转，为他心悲愍。</w:t>
      </w:r>
      <w:r>
        <w:rPr>
          <w:bCs/>
          <w:b/>
        </w:rPr>
        <w:t xml:space="preserve">”</w:t>
      </w:r>
      <w:r>
        <w:rPr>
          <w:bCs/>
          <w:b/>
        </w:rPr>
        <w:t xml:space="preserve">若不生在佛出世的明劫，尚且无有法的名字，而今值遇佛出世的时劫，故导师殊胜圆满。佛虽出世，若不说法仍无利益，而今佛已次第三转法轮，故圣教法圆满。佛虽说法，若法隐没则无利益，而今圣教住世期尚未满故，时节圆满。虽然圣教住世，若不趣入仍无利益，而今已入圣教之门，故自缘圆满。虽已趣入，若未得助缘善知识摄持，则不知法的真实性，故得彼摄持即是增上大悲圆满。此五者须观待他缘而具有，故称为“五他圆满”。</w:t>
      </w:r>
    </w:p>
    <w:p>
      <w:pPr>
        <w:pStyle w:val="BodyText"/>
      </w:pPr>
      <w:bookmarkStart w:id="448" w:name="X5a5e3012854728e0c6ab97fdcbb65c3a00c0965"/>
      <w:r>
        <w:t xml:space="preserve">[343]</w:t>
      </w:r>
      <w:bookmarkEnd w:id="448"/>
      <w:r>
        <w:t xml:space="preserve"> </w:t>
      </w:r>
      <w:r>
        <w:t xml:space="preserve">心要提示：</w:t>
      </w:r>
    </w:p>
    <w:p>
      <w:pPr>
        <w:pStyle w:val="BodyText"/>
      </w:pPr>
      <w:bookmarkStart w:id="449" w:name="X40bacfb48aefac1f91028c01603e5c78d4f63ca"/>
      <w:r>
        <w:t xml:space="preserve">[344]</w:t>
      </w:r>
      <w:bookmarkEnd w:id="449"/>
      <w:r>
        <w:t xml:space="preserve"> </w:t>
      </w:r>
      <w:r>
        <w:t xml:space="preserve">以“他圆满差别”为线索而打通理路：</w:t>
      </w:r>
    </w:p>
    <w:p>
      <w:pPr>
        <w:pStyle w:val="BodyText"/>
      </w:pPr>
      <w:bookmarkStart w:id="450" w:name="X5139ef894b28b73bea022755166a23933c7d9cb"/>
      <w:r>
        <w:t xml:space="preserve">[345]</w:t>
      </w:r>
      <w:bookmarkEnd w:id="450"/>
      <w:r>
        <w:t xml:space="preserve"> </w:t>
      </w:r>
      <w:r>
        <w:t xml:space="preserve">1、在“他”上应知，自他因缘和合才出现修法的因缘，他是不可缺的。这又从正反两方面了解，具有他圆满能成办修法，无他圆满不能成办修法。</w:t>
      </w:r>
    </w:p>
    <w:p>
      <w:pPr>
        <w:pStyle w:val="BodyText"/>
      </w:pPr>
      <w:bookmarkStart w:id="451" w:name="X1f448afc82647d1376ad508aec1ebe28826b8f7"/>
      <w:r>
        <w:t xml:space="preserve">[346]</w:t>
      </w:r>
      <w:bookmarkEnd w:id="451"/>
      <w:r>
        <w:t xml:space="preserve"> </w:t>
      </w:r>
      <w:r>
        <w:t xml:space="preserve">2、了解“圆满”的涵义，须从正反面推究，在缘起上有这一项会发生什么结果，没有这一项会发生什么结果，从而认定他是圆满的。</w:t>
      </w:r>
    </w:p>
    <w:p>
      <w:pPr>
        <w:pStyle w:val="BodyText"/>
      </w:pPr>
      <w:bookmarkStart w:id="452" w:name="Xb04f217730b9e677ec7021775bb6c2c8f8ca543"/>
      <w:r>
        <w:t xml:space="preserve">[347]</w:t>
      </w:r>
      <w:bookmarkEnd w:id="452"/>
      <w:r>
        <w:t xml:space="preserve"> </w:t>
      </w:r>
      <w:r>
        <w:t xml:space="preserve">3、</w:t>
      </w:r>
      <w:r>
        <w:t xml:space="preserve">“</w:t>
      </w:r>
      <w:r>
        <w:t xml:space="preserve">差别</w:t>
      </w:r>
      <w:r>
        <w:t xml:space="preserve">”</w:t>
      </w:r>
      <w:r>
        <w:t xml:space="preserve">上要知道，圆满要有各分因素，每一分特定的圆满相是什么，特定的理由是什么。</w:t>
      </w:r>
    </w:p>
    <w:p>
      <w:pPr>
        <w:pStyle w:val="BodyText"/>
      </w:pPr>
      <w:bookmarkStart w:id="453" w:name="Xfd1799660639c006d19f3ca7ebd518a1d6e6ca2"/>
      <w:r>
        <w:t xml:space="preserve">[348]</w:t>
      </w:r>
      <w:bookmarkEnd w:id="453"/>
      <w:r>
        <w:t xml:space="preserve"> </w:t>
      </w:r>
      <w:r>
        <w:t xml:space="preserve">这样就把握住了整个理路的大纲。</w:t>
      </w:r>
    </w:p>
    <w:p>
      <w:pPr>
        <w:pStyle w:val="BodyText"/>
      </w:pPr>
      <w:bookmarkStart w:id="454" w:name="X341b16b2e02679ecb3d3fccb14a5667fa751d0d"/>
      <w:r>
        <w:t xml:space="preserve">[349]</w:t>
      </w:r>
      <w:bookmarkEnd w:id="454"/>
      <w:r>
        <w:t xml:space="preserve"> </w:t>
      </w:r>
      <w:r>
        <w:t xml:space="preserve">就因缘观察，必须自方他方双方因缘聚合才能成办法行，光靠自方不行，仅有他方也不行，所以在自圆满之外，还要抉择他圆满。他方是导师、法教、大悲等的启发力量、摄持力量、增上力量等，这些跟自身的佛性配合，才能出现一个个法行，单有自身条件也无法成办法行，这就看出在自圆满之外还需他圆满。</w:t>
      </w:r>
    </w:p>
    <w:p>
      <w:pPr>
        <w:pStyle w:val="BodyText"/>
      </w:pPr>
      <w:bookmarkStart w:id="455" w:name="X9a1c105a4720482e52ae423839ed97c693201ca"/>
      <w:r>
        <w:t xml:space="preserve">[350]</w:t>
      </w:r>
      <w:bookmarkEnd w:id="455"/>
      <w:r>
        <w:t xml:space="preserve"> </w:t>
      </w:r>
      <w:r>
        <w:t xml:space="preserve">其次要了解“圆满”的涵义。要成办法行非常不容易，尤其从一个初学者逐步转心趣入圣道，由外到内到密一层层转入，要具有无量无数的因缘，必须依这么多因缘才能成办，这就叫“圆满”。倘若因缘不具备、有所缺少，法行就无法开展，或者只能开展一部分，或者有所缺失。</w:t>
      </w:r>
    </w:p>
    <w:p>
      <w:pPr>
        <w:pStyle w:val="BodyText"/>
      </w:pPr>
      <w:bookmarkStart w:id="456" w:name="X026476a20bfbd08714155bb66f0b4feb2d25c1c"/>
      <w:r>
        <w:t xml:space="preserve">[351]</w:t>
      </w:r>
      <w:bookmarkEnd w:id="456"/>
      <w:r>
        <w:t xml:space="preserve"> </w:t>
      </w:r>
      <w:r>
        <w:t xml:space="preserve">要很理智地看到，万法都是缘起的事相，法行也不例外，必须因缘合到了才能出现，因缘不合就一点也不能成办。就好比生火，必须火绒、火燧、火石等因缘和合才出火，缺少一个都不行。要像这样了解，成办法行的因缘有哪些，全部具足就叫“圆满”，是修法的根器；反之有所缺乏就不圆满，果就出不来。</w:t>
      </w:r>
    </w:p>
    <w:p>
      <w:pPr>
        <w:pStyle w:val="BodyText"/>
      </w:pPr>
      <w:bookmarkStart w:id="457" w:name="Xfbc0848b836a9de4b0c18c93ec052d87647fb06"/>
      <w:r>
        <w:t xml:space="preserve">[352]</w:t>
      </w:r>
      <w:bookmarkEnd w:id="457"/>
      <w:r>
        <w:t xml:space="preserve"> </w:t>
      </w:r>
      <w:r>
        <w:t xml:space="preserve">这些都是教导我们要理智地审视当前的因缘，以及自身上应当如何调整心态。具有的应如何修欢喜和珍惜，不具备的要马上积聚它的因缘，应当有一种忧患意识、一种害怕的心等等。如理的心转起来后，才能摄持自心归向法道。没有这番理智地观察，心就像任性的孩子，什么也不懂，只是胡作非为，肆意浪费时间，或者跑到非法道里，这些都是不理智的表现。需要透过思维来观察调整。</w:t>
      </w:r>
    </w:p>
    <w:p>
      <w:pPr>
        <w:pStyle w:val="BodyText"/>
      </w:pPr>
      <w:bookmarkStart w:id="458" w:name="Xada660e06b787f245667943dc948dafab997e25"/>
      <w:r>
        <w:t xml:space="preserve">[353]</w:t>
      </w:r>
      <w:bookmarkEnd w:id="458"/>
      <w:r>
        <w:t xml:space="preserve"> </w:t>
      </w:r>
      <w:r>
        <w:t xml:space="preserve">接着要知道，</w:t>
      </w:r>
      <w:r>
        <w:t xml:space="preserve">“</w:t>
      </w:r>
      <w:r>
        <w:t xml:space="preserve">差别</w:t>
      </w:r>
      <w:r>
        <w:t xml:space="preserve">”</w:t>
      </w:r>
      <w:r>
        <w:t xml:space="preserve">表示缘起分上有各方面的因素，总括为五类，就是导师的圆满、法教的圆满、时节的圆满、自缘的圆满和增上大悲的圆满，这就是各层面的他圆满因素。圆满的相如何呢？要通过正反的对比来显示，没有这个条件，出现什么极端缺陷的相；有这个条件，出现什么极度圆满的相。两者一对比，才知道缘起上缺乏这个就没办法开展，具有这个就能一路顺利地开展。在现世的缘起上要理智地观察，认定修法要有哪些方面的圆满。</w:t>
      </w:r>
    </w:p>
    <w:p>
      <w:pPr>
        <w:pStyle w:val="BodyText"/>
      </w:pPr>
      <w:bookmarkStart w:id="459" w:name="Xa1162ec85b1d21244d7d3ecba5bc65878b73777"/>
      <w:r>
        <w:t xml:space="preserve">[354]</w:t>
      </w:r>
      <w:bookmarkEnd w:id="459"/>
      <w:r>
        <w:t xml:space="preserve"> </w:t>
      </w:r>
      <w:r>
        <w:t xml:space="preserve">就像这样，首先了解法轨大纲的内涵，之后进入普贤上师的引导。细分地了解它的关键，再结合到当代人身上，自身怎么来纠正观念，调整心态，以及抉择好自己未来生命的方向。</w:t>
      </w:r>
    </w:p>
    <w:p>
      <w:pPr>
        <w:pStyle w:val="BodyText"/>
      </w:pPr>
      <w:bookmarkStart w:id="460" w:name="X0af7edbfd8a161a7f711504a114aaf5bf597f9f"/>
      <w:r>
        <w:t xml:space="preserve">[355]</w:t>
      </w:r>
      <w:bookmarkEnd w:id="460"/>
      <w:r>
        <w:t xml:space="preserve"> </w:t>
      </w:r>
      <w:r>
        <w:t xml:space="preserve">他圆满要抓住法教，就是他方提供的极圆满修法顺缘，同时要从反面透出圆满的内涵。圆满是针对缺陷来说的，而缺陷是一无所有非常惨，圆满是方方面面都具足。这才知道自身得到的他方的圆满因缘极其难得，一定要珍惜。</w:t>
      </w:r>
    </w:p>
    <w:p>
      <w:pPr>
        <w:pStyle w:val="BodyText"/>
      </w:pPr>
      <w:bookmarkStart w:id="461" w:name="X20016547f489da25167fa1dbe9a00bfd82298c0"/>
      <w:r>
        <w:t xml:space="preserve">[356]</w:t>
      </w:r>
      <w:bookmarkEnd w:id="461"/>
      <w:r>
        <w:t xml:space="preserve"> </w:t>
      </w:r>
      <w:r>
        <w:t xml:space="preserve">这里顺着祖师的理路，能够一个一个地认识到情形确实如此。如果没生在佛出世的明劫，连法的一个字都听不到，但现在已经遇到了贤劫第四佛释迦牟尼佛，特别为我们浊世众生，以大悲愿力示现在人间，这就是导师殊胜的圆满。</w:t>
      </w:r>
    </w:p>
    <w:p>
      <w:pPr>
        <w:pStyle w:val="BodyText"/>
      </w:pPr>
      <w:bookmarkStart w:id="462" w:name="X6970064ea53b6d66b7c53cbc91c58b4f06fc6fd"/>
      <w:r>
        <w:t xml:space="preserve">[357]</w:t>
      </w:r>
      <w:bookmarkEnd w:id="462"/>
      <w:r>
        <w:t xml:space="preserve"> </w:t>
      </w:r>
      <w:r>
        <w:t xml:space="preserve">一正一反去对比：我们是千佛都无法管的恶性众生，尤其到了人寿百岁时，要感得佛出世非常困难，除非有特别的大悲愿力。而释迦牟尼佛因地发的是白莲花愿，就悲的层面来说的确无与伦比，所以要珍惜。如果不遇释迦佛出世，我们绝对没有救，都是被他方佛所遗弃的。不是他方佛没悲心，而是在因缘点上非常困难。而我们今天遇到了大悲世尊出世，他是圆满正等觉应现在世间。</w:t>
      </w:r>
    </w:p>
    <w:p>
      <w:pPr>
        <w:pStyle w:val="BodyText"/>
      </w:pPr>
      <w:bookmarkStart w:id="463" w:name="Xbf749051d8b000946c71a2e216e55eeb49cf414"/>
      <w:r>
        <w:t xml:space="preserve">[358]</w:t>
      </w:r>
      <w:bookmarkEnd w:id="463"/>
      <w:r>
        <w:t xml:space="preserve"> </w:t>
      </w:r>
      <w:r>
        <w:t xml:space="preserve">为什么叫“导师殊胜圆满”呢？</w:t>
      </w:r>
      <w:r>
        <w:t xml:space="preserve">“</w:t>
      </w:r>
      <w:r>
        <w:t xml:space="preserve">导</w:t>
      </w:r>
      <w:r>
        <w:t xml:space="preserve">”</w:t>
      </w:r>
      <w:r>
        <w:t xml:space="preserve">是以先觉觉后觉。他自身现见了从凡夫到成就一切种智之间的所有路途、正确的方法，以及能观机逗教，特别应娑婆浊世众生的根性，来引导至无上菩提，这就叫大导师的殊胜圆满。假使没有佛出世，的确连法的名字都没有，怎么去依教修学？又怎么从充满业障、烦恼，各种邪性心态、颠倒的取著之心等当中出来？那是没办法的。有了导师殊胜圆满，就意味着他方圆满的修法助缘会具足无量无数那么多，这一切都来源于根源——无上导师释迦牟尼佛。</w:t>
      </w:r>
    </w:p>
    <w:p>
      <w:pPr>
        <w:pStyle w:val="BodyText"/>
      </w:pPr>
      <w:bookmarkStart w:id="464" w:name="Xa5ac580e608daa6d2cd4b6c20326e1518baadd5"/>
      <w:r>
        <w:t xml:space="preserve">[359]</w:t>
      </w:r>
      <w:bookmarkEnd w:id="464"/>
      <w:r>
        <w:t xml:space="preserve"> </w:t>
      </w:r>
      <w:r>
        <w:t xml:space="preserve">接着要知道，佛虽出世，假使像缘觉那样不说法的话，对我们也没有利益。因为我们需要依靠语言，第六识缘着语言抉择、取认前进的方向，之后见解、意乐调顺了，才开始往法道上走。这就需要佛传授各种能除苦的妙道，顺着它修行才有利益。</w:t>
      </w:r>
    </w:p>
    <w:p>
      <w:pPr>
        <w:pStyle w:val="BodyText"/>
      </w:pPr>
      <w:bookmarkStart w:id="465" w:name="X1773d62a609dd09e98ea1aebeddbd949b78bf83"/>
      <w:r>
        <w:t xml:space="preserve">[360]</w:t>
      </w:r>
      <w:bookmarkEnd w:id="465"/>
      <w:r>
        <w:t xml:space="preserve"> </w:t>
      </w:r>
      <w:r>
        <w:t xml:space="preserve">现在看来，佛不仅出世，而且转了最完备的三次第法轮。也就是相、空、性一路升进，引导我们从枝末的显相开始，知道它是怎么由因缘而生，在根身器界的境域中，怎么选择能让自己心识安稳、往上走的道路或处境，之后在这上面能够升华。然后要知道，从心识怎么出现流转和还灭两重缘起，怎么息止轮回之流，从生死中脱出去。像这样，佛首先要开示相或显现上的缘起道理，让我们明确自心如何起惑造业，如何从中出去。这里面有粗有细，在世间善道上要知道怎么修好心，以善心感得善趣，以断恶遮止恶趣，这样就保住了人天身。在这个基础上要截断生死之流，就要发现是由我执起惑造业，感得轮回的相续。而截断了我执，不再起惑造业，也就没有一个所谓“我”的六道之身，这样就能得到寂灭涅槃。</w:t>
      </w:r>
    </w:p>
    <w:p>
      <w:pPr>
        <w:pStyle w:val="BodyText"/>
      </w:pPr>
      <w:bookmarkStart w:id="466" w:name="X6e7a22c25e9e7146913841b0995288c688f9bf8"/>
      <w:r>
        <w:t xml:space="preserve">[361]</w:t>
      </w:r>
      <w:bookmarkEnd w:id="466"/>
      <w:r>
        <w:t xml:space="preserve"> </w:t>
      </w:r>
      <w:r>
        <w:t xml:space="preserve">但这还不够，只是暂时的化城，必须消掉一切人我执、法我执，才能从妄执中还归，息掉一切妄心。所以佛接着要说空，指明凡是心所缘、所说的一切全是空性。了解了从色到一切智之间的所有相全是空的，心就知道没有可以取著的戏论，或者落在边上的法。像这样，佛宣说了几十年的般若法。</w:t>
      </w:r>
    </w:p>
    <w:p>
      <w:pPr>
        <w:pStyle w:val="BodyText"/>
      </w:pPr>
      <w:bookmarkStart w:id="467" w:name="Xd6f9131366dac0c298ee725e6577d6e0a54e832"/>
      <w:r>
        <w:t xml:space="preserve">[362]</w:t>
      </w:r>
      <w:bookmarkEnd w:id="467"/>
      <w:r>
        <w:t xml:space="preserve"> </w:t>
      </w:r>
      <w:r>
        <w:t xml:space="preserve">当众生知道实相本身离一切边际相，没有分别识所现的任何相时，才知道原来只是个梦，我们落在迷梦中，这时才会进一步去了解真实的我是什么。既然一切都是假的，是从错觉中出来的，那真实的自己是什么？这时佛要说性，宣说究竟实相，也就是自性是佛，一语点中众生本具如来智慧德相，跟释迦、弥陀一模一样，这时生命才真正还归了。</w:t>
      </w:r>
    </w:p>
    <w:p>
      <w:pPr>
        <w:pStyle w:val="BodyText"/>
      </w:pPr>
      <w:bookmarkStart w:id="468" w:name="X5a17abee2bf17c4859db0247500fc078d2a5dd4"/>
      <w:r>
        <w:t xml:space="preserve">[363]</w:t>
      </w:r>
      <w:bookmarkEnd w:id="468"/>
      <w:r>
        <w:t xml:space="preserve"> </w:t>
      </w:r>
      <w:r>
        <w:t xml:space="preserve">《法华经》上讲，佛当时不想说，众生都在愚迷、暗钝、痴狂中，怎么会了解这么深的事呢？这跟他的错觉截然相反。说这个法意味着要打破他的一切，善根浅的众生无法接受，反而会谤法落入恶趣。然而，之后还是由梵天、帝释劝请，佛想到诸佛都说三乘接引众生，为令众生开示悟入佛的知见，也就是本来实相，世尊四十九年不辞劳苦，循循善诱、孜孜不倦地引领众生，从非常愚痴的状态逐步还归法界、认识本来，回到本来的清净法界。</w:t>
      </w:r>
    </w:p>
    <w:p>
      <w:pPr>
        <w:pStyle w:val="BodyText"/>
      </w:pPr>
      <w:bookmarkStart w:id="469" w:name="X6e43ae4ca9369ef504ed49d4a92f42eddff81c5"/>
      <w:r>
        <w:t xml:space="preserve">[364]</w:t>
      </w:r>
      <w:bookmarkEnd w:id="469"/>
      <w:r>
        <w:t xml:space="preserve"> </w:t>
      </w:r>
      <w:r>
        <w:t xml:space="preserve">这一切教法叫做“最胜净法界等流”。三地菩萨了解这一点后，越过火海都要去听闻圣教法，它能使自身还归法界，它是最殊胜的等流。除了世尊佛来宣说，没有别人能说，除了这个最殊胜的助缘以外，没有更好的助缘。因此，这里说到法圣教圆满，不光佛自身有内证智，彻证了法界，还要有一大方便藏的圣教。它是引领众生到达一切种智的最完备法藏，包括小大密的一贯体系。它有权有实，权方面，指它善巧地引众生的心一分一分地出来；实是指，它会直接说明实相，这叫做“圣教圆满”。不但有佛圆满的证量，它代表导师圆满，为了利益众生还要宣说圣教，所以第二个圆满指圣教，引导众生还归法界的路线图谱，指导我们往里走的教法，这也极其重要。</w:t>
      </w:r>
    </w:p>
    <w:p>
      <w:pPr>
        <w:pStyle w:val="BodyText"/>
      </w:pPr>
      <w:bookmarkStart w:id="470" w:name="X0d04378f37973ffa3b2aa8b3e27a3f0a98de06d"/>
      <w:r>
        <w:t xml:space="preserve">[365]</w:t>
      </w:r>
      <w:bookmarkEnd w:id="470"/>
      <w:r>
        <w:t xml:space="preserve"> </w:t>
      </w:r>
      <w:r>
        <w:t xml:space="preserve">只有教法住世，我们才能像盲者依止向导，渡海依止船筏那样，走这条菩提路。假使佛说了法但圣教已隐没，那就入了法灭后的黑暗之时。虽然世上出现过伟大的释迦牟尼佛，宣说了最完备的三乘法藏，然而法在世间灭掉，一个字也看不到，只是遗憾地说着过去的辉煌，对自身来说没有利益。因为因缘没有了，想寻也寻不到，此方刹土成了空刹，叫做“空虚世界”，一点法也找不到，那时多么无可奈何！群生只能顺着迷妄业流，不断地增长生死，多么可怕！而如今释迦一代圣教住世期还没结束，我们处在末法时期，遇到了小大密的完备法藏，自己想想就知道这个时期是很圆满的。</w:t>
      </w:r>
    </w:p>
    <w:p>
      <w:pPr>
        <w:pStyle w:val="BodyText"/>
      </w:pPr>
      <w:bookmarkStart w:id="471" w:name="X00168585f7b81b68f0ef02ffa919c710fb6f592"/>
      <w:r>
        <w:t xml:space="preserve">[366]</w:t>
      </w:r>
      <w:bookmarkEnd w:id="471"/>
      <w:r>
        <w:t xml:space="preserve"> </w:t>
      </w:r>
      <w:r>
        <w:t xml:space="preserve">相比而言，如果处在法隐没的黑暗之世，虽然前佛出现过教法，但也一点利益没有。譬如在末法万年以后，世上什么经都没有了，一个字也没有了。我们知道，最后只有阿弥陀佛的法门能救度众生，它很简单，只要能念就可以出去。当《无量寿经》也灭尽，阿弥陀佛的法门都隐没时，那整个世界就一点佛法都没有了。</w:t>
      </w:r>
    </w:p>
    <w:p>
      <w:pPr>
        <w:pStyle w:val="BodyText"/>
      </w:pPr>
      <w:bookmarkStart w:id="472" w:name="X090932162756b798b1a050b05e3d36a3437c4fc"/>
      <w:r>
        <w:t xml:space="preserve">[367]</w:t>
      </w:r>
      <w:bookmarkEnd w:id="472"/>
      <w:r>
        <w:t xml:space="preserve"> </w:t>
      </w:r>
      <w:r>
        <w:t xml:space="preserve">想一想，万年以后的人类多么可怜。佛法僧没了，法教一个字也没有了，那这世上谁还知道出离？谁知道寻求解脱？所谓圣道三要一个也没有，任何解脱和成佛的种子都不可能播下。谁知道自己的根身器界全是假的？谁知道轮回是落入一苦接一苦的漩涡里？谁知道往后无限世的命运？谁知道贯穿一切现相的缘起律或者因果法则？没有人知道。谁能开示？连解脱道的标志也没有，看不到披法服的僧相，看不到三世佛的幢相。</w:t>
      </w:r>
    </w:p>
    <w:p>
      <w:pPr>
        <w:pStyle w:val="BodyText"/>
      </w:pPr>
      <w:bookmarkStart w:id="473" w:name="Xaaa0b523023790b2cf1df9dc629ba14abd0edd5"/>
      <w:r>
        <w:t xml:space="preserve">[368]</w:t>
      </w:r>
      <w:bookmarkEnd w:id="473"/>
      <w:r>
        <w:t xml:space="preserve"> </w:t>
      </w:r>
      <w:r>
        <w:t xml:space="preserve">就像这样，佛像也看不到，众生不知道世上有佛，不知道什么是法道。这都是极其深奥的事，佛未出世，或者法教不住世，众生的确处在漫无止期的黑暗里。相对佛前佛后的人类众生而言，我们实在太幸运、太圆满了，一定要倍加珍惜。</w:t>
      </w:r>
    </w:p>
    <w:p>
      <w:pPr>
        <w:pStyle w:val="BodyText"/>
      </w:pPr>
      <w:bookmarkStart w:id="474" w:name="Xe06d22c8893e27d5a7243bd185faa94cc593072"/>
      <w:r>
        <w:t xml:space="preserve">[369]</w:t>
      </w:r>
      <w:bookmarkEnd w:id="474"/>
      <w:r>
        <w:t xml:space="preserve"> </w:t>
      </w:r>
      <w:r>
        <w:t xml:space="preserve">再者，虽然圣教住世，假使不入也没有利益，必须自己入圣教的门。以我入的缘故，要发现自方入的因缘圆满。如今教法还圆满地住世，但很多人都是无缘者，他们不进佛门，一世人身很快过了，很多都沦落到恶趣里去了，针对他们而言有等于无。最多在电视里听到还有个佛教，和尚是很奇怪的人，不成家、不工作，整天青灯伴古佛，敲着木鱼不知道念些什么，认为很奇怪。这些人的确是无暇者，他不入佛门的缘故，圣教对他来说没有太大关系。或者有些人能种一点点善根，偶尔听到一句阿弥陀佛等等，这要到很远以后，善根才能成熟而遇到圣教，入到佛法里。可见因缘多么难得，没遇到的话，不知相差多少万亿劫，就像这样，人和人的差别还是很大的。</w:t>
      </w:r>
    </w:p>
    <w:p>
      <w:pPr>
        <w:pStyle w:val="BodyText"/>
      </w:pPr>
      <w:bookmarkStart w:id="475" w:name="X7705a95fdc2a4886f9b24061803f0f5c60270cb"/>
      <w:r>
        <w:t xml:space="preserve">[370]</w:t>
      </w:r>
      <w:bookmarkEnd w:id="475"/>
      <w:r>
        <w:t xml:space="preserve"> </w:t>
      </w:r>
      <w:r>
        <w:t xml:space="preserve">我们现在遇到了导师出世，宣说教法，教法住世，而且非常幸运，自己竟然入到圣教门中。对于入圣教门，后面有严格的鉴定，就出世法来说，自身有出离心才进入圣教的门，有菩提心才进入大乘佛道的门等等。这表示你的心进入那个领域里了，这就叫做“自缘圆满”。</w:t>
      </w:r>
    </w:p>
    <w:p>
      <w:pPr>
        <w:pStyle w:val="BodyText"/>
      </w:pPr>
      <w:bookmarkStart w:id="476" w:name="X554dce55f341edd431fc711f6816673f081452d"/>
      <w:r>
        <w:t xml:space="preserve">[371]</w:t>
      </w:r>
      <w:bookmarkEnd w:id="476"/>
      <w:r>
        <w:t xml:space="preserve"> </w:t>
      </w:r>
      <w:r>
        <w:t xml:space="preserve">自己虽然有很好的道心愿意进去，但不遇明师指点还是不得利益。</w:t>
      </w:r>
      <w:r>
        <w:t xml:space="preserve">“</w:t>
      </w:r>
      <w:r>
        <w:t xml:space="preserve">佛法无人说，虽慧莫能了</w:t>
      </w:r>
      <w:r>
        <w:t xml:space="preserve">”</w:t>
      </w:r>
      <w:r>
        <w:t xml:space="preserve">，没有明眼善知识指点，单凭自学摸索是没办法成就的，连在最基本的法义上都得不到要点。很多自以为聪明的人反被聪明误，他以为自己研究可以搞通，实际是不可能的。所以第五个条件是有善知识摄受，常常摄持、引领着你，给你指示迷津，点明要害，指出关键处，指明你身上的缺失以及如何纠正等等，好多事情都需要善知识的帮助、摄持。善知识好像母亲，自己就像小孩，小孩离开母亲是没办法存活的，他会迷失道路，必须一直由母亲抓住、带着，这叫“摄持”，以后就能逐渐成长，否则力量不足。</w:t>
      </w:r>
    </w:p>
    <w:p>
      <w:pPr>
        <w:pStyle w:val="BodyText"/>
      </w:pPr>
      <w:bookmarkStart w:id="477" w:name="Xd93f2a0e5f0fe2cc3a6e9e3ade964b43b07f897"/>
      <w:r>
        <w:t xml:space="preserve">[372]</w:t>
      </w:r>
      <w:bookmarkEnd w:id="477"/>
      <w:r>
        <w:t xml:space="preserve"> </w:t>
      </w:r>
      <w:r>
        <w:t xml:space="preserve">佛法从古至今没有自学成材的历史，根本问题在于依止，依止法是佛道的大根源，依止法不成功，一切佛法都免谈。所以，佛法重师承、重传承，不像搞科技、搞创新，我要超过！它不是超过，而是一代一代人的心法，上一代得到以后传给下一代，让下一代也得到。不是驰骋骄慢、我相，老子第一，这样没规没矩，最终就成了善星比丘第二了。</w:t>
      </w:r>
    </w:p>
    <w:p>
      <w:pPr>
        <w:pStyle w:val="BodyText"/>
      </w:pPr>
      <w:bookmarkStart w:id="478" w:name="X5133248b1b55f7b0f0f989caafe254d9c16b6a7"/>
      <w:r>
        <w:t xml:space="preserve">[373]</w:t>
      </w:r>
      <w:bookmarkEnd w:id="478"/>
      <w:r>
        <w:t xml:space="preserve"> </w:t>
      </w:r>
      <w:r>
        <w:t xml:space="preserve">就像这样，如果没有善知识摄持，我们对于诸法的真实性是不可能了解的。比如为什么世俗是缘起，一切相全是假的？为什么胜义是离戏或者自性光明？等等，没有善知识的开示、指点，你是没有办法了解真实性的，下至于为什么没有人我，你都不会了解。所以不要发狂，认为我懂了，没有善知识开示，你懂哪一句啊？而且绝对不能辜恩负恩，应该想到由善知识开示自己才懂的，不能自己懂了，就觉得我比善知识高，那就没良心了。</w:t>
      </w:r>
    </w:p>
    <w:p>
      <w:pPr>
        <w:pStyle w:val="BodyText"/>
      </w:pPr>
      <w:bookmarkStart w:id="479" w:name="Xa0e88cf529fbbdc2c0a995bbe88a0a86212ed8d"/>
      <w:r>
        <w:t xml:space="preserve">[374]</w:t>
      </w:r>
      <w:bookmarkEnd w:id="479"/>
      <w:r>
        <w:t xml:space="preserve"> </w:t>
      </w:r>
      <w:r>
        <w:t xml:space="preserve">像这样，一定要善知识摄持，他拖着你往上，这是增上的缘、增上的力量。就好比爬山，要依靠一个经验老道，遇到什么知道怎么处理的人，他可以拉你上高峰，一直在旁边提携，这叫“增上”。没有他提携的话，不说爬上去，你一看到就胆怯：我怎么能爬上去？然而现在旁边有一只手拉你上去，这就叫“增上”。</w:t>
      </w:r>
      <w:r>
        <w:t xml:space="preserve">“</w:t>
      </w:r>
      <w:r>
        <w:t xml:space="preserve">大悲</w:t>
      </w:r>
      <w:r>
        <w:t xml:space="preserve">”</w:t>
      </w:r>
      <w:r>
        <w:t xml:space="preserve">是说，他是发好心来帮你，不是想祸害你、找你麻烦，这叫做“增上大悲的圆满”。</w:t>
      </w:r>
    </w:p>
    <w:p>
      <w:pPr>
        <w:pStyle w:val="BodyText"/>
      </w:pPr>
      <w:bookmarkStart w:id="480" w:name="X48763862f0a868bdc2591812b783206c351bc2f"/>
      <w:r>
        <w:t xml:space="preserve">[375]</w:t>
      </w:r>
      <w:bookmarkEnd w:id="480"/>
      <w:r>
        <w:t xml:space="preserve"> </w:t>
      </w:r>
      <w:r>
        <w:t xml:space="preserve">这五方面要观待他方因缘才具有，所以叫五种他圆满，是相对于五种自圆满而言的。自圆满是自身方面要具足的，身依、根功能等等，而他圆满是在他缘上具足的。如果释迦牟尼佛没发五百悲愿，以及无数劫来积资的话，哪里有导师佛出世？所以，第一个要念大根源释迦牟尼佛的恩德，他是我们此世学习佛法的最大根源，最不可忘记，时时都要顶戴、供养，没有他的话，学法的一切因缘都没有。要想到，他是世上最不可思议的助缘力量，后面一连串因缘都是从这个根源来的。</w:t>
      </w:r>
    </w:p>
    <w:p>
      <w:pPr>
        <w:pStyle w:val="BodyText"/>
      </w:pPr>
      <w:bookmarkStart w:id="481" w:name="X6e2efd8ffb991dd3ea069b7b9286d5e31f97b36"/>
      <w:r>
        <w:t xml:space="preserve">[376]</w:t>
      </w:r>
      <w:bookmarkEnd w:id="481"/>
      <w:r>
        <w:t xml:space="preserve"> </w:t>
      </w:r>
      <w:r>
        <w:t xml:space="preserve">之后我们要顶戴他所宣说的法藏，对于小大密的一切教法，字字句句都要恭敬顶戴，视若至宝，不能有一点诽谤、藐视、排斥。要想到这是释迦佛说的，哪个字不好啊。如果你说佛的法藏里有好有坏、有应理不应理，那就成了大谤法罪。因为是在污蔑释迦佛，比污蔑谁都严重。像这样，我们要全心顶戴佛的正法。之后要知道，现在法还没灭，要在自身上持法，好好珍惜这份因缘，把一分一分的法持在心里。再者，自己要主动趣入佛门，以如理的意乐和行为依止善知识。这样我们在他方方面就具有很好的顺缘，这是学法最圆满的助缘，叫做“他圆满”。如果具足，应该倍加欢喜和珍惜。</w:t>
      </w:r>
    </w:p>
    <w:bookmarkEnd w:id="482"/>
    <w:bookmarkStart w:id="494" w:name="思考题-5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思考题</w:t>
      </w:r>
    </w:p>
    <w:p>
      <w:pPr>
        <w:pStyle w:val="FirstParagraph"/>
      </w:pPr>
      <w:bookmarkStart w:id="483" w:name="Xe4d979ef9808e41a6adf3bbefc4331248e88604"/>
      <w:r>
        <w:t xml:space="preserve">[377]</w:t>
      </w:r>
      <w:bookmarkEnd w:id="483"/>
      <w:r>
        <w:t xml:space="preserve"> </w:t>
      </w:r>
      <w:r>
        <w:t xml:space="preserve">1、正信圆满中：</w:t>
      </w:r>
    </w:p>
    <w:p>
      <w:pPr>
        <w:pStyle w:val="BodyText"/>
      </w:pPr>
      <w:bookmarkStart w:id="484" w:name="Xd990fa9636db56c6349320acba1a0c6499a1db3"/>
      <w:r>
        <w:t xml:space="preserve">[378]</w:t>
      </w:r>
      <w:bookmarkEnd w:id="484"/>
      <w:r>
        <w:t xml:space="preserve"> </w:t>
      </w:r>
      <w:r>
        <w:t xml:space="preserve">（1）什么是“处”？信处和非信处有何差别？</w:t>
      </w:r>
    </w:p>
    <w:p>
      <w:pPr>
        <w:pStyle w:val="BodyText"/>
      </w:pPr>
      <w:bookmarkStart w:id="485" w:name="X829eb96cef056a9003d7ab56ed6072e99089985"/>
      <w:r>
        <w:t xml:space="preserve">[379]</w:t>
      </w:r>
      <w:bookmarkEnd w:id="485"/>
      <w:r>
        <w:t xml:space="preserve"> </w:t>
      </w:r>
      <w:r>
        <w:t xml:space="preserve">（2）众生如何能从恶趣苦和轮回苦中得以救度？为什么对佛的教法生信能得救度，对佛教外的一切法起再大的信心也不能得救度？</w:t>
      </w:r>
    </w:p>
    <w:p>
      <w:pPr>
        <w:pStyle w:val="BodyText"/>
      </w:pPr>
      <w:bookmarkStart w:id="486" w:name="X30749cf5bc74c7c3a7e5c8411512825e95333a8"/>
      <w:r>
        <w:t xml:space="preserve">[380]</w:t>
      </w:r>
      <w:bookmarkEnd w:id="486"/>
      <w:r>
        <w:t xml:space="preserve"> </w:t>
      </w:r>
      <w:r>
        <w:t xml:space="preserve">（3）教法和证法的关系是什么？什么是“因相知的信心”？为什么对教证二法获得因相知的信心，能将心推入法道？</w:t>
      </w:r>
    </w:p>
    <w:p>
      <w:pPr>
        <w:pStyle w:val="BodyText"/>
      </w:pPr>
      <w:bookmarkStart w:id="487" w:name="X0f7eea0d077127d2045e251487cfe61189614c7"/>
      <w:r>
        <w:t xml:space="preserve">[381]</w:t>
      </w:r>
      <w:bookmarkEnd w:id="487"/>
      <w:r>
        <w:t xml:space="preserve"> </w:t>
      </w:r>
      <w:r>
        <w:t xml:space="preserve">（4）为什么正信圆满是五自圆满中的主要？结合因果善道、解脱道、大圆满前行正行主体支分的道，从正反面观察。</w:t>
      </w:r>
    </w:p>
    <w:p>
      <w:pPr>
        <w:pStyle w:val="BodyText"/>
      </w:pPr>
      <w:bookmarkStart w:id="488" w:name="X0226f9e35dab55020fca272f6d56ff5812633fd"/>
      <w:r>
        <w:t xml:space="preserve">[382]</w:t>
      </w:r>
      <w:bookmarkEnd w:id="488"/>
      <w:r>
        <w:t xml:space="preserve"> </w:t>
      </w:r>
      <w:r>
        <w:t xml:space="preserve">（5）信处和无信处在修法上有何差距？</w:t>
      </w:r>
    </w:p>
    <w:p>
      <w:pPr>
        <w:pStyle w:val="BodyText"/>
      </w:pPr>
      <w:bookmarkStart w:id="489" w:name="Xc4a0a7afbb10de1e63107ce71805605f1a81765"/>
      <w:r>
        <w:t xml:space="preserve">[383]</w:t>
      </w:r>
      <w:bookmarkEnd w:id="489"/>
      <w:r>
        <w:t xml:space="preserve"> </w:t>
      </w:r>
      <w:r>
        <w:t xml:space="preserve">2、法轨与口授的关系是什么？</w:t>
      </w:r>
    </w:p>
    <w:p>
      <w:pPr>
        <w:pStyle w:val="BodyText"/>
      </w:pPr>
      <w:bookmarkStart w:id="490" w:name="X741f2520f68d7b8abfecea2d88015fc823ef8bb"/>
      <w:r>
        <w:t xml:space="preserve">[384]</w:t>
      </w:r>
      <w:bookmarkEnd w:id="490"/>
      <w:r>
        <w:t xml:space="preserve"> </w:t>
      </w:r>
      <w:r>
        <w:t xml:space="preserve">3、五他圆满：</w:t>
      </w:r>
    </w:p>
    <w:p>
      <w:pPr>
        <w:pStyle w:val="BodyText"/>
      </w:pPr>
      <w:bookmarkStart w:id="491" w:name="X55679730970f8a0fca717e82e76cc93053c09c1"/>
      <w:r>
        <w:t xml:space="preserve">[385]</w:t>
      </w:r>
      <w:bookmarkEnd w:id="491"/>
      <w:r>
        <w:t xml:space="preserve"> </w:t>
      </w:r>
      <w:r>
        <w:t xml:space="preserve">（1）为什么缺少他方因缘就不出现修法的机会？</w:t>
      </w:r>
    </w:p>
    <w:p>
      <w:pPr>
        <w:pStyle w:val="BodyText"/>
      </w:pPr>
      <w:bookmarkStart w:id="492" w:name="X95df4a5051a775dd5a1e5a8b7410d884bbbb74b"/>
      <w:r>
        <w:t xml:space="preserve">[386]</w:t>
      </w:r>
      <w:bookmarkEnd w:id="492"/>
      <w:r>
        <w:t xml:space="preserve"> </w:t>
      </w:r>
      <w:r>
        <w:t xml:space="preserve">（2）</w:t>
      </w:r>
      <w:r>
        <w:t xml:space="preserve">“</w:t>
      </w:r>
      <w:r>
        <w:t xml:space="preserve">圆满</w:t>
      </w:r>
      <w:r>
        <w:t xml:space="preserve">”</w:t>
      </w:r>
      <w:r>
        <w:t xml:space="preserve">的涵义是什么？为什么称它为圆满？</w:t>
      </w:r>
    </w:p>
    <w:p>
      <w:pPr>
        <w:pStyle w:val="BodyText"/>
      </w:pPr>
      <w:bookmarkStart w:id="493" w:name="X7e19157e9c4e0b9bf77b16588e3961fe4b0e2d9"/>
      <w:r>
        <w:t xml:space="preserve">[387]</w:t>
      </w:r>
      <w:bookmarkEnd w:id="493"/>
      <w:r>
        <w:t xml:space="preserve"> </w:t>
      </w:r>
      <w:r>
        <w:t xml:space="preserve">（3）他圆满的五种因素，每一分特定的圆满相是什么？特定的理由是什么？</w:t>
      </w:r>
    </w:p>
    <w:bookmarkEnd w:id="494"/>
    <w:bookmarkEnd w:id="495"/>
    <w:bookmarkStart w:id="559" w:name="section-6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07</w:t>
      </w:r>
    </w:p>
    <w:p>
      <w:pPr>
        <w:pStyle w:val="FirstParagraph"/>
      </w:pPr>
      <w:bookmarkStart w:id="496" w:name="X1307768e6d77951256a33cc9abd40851f6f5ce8"/>
      <w:r>
        <w:t xml:space="preserve">[388]</w:t>
      </w:r>
      <w:bookmarkEnd w:id="496"/>
      <w:r>
        <w:t xml:space="preserve"> </w:t>
      </w:r>
      <w:r>
        <w:rPr>
          <w:bCs/>
          <w:b/>
        </w:rPr>
        <w:t xml:space="preserve">·</w:t>
      </w:r>
      <w:r>
        <w:t xml:space="preserve">普贤上师引导</w:t>
      </w:r>
    </w:p>
    <w:bookmarkStart w:id="526" w:name="导师殊胜圆满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(1)导师殊胜圆满</w:t>
      </w:r>
    </w:p>
    <w:p>
      <w:pPr>
        <w:pStyle w:val="FirstParagraph"/>
      </w:pPr>
      <w:bookmarkStart w:id="497" w:name="Xed8625b87fe7be262cf36d4e4648ea241575e22"/>
      <w:r>
        <w:t xml:space="preserve">[389]</w:t>
      </w:r>
      <w:bookmarkEnd w:id="497"/>
      <w:r>
        <w:t xml:space="preserve"> </w:t>
      </w:r>
      <w:r>
        <w:rPr>
          <w:bCs/>
          <w:b/>
        </w:rPr>
        <w:t xml:space="preserve">此复，三有成住坏空的四段时期，总称为“劫”。圆满的佛陀出现于世称为“明劫”，佛陀不出世的劫则称为“暗劫”。往昔世中，于现喜大劫，有三万三千佛出世；随后出现一百暗劫；随后在所谓的圆满劫中，有八十俱胝佛出世；其后又有一百边鄙劫出世；随后在称为“具贤”的劫中，有八十四俱胝佛出世；其后出现五百暗劫；次后见喜劫中，有八十俱胝佛出世；其次出现了七百暗劫；其次具喜劫中，有六万佛出世。其后是此贤劫出现。</w:t>
      </w:r>
    </w:p>
    <w:p>
      <w:pPr>
        <w:pStyle w:val="BodyText"/>
      </w:pPr>
      <w:bookmarkStart w:id="498" w:name="X369b411c5eb95ab252e1ab9de70f787fa720784"/>
      <w:r>
        <w:t xml:space="preserve">[390]</w:t>
      </w:r>
      <w:bookmarkEnd w:id="498"/>
      <w:r>
        <w:t xml:space="preserve"> </w:t>
      </w:r>
      <w:r>
        <w:t xml:space="preserve">所谓“圆满的佛出世”，先要就佛自身现证三身，以及顺众生善缘显现于世，这两个大要点来说。</w:t>
      </w:r>
    </w:p>
    <w:p>
      <w:pPr>
        <w:pStyle w:val="BodyText"/>
      </w:pPr>
      <w:bookmarkStart w:id="499" w:name="Xc629c4c340105f45966111510782ae516f7bf65"/>
      <w:r>
        <w:t xml:space="preserve">[391]</w:t>
      </w:r>
      <w:bookmarkEnd w:id="499"/>
      <w:r>
        <w:t xml:space="preserve"> </w:t>
      </w:r>
      <w:r>
        <w:t xml:space="preserve">证得佛果是具足三身，其中世缘尽时肉身入灭，法报两身永远常住。在常住当中，机缘深厚的众生，每每随着机感力，能见到应化身佛。一个人见到的倏起倏灭，很快就没有了，因为维持的力量有限。如果很多人见到了，他们的善缘力相互维持，经历的时间会较久。也就是感得应身佛现世，他表现为跟人差不多的寿量，或者超过人一点的寿量，这就叫做“古佛垂迹”</w:t>
      </w:r>
      <w:r>
        <w:t xml:space="preserve">“</w:t>
      </w:r>
      <w:r>
        <w:t xml:space="preserve">示迹</w:t>
      </w:r>
      <w:r>
        <w:t xml:space="preserve">”</w:t>
      </w:r>
      <w:r>
        <w:t xml:space="preserve">或“示现于世”。以上是“出兴于世”的涵义。</w:t>
      </w:r>
    </w:p>
    <w:p>
      <w:pPr>
        <w:pStyle w:val="BodyText"/>
      </w:pPr>
      <w:bookmarkStart w:id="500" w:name="X715d58c74869d445849a688c0f3804892a5d6a1"/>
      <w:r>
        <w:t xml:space="preserve">[392]</w:t>
      </w:r>
      <w:bookmarkEnd w:id="500"/>
      <w:r>
        <w:t xml:space="preserve"> </w:t>
      </w:r>
      <w:r>
        <w:t xml:space="preserve">按照本师释迦牟尼佛而言，实际上释迦、遮那并非两个，释迦早已成佛，法报两身都成为毗卢遮那如来，常住不灭。与此土众生有缘的缘故，屡屡出兴于世，前后不下八千次。按照宁玛派如来心印传的不共说法，都是普贤王如来应此世众生的善缘而现世，这的确极其不可思议。也是由于此土众生福缘深厚，才在此时代感得释迦现世。世人不清楚缘由，以为悉达多太子新成佛果，实际他是毗卢遮那于法身界顺众生善缘而出现的，一旦福缘不具，就自然隐身不现了。</w:t>
      </w:r>
    </w:p>
    <w:p>
      <w:pPr>
        <w:pStyle w:val="BodyText"/>
      </w:pPr>
      <w:bookmarkStart w:id="501" w:name="X0c68924acc44f1f1ed598a8b2b2d4568b02dcfc"/>
      <w:r>
        <w:t xml:space="preserve">[393]</w:t>
      </w:r>
      <w:bookmarkEnd w:id="501"/>
      <w:r>
        <w:t xml:space="preserve"> </w:t>
      </w:r>
      <w:r>
        <w:t xml:space="preserve">佛此番出现在印度，是两千多年前印度多数众生公共感见的。佛的垂迹不像众生以业识入胎，从法身来看，是法性随缘起用，法流到达当机之处特别浓厚时，众生因缘成熟，隐约感觉法流的波动，取之为境，这样六识相接，就看到有佛的身等等。感觉有人降诞于世，辗转变化，成佛、说法度生乃至示现涅槃。这都是由众生的心识而感现的，佛本身唯处法身道场，密加运用而已。</w:t>
      </w:r>
    </w:p>
    <w:p>
      <w:pPr>
        <w:pStyle w:val="BodyText"/>
      </w:pPr>
      <w:bookmarkStart w:id="502" w:name="Xc62305b6cff49d43aed5f6550716c89890a3ccc"/>
      <w:r>
        <w:t xml:space="preserve">[394]</w:t>
      </w:r>
      <w:bookmarkEnd w:id="502"/>
      <w:r>
        <w:t xml:space="preserve"> </w:t>
      </w:r>
      <w:r>
        <w:t xml:space="preserve">从受用身来看，是无数净光中的一道光明遍入到当机区域，使得各自发起识而见到相当的事件，这极其不可思议。由于法身悲愿与众生善缘力和合，居然有无上圆满的导师佛出现于世，以跟人类相当的同类身、同类语言、同类的示迹示现，以最近最直接的方式引领众生还归法界。这就是所有他圆满的根源。</w:t>
      </w:r>
    </w:p>
    <w:p>
      <w:pPr>
        <w:pStyle w:val="BodyText"/>
      </w:pPr>
      <w:bookmarkStart w:id="503" w:name="X6cf294a07a8aa25f6a2d82a8938f707a2d80ac3"/>
      <w:r>
        <w:t xml:space="preserve">[395]</w:t>
      </w:r>
      <w:bookmarkEnd w:id="503"/>
      <w:r>
        <w:t xml:space="preserve"> </w:t>
      </w:r>
      <w:r>
        <w:t xml:space="preserve">以下解释明劫，以及明劫暗劫交替出现的情形，从中会了悟到在时间劫海里，明劫极少数，暗劫极多数，生逢佛出世之期极其难遇。要有旷大的世界观、缘起观、历史观，才能特别起一个稀有心，念佛世难值而倍加珍惜。</w:t>
      </w:r>
    </w:p>
    <w:p>
      <w:pPr>
        <w:pStyle w:val="BodyText"/>
      </w:pPr>
      <w:bookmarkStart w:id="504" w:name="Xbc4a9de212381b2bbb88945fcc28f65c338b37a"/>
      <w:r>
        <w:t xml:space="preserve">[396]</w:t>
      </w:r>
      <w:bookmarkEnd w:id="504"/>
      <w:r>
        <w:t xml:space="preserve"> </w:t>
      </w:r>
      <w:r>
        <w:t xml:space="preserve">这都是佛教给开出来的大的人生观念，没有佛的教量宣说，我们无从了解，只知道世间所谓的宇宙简史、时间史、进化史等等，这些不是佛教量的指示，所以生不起珍惜生命的观念。只有佛以极其旷远的眼界才历历现见到，在时间劫海里，只有极少的明劫出现，极少的善缘众生依此遇到佛法光明而得度。在与此不成比例的成千上万倍数的劫里，全部陷在沉沉暗夜中，没有佛出世，没有佛法照亮人心，这就是世间界的事实。从这里发起胜解，才会感觉这一世生在佛出世的时期里，一旦错过，往后多少世都要陷在暗劫里，命运走向只有一个——不断地沦落到生死暗流里，无法拔出。应当这样来理解。</w:t>
      </w:r>
    </w:p>
    <w:p>
      <w:pPr>
        <w:pStyle w:val="BodyText"/>
      </w:pPr>
      <w:bookmarkStart w:id="505" w:name="X0387dbb740a1024dc09b567e17ab8b8d656ec64"/>
      <w:r>
        <w:t xml:space="preserve">[397]</w:t>
      </w:r>
      <w:bookmarkEnd w:id="505"/>
      <w:r>
        <w:t xml:space="preserve"> </w:t>
      </w:r>
      <w:r>
        <w:t xml:space="preserve">劫是三有世间成住坏空的一个完整时期。世界最初由因缘合成时，微尘会组成器界，从空开始，有风轮、水轮、地轮等，微尘积聚成器世界，就有了粗尘。一个大宇宙的最初形成，表示一大世界；之后它会相续安住，这叫住劫；到了衰变期，就叫坏劫；最后经过三灾，世界一空，什么也没有了，处在空劫。这样一个三有，或者说十亿个世界的规模或整体，经过成住坏空四期，总称为一个大劫。</w:t>
      </w:r>
    </w:p>
    <w:p>
      <w:pPr>
        <w:pStyle w:val="BodyText"/>
      </w:pPr>
      <w:bookmarkStart w:id="506" w:name="X0309cbe2800a679343754aa99688bac884f9fac"/>
      <w:r>
        <w:t xml:space="preserve">[398]</w:t>
      </w:r>
      <w:bookmarkEnd w:id="506"/>
      <w:r>
        <w:t xml:space="preserve"> </w:t>
      </w:r>
      <w:r>
        <w:t xml:space="preserve">在这个大劫的住劫分中，如果有佛出世，就称为“明劫”，无佛出世称为“暗劫”，代表整个世界的状况。有佛出世就是正觉出世，他的光明将照耀在众生界里，传播教法，领引众生出离，这就是“光明”的涵义。佛成道譬喻为世间灯，转法轮后给众生带来光明。如《普贤行愿品》所说：</w:t>
      </w:r>
      <w:r>
        <w:t xml:space="preserve">“</w:t>
      </w:r>
      <w:r>
        <w:t xml:space="preserve">十方所有世间灯，最初成就菩提者，我今一切皆劝请，转于无上妙法轮。</w:t>
      </w:r>
      <w:r>
        <w:t xml:space="preserve">”</w:t>
      </w:r>
      <w:r>
        <w:t xml:space="preserve">没有正觉出世，的确是万古长夜，众生的心处在漆黑中，只是无明的性质，没办法破除，落在业果愚和真实义愚的黑暗里面，从内心的状况来说叫做“黑暗劫”。</w:t>
      </w:r>
    </w:p>
    <w:p>
      <w:pPr>
        <w:pStyle w:val="BodyText"/>
      </w:pPr>
      <w:bookmarkStart w:id="507" w:name="Xed4f29f8b6857ffe123d6e41d5c699edc0d62a1"/>
      <w:r>
        <w:t xml:space="preserve">[399]</w:t>
      </w:r>
      <w:bookmarkEnd w:id="507"/>
      <w:r>
        <w:t xml:space="preserve"> </w:t>
      </w:r>
      <w:r>
        <w:t xml:space="preserve">我们要看到明劫暗劫时间上的量度差别。这里做了一些具体的叙述。能够看到，在一个现喜大劫里，有不少佛出世，过后是一百个暗劫，这就是一比一百的比例。在圆满劫中有八十俱胝佛出世，后面的边鄙劫又是一百个，也是一比一百的比例。再后面具贤劫里八十四俱胝佛出世，其后出现五百暗劫，是一比五百的比例。再后，见喜劫中有八十俱胝佛出世，其后暗劫有七百个，这是一比七百的比例。然后具喜劫六万佛出世，接着是贤劫出现。</w:t>
      </w:r>
    </w:p>
    <w:p>
      <w:pPr>
        <w:pStyle w:val="BodyText"/>
      </w:pPr>
      <w:bookmarkStart w:id="508" w:name="Xb7f7b955330dc8dcd7f8ae3d9689ffa32bf10d5"/>
      <w:r>
        <w:t xml:space="preserve">[400]</w:t>
      </w:r>
      <w:bookmarkEnd w:id="508"/>
      <w:r>
        <w:t xml:space="preserve"> </w:t>
      </w:r>
      <w:r>
        <w:rPr>
          <w:bCs/>
          <w:b/>
        </w:rPr>
        <w:t xml:space="preserve">此劫未成之前，一切三千世界成一大海水而有，其中出生一千朵具千瓣的莲花，生后安住。净居天们问：</w:t>
      </w:r>
      <w:r>
        <w:rPr>
          <w:bCs/>
          <w:b/>
        </w:rPr>
        <w:t xml:space="preserve">“</w:t>
      </w:r>
      <w:r>
        <w:rPr>
          <w:bCs/>
          <w:b/>
        </w:rPr>
        <w:t xml:space="preserve">此是何因？</w:t>
      </w:r>
      <w:r>
        <w:rPr>
          <w:bCs/>
          <w:b/>
        </w:rPr>
        <w:t xml:space="preserve">”</w:t>
      </w:r>
      <w:r>
        <w:rPr>
          <w:bCs/>
          <w:b/>
        </w:rPr>
        <w:t xml:space="preserve">以神通观察到，此劫将有千佛出世，以此义而了知此次的劫是个好劫，如是而取了“贤劫”的名称。——如此，从人寿八万岁时期拘留孙佛出世，至最后无量岁时期胜解佛出世之间，千佛于此世间界南瞻部洲的中央金刚座出世，而成就圆满正等觉后将转法轮，故是“明劫”。</w:t>
      </w:r>
    </w:p>
    <w:p>
      <w:pPr>
        <w:pStyle w:val="BodyText"/>
      </w:pPr>
      <w:bookmarkStart w:id="509" w:name="X3b4f91cf8f3dcf5b300797302b9953cc8333368"/>
      <w:r>
        <w:t xml:space="preserve">[401]</w:t>
      </w:r>
      <w:bookmarkEnd w:id="509"/>
      <w:r>
        <w:t xml:space="preserve"> </w:t>
      </w:r>
      <w:r>
        <w:t xml:space="preserve">接着是贤劫的概说。我们这个劫还没形成之前，在前劫的空劫阶段，整个三千大千世界成了一片海水而存在。当时出现了一千朵千叶莲花的瑞相，莲花显现后一直存在着。上界净居天的天人，看到千朵千瓣莲花，不禁起了惊疑：</w:t>
      </w:r>
      <w:r>
        <w:t xml:space="preserve">“</w:t>
      </w:r>
      <w:r>
        <w:t xml:space="preserve">这是什么原因？怎么出了一千朵莲花？</w:t>
      </w:r>
      <w:r>
        <w:t xml:space="preserve">”</w:t>
      </w:r>
      <w:r>
        <w:t xml:space="preserve">他们有神通，能看到未来的情况，发现在这个劫中，将有一千尊佛出兴于世。由于前因后果的联系——前面出了一千朵莲花，后面将有一千尊佛出世，两个对上了，他们就明白：哦！原来这次的劫是好的劫，不像其他无佛出世的劫是暗劫。以此称这个劫为“贤劫”，纪念一千尊佛出世。</w:t>
      </w:r>
    </w:p>
    <w:p>
      <w:pPr>
        <w:pStyle w:val="BodyText"/>
      </w:pPr>
      <w:bookmarkStart w:id="510" w:name="Xe63673cbc075e2d21cef6bde4c591c263380bee"/>
      <w:r>
        <w:t xml:space="preserve">[402]</w:t>
      </w:r>
      <w:bookmarkEnd w:id="510"/>
      <w:r>
        <w:t xml:space="preserve"> </w:t>
      </w:r>
      <w:r>
        <w:t xml:space="preserve">这相比于前面一些劫还是较少。前面都是几万，或者八十俱胝等佛出世，而在贤劫里只有一千尊佛出世。但它属于明劫，因为将有圆满正觉出现在世间，照亮众生解脱和成佛的道路，也就是法的光明会出来。真实的光明是法光，不是太阳、月亮、电灯的光，那些只能照明色法，没有佛法，人们的内心一片漆黑，所以明和暗要在内心上看。光明时代的到来，是从圆满正等觉出兴于世来决定的。我们永远要有皈依佛的观念，这是所有正法光明的来源，所有现前毕竟利乐的来源，应如是了解。</w:t>
      </w:r>
    </w:p>
    <w:p>
      <w:pPr>
        <w:pStyle w:val="BodyText"/>
      </w:pPr>
      <w:bookmarkStart w:id="511" w:name="X980dc86c1e9ea324ec99f8b15a2e9a92d0a4d1e"/>
      <w:r>
        <w:t xml:space="preserve">[403]</w:t>
      </w:r>
      <w:bookmarkEnd w:id="511"/>
      <w:r>
        <w:t xml:space="preserve"> </w:t>
      </w:r>
      <w:r>
        <w:t xml:space="preserve">再来看贤劫的状况。最初人寿达到八万岁的时期，拘留孙佛出世；逐渐地递减递减，到了我们这个时期人寿一百岁，是最困难的时期，第四佛释迦牟尼佛出世；然后又会回升，最后当人寿达到无量岁时，胜解佛出世。像这样，相继有一千尊佛在这个世界南瞻部洲的中央金刚座出兴于世。他会在人间示现成就圆满正觉，然后转法轮，所以叫做“明劫”。明劫的原因是正觉佛出世而且转法轮，从此有正法的光明照亮整个世界。</w:t>
      </w:r>
    </w:p>
    <w:p>
      <w:pPr>
        <w:pStyle w:val="BodyText"/>
      </w:pPr>
      <w:bookmarkStart w:id="512" w:name="X35a9fc52bb556c79f8fa540df587a2bf465b940"/>
      <w:r>
        <w:t xml:space="preserve">[404]</w:t>
      </w:r>
      <w:bookmarkEnd w:id="512"/>
      <w:r>
        <w:t xml:space="preserve"> </w:t>
      </w:r>
      <w:r>
        <w:rPr>
          <w:bCs/>
          <w:b/>
        </w:rPr>
        <w:t xml:space="preserve">其后将出现六十个劣种的边鄙劫，其次在有数劫中出世一万佛，其次是一万恶种劫，如此等等，是暗劫与明劫交杂而出现。其中，若遇到暗劫的话，连三宝的名字也听不到。尤其密咒金刚乘的教法，仅仅除偶尔外并不出现。邬金大师说：</w:t>
      </w:r>
      <w:r>
        <w:rPr>
          <w:bCs/>
          <w:b/>
        </w:rPr>
        <w:t xml:space="preserve">“</w:t>
      </w:r>
      <w:r>
        <w:rPr>
          <w:bCs/>
          <w:b/>
        </w:rPr>
        <w:t xml:space="preserve">往昔劫初之时，名为‘普庄严劫’的时期，有佛名为‘先生王佛’，于彼佛教法中，曾广宣密咒。现在释迦佛的教法中有密咒出现于世。而从现在起，经过俱胝劫后，在称为‘华严’的劫时有佛名为‘曼殊师利’，与现在的我同相而出现，其也将广说密咒。此三劫中，众生堪为密器故，而非此三劫，何时也不出现密咒，因为有情不堪为法器。</w:t>
      </w:r>
      <w:r>
        <w:rPr>
          <w:bCs/>
          <w:b/>
        </w:rPr>
        <w:t xml:space="preserve">”</w:t>
      </w:r>
      <w:r>
        <w:rPr>
          <w:bCs/>
          <w:b/>
        </w:rPr>
        <w:t xml:space="preserve">如此，现今的这个贤劫，在人寿百岁之时，有圆满正觉释迦牟尼佛出世的缘故，是明劫。</w:t>
      </w:r>
    </w:p>
    <w:p>
      <w:pPr>
        <w:pStyle w:val="BodyText"/>
      </w:pPr>
      <w:bookmarkStart w:id="513" w:name="Xee51d9582ef3d3b56ec2fc25b77fc147d8563e5"/>
      <w:r>
        <w:t xml:space="preserve">[405]</w:t>
      </w:r>
      <w:bookmarkEnd w:id="513"/>
      <w:r>
        <w:t xml:space="preserve"> </w:t>
      </w:r>
      <w:r>
        <w:t xml:space="preserve">贤劫以后是六十个劣种的边鄙劫出现，是一比六十的比例。之后，有数劫当中有一万佛出世，再之后是一万个恶种劫，这是一比一万的比例。这就看到，暗劫、明劫交替出现，其中暗劫占多数。</w:t>
      </w:r>
    </w:p>
    <w:p>
      <w:pPr>
        <w:pStyle w:val="BodyText"/>
      </w:pPr>
      <w:bookmarkStart w:id="514" w:name="X202977c0fc07e1c6b31961a905395a8ffb23121"/>
      <w:r>
        <w:t xml:space="preserve">[406]</w:t>
      </w:r>
      <w:bookmarkEnd w:id="514"/>
      <w:r>
        <w:t xml:space="preserve"> </w:t>
      </w:r>
      <w:r>
        <w:t xml:space="preserve">就像前面我们一个一个具体地看到有一百比一的比例，乃至一万比一的比例等等，可见黑暗的时代非常漫长，光明的时代很短暂。有了旷大的缘起观，知道在世间界里堕落黑暗的几率大，呈现光明的几率小，就应当倍加珍惜。落到微分上要看到，我们的心堕落黑暗的次数多，出现光明的次数少，或者从善恶念的比例来看，恶念多、善念少。因此，有学法机缘时一定要努力争取，出现善心时要竭力地维持它、发展它，对于恶应当时时警惕，这非常重要。从微观到宏观，就会发现时代因缘很难得。诸佛现世如昙花一现，是很大的瑞相，无数的福德善缘聚合时，才以共同的善业力感得佛出世，以这些识交互维持的力量，才感得佛住在这个世间。</w:t>
      </w:r>
    </w:p>
    <w:p>
      <w:pPr>
        <w:pStyle w:val="BodyText"/>
      </w:pPr>
      <w:bookmarkStart w:id="515" w:name="X6de89674d9f1d7968a70dad4f41b844965b4fdc"/>
      <w:r>
        <w:t xml:space="preserve">[407]</w:t>
      </w:r>
      <w:bookmarkEnd w:id="515"/>
      <w:r>
        <w:t xml:space="preserve"> </w:t>
      </w:r>
      <w:r>
        <w:t xml:space="preserve">我们处在贤劫第四佛时期，看过《悲华经》就知道，这是一个最黑暗、最困难、罪障极多的时期，叫做五浊炽盛的恶世。而释迦牟尼佛以大勇猛、大悲力，竟然在此世间示现成佛，让诸佛感觉极其不可思议。由于这个世界太混乱、太恶浊，人心污染，因此只能感得佛住世七十九年，而后入于涅槃，法教也不过几千年或者上万年左右，这有不同的说法。</w:t>
      </w:r>
    </w:p>
    <w:p>
      <w:pPr>
        <w:pStyle w:val="BodyText"/>
      </w:pPr>
      <w:bookmarkStart w:id="516" w:name="Xeba4d5d3ffb8fac7fe5ce87ac1eb2f75c4cd1a2"/>
      <w:r>
        <w:t xml:space="preserve">[408]</w:t>
      </w:r>
      <w:bookmarkEnd w:id="516"/>
      <w:r>
        <w:t xml:space="preserve"> </w:t>
      </w:r>
      <w:r>
        <w:t xml:space="preserve">如果遇到暗劫，那连三宝的名字都没有，根本听不到一个佛字，一个法字，一个僧字。连基本的名词都没有，哪里有由名词组成的教法，以及顺着教法作闻思修等各项法行呢？世上看不到佛的相、僧的相、教法文字的相，由于根源没有的缘故，其他一切支分都没有，那是极其黑暗。我们应该感觉非常可怕，如果我这一世不争取，万一滑落下去，</w:t>
      </w:r>
      <w:r>
        <w:t xml:space="preserve">“</w:t>
      </w:r>
      <w:r>
        <w:t xml:space="preserve">一失人身，万劫莫复</w:t>
      </w:r>
      <w:r>
        <w:t xml:space="preserve">”</w:t>
      </w:r>
      <w:r>
        <w:t xml:space="preserve">，那肯定落在黑暗劫里。读过《念处经》才知道，一下去是没有底的，的确是无暇。这样一种大的观念，必须学《念处经》《悲华经》等才能发展，那时才知道人那么容易下去，一下去无量百千劫都出不来。佛在经上一再说如盲龟值木，一再说他经过了无数劫以后落到了人间，之后还有等流果，多数生边地，或者在人间才爬出来就又下去了，所以的确是盲龟值木。盲龟一百年上来一次，它碰不到有暇人身又下去了，下去的时候又是百年不能出来，百年表示百千万亿劫了。就像这样，要格外珍惜目前的因缘。</w:t>
      </w:r>
    </w:p>
    <w:p>
      <w:pPr>
        <w:pStyle w:val="BodyText"/>
      </w:pPr>
      <w:bookmarkStart w:id="517" w:name="X352d0d8278c176fa61d82326d7e51dabd2a032e"/>
      <w:r>
        <w:t xml:space="preserve">[409]</w:t>
      </w:r>
      <w:bookmarkEnd w:id="517"/>
      <w:r>
        <w:t xml:space="preserve"> </w:t>
      </w:r>
      <w:r>
        <w:t xml:space="preserve">再者，从金刚乘密教而言就更稀少了。由于特殊的劫数，人类因缘成熟时，普贤王如来或者金刚持如来直接在人间化现，给具缘者传授密乘教法，这是稀有中之稀有，难得中之难得。</w:t>
      </w:r>
    </w:p>
    <w:p>
      <w:pPr>
        <w:pStyle w:val="BodyText"/>
      </w:pPr>
      <w:bookmarkStart w:id="518" w:name="X29dc1daf9fb9d5e75d687dd9e0740e1c72796c3"/>
      <w:r>
        <w:t xml:space="preserve">[410]</w:t>
      </w:r>
      <w:bookmarkEnd w:id="518"/>
      <w:r>
        <w:t xml:space="preserve"> </w:t>
      </w:r>
      <w:r>
        <w:t xml:space="preserve">为什么说是偶尔出现，它稀少的状况如何呢？这是有根据的。按照邬金莲花生大师所说（这是在《莲师祈请七章》里依小字而标明的）：过去劫初普庄严劫时，先生王如来的教法里广说过密咒教法。现在释迦佛教法里，也有密乘出现于世。之后过了俱胝劫，华严劫时有曼殊师利佛，他和现在的我（指莲花生大师）同样的状况而出现，也将广演密教。在这漫长的劫数里，只有这三个劫里的人类众生堪为法器（对圣者菩萨传授另当别论，现在是就凡夫而言），不是这三劫就不会出现密教，因为有情不堪为密器的缘故。金刚乘的见地最高，众生的善缘福德不够就无法接受，要逐渐培养。</w:t>
      </w:r>
    </w:p>
    <w:p>
      <w:pPr>
        <w:pStyle w:val="BodyText"/>
      </w:pPr>
      <w:bookmarkStart w:id="519" w:name="X3fdc3407ccf68718bfb9aaddefa7cc0e40529db"/>
      <w:r>
        <w:t xml:space="preserve">[411]</w:t>
      </w:r>
      <w:bookmarkEnd w:id="519"/>
      <w:r>
        <w:t xml:space="preserve"> </w:t>
      </w:r>
      <w:r>
        <w:t xml:space="preserve">我们应该认定目前所处的因缘。大的因缘是在人寿百岁，五浊极其炽盛的年代，有圆满正等觉释迦牟尼世尊出世，他宣说了小大密三乘一贯极其完备的妙法。总之，以本师释迦世尊为代表，他在这个世界极黑暗、极困难的时候，竟然宣说了小大密三乘完备的圣教，因此这是一个光明的世界。</w:t>
      </w:r>
    </w:p>
    <w:p>
      <w:pPr>
        <w:pStyle w:val="BodyText"/>
      </w:pPr>
      <w:bookmarkStart w:id="520" w:name="Xe9b99384f21dc46400b5347a3eb341f6daeb334"/>
      <w:r>
        <w:t xml:space="preserve">[412]</w:t>
      </w:r>
      <w:bookmarkEnd w:id="520"/>
      <w:r>
        <w:t xml:space="preserve"> </w:t>
      </w:r>
      <w:r>
        <w:t xml:space="preserve">圆满和缺失</w:t>
      </w:r>
    </w:p>
    <w:p>
      <w:pPr>
        <w:pStyle w:val="BodyText"/>
      </w:pPr>
      <w:bookmarkStart w:id="521" w:name="X715aa02de07dc08f6197a5850b92d7640766663"/>
      <w:r>
        <w:t xml:space="preserve">[413]</w:t>
      </w:r>
      <w:bookmarkEnd w:id="521"/>
      <w:r>
        <w:t xml:space="preserve"> </w:t>
      </w:r>
      <w:r>
        <w:t xml:space="preserve">圆满佛出世叫做“明劫”，这是殊胜导师的圆满，这又要透过佛出世和不出世，在导师相上的差别来领会。要看到，佛是最高的，他完全远离了一切迷惑，消除了最细的烦恼障和所知障的习气，现证无上正觉，所以他智慧最高、悲心最大。由这样的导师来引导，可以把我们从恶趣引导到善趣，从善趣引导到解脱，从小乘引导到大乘，从大乘波罗蜜多乘引导到金刚乘。就是说，他具有最圆满的导师的功德。</w:t>
      </w:r>
    </w:p>
    <w:p>
      <w:pPr>
        <w:pStyle w:val="BodyText"/>
      </w:pPr>
      <w:bookmarkStart w:id="522" w:name="X396c2d023b9d985eed0ba30fe1c672637c01718"/>
      <w:r>
        <w:t xml:space="preserve">[414]</w:t>
      </w:r>
      <w:bookmarkEnd w:id="522"/>
      <w:r>
        <w:t xml:space="preserve"> </w:t>
      </w:r>
      <w:r>
        <w:t xml:space="preserve">与此相反，假使没有佛出世，即使世上有部分独觉出世也不会宣说教法，无法引导我们到达解脱。再者，世间善人最多只能知道一分善法，而且他没有宽阔的视野，一举认定所有安乐都是从善生，所有痛苦都是从恶生，也因此没办法引导我们发起对因果的胜解信，这样一切白法的根本没有，终究也是堕恶趣的。可见，离开佛出世，连善趣都没办法保住。</w:t>
      </w:r>
    </w:p>
    <w:p>
      <w:pPr>
        <w:pStyle w:val="BodyText"/>
      </w:pPr>
      <w:bookmarkStart w:id="523" w:name="X749f5bad0754ddc52e5945049175078943a69ad"/>
      <w:r>
        <w:t xml:space="preserve">[415]</w:t>
      </w:r>
      <w:bookmarkEnd w:id="523"/>
      <w:r>
        <w:t xml:space="preserve"> </w:t>
      </w:r>
      <w:r>
        <w:t xml:space="preserve">接着，就更不可能宣说四谛，没办法引导到解脱道。再者也不知道一切法都是虚假的，他没办法指示空性，也没办法宣说般若为主的大乘妙道，以及提供无数果位方便，指示心性，让我们还归法界等等，这一系列的事都没办法做。再者，由于不具足佛的力量，无法相合根机而说法，无法建立如海的圣教体系，以及在诸多方面以最完备的方式来引导众生。这就可以看到，在导师上有极大差别。</w:t>
      </w:r>
    </w:p>
    <w:p>
      <w:pPr>
        <w:pStyle w:val="BodyText"/>
      </w:pPr>
      <w:bookmarkStart w:id="524" w:name="X79e901e056c2d8c7d7cf626cc71a1bda80ca343"/>
      <w:r>
        <w:t xml:space="preserve">[416]</w:t>
      </w:r>
      <w:bookmarkEnd w:id="524"/>
      <w:r>
        <w:t xml:space="preserve"> </w:t>
      </w:r>
      <w:r>
        <w:t xml:space="preserve">要知道，这是毗卢遮那佛应世，他是最大的、最殊胜不可思议的。一个劫里面最关键是要有圆满正觉出世，逢到了这样的时劫，就在根本源头上具足了圆满，它意味着开始出现引导的因缘，有了趣至善趣、解脱、佛果的可能性。</w:t>
      </w:r>
    </w:p>
    <w:p>
      <w:pPr>
        <w:pStyle w:val="BodyText"/>
      </w:pPr>
      <w:bookmarkStart w:id="525" w:name="Xdc77829a69518101f9a97ef4257e3a7820944d2"/>
      <w:r>
        <w:t xml:space="preserve">[417]</w:t>
      </w:r>
      <w:bookmarkEnd w:id="525"/>
      <w:r>
        <w:t xml:space="preserve"> </w:t>
      </w:r>
      <w:r>
        <w:t xml:space="preserve">这样就了解，有，代表圆满的小大密三乘法道会逐渐地出现；没有，意味着小大密三乘的出世法道一个也不会出现，也无人能够引导，这样的话，众生全部处在黑暗当中。要这样从正反面对比，在缘起上看到根源的导师如何，所出现的法道上的大缘起如何，就会了解，要修法一定要具有第一个导师殊胜圆满，它是源头的缘故。</w:t>
      </w:r>
    </w:p>
    <w:bookmarkEnd w:id="526"/>
    <w:bookmarkStart w:id="547" w:name="圣教法圆满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(2)圣教法圆满</w:t>
      </w:r>
    </w:p>
    <w:p>
      <w:pPr>
        <w:pStyle w:val="FirstParagraph"/>
      </w:pPr>
      <w:bookmarkStart w:id="527" w:name="X3ac1946cb917abc4735cdd1ee5fb7e3c6e164de"/>
      <w:r>
        <w:t xml:space="preserve">[418]</w:t>
      </w:r>
      <w:bookmarkEnd w:id="527"/>
      <w:r>
        <w:t xml:space="preserve"> </w:t>
      </w:r>
      <w:r>
        <w:rPr>
          <w:bCs/>
          <w:b/>
        </w:rPr>
        <w:t xml:space="preserve">再者，虽然佛已出世，但若到了佛不说法而住定的阶段，则佛虽出世也无教法之光，与佛未出世无有差别。譬如我等导师也于金刚座菩提树下，现证圆满正等觉果位后，说道：</w:t>
      </w:r>
      <w:r>
        <w:rPr>
          <w:bCs/>
          <w:b/>
        </w:rPr>
        <w:t xml:space="preserve">“</w:t>
      </w:r>
      <w:r>
        <w:rPr>
          <w:bCs/>
          <w:b/>
        </w:rPr>
        <w:t xml:space="preserve">深寂离戏光明无为法，犹如甘露我今已证得，纵为谁说亦不能解了，故当无言安住于林间。</w:t>
      </w:r>
      <w:r>
        <w:rPr>
          <w:bCs/>
          <w:b/>
        </w:rPr>
        <w:t xml:space="preserve">”</w:t>
      </w:r>
      <w:r>
        <w:rPr>
          <w:bCs/>
          <w:b/>
        </w:rPr>
        <w:t xml:space="preserve">如此说后，于七七日不说法而住故，以梵王、帝释祈请转法轮般。</w:t>
      </w:r>
    </w:p>
    <w:p>
      <w:pPr>
        <w:pStyle w:val="BodyText"/>
      </w:pPr>
      <w:bookmarkStart w:id="528" w:name="Xf0037c5e92481b35c84bc22d7e8f69c34365430"/>
      <w:r>
        <w:t xml:space="preserve">[419]</w:t>
      </w:r>
      <w:bookmarkEnd w:id="528"/>
      <w:r>
        <w:t xml:space="preserve"> </w:t>
      </w:r>
      <w:r>
        <w:t xml:space="preserve">佛说法有应身说、报身说、法身说。就凡夫来说，要用第六识来领会，所以要是化身说法的情形。报身说法用第八识去领会，法身说法要用真实智慧去契会，而凡夫只能用第六识，所以化度这类根器适合用化身，给大菩萨说法要用报身或者法身。现在释迦如来成正觉，如果他住在光明定中，那凡夫就没办法领受法教，他的境界分别识根本缘不上、测不到。这样的话，虽然佛出世，没有圣教法的光明，跟佛未出世没有差别。</w:t>
      </w:r>
    </w:p>
    <w:p>
      <w:pPr>
        <w:pStyle w:val="BodyText"/>
      </w:pPr>
      <w:bookmarkStart w:id="529" w:name="Xa95563490d87e3621966d553f06078acb822585"/>
      <w:r>
        <w:t xml:space="preserve">[420]</w:t>
      </w:r>
      <w:bookmarkEnd w:id="529"/>
      <w:r>
        <w:t xml:space="preserve"> </w:t>
      </w:r>
      <w:r>
        <w:t xml:space="preserve">世尊在菩提树下现成正觉时说道：深寂离戏光明无为像甘露一样的法，我是证得了，但是跟谁讲也不知道的缘故，我还是不说法，安住林间吧。这是指真实之法，超越了思维和言语的行境，分别识缘不到、语言说不到。跟谁说都莫名其妙，不是他的境界，他怎么会知道呢？这种真实之法就是佛的知见，或者法界、实相、如如等等，这就是究竟的真实际。就像古德所说：</w:t>
      </w:r>
      <w:r>
        <w:t xml:space="preserve">“</w:t>
      </w:r>
      <w:r>
        <w:t xml:space="preserve">众生心处处能缘，独不能缘于般若。</w:t>
      </w:r>
      <w:r>
        <w:t xml:space="preserve">”</w:t>
      </w:r>
      <w:r>
        <w:t xml:space="preserve">有所缘的心，怎么会知道无所缘的现证境界呢？《圆觉经》也说，假如以生灭心辨圆觉，圆觉也成了轮转。生灭心落在轮转状态，而它是唯证方知的事情，所以真实之法无法用言语道出它的自相。当时世尊说，这是没办法说的，干脆无言安住林间吧。</w:t>
      </w:r>
    </w:p>
    <w:p>
      <w:pPr>
        <w:pStyle w:val="BodyText"/>
      </w:pPr>
      <w:bookmarkStart w:id="530" w:name="Xc76c42db69f242fdc8d813f5fddf04e958dca4b"/>
      <w:r>
        <w:t xml:space="preserve">[421]</w:t>
      </w:r>
      <w:bookmarkEnd w:id="530"/>
      <w:r>
        <w:t xml:space="preserve"> </w:t>
      </w:r>
      <w:r>
        <w:t xml:space="preserve">这以后，七七天内没有说法而安住。后来大梵天王拿着法轮，帝释天王拿着右旋海螺祈请世尊转法轮，这就有了缘起，再加上世尊往昔的悲愿一和合，世尊就以极度的大悲心施设各种教法，引导众生逐渐趣近菩提。这样就有了小大密极其完备的法藏，这也是教主佛为教法期的所有有缘众生做了最圆满的佛法事业。</w:t>
      </w:r>
    </w:p>
    <w:p>
      <w:pPr>
        <w:pStyle w:val="BodyText"/>
      </w:pPr>
      <w:bookmarkStart w:id="531" w:name="X20c4877362530fccadf006a858f56ee9637177d"/>
      <w:r>
        <w:t xml:space="preserve">[422]</w:t>
      </w:r>
      <w:bookmarkEnd w:id="531"/>
      <w:r>
        <w:t xml:space="preserve"> </w:t>
      </w:r>
      <w:r>
        <w:rPr>
          <w:bCs/>
          <w:b/>
        </w:rPr>
        <w:t xml:space="preserve">非但如此，诸持教大德不作讲闻正法的话，也难直接饶益有情。譬如印度的念智尊者，因为母亲生孤独地狱的事而来藏地。途中翻译死了，尊者遂漂泊康地，因为语言不通，也只是做牧羊，而没有出现以法广大饶益众生，期间便圆寂了。因此，后来阿底峡尊者来藏地时，闻及他的情况后说：</w:t>
      </w:r>
      <w:r>
        <w:rPr>
          <w:bCs/>
          <w:b/>
        </w:rPr>
        <w:t xml:space="preserve">“</w:t>
      </w:r>
      <w:r>
        <w:rPr>
          <w:bCs/>
          <w:b/>
        </w:rPr>
        <w:t xml:space="preserve">阿扎玛！汝藏土福薄。我印度东西两境，在班智达里没有超过念智尊者的。</w:t>
      </w:r>
      <w:r>
        <w:rPr>
          <w:bCs/>
          <w:b/>
        </w:rPr>
        <w:t xml:space="preserve">”</w:t>
      </w:r>
      <w:r>
        <w:rPr>
          <w:bCs/>
          <w:b/>
        </w:rPr>
        <w:t xml:space="preserve">言已合掌悲泣。因此，此次以释迦佛次第三转法轮，而示现与所化因缘相应的不可思议身庄严后，是以九乘法对所化做了成熟和解脱的。</w:t>
      </w:r>
    </w:p>
    <w:p>
      <w:pPr>
        <w:pStyle w:val="BodyText"/>
      </w:pPr>
      <w:bookmarkStart w:id="532" w:name="X785bdbf3c99e0509f4cc3417295cce9d89459a1"/>
      <w:r>
        <w:t xml:space="preserve">[423]</w:t>
      </w:r>
      <w:bookmarkEnd w:id="532"/>
      <w:r>
        <w:t xml:space="preserve"> </w:t>
      </w:r>
      <w:r>
        <w:t xml:space="preserve">（</w:t>
      </w:r>
      <w:r>
        <w:t xml:space="preserve">“</w:t>
      </w:r>
      <w:r>
        <w:t xml:space="preserve">阿扎玛</w:t>
      </w:r>
      <w:r>
        <w:t xml:space="preserve">”</w:t>
      </w:r>
      <w:r>
        <w:t xml:space="preserve">是古代的话，现代话就是“哎哟”，表示惋惜的语气词。）</w:t>
      </w:r>
    </w:p>
    <w:p>
      <w:pPr>
        <w:pStyle w:val="BodyText"/>
      </w:pPr>
      <w:bookmarkStart w:id="533" w:name="X7873674e5df0c6b070f8dd195293533838ca7a1"/>
      <w:r>
        <w:t xml:space="preserve">[424]</w:t>
      </w:r>
      <w:bookmarkEnd w:id="533"/>
      <w:r>
        <w:t xml:space="preserve"> </w:t>
      </w:r>
      <w:r>
        <w:t xml:space="preserve">能直接利益众生的是对正法的宣讲和听闻，这能够发起众生的觉悟，缘法作法行，从而实现现前和究竟的利乐。假使没有作讲闻，那持教大德也难以直接利益有情。因为直接利益是要把法传到心中，这就要通过语言教法来做，光做姿势表示是不行的，非常困难。</w:t>
      </w:r>
    </w:p>
    <w:p>
      <w:pPr>
        <w:pStyle w:val="BodyText"/>
      </w:pPr>
      <w:bookmarkStart w:id="534" w:name="Xa698699a9229b278afa72593214582d739b9bad"/>
      <w:r>
        <w:t xml:space="preserve">[425]</w:t>
      </w:r>
      <w:bookmarkEnd w:id="534"/>
      <w:r>
        <w:t xml:space="preserve"> </w:t>
      </w:r>
      <w:r>
        <w:t xml:space="preserve">举例来说，印度摩德加纳尊者见到母亲受生在藏地一处孤独地狱，他就带了一个翻译的人来西藏。途中翻译的人死了，没办法只有在康地漂泊，语言不通的缘故，这么大的成就者也只有以放羊为生。他见到母亲就在主人家的灶石里面（过去藏地煮饭用三块石头支成一个灶，一个斜的矮石头，两个竖的高石头，母亲就在前面那块斜石头里），他放羊不要工钱，只要那块石头，之后就把母亲超度了。传说留下来的石头很珍贵，跟泥巴和在一起做成叫“摩德”的擦擦，带在身上枪打不中，有护身的作用。</w:t>
      </w:r>
    </w:p>
    <w:p>
      <w:pPr>
        <w:pStyle w:val="BodyText"/>
      </w:pPr>
      <w:bookmarkStart w:id="535" w:name="X2866ab415331d03c03849c24f528450f246e375"/>
      <w:r>
        <w:t xml:space="preserve">[426]</w:t>
      </w:r>
      <w:bookmarkEnd w:id="535"/>
      <w:r>
        <w:t xml:space="preserve"> </w:t>
      </w:r>
      <w:r>
        <w:t xml:space="preserve">但这样的大德没有以教法做广大利益就圆寂了，这就是因缘欠缺。虽然大德成就了，但没说法的缘故，没有直接做到利益众生的极大事业。小的也可以做，但是大的没办法开展，缺少缘起的缘故，可见因缘的可贵。由于这个缘故，后来阿底峡尊者来藏地，听说他的情况，就说：</w:t>
      </w:r>
      <w:r>
        <w:t xml:space="preserve">“</w:t>
      </w:r>
      <w:r>
        <w:t xml:space="preserve">阿扎玛！你们藏人福德薄，在我印度东西两地，没有一个班智达超过摩德加纳尊者的。</w:t>
      </w:r>
      <w:r>
        <w:t xml:space="preserve">”</w:t>
      </w:r>
      <w:r>
        <w:t xml:space="preserve">说完尊者两手合掌流泪。</w:t>
      </w:r>
    </w:p>
    <w:p>
      <w:pPr>
        <w:pStyle w:val="BodyText"/>
      </w:pPr>
      <w:bookmarkStart w:id="536" w:name="Xba7b60b15f0b26aa5b56b8f378a0b1b4092ed23"/>
      <w:r>
        <w:t xml:space="preserve">[427]</w:t>
      </w:r>
      <w:bookmarkEnd w:id="536"/>
      <w:r>
        <w:t xml:space="preserve"> </w:t>
      </w:r>
      <w:r>
        <w:t xml:space="preserve">这才知道，佛出世又转了法轮，这是多么珍贵的因缘，极其殊胜圆满。今天的佛法来之不易，世尊转了三次第法轮，与所化众生心识的因缘相应，现出不可思议的身庄严，之后以九乘妙法，对所化众生做成熟和解脱。</w:t>
      </w:r>
      <w:r>
        <w:t xml:space="preserve">“</w:t>
      </w:r>
      <w:r>
        <w:t xml:space="preserve">不可思议的身庄严</w:t>
      </w:r>
      <w:r>
        <w:t xml:space="preserve">”</w:t>
      </w:r>
      <w:r>
        <w:t xml:space="preserve">前面解释过，就是法身佛应着众生的善缘心识，就会现出这样的身相，完全跟娑婆相应，现得恰如其分。以同类身、同类语，最直接地来传授、引导众生，这叫“不可思议的身庄严”，没办法用语言来叙述、用思维来想象。这样的身庄严示现以后，众生就有了怙主。</w:t>
      </w:r>
    </w:p>
    <w:p>
      <w:pPr>
        <w:pStyle w:val="BodyText"/>
      </w:pPr>
      <w:bookmarkStart w:id="537" w:name="Xaed8cef33a640e55d1a7f9358fc92db260a4de9"/>
      <w:r>
        <w:t xml:space="preserve">[428]</w:t>
      </w:r>
      <w:bookmarkEnd w:id="537"/>
      <w:r>
        <w:t xml:space="preserve"> </w:t>
      </w:r>
      <w:r>
        <w:t xml:space="preserve">大悲世尊在四十九年里到处传法、一次一次地培养，对所化做了成熟和解脱。按照宁玛派来说，叫做传了九乘法要，最极完备，有外三乘——声闻乘、缘觉乘、菩萨乘，内三乘——事部、行部、瑜伽部，密三乘——无上瑜伽部的玛哈约嘎、阿努约嘎、阿底约嘎，这就叫做不可思议的法的圣教圆满。我们遇到了这样的法，应该感到特别圆满。</w:t>
      </w:r>
    </w:p>
    <w:p>
      <w:pPr>
        <w:pStyle w:val="BodyText"/>
      </w:pPr>
      <w:bookmarkStart w:id="538" w:name="X5988f5ac0575a8d3636291a136cf92664152ed3"/>
      <w:r>
        <w:t xml:space="preserve">[429]</w:t>
      </w:r>
      <w:bookmarkEnd w:id="538"/>
      <w:r>
        <w:t xml:space="preserve"> </w:t>
      </w:r>
      <w:r>
        <w:t xml:space="preserve">圆满和缺失</w:t>
      </w:r>
    </w:p>
    <w:p>
      <w:pPr>
        <w:pStyle w:val="BodyText"/>
      </w:pPr>
      <w:bookmarkStart w:id="539" w:name="X8c024c4ad95bf78baaf9d88334722b84f8a930b"/>
      <w:r>
        <w:t xml:space="preserve">[430]</w:t>
      </w:r>
      <w:bookmarkEnd w:id="539"/>
      <w:r>
        <w:t xml:space="preserve"> </w:t>
      </w:r>
      <w:r>
        <w:t xml:space="preserve">法圆满要落在“圣教”两字上观察，出现了殊胜的相、空、性三次第法轮，就能够开展从暂时到究竟的一切利乐。如果没有这样的法轮，那一分利益也无法出现。</w:t>
      </w:r>
    </w:p>
    <w:p>
      <w:pPr>
        <w:pStyle w:val="BodyText"/>
      </w:pPr>
      <w:bookmarkStart w:id="540" w:name="Xc0ac76ca9fe1af889558d11fd9a75e1fb9a0b86"/>
      <w:r>
        <w:t xml:space="preserve">[431]</w:t>
      </w:r>
      <w:bookmarkEnd w:id="540"/>
      <w:r>
        <w:t xml:space="preserve"> </w:t>
      </w:r>
      <w:r>
        <w:t xml:space="preserve">圣教就像地图，它指示通往暂时、究竟安乐之地的路线。佛说法用文字为符号，它代表一条条的缘起正道，做了很多指示。有了这个以后，我们就在教法的引领下，一步一步去调正行为，祛除颠倒心，一步一步地发展正确的观念和做法，唯一顺着法道走，这样就会出现安乐。相反，如果没有佛去指示，就好比世上没有了地图，人们都不知道怎么走心上的路。或者打拳者没了拳谱，一招也没办法运行。反过来说，如果一套一套拳谱都非常完备，人们就能按照拳谱的指示不断地去修作，这样会实现果利。离开了教法，的确没有了指导性，所以佛说法极其重要。</w:t>
      </w:r>
    </w:p>
    <w:p>
      <w:pPr>
        <w:pStyle w:val="BodyText"/>
      </w:pPr>
      <w:bookmarkStart w:id="541" w:name="X2092f63a2f91825e2c72496b104e027c2a5b0f0"/>
      <w:r>
        <w:t xml:space="preserve">[432]</w:t>
      </w:r>
      <w:bookmarkEnd w:id="541"/>
      <w:r>
        <w:t xml:space="preserve"> </w:t>
      </w:r>
      <w:r>
        <w:t xml:space="preserve">进一步指示，假使没有法相教的宣说，众生根本不知道一切法都是缘起，不知道大大小小、粗粗细细的缘起法则。这时候人只是随着自己的判定、虚妄性去做，完全是一种自由任性，处在愚蒙当中。粗的是业果愚，细的是四谛愚，有各种对缘起法则的愚蒙。这时他处在特别大的错乱之流里，而且一错乱皆错乱，全部陷在不见缘起的黑暗当中。这样一种盲目任性、冲动胡为等，会交织成错综复杂的习性、机制等，没办法脱出，那个病会越来越深。所以，没有这一分法教住世，众生将永无止境地陷在错乱缘起之流里，越演越复杂，这怎么可能出离呢？</w:t>
      </w:r>
    </w:p>
    <w:p>
      <w:pPr>
        <w:pStyle w:val="BodyText"/>
      </w:pPr>
      <w:bookmarkStart w:id="542" w:name="X2ad38f885211232bd89c439e0df9982d6ae74f7"/>
      <w:r>
        <w:t xml:space="preserve">[433]</w:t>
      </w:r>
      <w:bookmarkEnd w:id="542"/>
      <w:r>
        <w:t xml:space="preserve"> </w:t>
      </w:r>
      <w:r>
        <w:t xml:space="preserve">再者，没有破相教的指导，众生就以为这些显现——清净的不清净的、好的坏的、喜欢的不喜欢的等等是真实有的，这样就没办法去掉执著。心念念认为这是实有的，就有可分别可执著的理由，这就无法止息狂心。从根源上会发现，虚妄分别没办法去掉，而且他会时时注意到这些境，在上面分别又分别，出现喜怒哀乐、趋避、得失、净秽等的判定和行为的冲动。这样的话，那种妄动的力量是没办法息的，那种戏论网是没办法破的，那怎么可能出离无量无数、交织纵横、一个接一个的虚妄分别呢？人的心前以习气力变现出无数相，这里面每一个相都是虚的，如果不指示这一切都是空，怎么息得了妄分别？怎么能够一刀挥破戏论缠绵网呢？这是没办法的。</w:t>
      </w:r>
    </w:p>
    <w:p>
      <w:pPr>
        <w:pStyle w:val="BodyText"/>
      </w:pPr>
      <w:bookmarkStart w:id="543" w:name="X949eb0b6a2ef0595f9ef639e167d6209c3ccc60"/>
      <w:r>
        <w:t xml:space="preserve">[434]</w:t>
      </w:r>
      <w:bookmarkEnd w:id="543"/>
      <w:r>
        <w:t xml:space="preserve"> </w:t>
      </w:r>
      <w:r>
        <w:t xml:space="preserve">所以，这一部分法教有好大的建立，要逐步培养，因为这跟凡夫的认知完全相反。凡夫以为有实义的，恰恰没实义；凡夫以为有这有那，需要苦苦地追求或者攀缘等等，其实什么也没有。要引领众生认识到一切都是空，就要花很大的心血去宣说破相教。之后众生才发现心前的一切全是错觉，六根门前都是假影，心识变现的都是幻梦，没有一点正确的。这样才能从中觉悟，才能歇下狂心。</w:t>
      </w:r>
    </w:p>
    <w:p>
      <w:pPr>
        <w:pStyle w:val="BodyText"/>
      </w:pPr>
      <w:bookmarkStart w:id="544" w:name="X84ef0059227d57909c9d81632b89915adc03c22"/>
      <w:r>
        <w:t xml:space="preserve">[435]</w:t>
      </w:r>
      <w:bookmarkEnd w:id="544"/>
      <w:r>
        <w:t xml:space="preserve"> </w:t>
      </w:r>
      <w:r>
        <w:t xml:space="preserve">接着，如果佛不指示众生本来是佛，那众生就落在颠倒相里面，很多的损减执、增益执都出来了。他没办法安歇了，一直要求果求果，以为怎么样才能新生出一个果来。他不知道怎么守护真心、守护本性，回归到本来，一直以为没有，向外面寻求、制造等的心没办法停歇。只有一语指示了众生本来是佛，这时候人心才开始回归。从这个见地上着手，还有一步步的闻思、观行、修证等等，这才能够回归。</w:t>
      </w:r>
    </w:p>
    <w:p>
      <w:pPr>
        <w:pStyle w:val="BodyText"/>
      </w:pPr>
      <w:bookmarkStart w:id="545" w:name="Xc4c04be8f82a4e053bde03dd716d59c841cfda9"/>
      <w:r>
        <w:t xml:space="preserve">[436]</w:t>
      </w:r>
      <w:bookmarkEnd w:id="545"/>
      <w:r>
        <w:t xml:space="preserve"> </w:t>
      </w:r>
      <w:r>
        <w:t xml:space="preserve">从中可以看到，任何一分教一旦缺失，众生就没办法到达佛地，这就是教法的恩德。它用巧妙的符号，适合人类的根性，一个一个地施设了教法的名相、组织、阶层，怎么样引胜解、发欲乐，怎么样按照教的指示来修证，有直接、间接等等，一层层引入，这就叫做“圣教圆满”。它是法教的圆满、法上的圆满、指示上的圆满、接引上的圆满，要这样来了解。</w:t>
      </w:r>
    </w:p>
    <w:p>
      <w:pPr>
        <w:pStyle w:val="BodyText"/>
      </w:pPr>
      <w:bookmarkStart w:id="546" w:name="Xf9e9998a83a0659666e3e32cd4c051f0a82aa46"/>
      <w:r>
        <w:t xml:space="preserve">[437]</w:t>
      </w:r>
      <w:bookmarkEnd w:id="546"/>
      <w:r>
        <w:t xml:space="preserve"> </w:t>
      </w:r>
      <w:r>
        <w:t xml:space="preserve">反面要看到，一层一层的法教如果缺失的话，众生就没办法修道。世尊的教法在世上流传，假使某一部分圣教出现断层，世上没有了典籍，那这一部分修法基本上要告缺了，人是不可能自己想出来的。譬如南山三大部一旦失传，整个律宗就衰微了，可见教法的重要。唐密的典籍一旦消失，那基本上汉地就没有这个法道了，它续不起来，没有教法的支柱根本没办法建立。或者法相宗的重要典籍一旦缺失，这个教就受到很大的摧残。这样就知道教的重要性，没有它众生像盲人一样，无法走这条修证的路。这样才知道，现在的法教特别圆满，是一个极大的圆满因素，才知道它真的很难得。</w:t>
      </w:r>
    </w:p>
    <w:bookmarkEnd w:id="547"/>
    <w:bookmarkStart w:id="558" w:name="思考题-6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思考题</w:t>
      </w:r>
    </w:p>
    <w:p>
      <w:pPr>
        <w:pStyle w:val="FirstParagraph"/>
      </w:pPr>
      <w:bookmarkStart w:id="548" w:name="X6cb3f00aa09252fffcbe8ea8d165a338f803a7e"/>
      <w:r>
        <w:t xml:space="preserve">[438]</w:t>
      </w:r>
      <w:bookmarkEnd w:id="548"/>
      <w:r>
        <w:t xml:space="preserve"> </w:t>
      </w:r>
      <w:r>
        <w:t xml:space="preserve">1、导师殊胜圆满：</w:t>
      </w:r>
    </w:p>
    <w:p>
      <w:pPr>
        <w:pStyle w:val="BodyText"/>
      </w:pPr>
      <w:bookmarkStart w:id="549" w:name="Xfdf6a63ef21d8a712f68633ace5ce08cd1914ac"/>
      <w:r>
        <w:t xml:space="preserve">[439]</w:t>
      </w:r>
      <w:bookmarkEnd w:id="549"/>
      <w:r>
        <w:t xml:space="preserve"> </w:t>
      </w:r>
      <w:r>
        <w:t xml:space="preserve">（1）佛自身现证三身，以及顺众生善缘显现于世的情形如何？</w:t>
      </w:r>
    </w:p>
    <w:p>
      <w:pPr>
        <w:pStyle w:val="BodyText"/>
      </w:pPr>
      <w:bookmarkStart w:id="550" w:name="Xd0e1050797b03d8826ea5ad224adba68621f692"/>
      <w:r>
        <w:t xml:space="preserve">[440]</w:t>
      </w:r>
      <w:bookmarkEnd w:id="550"/>
      <w:r>
        <w:t xml:space="preserve"> </w:t>
      </w:r>
      <w:r>
        <w:t xml:space="preserve">（2）什么是“明劫”？暗劫的状况如何？其中“明”</w:t>
      </w:r>
      <w:r>
        <w:t xml:space="preserve">“</w:t>
      </w:r>
      <w:r>
        <w:t xml:space="preserve">暗</w:t>
      </w:r>
      <w:r>
        <w:t xml:space="preserve">”</w:t>
      </w:r>
      <w:r>
        <w:t xml:space="preserve">如何理解？</w:t>
      </w:r>
    </w:p>
    <w:p>
      <w:pPr>
        <w:pStyle w:val="BodyText"/>
      </w:pPr>
      <w:bookmarkStart w:id="551" w:name="Xdd8b53aacfc461407333cffac2e4acce3337ebf"/>
      <w:r>
        <w:t xml:space="preserve">[441]</w:t>
      </w:r>
      <w:bookmarkEnd w:id="551"/>
      <w:r>
        <w:t xml:space="preserve"> </w:t>
      </w:r>
      <w:r>
        <w:t xml:space="preserve">（3）从过去到未来，明暗劫交替出现的情形如何？其量度有何差别？</w:t>
      </w:r>
    </w:p>
    <w:p>
      <w:pPr>
        <w:pStyle w:val="BodyText"/>
      </w:pPr>
      <w:bookmarkStart w:id="552" w:name="X076fa133a86ed3f260850a0dc70993ae366a649"/>
      <w:r>
        <w:t xml:space="preserve">[442]</w:t>
      </w:r>
      <w:bookmarkEnd w:id="552"/>
      <w:r>
        <w:t xml:space="preserve"> </w:t>
      </w:r>
      <w:r>
        <w:t xml:space="preserve">（4）从过去到未来，密教金刚乘出世的情形如何？</w:t>
      </w:r>
    </w:p>
    <w:p>
      <w:pPr>
        <w:pStyle w:val="BodyText"/>
      </w:pPr>
      <w:bookmarkStart w:id="553" w:name="Xc3e7b007d7ab0ba379faa8ab62d9da35c5444f4"/>
      <w:r>
        <w:t xml:space="preserve">[443]</w:t>
      </w:r>
      <w:bookmarkEnd w:id="553"/>
      <w:r>
        <w:t xml:space="preserve"> </w:t>
      </w:r>
      <w:r>
        <w:t xml:space="preserve">（5）佛出世与否，在众生离苦得乐上有何差别？</w:t>
      </w:r>
    </w:p>
    <w:p>
      <w:pPr>
        <w:pStyle w:val="BodyText"/>
      </w:pPr>
      <w:bookmarkStart w:id="554" w:name="Xa3e61b6bcc8abec08f195526c3132d5a4a98cc0"/>
      <w:r>
        <w:t xml:space="preserve">[444]</w:t>
      </w:r>
      <w:bookmarkEnd w:id="554"/>
      <w:r>
        <w:t xml:space="preserve"> </w:t>
      </w:r>
      <w:r>
        <w:t xml:space="preserve">2、圣教法圆满：</w:t>
      </w:r>
    </w:p>
    <w:p>
      <w:pPr>
        <w:pStyle w:val="BodyText"/>
      </w:pPr>
      <w:bookmarkStart w:id="555" w:name="Xc9c957760424d463fbc0a28712e09dcd11a9415"/>
      <w:r>
        <w:t xml:space="preserve">[445]</w:t>
      </w:r>
      <w:bookmarkEnd w:id="555"/>
      <w:r>
        <w:t xml:space="preserve"> </w:t>
      </w:r>
      <w:r>
        <w:t xml:space="preserve">（1）为什么佛出世而不说法，跟佛未出世无有差别？</w:t>
      </w:r>
    </w:p>
    <w:p>
      <w:pPr>
        <w:pStyle w:val="BodyText"/>
      </w:pPr>
      <w:bookmarkStart w:id="556" w:name="Xa9295d8fa430d03c34c8f7145f47117fb940f31"/>
      <w:r>
        <w:t xml:space="preserve">[446]</w:t>
      </w:r>
      <w:bookmarkEnd w:id="556"/>
      <w:r>
        <w:t xml:space="preserve"> </w:t>
      </w:r>
      <w:r>
        <w:t xml:space="preserve">（2）能直接利益有情的事业是什么？为什么？</w:t>
      </w:r>
    </w:p>
    <w:p>
      <w:pPr>
        <w:pStyle w:val="BodyText"/>
      </w:pPr>
      <w:bookmarkStart w:id="557" w:name="X8d55d01921d987568b19a5fd67bc17b74d6c36f"/>
      <w:r>
        <w:t xml:space="preserve">[447]</w:t>
      </w:r>
      <w:bookmarkEnd w:id="557"/>
      <w:r>
        <w:t xml:space="preserve"> </w:t>
      </w:r>
      <w:r>
        <w:t xml:space="preserve">（3）佛宣说了哪些法？圆满的教法对众生有什么利益？教法缺失有什么过患？</w:t>
      </w:r>
    </w:p>
    <w:bookmarkEnd w:id="558"/>
    <w:bookmarkEnd w:id="559"/>
    <w:bookmarkStart w:id="651" w:name="section-7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08</w:t>
      </w:r>
    </w:p>
    <w:bookmarkStart w:id="578" w:name="时节圆满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(3)时节圆满</w:t>
      </w:r>
    </w:p>
    <w:p>
      <w:pPr>
        <w:pStyle w:val="FirstParagraph"/>
      </w:pPr>
      <w:bookmarkStart w:id="560" w:name="X04b1d726c615672552fa5116aa5b958d8d41676"/>
      <w:r>
        <w:t xml:space="preserve">[448]</w:t>
      </w:r>
      <w:bookmarkEnd w:id="560"/>
      <w:r>
        <w:t xml:space="preserve"> </w:t>
      </w:r>
      <w:r>
        <w:rPr>
          <w:bCs/>
          <w:b/>
        </w:rPr>
        <w:t xml:space="preserve">虽然佛已说法，但若圣教的安住期已满，圣教隐没，则与暗劫无有差别。也就是在前佛圣教已满、后佛圣教未出期间，称为“圣教空世”。除具缘的福德刹中出现独觉外，由讲闻正法而起的修持是没有的。而此次释迦佛的正法，总的有普贤意教或者果教三个五百年，修期三个五百年，教期三个五百年，仅持相期五百年，共五千年，现在是第七、第八个五百年期间。再者，尽管到了时劫、众生、寿命、见解、烦恼此五浊增盛的时期，但是真实的教证二法还没隐没而存在，所以正法圣教圆满还具足。</w:t>
      </w:r>
    </w:p>
    <w:p>
      <w:pPr>
        <w:pStyle w:val="BodyText"/>
      </w:pPr>
      <w:bookmarkStart w:id="561" w:name="Xfd7e33e01c871f02cbf9f6b0c1feec774b09cf5"/>
      <w:r>
        <w:t xml:space="preserve">[449]</w:t>
      </w:r>
      <w:bookmarkEnd w:id="561"/>
      <w:r>
        <w:t xml:space="preserve"> </w:t>
      </w:r>
      <w:r>
        <w:t xml:space="preserve">虽然佛出世之后说了法，也有一段正法、像法、末法的住世期，但毕竟很有限，这段时期过完了，圣教就依次在世上隐没，最后就全部灭尽了，这以后跟暗劫无有差别。暗劫是指无佛出世的整个大劫期间，明劫是指有佛出世的大劫。而在明劫当中，佛出世也只是很短暂的一段，之后虽然处在称为“明”的劫中，但从实质来看已经没有了佛法，因此说到“与暗劫无有差别”。也就是说，前一尊佛的圣教因缘已尽，世上一个字也没留，后来佛的圣教还没出现，这一段时期叫做“圣教空世”，期间一点佛法也没有。</w:t>
      </w:r>
      <w:r>
        <w:t xml:space="preserve">“</w:t>
      </w:r>
      <w:r>
        <w:t xml:space="preserve">空</w:t>
      </w:r>
      <w:r>
        <w:t xml:space="preserve">”</w:t>
      </w:r>
      <w:r>
        <w:t xml:space="preserve">的意思是没有法教，与此相关的所有三宝事业、法行等等都没有了。</w:t>
      </w:r>
    </w:p>
    <w:p>
      <w:pPr>
        <w:pStyle w:val="BodyText"/>
      </w:pPr>
      <w:bookmarkStart w:id="562" w:name="X96adb142a1f7ede4d5906eadf01409dbd98b60d"/>
      <w:r>
        <w:t xml:space="preserve">[450]</w:t>
      </w:r>
      <w:bookmarkEnd w:id="562"/>
      <w:r>
        <w:t xml:space="preserve"> </w:t>
      </w:r>
      <w:r>
        <w:t xml:space="preserve">这里区分说，在一些具缘的福德刹里还会出现独觉，但也只是出现，作为人们供养、敬礼的对境，可以缘他种一些善根。独觉因位的习性不喜欢说话，认为绮语有过，做止语行，这样到了果位也不喜欢说话，只是腾身虚空做十八变等等，这在《贤愚经》等经教里能看到。众生虽然能缘他种一些福德，但他不像佛陀、声闻、菩萨那样为众生宣说正法，听法的因缘完全缺失，因此说，独觉们除了有这些现相外，在法的讲闻的修持上是没有的。</w:t>
      </w:r>
    </w:p>
    <w:p>
      <w:pPr>
        <w:pStyle w:val="BodyText"/>
      </w:pPr>
      <w:bookmarkStart w:id="563" w:name="Xd4650d4e8944e0ebf5c32dd9706abc74343e3a8"/>
      <w:r>
        <w:t xml:space="preserve">[451]</w:t>
      </w:r>
      <w:bookmarkEnd w:id="563"/>
      <w:r>
        <w:t xml:space="preserve"> </w:t>
      </w:r>
      <w:r>
        <w:t xml:space="preserve">兴盛圣教、发起法行的最大关键是弘扬法教，所以转法轮是佛行事业的根本。只有师长讲，学人听后才能在心里记持法义，缘它思维、修持而实证到佛法的各种道果。所以，教法是证法的所依，它是一切法行事业的所缘境，缺失了教法，这一切都没办法运转，因缘不具的缘故。这样才知道，在前佛教法已灭、后佛教法未出的整个时期里，都叫做“圣教空世”。</w:t>
      </w:r>
    </w:p>
    <w:p>
      <w:pPr>
        <w:pStyle w:val="BodyText"/>
      </w:pPr>
      <w:bookmarkStart w:id="564" w:name="Xaf0af21718ad75722b7f7dc2428e7f3f9c10432"/>
      <w:r>
        <w:t xml:space="preserve">[452]</w:t>
      </w:r>
      <w:bookmarkEnd w:id="564"/>
      <w:r>
        <w:t xml:space="preserve"> </w:t>
      </w:r>
      <w:r>
        <w:t xml:space="preserve">释迦如来的教法，总的有普贤意教或者果教一千五百年、修行期一千五百年、教期一千五百年、唯持像期五百年，总共五千年。现在正处在第七或第八个五百年当中，也就是三千五百年以上。已经到了时劫、有情、寿命、见解、烦恼的浊染特别增盛的时期，这叫“五浊恶世”。但有幸的是，教证二法还没有隐没，存在于世，所以还是有正法圣教的圆满。</w:t>
      </w:r>
    </w:p>
    <w:p>
      <w:pPr>
        <w:pStyle w:val="BodyText"/>
      </w:pPr>
      <w:bookmarkStart w:id="565" w:name="Xac2bbff5b524a7870db72e80334fa26fee02817"/>
      <w:r>
        <w:t xml:space="preserve">[453]</w:t>
      </w:r>
      <w:bookmarkEnd w:id="565"/>
      <w:r>
        <w:t xml:space="preserve"> </w:t>
      </w:r>
      <w:r>
        <w:t xml:space="preserve">这里的算法跟通常算法有所不同。一般说释迦佛圆寂后至今两千五百多年，这里算到了第七、第八个五百年，相当于三千五百年以上，可能是过去历算的差异。这是根据萨迦派一位名叫“多闻龙树海”大德所作的《萨迦教理》，那里面是这样算的。总之，我们应当有宽大的胸襟，知道各方面的差异后，关键着重在法义上，考据方面不必过分去究。</w:t>
      </w:r>
    </w:p>
    <w:p>
      <w:pPr>
        <w:pStyle w:val="BodyText"/>
      </w:pPr>
      <w:bookmarkStart w:id="566" w:name="X4019988a92023b21c8fbafb2b615c6ce575da38"/>
      <w:r>
        <w:t xml:space="preserve">[454]</w:t>
      </w:r>
      <w:bookmarkEnd w:id="566"/>
      <w:r>
        <w:t xml:space="preserve"> </w:t>
      </w:r>
      <w:r>
        <w:t xml:space="preserve">本人反复思维，感觉用“时节圆满”切中要害。譬如农民非常了解时节，时节一过，失去了因缘，庄稼就不再萌发、生长，所以耕作要趁时节。</w:t>
      </w:r>
      <w:r>
        <w:t xml:space="preserve">“</w:t>
      </w:r>
      <w:r>
        <w:t xml:space="preserve">好雨知时节，当春乃发生</w:t>
      </w:r>
      <w:r>
        <w:t xml:space="preserve">”</w:t>
      </w:r>
      <w:r>
        <w:t xml:space="preserve">， 春夏秋冬的时节不同，春天才是及时雨，过后就不是这样了。以此拓展到大的时节观、刹土观，会发现法运在不断地增减起灭，都是缘起的相。</w:t>
      </w:r>
    </w:p>
    <w:p>
      <w:pPr>
        <w:pStyle w:val="BodyText"/>
      </w:pPr>
      <w:bookmarkStart w:id="567" w:name="X02b70815b8520a272deb770f0bd96f6ab0a8257"/>
      <w:r>
        <w:t xml:space="preserve">[455]</w:t>
      </w:r>
      <w:bookmarkEnd w:id="567"/>
      <w:r>
        <w:t xml:space="preserve"> </w:t>
      </w:r>
      <w:r>
        <w:t xml:space="preserve">懂了这一点才知道目前的时节很圆满。虽然没处在正法的春天，但还没有入冬天，这里面有很多正法生长的相，有各种法行出现、成熟、得果等的可能性，这叫做“时节圆满”。从前我想用“时分”或者“时期”，但是感觉没切中缘起的要害，这样说到了四季的节气，历史的兴衰气运，以及佛法上的法运，大家就能融会贯通了。</w:t>
      </w:r>
    </w:p>
    <w:p>
      <w:pPr>
        <w:pStyle w:val="BodyText"/>
      </w:pPr>
      <w:bookmarkStart w:id="568" w:name="X1eac6b471a284d3341d8c0c63d0f1a286262a18"/>
      <w:r>
        <w:t xml:space="preserve">[456]</w:t>
      </w:r>
      <w:bookmarkEnd w:id="568"/>
      <w:r>
        <w:t xml:space="preserve"> </w:t>
      </w:r>
      <w:r>
        <w:t xml:space="preserve">其次，我们要从旷大的时节观、缘起观与法运的转现等上面去了解。目前处在光明时节，也就是法运充沛的时节，如今的光明劫指贤劫，有一千尊佛出世，这里面也是有法、无法的时期在不断地交替。</w:t>
      </w:r>
    </w:p>
    <w:p>
      <w:pPr>
        <w:pStyle w:val="BodyText"/>
      </w:pPr>
      <w:bookmarkStart w:id="569" w:name="X36550fc4422fde2c3bb4169c939e24e583e79f0"/>
      <w:r>
        <w:t xml:space="preserve">[457]</w:t>
      </w:r>
      <w:bookmarkEnd w:id="569"/>
      <w:r>
        <w:t xml:space="preserve"> </w:t>
      </w:r>
      <w:r>
        <w:t xml:space="preserve">就最简单的计算来说，释迦佛的法运以一万年来计，本人不注重这些考据或者琐碎的运算，大致表一表法就可以了，然而到了释迦佛的法运截止时，就出现了法暗的时期，五十六亿七万年以后才有弥勒佛兴世。这样的话，一万年的有法期和五十六亿七千万年的无法期，两者的比例相当于约一千五百年里只闪现一天光明。这一天光明等于释迦佛教法时期，而我们就处在这一天的明亮当中，误过这个时期，在约一千五百年减一天当中，全部是黑暗的，这里的因缘相续是非常复杂的，所以一定要把握机遇。</w:t>
      </w:r>
    </w:p>
    <w:p>
      <w:pPr>
        <w:pStyle w:val="BodyText"/>
      </w:pPr>
      <w:bookmarkStart w:id="570" w:name="X6be19ff5cbfb5dba362873de9cba10fa3d48b9f"/>
      <w:r>
        <w:t xml:space="preserve">[458]</w:t>
      </w:r>
      <w:bookmarkEnd w:id="570"/>
      <w:r>
        <w:t xml:space="preserve"> </w:t>
      </w:r>
      <w:r>
        <w:t xml:space="preserve">其次，在这一天的光亮里，又要推究它的时节。按一般算法，现在到了末法时期，法运已经到了下午四五点钟，马上要灭了。在这残余的一段光景、一个时节当中，把握好了即生就能超出苦轮。特别就净土法门来说，即生就能生到无量寿佛的刹土，从而解脱生死，就看能不能把握这个机遇。在一天法光的最后一两个时辰里，把握好就出去了，从此永远处在光明的时节当中。因为一到了净土就得不退转，全是出世间法的光明，水鸟树林皆宣法音，弥陀恒时说法，自身一直在法行上运转，那是真正全分的暇满，应当如是了解。</w:t>
      </w:r>
    </w:p>
    <w:p>
      <w:pPr>
        <w:pStyle w:val="BodyText"/>
      </w:pPr>
      <w:bookmarkStart w:id="571" w:name="Xf0d80b16262738fcdcb9b2e3d6a600cf75e4cc4"/>
      <w:r>
        <w:t xml:space="preserve">[459]</w:t>
      </w:r>
      <w:bookmarkEnd w:id="571"/>
      <w:r>
        <w:t xml:space="preserve"> </w:t>
      </w:r>
      <w:r>
        <w:t xml:space="preserve">假使我们在此时期还不注意把握，以很深远的时节观去观察、在缘起上认定，譬如学过《念处经》，对此会有很深的了解和感触。如果一个人没有把握到法，在非法道上走，一旦陷落下去百千万劫在地狱里转，之后以余残业力会在饿鬼、旁生里转，万幸会在人中的边鄙地转。但一个一个的案例都说，无数的人陷下去了，而且特别容易落入恶趣，经过百千万亿年从恶趣出来，也只不过像盲龟浮现海面一样，又迅速地下去了，非常可怕。那时候自心会产生一种很大的缘起观念和珍惜生命的观念。</w:t>
      </w:r>
    </w:p>
    <w:p>
      <w:pPr>
        <w:pStyle w:val="BodyText"/>
      </w:pPr>
      <w:bookmarkStart w:id="572" w:name="X973a64ce098778bb7327fe57d8a607be981cbd3"/>
      <w:r>
        <w:t xml:space="preserve">[460]</w:t>
      </w:r>
      <w:bookmarkEnd w:id="572"/>
      <w:r>
        <w:t xml:space="preserve"> </w:t>
      </w:r>
      <w:r>
        <w:t xml:space="preserve">这是很不容易开出来的，没有很大的对长劫缘起的观照，以及对六道升沉状况的了解，不容易明白这一点。必须有一个很大的背景，按照佛的教量了解时节因缘上面的事，这时就会感觉遇佛很难，遇法很难，我今天虽然不是生逢佛世，但还处在佛的教法期，处在法光时代，感觉处在光明时期特别圆满，就好像万年昙花一现，无数的如意宝出现了。在无数的黑暗年代里，终于遇到了今天的法光时代，无数法的光明都在闪现，但是它非常短暂，没有把握好，一落下去，将会陷在长期的黑暗当中。</w:t>
      </w:r>
    </w:p>
    <w:p>
      <w:pPr>
        <w:pStyle w:val="BodyText"/>
      </w:pPr>
      <w:bookmarkStart w:id="573" w:name="X68f37d8c8de8ceafa1092495a78aaaa0efef934"/>
      <w:r>
        <w:t xml:space="preserve">[461]</w:t>
      </w:r>
      <w:bookmarkEnd w:id="573"/>
      <w:r>
        <w:t xml:space="preserve"> </w:t>
      </w:r>
      <w:r>
        <w:t xml:space="preserve">这样发生大的观念以后，才认识到是特别圆满的时节，通过正反面的对比，要把它推到极致。也就是说，现在的时节圆满，恍如到处是光，到处有鲜花硕果，到处可以撷取法的珍宝，这个时节一旦过了，就好比到了残冬，大地上一朵花都找不到，世上一点法的光明也没有，那时候学法的几率应当是零。而目前学法的几率，只要争取，那是非常大的百分数。</w:t>
      </w:r>
    </w:p>
    <w:p>
      <w:pPr>
        <w:pStyle w:val="BodyText"/>
      </w:pPr>
      <w:bookmarkStart w:id="574" w:name="Xa73b747ec74bdd97d5f05bf1ea48d0707e87e50"/>
      <w:r>
        <w:t xml:space="preserve">[462]</w:t>
      </w:r>
      <w:bookmarkEnd w:id="574"/>
      <w:r>
        <w:t xml:space="preserve"> </w:t>
      </w:r>
      <w:r>
        <w:t xml:space="preserve">这样一比较才知道，现前的因缘非常圆满，能够自由自在得到无数分的因缘。过了这个时节，即使非常幻想，也在无数百千年里连佛法僧的名字都听不到，一秒钟都听不到，一部经文都念不上。那是不好的时节，犹如冬天，一点法的植被也不能生长，一点生气也没有，全部是黑暗的、肃杀的、荒芜的。要像这样了解。</w:t>
      </w:r>
    </w:p>
    <w:p>
      <w:pPr>
        <w:pStyle w:val="BodyText"/>
      </w:pPr>
      <w:bookmarkStart w:id="575" w:name="X7fd89a40a3755e21a5884640f23eaf59b66df35"/>
      <w:r>
        <w:t xml:space="preserve">[463]</w:t>
      </w:r>
      <w:bookmarkEnd w:id="575"/>
      <w:r>
        <w:t xml:space="preserve"> </w:t>
      </w:r>
      <w:r>
        <w:t xml:space="preserve">圆满和缺失</w:t>
      </w:r>
    </w:p>
    <w:p>
      <w:pPr>
        <w:pStyle w:val="BodyText"/>
      </w:pPr>
      <w:bookmarkStart w:id="576" w:name="Xf946e26bbbc095620c42c4453cbf8df7ffca1a0"/>
      <w:r>
        <w:t xml:space="preserve">[464]</w:t>
      </w:r>
      <w:bookmarkEnd w:id="576"/>
      <w:r>
        <w:t xml:space="preserve"> </w:t>
      </w:r>
      <w:r>
        <w:t xml:space="preserve">现在处在有教法的时候，可以讲闻，讲闻以后有修持，这就是法行能运行；如果教法不住世，那什么法行也没有，这上面存在有广阔的开展面和没有任何开展面的差别。当前圣教圆满还具足，首先教法在，然后有讲闻，之后有修持，这样子一分分的证法也还有，这个时节是很圆满的。一旦过了这个时节，的确就没有了，一点点都无法出现。因缘上是很绝情的，不是凭想象就能有的。这样来了解圆满和缺陷的差别。</w:t>
      </w:r>
    </w:p>
    <w:p>
      <w:pPr>
        <w:pStyle w:val="BodyText"/>
      </w:pPr>
      <w:bookmarkStart w:id="577" w:name="X8b5f622dcf940ae97164f7cea68e98da6bf8ac3"/>
      <w:r>
        <w:t xml:space="preserve">[465]</w:t>
      </w:r>
      <w:bookmarkEnd w:id="577"/>
      <w:r>
        <w:t xml:space="preserve"> </w:t>
      </w:r>
      <w:r>
        <w:t xml:space="preserve">这里尤其要注意“由讲闻正法而起的修持”这一句。法是道路，是指示怎么走路的。首先要有人讲，没有人讲就不会知道，讲了下面有人听，听了明白了，就真正开始干了，这个叫“修持”。所以法是最重要的条件，法还在世上，这些都可以进行；法不在世上，一点也没有办法，无法凭空来做讲闻修。落实到修持上，法是必要条件，讲闻是它的前提，没有法没有讲闻，没有讲闻没有修，也因此一个修法也不会有。现在由于圣教圆满还具足，因此对法讲闻的修持就还存在，这叫做时节上的圆满。</w:t>
      </w:r>
    </w:p>
    <w:bookmarkEnd w:id="578"/>
    <w:bookmarkStart w:id="639" w:name="自缘圆满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(4)自缘圆满</w:t>
      </w:r>
    </w:p>
    <w:p>
      <w:pPr>
        <w:pStyle w:val="FirstParagraph"/>
      </w:pPr>
      <w:bookmarkStart w:id="579" w:name="Xf2f328d24859d56d55d2b610b12525e60b21895"/>
      <w:r>
        <w:t xml:space="preserve">[466]</w:t>
      </w:r>
      <w:bookmarkEnd w:id="579"/>
      <w:r>
        <w:t xml:space="preserve"> </w:t>
      </w:r>
      <w:r>
        <w:rPr>
          <w:bCs/>
          <w:b/>
        </w:rPr>
        <w:t xml:space="preserve">虽然圣教住世，但若自己未入圣教之门，那也像世间虽然日出，但对于盲人无丝毫损益；或者已到海边，自己却不饮水则不遣除干渴一样，自相续中取不到教证二法。此入门也有：仅为息灭现世的病、魔等，或仅怖畏后世恶趣之苦，随后入于圣教，但只叫做“救怖畏法”，即不能真正入道；再者，仅为求现世的衣食等，或仅力求后世人天乐果，而入圣教，但仅名为“求福报法”；若了知轮回中一切都无实义，随后力求解脱而入圣教之门，则叫做“抓住了道的开端，入于圣教门中”。</w:t>
      </w:r>
    </w:p>
    <w:p>
      <w:pPr>
        <w:pStyle w:val="BodyText"/>
      </w:pPr>
      <w:bookmarkStart w:id="580" w:name="Xc2b67d5467580f9f9fea7878374ced969f38129"/>
      <w:r>
        <w:t xml:space="preserve">[467]</w:t>
      </w:r>
      <w:bookmarkEnd w:id="580"/>
      <w:r>
        <w:t xml:space="preserve"> </w:t>
      </w:r>
      <w:r>
        <w:t xml:space="preserve">心要提示：</w:t>
      </w:r>
    </w:p>
    <w:p>
      <w:pPr>
        <w:pStyle w:val="BodyText"/>
      </w:pPr>
      <w:bookmarkStart w:id="581" w:name="X977dced04b7d0c7bc81b01a3f4124e14c683b8e"/>
      <w:r>
        <w:t xml:space="preserve">[468]</w:t>
      </w:r>
      <w:bookmarkEnd w:id="581"/>
      <w:r>
        <w:t xml:space="preserve"> </w:t>
      </w:r>
      <w:r>
        <w:t xml:space="preserve">1、从缘起律观察，自缘与他缘合则生，缺则不生。</w:t>
      </w:r>
    </w:p>
    <w:p>
      <w:pPr>
        <w:pStyle w:val="BodyText"/>
      </w:pPr>
      <w:bookmarkStart w:id="582" w:name="X3e097dc79d8161b2a2448f6c0930a8b081cd013"/>
      <w:r>
        <w:t xml:space="preserve">[469]</w:t>
      </w:r>
      <w:bookmarkEnd w:id="582"/>
      <w:r>
        <w:t xml:space="preserve"> </w:t>
      </w:r>
      <w:r>
        <w:t xml:space="preserve">2、自不入教门则取不到正法，体会比喻的涵义。</w:t>
      </w:r>
    </w:p>
    <w:p>
      <w:pPr>
        <w:pStyle w:val="BodyText"/>
      </w:pPr>
      <w:bookmarkStart w:id="583" w:name="X64c3f3470cadac69e9912a8517f6210af35afaf"/>
      <w:r>
        <w:t xml:space="preserve">[470]</w:t>
      </w:r>
      <w:bookmarkEnd w:id="583"/>
      <w:r>
        <w:t xml:space="preserve"> </w:t>
      </w:r>
      <w:r>
        <w:t xml:space="preserve">3、入门分真实和外围两种，从信、欲、道、果各方面认定其差别。</w:t>
      </w:r>
    </w:p>
    <w:p>
      <w:pPr>
        <w:pStyle w:val="BodyText"/>
      </w:pPr>
      <w:bookmarkStart w:id="584" w:name="Xe5ad0b76c7633737a8d81700681204e0167c0d9"/>
      <w:r>
        <w:t xml:space="preserve">[471]</w:t>
      </w:r>
      <w:bookmarkEnd w:id="584"/>
      <w:r>
        <w:t xml:space="preserve"> </w:t>
      </w:r>
      <w:r>
        <w:t xml:space="preserve">4、认识四部退心法与真实入道的关系，看清在严格上本前行法的要求。</w:t>
      </w:r>
    </w:p>
    <w:p>
      <w:pPr>
        <w:pStyle w:val="BodyText"/>
      </w:pPr>
      <w:bookmarkStart w:id="585" w:name="Xf06ed6df6eb6ebc840cdb81ed164cfdb56a6aa9"/>
      <w:r>
        <w:t xml:space="preserve">[472]</w:t>
      </w:r>
      <w:bookmarkEnd w:id="585"/>
      <w:r>
        <w:t xml:space="preserve"> </w:t>
      </w:r>
      <w:r>
        <w:t xml:space="preserve">这里要注意，缘起从自和他两方面观察，能够产生定解。成办一件事要自缘、他缘具足才行，就好比有灯光又要有眼睛，才能看清色法，有灯光没有眼睛也不见色法。这就可以推究，缺乏自缘无法成办法行。之后推到量上，就叫做“丝毫无有”，丝毫都不会产生。对于无信欲者而言，圣教的法行完全成了零，他是绝缘之人。要像这样，以两个条件去认定它，之后加上譬喻，就能得到理路上的定解。</w:t>
      </w:r>
    </w:p>
    <w:p>
      <w:pPr>
        <w:pStyle w:val="BodyText"/>
      </w:pPr>
      <w:bookmarkStart w:id="586" w:name="Xed28031fea3428609396624c50f0db45cfe7069"/>
      <w:r>
        <w:t xml:space="preserve">[473]</w:t>
      </w:r>
      <w:bookmarkEnd w:id="586"/>
      <w:r>
        <w:t xml:space="preserve"> </w:t>
      </w:r>
      <w:r>
        <w:t xml:space="preserve">配合到意义上又要细分，要看到这是指总体上自己心里取不到教法和证法。也就是，暇满一直要追究到有没有得法的闲暇或机缘，观察要落在缘起上，这样打通理路，马上就能取得了解。由于自身没有信欲的缘故，根本不会取教法和证法，连一句也不可能听，更不可能思维、领取、纳在自心上修持，他成了完全不入门的人，后面的法行更谈不上了。</w:t>
      </w:r>
    </w:p>
    <w:p>
      <w:pPr>
        <w:pStyle w:val="BodyText"/>
      </w:pPr>
      <w:bookmarkStart w:id="587" w:name="X625434cebb5e5c4cf7cac668ab24444f9ec05b7"/>
      <w:r>
        <w:t xml:space="preserve">[474]</w:t>
      </w:r>
      <w:bookmarkEnd w:id="587"/>
      <w:r>
        <w:t xml:space="preserve"> </w:t>
      </w:r>
      <w:r>
        <w:t xml:space="preserve">然后要反观自身：我跟其他人不同，我有信心、有欲乐，我愿意进趣，特别想在里面得到利益。天天争取要进这个门，不能把我挡在门外，一直想听受小大密三乘圣教，听后自己有意地领取在心上，之后按照法教来修证。这叫做总的入了圣教门。其次，圣教的门有很多，一重一重往里进，所以不要简单化地了解，需要逐步地升进。</w:t>
      </w:r>
    </w:p>
    <w:p>
      <w:pPr>
        <w:pStyle w:val="BodyText"/>
      </w:pPr>
      <w:bookmarkStart w:id="588" w:name="Xe75d23a0574afce62799aab4afcd882f53d6680"/>
      <w:r>
        <w:t xml:space="preserve">[475]</w:t>
      </w:r>
      <w:bookmarkEnd w:id="588"/>
      <w:r>
        <w:t xml:space="preserve"> </w:t>
      </w:r>
      <w:r>
        <w:t xml:space="preserve">这才知道，暇满的修法贯彻始终，得到很大的成就时还是不离开它，要像这样来了解。越到后面你的体会会越深，整个法道的图谱在一个大的规则上全部通透，暇满的道要通到九乘每个支分上去。所以大的原则一出来、金刚句一出来的时候，全部都能周遍。这是殊胜不可思议的文字，不是以凡夫简单的妄想就能评判的。</w:t>
      </w:r>
    </w:p>
    <w:p>
      <w:pPr>
        <w:pStyle w:val="BodyText"/>
      </w:pPr>
      <w:bookmarkStart w:id="589" w:name="X8c07d9eb6f585cb2e363aa8d83443b1b9fcc722"/>
      <w:r>
        <w:t xml:space="preserve">[476]</w:t>
      </w:r>
      <w:bookmarkEnd w:id="589"/>
      <w:r>
        <w:t xml:space="preserve"> </w:t>
      </w:r>
      <w:r>
        <w:t xml:space="preserve">这里关键要分清自他。圣教住世属于他缘的圆满，也就是教法完整无缺地存在于世间，然而自方的因缘如果没有信和欲，那就不入教门，这样有等于无。用两个譬喻来说明。第一、太阳出来或隐没，对盲人没有一点损益。太阳出来他也没增加什么，太阳隐没他也没减少什么，对他来说，面前永远是黑暗的。太阳的东升西落对他看见色法没有影响，总是一片漆黑。但对有目者就有影响，他要取太阳，有了太阳，他就能见到万法，能开始白天的运作；太阳一旦隐没，就陷在一片漆黑里，所以对有目者而言，太阳的出现和隐没有绝大的影响。</w:t>
      </w:r>
    </w:p>
    <w:p>
      <w:pPr>
        <w:pStyle w:val="BodyText"/>
      </w:pPr>
      <w:bookmarkStart w:id="590" w:name="X665243ef242a2b13ff662d0943d369e8ba0e206"/>
      <w:r>
        <w:t xml:space="preserve">[477]</w:t>
      </w:r>
      <w:bookmarkEnd w:id="590"/>
      <w:r>
        <w:t xml:space="preserve"> </w:t>
      </w:r>
      <w:r>
        <w:t xml:space="preserve">像这样，对于具信和欲者来说，圣教日轮的住世和不住世有极大影响。圣教住世，配合他自身的信心和欲乐，就能看到世俗、胜义一切法的本面，从而纠正自己的见解、行为，趣入真正能得利乐的法道。对于“损”和“益”要知道，有教在，具信心就能趣入，得极大的利益；无教在，虽然有一分善根，但也是枉然。这就可以看到，对于具信欲者而言，圣教住世非常重要。如果自身有信欲，在自缘上是圆满的；如果自身没有信欲，在自缘上是空缺的，成了根本不具因缘。</w:t>
      </w:r>
    </w:p>
    <w:p>
      <w:pPr>
        <w:pStyle w:val="BodyText"/>
      </w:pPr>
      <w:bookmarkStart w:id="591" w:name="Xbea31c7083ef34d19f4b946b94b60560c709e34"/>
      <w:r>
        <w:t xml:space="preserve">[478]</w:t>
      </w:r>
      <w:bookmarkEnd w:id="591"/>
      <w:r>
        <w:t xml:space="preserve"> </w:t>
      </w:r>
      <w:r>
        <w:t xml:space="preserve">第二、海边饮水的譬喻，这也是表达信欲（藏文里的“海”指湖泊）。虽然到了海边，不相信水能解渴，没有求水的欲乐，这样自己不喝的话，当然不可能解决干渴。这也表明，圣教的海水存在，自缘方面又有信欲，那就能够在这里畅饮，解决轮回中缺乏安乐的干渴。但如果没有信欲，到了海边依然渴死。虽然佛出世，宣说了完备的小大密三乘教法，而且教法至今还很完整地保存着，然而在自缘方面如果缺乏信心和欲乐，那么有等于无，依然渴死。</w:t>
      </w:r>
    </w:p>
    <w:p>
      <w:pPr>
        <w:pStyle w:val="BodyText"/>
      </w:pPr>
      <w:bookmarkStart w:id="592" w:name="Xaef52968c5b1fa7aa44f27a0584221e72e9b648"/>
      <w:r>
        <w:t xml:space="preserve">[479]</w:t>
      </w:r>
      <w:bookmarkEnd w:id="592"/>
      <w:r>
        <w:t xml:space="preserve"> </w:t>
      </w:r>
      <w:r>
        <w:t xml:space="preserve">这是为了表明，缺自缘的话，内心取不到丝毫教证的正法。也就是自身没有信欲，就不会去闻思修教证二法，只有闻思才能了解教法，取到心中，知道教法指明了什么样的生命途径；只有自身去修习，才能实证到佛法的指标。教法是在给你指示该怎么走，到达哪个地方，出现哪些利益，这是教法的责任。证法是按照教法的指示，自己去力求修证，也就是在自身上要实现这样的法道，出现这样的功德，证成这样的果位。如果没有信欲为前提，门都入不了，这叫做“未入圣教之门”，根本上是没有法缘的；而具足了信欲，就开始主动趣入教门，这叫做“入圣教之门”，称为“自缘圆满”。</w:t>
      </w:r>
    </w:p>
    <w:p>
      <w:pPr>
        <w:pStyle w:val="BodyText"/>
      </w:pPr>
      <w:bookmarkStart w:id="593" w:name="X153f0b97fb44420cd413a37979f8e6219fc3f36"/>
      <w:r>
        <w:t xml:space="preserve">[480]</w:t>
      </w:r>
      <w:bookmarkEnd w:id="593"/>
      <w:r>
        <w:t xml:space="preserve"> </w:t>
      </w:r>
      <w:r>
        <w:t xml:space="preserve">这上面又有很大差别：对于教法的信和欲达到什么程度，就入到那一道门里面；而这个门里面也有一道一道的，有外围的、有真实的；真实里面也有外、内、密等等，有越来越深的途径等等，这些都取决于信欲，后面就抉择这个问题。我们只从两重来说：一重是外围的入门，一重是真实的入门。简别清楚以后，对于本法的要求来说，需要真实入门。真实入门以后又如何呢？那是内前行要继续解释的了。</w:t>
      </w:r>
    </w:p>
    <w:p>
      <w:pPr>
        <w:pStyle w:val="BodyText"/>
      </w:pPr>
      <w:bookmarkStart w:id="594" w:name="X978e0c34dbebfc46bf96c994436a5790a22017a"/>
      <w:r>
        <w:t xml:space="preserve">[481]</w:t>
      </w:r>
      <w:bookmarkEnd w:id="594"/>
      <w:r>
        <w:t xml:space="preserve"> </w:t>
      </w:r>
      <w:r>
        <w:t xml:space="preserve">下面解释“不能真正入道”六个字的涵义。</w:t>
      </w:r>
      <w:r>
        <w:t xml:space="preserve">“</w:t>
      </w:r>
      <w:r>
        <w:t xml:space="preserve">不能</w:t>
      </w:r>
      <w:r>
        <w:t xml:space="preserve">”</w:t>
      </w:r>
      <w:r>
        <w:t xml:space="preserve">就是在缘起上不具备。缘起上要具备什么呢？一、胜解信；二、欲乐，之后就能趣入到这样的道上了。</w:t>
      </w:r>
      <w:r>
        <w:t xml:space="preserve">“</w:t>
      </w:r>
      <w:r>
        <w:t xml:space="preserve">真正入道</w:t>
      </w:r>
      <w:r>
        <w:t xml:space="preserve">”</w:t>
      </w:r>
      <w:r>
        <w:t xml:space="preserve">，就是入解脱道，入了真实离苦得乐的道。修道的目的就是成办离苦得乐，而共世间道是暂时性的，不是真实的，因为暂时离了苦后来又出现，不叫真离苦；暂时得了乐后来又失去，不叫真得乐，不能称为真实入道。</w:t>
      </w:r>
    </w:p>
    <w:p>
      <w:pPr>
        <w:pStyle w:val="BodyText"/>
      </w:pPr>
      <w:bookmarkStart w:id="595" w:name="X051bf1ddf82f79c6af34f7f4e59707f081296ad"/>
      <w:r>
        <w:t xml:space="preserve">[482]</w:t>
      </w:r>
      <w:bookmarkEnd w:id="595"/>
      <w:r>
        <w:t xml:space="preserve"> </w:t>
      </w:r>
      <w:r>
        <w:t xml:space="preserve">“</w:t>
      </w:r>
      <w:r>
        <w:t xml:space="preserve">不能</w:t>
      </w:r>
      <w:r>
        <w:t xml:space="preserve">”</w:t>
      </w:r>
      <w:r>
        <w:t xml:space="preserve">两字指缘起不具。为什么呢？因为没看到轮回法的实质，不知道它的自相是苦的、无实义的，一直在转苦流，没认识三苦就没办法了解，也因此，对于走解脱道的胜解没有。由于胜解没有，欲乐就没有，由于欲乐没有，心就一步也不会踏入，这叫做“不能真正入道”，也就是他不具能力的意思。</w:t>
      </w:r>
    </w:p>
    <w:p>
      <w:pPr>
        <w:pStyle w:val="BodyText"/>
      </w:pPr>
      <w:bookmarkStart w:id="596" w:name="Xee0df7c8a647ff45e95abfac028ef5651be0ac5"/>
      <w:r>
        <w:t xml:space="preserve">[483]</w:t>
      </w:r>
      <w:bookmarkEnd w:id="596"/>
      <w:r>
        <w:t xml:space="preserve"> </w:t>
      </w:r>
      <w:r>
        <w:t xml:space="preserve">怎么充实能力呢？要先修四部退心法。怎么来退掉现世心、发生解脱道的眼光和欲乐呢？必须要有一种思维。所以外前行修心的方法是思维，一直看到此世该怎么走，怎么走无意义，怎么走有意义，这又要循着从近到远、从粗到细的发展规律来进行。也因此，前面两个退现世心，后面两个退来世心。</w:t>
      </w:r>
    </w:p>
    <w:p>
      <w:pPr>
        <w:pStyle w:val="BodyText"/>
      </w:pPr>
      <w:bookmarkStart w:id="597" w:name="X29a970dfa7f977b158a7450f283716d1b46ac73"/>
      <w:r>
        <w:t xml:space="preserve">[484]</w:t>
      </w:r>
      <w:bookmarkEnd w:id="597"/>
      <w:r>
        <w:t xml:space="preserve"> </w:t>
      </w:r>
      <w:r>
        <w:t xml:space="preserve">这样一步一步地深细抉择，最后见解就出来了，能够彻底了解到轮回法没有一点实义，全部是苦，这时就出现了胜解信，这是通过思维得到的信心。之后就开始发生欲乐，希求心就出来了：我要的不是世间法，而是出世间真正离苦得乐的道。有了这种欲乐，他在缘起上就积聚了，就会去寻求，一碰到圣教马上会入，这就叫做堪能真实入道。也就是有一种潜势力，有一种内在的能力，一碰到道就能抓住，一抓住就进去了。</w:t>
      </w:r>
    </w:p>
    <w:p>
      <w:pPr>
        <w:pStyle w:val="BodyText"/>
      </w:pPr>
      <w:bookmarkStart w:id="598" w:name="Xb69df951b3d4c18c3cb681597fbb9bba88d799c"/>
      <w:r>
        <w:t xml:space="preserve">[485]</w:t>
      </w:r>
      <w:bookmarkEnd w:id="598"/>
      <w:r>
        <w:t xml:space="preserve"> </w:t>
      </w:r>
      <w:r>
        <w:t xml:space="preserve">而没有发展出见解的话，就表现为内心的无能。见解没开出来，心是不堪进去的，别人再怎么督促，自心也根本不动，这就叫“不堪”。如果认清楚了，看到是火宅，马上要跑出去，看到那边是非常殊胜的宝洲，就会直接进去，主动力就发出来了。譬如对一个人说：你要断恶行善，不能这样做。他一听，自我马上跳出来：你为什么骂我？为什么不承认我？你为什么找我的麻烦？你要控制我吗？这就是残废，里面的机体没出来，就叫做“不能”。</w:t>
      </w:r>
    </w:p>
    <w:p>
      <w:pPr>
        <w:pStyle w:val="BodyText"/>
      </w:pPr>
      <w:bookmarkStart w:id="599" w:name="Xcc71d91778fcdda0eb8709e9348240b251afe5e"/>
      <w:r>
        <w:t xml:space="preserve">[486]</w:t>
      </w:r>
      <w:bookmarkEnd w:id="599"/>
      <w:r>
        <w:t xml:space="preserve"> </w:t>
      </w:r>
      <w:r>
        <w:t xml:space="preserve">“</w:t>
      </w:r>
      <w:r>
        <w:t xml:space="preserve">能</w:t>
      </w:r>
      <w:r>
        <w:t xml:space="preserve">”</w:t>
      </w:r>
      <w:r>
        <w:t xml:space="preserve">的状况是，譬如首先给你宣说因果，一个一个看到这样造恶业会堕地狱、堕饿鬼，好大的果报，那是佛说的，现实的案例也有。或者说这样行善会发生很多利益，讲了《贤愚经》《念处经》等的因果案例，自身理解了。之后再给你解释轮回是怎么苦的，造罪像服毒一样，到时候怎么发作等等。这些自身都了解后，内心就开始服从这条道路，就有能力接受指导。这时再教你不要做，你会感觉很幸福，自己也觉得不能那么做；再让你去做善法，一提起的时候，你会感觉这有好大的利益，马上去做。这就叫内在有了能力，能够真实入道了。</w:t>
      </w:r>
    </w:p>
    <w:p>
      <w:pPr>
        <w:pStyle w:val="BodyText"/>
      </w:pPr>
      <w:bookmarkStart w:id="600" w:name="Xf98b68c4d83cf50f7c863fe577a2c5e38b43236"/>
      <w:r>
        <w:t xml:space="preserve">[487]</w:t>
      </w:r>
      <w:bookmarkEnd w:id="600"/>
      <w:r>
        <w:t xml:space="preserve"> </w:t>
      </w:r>
      <w:r>
        <w:t xml:space="preserve">心上的各种发展都要首先建立理智的认识，彻底看清楚路途是这样的，肯定了它，确认了它，心就开始愿意做，欲就发展出来了。而勉强灌输或者强迫是不发生作用的。尤其当代人更是如此，在行善上没能力。因为说到的时候一点不动，只有强迫。强迫的时候，如果害怕师长的威势力量，感觉不能不做，不做要受惩罚，或者丢面子，这时就会勉强而做，但过后又是老病复发，不会再做。这就发现，他的心是死的，根本不动，或者说欲是没有的。为什么没有欲？他的认识上一片空白，很愚蒙，所以根源在愚蒙。</w:t>
      </w:r>
    </w:p>
    <w:p>
      <w:pPr>
        <w:pStyle w:val="BodyText"/>
      </w:pPr>
      <w:bookmarkStart w:id="601" w:name="Xe16ee0fa7f21a4101793582e1cf4b24fef9f948"/>
      <w:r>
        <w:t xml:space="preserve">[488]</w:t>
      </w:r>
      <w:bookmarkEnd w:id="601"/>
      <w:r>
        <w:t xml:space="preserve"> </w:t>
      </w:r>
      <w:r>
        <w:t xml:space="preserve">怎么打消这些障碍呢？怎么来破掉僵化的邪机制，出现正面的机体机制呢？那就要通过思维来发展。思维就是要辨认缘起正道、辨认理道，得了认识以后，信解就慢慢开出来，欲一点点引出来了，内在缘起的机制建立起来，之后他才有能力入道。外前行要做的就是这个工作。</w:t>
      </w:r>
    </w:p>
    <w:p>
      <w:pPr>
        <w:pStyle w:val="BodyText"/>
      </w:pPr>
      <w:bookmarkStart w:id="602" w:name="X43ae8e26ca054cfcc1f6cbfe5781dddc9059adc"/>
      <w:r>
        <w:t xml:space="preserve">[489]</w:t>
      </w:r>
      <w:bookmarkEnd w:id="602"/>
      <w:r>
        <w:t xml:space="preserve"> </w:t>
      </w:r>
      <w:r>
        <w:t xml:space="preserve">譬如暇满解释完了以后，说要珍惜时间，不能浪费，这时候你就不会感觉是在骂你、羞辱你，自己会感觉难为情：是啊，不该那么做。说到的时候心里会很想珍惜时间，即便过后又忘，但再提醒时还是能够接受。假使没有这个思维的辅导，在心上没有经过的话，一说“你这样浪费时间很罪恶”，他马上感觉自我受到羞辱了，然后就会愤怒，这就是不堪能。他会想：为什么骂我？怎么整天批评我？由于过去的邪熏，他认为自我是不能受批评的，认为就应该这样，还会用各种理由维护自己：我做不到，我是个人，我还要享受现代生活。你怎么能剥夺我的上网权、娱乐权、聊天权，或者生活享受权？等等。这样他马上会反弹。但是，经过暇满的引导以后，起码不会这样想。说到无常，就会说“你要念死，不要念世间，这些毫无实义”，这时候他比较接受。这是一个起点。之后再解释因果、苦谛，才知道轮回里全是苦的。观念上接受以后，再说的时候心里不会反弹，开始慢慢随顺。</w:t>
      </w:r>
    </w:p>
    <w:p>
      <w:pPr>
        <w:pStyle w:val="BodyText"/>
      </w:pPr>
      <w:bookmarkStart w:id="603" w:name="Xb0a69d74c5ab68f9e3505f103f40618a51e5987"/>
      <w:r>
        <w:t xml:space="preserve">[490]</w:t>
      </w:r>
      <w:bookmarkEnd w:id="603"/>
      <w:r>
        <w:t xml:space="preserve"> </w:t>
      </w:r>
      <w:r>
        <w:t xml:space="preserve">所以对当代人来说，前行的工作非常困难，要意识到这一点，而且困难才要奋进，困难才要努力。如果一开始说容易，那不符合现实。很多人心里邪机制太多、错误观念太多，不好理清，必须逐渐瓦解掉。而它的深入上面，过去说一句话就瓦解了，现在必须在方方面面放炸弹。因为里面的堡垒太坚固，一个炸弹放不开、打不破，所以必须密集地从各个点上去击破，使得他内在的观念系统松动。之后能不能有力地把触角伸向内心深处，彻底瓦解掉，这就是我们面临的课题，而且每个人要在自身上去做。现在的问题跟过去不同，复杂程度增加了好多倍。</w:t>
      </w:r>
    </w:p>
    <w:bookmarkStart w:id="626" w:name="外围入门和真实入门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外围入门和真实入门</w:t>
      </w:r>
    </w:p>
    <w:p>
      <w:pPr>
        <w:pStyle w:val="FirstParagraph"/>
      </w:pPr>
      <w:bookmarkStart w:id="604" w:name="X14a1aa3f7a2c6578a3fa48e3dd84f775925489f"/>
      <w:r>
        <w:t xml:space="preserve">[491]</w:t>
      </w:r>
      <w:bookmarkEnd w:id="604"/>
      <w:r>
        <w:t xml:space="preserve"> </w:t>
      </w:r>
      <w:r>
        <w:t xml:space="preserve">这里要作三层简别，之后才能看出外围入门和真实入门的差别。外围入门里又有两层，一层是远离现世后世的世间怖畏，一层是希求现世和来世的人天福报，这都是外围入门者，不算真实入门。</w:t>
      </w:r>
    </w:p>
    <w:p>
      <w:pPr>
        <w:pStyle w:val="BodyText"/>
      </w:pPr>
      <w:bookmarkStart w:id="605" w:name="X7d67ab1e3d05296a7131e197d9d3767fb900bad"/>
      <w:r>
        <w:t xml:space="preserve">[492]</w:t>
      </w:r>
      <w:bookmarkEnd w:id="605"/>
      <w:r>
        <w:t xml:space="preserve"> </w:t>
      </w:r>
      <w:r>
        <w:t xml:space="preserve">如果没有发展出了知轮回无实义的大的认识，就无法入圣教门，因为见解很短浅。必须经过四部退心法的引导，让自心逐步看清此世和来世世间法的真相，看清它毫无实义，做这些只是徒耗精力而已，由此一心趣向解脱。只有发展出深远的见解，才睁开了眼睛，发生了信心，之后出现了猛利的求解脱欲，才真正被引入了解脱道。像这样，把胶著在此世和来世的心力全部收回来，把对世间法的追求全部退掉，这时才发出全分的心力，一心跟师父走解脱道、依法流来修持，这才叫做献身于法道的人，然后才会修有所成。如果此前的入门工作没做好，那就像瞎子一样，根本看不见道路，光是喊两句口号，心里一直追求世间法，这就不算入道者。</w:t>
      </w:r>
    </w:p>
    <w:p>
      <w:pPr>
        <w:pStyle w:val="BodyText"/>
      </w:pPr>
      <w:bookmarkStart w:id="606" w:name="X56f5cb661da571966164b6b20c855e02fcc7044"/>
      <w:r>
        <w:t xml:space="preserve">[493]</w:t>
      </w:r>
      <w:bookmarkEnd w:id="606"/>
      <w:r>
        <w:t xml:space="preserve"> </w:t>
      </w:r>
      <w:r>
        <w:t xml:space="preserve">这里严格地点明什么是外围入门，不能真正入道；什么是真实入门，什么是起点，这样就知道了方向。我们目前不要定位太高，应当客观地认识到自己不属于入道者。什么原因呢？因为求解脱心、出离心没有发展出来。为什么没发展出来？因为你没有看到轮回无实义的真相。为什么没看到？因为你没有如理如量地经过四部退心法思维上的他引导和自引导。你的心没有去了解、抉择、思维，就不可能产生认识；心没看到，就不可能放掉一切而一心求解脱。现在首先在暇满的引导里就点明这个要害，我们就知道什么是无暇，什么是有暇，什么状况下在门外，怎样才转到门内。这都要经过很多努力，不能凭空说我已经得了暇满，而是要理智地去辨别。</w:t>
      </w:r>
    </w:p>
    <w:p>
      <w:pPr>
        <w:pStyle w:val="BodyText"/>
      </w:pPr>
      <w:bookmarkStart w:id="607" w:name="X56f2361d677372141da13ecbc8f27b83f5b6a15"/>
      <w:r>
        <w:t xml:space="preserve">[494]</w:t>
      </w:r>
      <w:bookmarkEnd w:id="607"/>
      <w:r>
        <w:t xml:space="preserve"> </w:t>
      </w:r>
      <w:r>
        <w:t xml:space="preserve">在入门方面，就要知道外围和真实的分界点，这就要看你是否看清了世间法里脱离怖畏和求人天福报毫无实义。如果落在这两种心态里，那就不算真正入了圣教门。佛教不共的道还没进去，还是一种世间心态，只不过利用佛法来实行，这些统统划分为道以外的事。前面讲等起时把求现世列为不善等起，从下士开始就属于善的等起，然而这里更进一步，连共下士这一层都要跳过去。但这不是凭虚吹就跳过去了，必须通过四退世心来完成它。</w:t>
      </w:r>
    </w:p>
    <w:p>
      <w:pPr>
        <w:pStyle w:val="BodyText"/>
      </w:pPr>
      <w:bookmarkStart w:id="608" w:name="X1e75747bc4c6d0b16f0d429b76d23f1c06153a9"/>
      <w:r>
        <w:t xml:space="preserve">[495]</w:t>
      </w:r>
      <w:bookmarkEnd w:id="608"/>
      <w:r>
        <w:t xml:space="preserve"> </w:t>
      </w:r>
      <w:r>
        <w:t xml:space="preserve">现在要认识到，什么是外围的路，什么是真实的路。外围的路从自己心上看，譬如生病了，遭魔祟了，工作不顺利，生活很贫穷等等，想要远离这些现世怖畏，或者想到后世堕恶趣很苦，由于害怕这些而入圣教。虽然以信心入了圣教，但也只能称为“救怖畏法”，法帮你脱掉世间暂时的怖畏，不能彻底截断苦流。这不是圣教缺乏功能，而是你的心太小。由于只看到这一点，只希求这一点，等起只有这么一点，导致缘起只落在遣除此世和来世的怖畏上，不会达到更高层面。他入不到里面的道，就出世道来说，一分都沾不上边。</w:t>
      </w:r>
    </w:p>
    <w:p>
      <w:pPr>
        <w:pStyle w:val="BodyText"/>
      </w:pPr>
      <w:bookmarkStart w:id="609" w:name="X3e097e319c2db13edf06f45c4dff4f741394c0d"/>
      <w:r>
        <w:t xml:space="preserve">[496]</w:t>
      </w:r>
      <w:bookmarkEnd w:id="609"/>
      <w:r>
        <w:t xml:space="preserve"> </w:t>
      </w:r>
      <w:r>
        <w:t xml:space="preserve">这要知道缘起的厉害，它是决定的，你的心如何，即胜解如何、欲如何，就在如何的道上转。缘起是如此，就只实现那一分果，其他不会实现。所以这里只能暂时脱离怖畏，彻底截断轮回大苦是不可能的。从究竟来看，就像病根没截断一样。前面讲病人想时说，</w:t>
      </w:r>
      <w:r>
        <w:t xml:space="preserve">“</w:t>
      </w:r>
      <w:r>
        <w:t xml:space="preserve">自身从无始以来，在此轮回大苦海中，犹如病人为因三毒及果三苦所逼恼</w:t>
      </w:r>
      <w:r>
        <w:t xml:space="preserve">”</w:t>
      </w:r>
      <w:r>
        <w:t xml:space="preserve">，一开始就透出整个轮回的病相，自相续被因三毒果三苦的大病所缠缚。在根子上不断的话，只是暂时有一点好转，过后又会复发，所以这个不算数。必须截断苦根，去掉我执、三毒，才彻底断掉了苦果，也就是三苦会息灭，这就叫“决定胜”。它是一向好的，断苦以后不会重新发作，得乐以后不会失去，这才叫做真实的道。此前只是让你暂时缓解苦，暂时得一点乐，但过后都会退掉。因此，如果眼光不深透，看不到轮回无实义，只是觉得此世很苦、来世很苦，我一定要断掉它，那么以这种短浅的见解、欲求所发生的道是不究竟的，苦息了还会起，以根未断的缘故。</w:t>
      </w:r>
    </w:p>
    <w:p>
      <w:pPr>
        <w:pStyle w:val="BodyText"/>
      </w:pPr>
      <w:bookmarkStart w:id="610" w:name="Xcddaf626302032b0414003d6d4ebbfe4b3f99af"/>
      <w:r>
        <w:t xml:space="preserve">[497]</w:t>
      </w:r>
      <w:bookmarkEnd w:id="610"/>
      <w:r>
        <w:t xml:space="preserve"> </w:t>
      </w:r>
      <w:r>
        <w:t xml:space="preserve">再说求人天福报，这又有两层眼光。最短浅的一层根本不入门，他只求现世衣食丰足等。譬如我要有钱、有享受、有名誉等等，这是最短浅的。现在这种情况很多，看起来冠冕堂皇，用虚假的现代概念去包装，实际都是魔用来引诱幼稚人的说法。当今的思潮、学说等，大多数是不合乎人天善道的邪恶教门。我们不要以为这是在说各大宗教、门派，应当重点看到它属于现代学说。后面是学说权威，前台是层出不穷的现代概念、各种欺诳性的说法。</w:t>
      </w:r>
    </w:p>
    <w:p>
      <w:pPr>
        <w:pStyle w:val="BodyText"/>
      </w:pPr>
      <w:bookmarkStart w:id="611" w:name="X049c44e2fd67b6eb19a1c18c93110c0b52cab63"/>
      <w:r>
        <w:t xml:space="preserve">[498]</w:t>
      </w:r>
      <w:bookmarkEnd w:id="611"/>
      <w:r>
        <w:t xml:space="preserve"> </w:t>
      </w:r>
      <w:r>
        <w:t xml:space="preserve">以佛法的正见就看到，这是在鼓起人们的现世追求欲。他把衣食享乐等定义为最现实的意义，得到它就实现了真正的幸福。但按佛教来看，求衣食享受、生活的品味、自我价值的实现，以及荣誉、地位、事业、爱情等等，这一切一概认定为不善的等起。这是不入道的地方，在缘起上属于最劣的一层，由此发生的业多数是非福业，从缘起走向上看基本是往恶趣走。</w:t>
      </w:r>
    </w:p>
    <w:p>
      <w:pPr>
        <w:pStyle w:val="BodyText"/>
      </w:pPr>
      <w:bookmarkStart w:id="612" w:name="Xdd6ebda641b723cc1bc537c49099c1d5a458138"/>
      <w:r>
        <w:t xml:space="preserve">[499]</w:t>
      </w:r>
      <w:bookmarkEnd w:id="612"/>
      <w:r>
        <w:t xml:space="preserve"> </w:t>
      </w:r>
      <w:r>
        <w:t xml:space="preserve">第二层求来世人天乐，他们的心眼放得开阔一些，不是短浅地求现实功利，而是求来世福报。有这种长远的眼光，他的心会比求现世的人好一些，他会一心走人天善道，否则无法实现。这种人开始入于“士”的行列，不是庸俗的功利主义者，或者享乐主义者，他有一种为道的情怀，但这个道比较低，不属于出世的层面。换言之，只不过比前面的眼光远一点，但还是求人天福报。</w:t>
      </w:r>
    </w:p>
    <w:p>
      <w:pPr>
        <w:pStyle w:val="BodyText"/>
      </w:pPr>
      <w:bookmarkStart w:id="613" w:name="X83a383c0fa81f295d057f8f5ed0ba4610947817"/>
      <w:r>
        <w:t xml:space="preserve">[500]</w:t>
      </w:r>
      <w:bookmarkEnd w:id="613"/>
      <w:r>
        <w:t xml:space="preserve"> </w:t>
      </w:r>
      <w:r>
        <w:t xml:space="preserve">由于这不是真实的乐，求乐受是坏苦，求舍受是行苦，所以无法久长，福业、不动业的力量一消失，马上转入苦苦，还是转苦轮。在这上面得到的乐是暂时性的，马上就没有了，因此不是真正的道，它算是共道。由于他的心转入为善的一分里，所以称之为“士”。从彻底的眼光来看，会认识到这是苦，不论是现世还是来世的乐都不是真乐，这是通达苦谛而发生的认识。如果没有这种认识，当然只是一种盲目的求取。心里定义错了、看错了，所发生的欲求和行为就不会入什么轨道，这就导致还是不入。</w:t>
      </w:r>
    </w:p>
    <w:p>
      <w:pPr>
        <w:pStyle w:val="BodyText"/>
      </w:pPr>
      <w:bookmarkStart w:id="614" w:name="Xc9a62c3748f484690d547c0d707aededf04fbd2"/>
      <w:r>
        <w:t xml:space="preserve">[501]</w:t>
      </w:r>
      <w:bookmarkEnd w:id="614"/>
      <w:r>
        <w:t xml:space="preserve"> </w:t>
      </w:r>
      <w:r>
        <w:t xml:space="preserve">这里说“求人天福报”，大家应该能懂。藏文是“善愿”，但我个人的看法是，它的意思应该反过来，就是“愿善”，想求一点好处。按照汉地文化，应该说“求人天福报”，这就准确了。求人天福报，短视的是求现世福报，我做人时要过得好，身体健康、丰衣足食、爱情美满、家庭幸福、事业发达等等，这完全落在现世法的机制里。无论尊卑贵贱，所有世间人都在这上运转，如果这些人是正确的，我们还要跟随他们的话，那佛教有什么超越之处？有什么高明之处呢？很多人认为：我们要跟上时代的理念，要跟时代接轨，我们也要拥有现代的生活品质，要有现代的观念、语言、思维方式等等。他以为是进步了，其实是退步。这要用深切的眼光，从他的根子上、从缘起走向上去判定。</w:t>
      </w:r>
    </w:p>
    <w:p>
      <w:pPr>
        <w:pStyle w:val="BodyText"/>
      </w:pPr>
      <w:bookmarkStart w:id="615" w:name="Xf9f705a38307c470e3a819ac1f6df7a7fa0ffbc"/>
      <w:r>
        <w:t xml:space="preserve">[502]</w:t>
      </w:r>
      <w:bookmarkEnd w:id="615"/>
      <w:r>
        <w:t xml:space="preserve"> </w:t>
      </w:r>
      <w:r>
        <w:t xml:space="preserve">不仅求此世人天福报不是真实入门，求来世人天福报也不算数。汉地古德常说，这是三世冤，教你不要求来世福报，宁玛派的前行法也是一开始就指出来世福报不究竟，两种说法是一致的。譬如强调净土信愿时，一开始就指出丝毫不要求来世人天福报，因为一求，你的缘起就在那儿转了，你的善根都往那方面实现了。这定义为“三世冤”，此世修善；来世得福，得福时又迷失造恶；又堕入恶趣，这就很没意思。</w:t>
      </w:r>
    </w:p>
    <w:p>
      <w:pPr>
        <w:pStyle w:val="BodyText"/>
      </w:pPr>
      <w:bookmarkStart w:id="616" w:name="X110e0d3f236986f20f4297a48a536d8fac5c411"/>
      <w:r>
        <w:t xml:space="preserve">[503]</w:t>
      </w:r>
      <w:bookmarkEnd w:id="616"/>
      <w:r>
        <w:t xml:space="preserve"> </w:t>
      </w:r>
      <w:r>
        <w:t xml:space="preserve">像这样，一开始看清楚了以后就知道，如果怀着求此世来世人天福报的动机，发生欲乐，趣入圣教找一个门道来实现，结果发现圣教里也有共世间的说法，那就会知道修善法能得福，以这个层面的见解、欲乐而入教门，就叫做外围的共入门，不算里面的真实入门。佛教的门有外围共的，这跟入世间善道的门差不多，里面还有不共的，这是佛教自己的门，入了这个门就属于不共的修道士。这些不共的道一开始就不在世间法上走，从等起上就瞄准怎么把世间心全部退掉，怎么入到真实的解脱道里。整个走法应该这样认定。</w:t>
      </w:r>
    </w:p>
    <w:p>
      <w:pPr>
        <w:pStyle w:val="BodyText"/>
      </w:pPr>
      <w:bookmarkStart w:id="617" w:name="X00122350a32530a2c2103b46ed07eacdc82aff8"/>
      <w:r>
        <w:t xml:space="preserve">[504]</w:t>
      </w:r>
      <w:bookmarkEnd w:id="617"/>
      <w:r>
        <w:t xml:space="preserve"> </w:t>
      </w:r>
      <w:r>
        <w:t xml:space="preserve">最后一种是真实入教门的情况。祖师说这是“抓住了道的开端，入于圣教门中”，这叫真正入了佛教的不共门。</w:t>
      </w:r>
      <w:r>
        <w:t xml:space="preserve">“</w:t>
      </w:r>
      <w:r>
        <w:t xml:space="preserve">道</w:t>
      </w:r>
      <w:r>
        <w:t xml:space="preserve">”</w:t>
      </w:r>
      <w:r>
        <w:t xml:space="preserve">就是真正的道、解脱的道，真正成办了离苦得乐。要说离苦，那是彻底离苦了，不会再发生；要说得乐，就是一得永得，再也不会失去，这叫做真正的道，是在四谛见解上开启的。</w:t>
      </w:r>
    </w:p>
    <w:p>
      <w:pPr>
        <w:pStyle w:val="BodyText"/>
      </w:pPr>
      <w:bookmarkStart w:id="618" w:name="Xead28f890ec0f5b363587e15d61e0b4dca2ee6d"/>
      <w:r>
        <w:t xml:space="preserve">[505]</w:t>
      </w:r>
      <w:bookmarkEnd w:id="618"/>
      <w:r>
        <w:t xml:space="preserve"> </w:t>
      </w:r>
      <w:r>
        <w:t xml:space="preserve">这里说，真正入圣教门的标志是抓住了解脱道的开端，那就要继续问：什么叫做抓住了解脱道的开端呢？那就是透过四部退心法的思维抉择，看到轮回的一切法都无有实义，在这里求不到离苦得乐。以为离了苦，但过后不断地病发；以为得了乐，但后面不断地失去，又变成了苦。</w:t>
      </w:r>
      <w:r>
        <w:t xml:space="preserve">“</w:t>
      </w:r>
      <w:r>
        <w:t xml:space="preserve">无实义</w:t>
      </w:r>
      <w:r>
        <w:t xml:space="preserve">”</w:t>
      </w:r>
      <w:r>
        <w:t xml:space="preserve">，就是连芝麻许的实义也没有，只是以我执的力量不断起惑造业，这有什么实义？无非是苦了再苦。</w:t>
      </w:r>
    </w:p>
    <w:p>
      <w:pPr>
        <w:pStyle w:val="BodyText"/>
      </w:pPr>
      <w:bookmarkStart w:id="619" w:name="X408d89ae85c9a0b6deaeeec2a3cf7eb0cf9c5fd"/>
      <w:r>
        <w:t xml:space="preserve">[506]</w:t>
      </w:r>
      <w:bookmarkEnd w:id="619"/>
      <w:r>
        <w:t xml:space="preserve"> </w:t>
      </w:r>
      <w:r>
        <w:t xml:space="preserve">想一想，就是为了一个子虚乌有的“我”而不断求取，只不过是用不同的套路方法而已。在根源上认为有个“我”，一定要为“我”好，那么有什么实现自我的途径呢？原先傻乎乎地以为世间那一套说教是对的，然后那么去求，但求来求去发现一场空，全部是苦的。后来到圣教门里左看看右看看：这里有什么安乐疗法？有实现自我的方法吗？这么一看，这里面有，然后马上拿过来，以为真正能实现。像这样，为了自我这个中心，想按这个门道来实现，按那个门道来实现。在圣教门里，也有一种跟世间共的教法，他就以为真正为自我好了，我修了这个远离了怖畏、得到了福乐，但实际上都是为自我。</w:t>
      </w:r>
    </w:p>
    <w:p>
      <w:pPr>
        <w:pStyle w:val="BodyText"/>
      </w:pPr>
      <w:bookmarkStart w:id="620" w:name="X185401df4fc07ec0f2e42c538ab6b1bb1388264"/>
      <w:r>
        <w:t xml:space="preserve">[507]</w:t>
      </w:r>
      <w:bookmarkEnd w:id="620"/>
      <w:r>
        <w:t xml:space="preserve"> </w:t>
      </w:r>
      <w:r>
        <w:t xml:space="preserve">要知道，只要为自我就落入轮回，而轮回法是没有实义的，那不是真正对自己好，从一开始就认错了。那只是虚妄的执著心发生的各种心态表现、行为造作，全部落在惑业苦里，只是在转生死轮。这时发现，这是一种病，是一种虚诳状态、迷惑状态，怎么会有实义？从这一点上会认识。之后觉得：哦！不能再这样疯下去了，不能再维护虚假的自我，再为它做什么了。这就认识了集。</w:t>
      </w:r>
    </w:p>
    <w:p>
      <w:pPr>
        <w:pStyle w:val="BodyText"/>
      </w:pPr>
      <w:bookmarkStart w:id="621" w:name="X7a85bd180d31c968e6dc5989ac4de434918dd41"/>
      <w:r>
        <w:t xml:space="preserve">[508]</w:t>
      </w:r>
      <w:bookmarkEnd w:id="621"/>
      <w:r>
        <w:t xml:space="preserve"> </w:t>
      </w:r>
      <w:r>
        <w:t xml:space="preserve">这以后再看到，要从这个病态中解脱。怎么解脱呢？就是解脱果、解脱因。果方面，由于认定有个“我”，就会变现一个虚假的我的身相，会有一世又一世的“我”出现，五取蕴会不断地接续、轮转。这就发现这个状态非常不好，完全是病态、苦态，不要它！果上就要彻底断掉生死轮回，断掉根子的执著我，要寻求这个解脱。一旦成办了解脱，由于不执我的缘故，病的根源就拿掉了，病的根源一拿掉，各种自作多情就没有了。为“我”喜、为“我”忧、为“我”嗔、为“我”慢等等全是病，而病的根子就是认为有“我”。病的表现是一种愚痴态，一种精神病的状态，这叫“烦恼”，从中出现的冲动、追求等等全是疯子的行为，这个也要停。</w:t>
      </w:r>
    </w:p>
    <w:p>
      <w:pPr>
        <w:pStyle w:val="BodyText"/>
      </w:pPr>
      <w:bookmarkStart w:id="622" w:name="Xd5db0e809f71a43d3bada01e4c1c4d4b501b435"/>
      <w:r>
        <w:t xml:space="preserve">[509]</w:t>
      </w:r>
      <w:bookmarkEnd w:id="622"/>
      <w:r>
        <w:t xml:space="preserve"> </w:t>
      </w:r>
      <w:r>
        <w:t xml:space="preserve">这以后会想：我希求的是断掉这些苦和苦因的涅槃，这时就开始希求解脱利益。发展出这个欲乐时，心就力求解脱，轮回的法一点不想。四种退心法修彻底时，那些想法全部会退掉，对世间法的希求一点也没有，一心求解脱，这叫“力求解脱”。</w:t>
      </w:r>
    </w:p>
    <w:p>
      <w:pPr>
        <w:pStyle w:val="BodyText"/>
      </w:pPr>
      <w:bookmarkStart w:id="623" w:name="Xd3fbcffe8a44d7f02a2b8c374085b84f0284201"/>
      <w:r>
        <w:t xml:space="preserve">[510]</w:t>
      </w:r>
      <w:bookmarkEnd w:id="623"/>
      <w:r>
        <w:t xml:space="preserve"> </w:t>
      </w:r>
      <w:r>
        <w:t xml:space="preserve">内在发展出这种见解和欲乐以后，他就有了踏上解脱道的充实的力量。这时一碰到法马上就进去了，这就入了正法的门，这里的“正法”都是解脱道以上的法。这样就抓住了道的开端，踏在了解脱道的起点上，这就叫真正入了圣教门。</w:t>
      </w:r>
    </w:p>
    <w:p>
      <w:pPr>
        <w:pStyle w:val="BodyText"/>
      </w:pPr>
      <w:bookmarkStart w:id="624" w:name="X7f5113f83376fc4334a2f305303bd99b533a5c4"/>
      <w:r>
        <w:t xml:space="preserve">[511]</w:t>
      </w:r>
      <w:bookmarkEnd w:id="624"/>
      <w:r>
        <w:t xml:space="preserve"> </w:t>
      </w:r>
      <w:r>
        <w:t xml:space="preserve">也就是，原先只不过在门外转，思想不比世间人高多少。譬如世间人求名利你也求名利，只不过他们用非佛法的手段求，你用佛法的手段求，但在等起或发心上没有一高一低的差别。之后你去求来世。这样的话跟其他宗教差不多，也没有什么高超之处，只不过他们用佛教以外的法来求，你用佛法来求，在求来世的想法上是一样的，没有更高尚的动机或志愿。</w:t>
      </w:r>
    </w:p>
    <w:p>
      <w:pPr>
        <w:pStyle w:val="BodyText"/>
      </w:pPr>
      <w:bookmarkStart w:id="625" w:name="Xe09b127d48f83868a45645e246d3b52f4bdecbe"/>
      <w:r>
        <w:t xml:space="preserve">[512]</w:t>
      </w:r>
      <w:bookmarkEnd w:id="625"/>
      <w:r>
        <w:t xml:space="preserve"> </w:t>
      </w:r>
      <w:r>
        <w:t xml:space="preserve">然而现在透过四部退心法，或者透过对四谛中苦谛以上教法的深透认识，发现轮回没有实义，你的心就比他们高了。因为你的志愿是求解脱，这种观念、欲求，世间人根本没有，做梦都没梦见过。之后你行持的道高于所有人天共道，这就叫做佛教不共的解脱道。从这里就入了三乘解脱之门，踏上了真实道的起点，应当如是了解“入圣教门”的涵义。</w:t>
      </w:r>
    </w:p>
    <w:bookmarkEnd w:id="626"/>
    <w:bookmarkStart w:id="638" w:name="前行法的要求"/>
    <w:p>
      <w:pPr>
        <w:pStyle w:val="Heading4"/>
      </w:pPr>
      <w:r>
        <w:rPr>
          <w:rStyle w:val="SectionNumber"/>
        </w:rPr>
        <w:t xml:space="preserve">1.8.2.2</w:t>
      </w:r>
      <w:r>
        <w:tab/>
      </w:r>
      <w:r>
        <w:t xml:space="preserve">前行法的要求</w:t>
      </w:r>
    </w:p>
    <w:p>
      <w:pPr>
        <w:pStyle w:val="FirstParagraph"/>
      </w:pPr>
      <w:bookmarkStart w:id="627" w:name="X0d293a95915109e7675b011f404213902624f14"/>
      <w:r>
        <w:t xml:space="preserve">[513]</w:t>
      </w:r>
      <w:bookmarkEnd w:id="627"/>
      <w:r>
        <w:t xml:space="preserve"> </w:t>
      </w:r>
      <w:r>
        <w:t xml:space="preserve">本法要求学人迅速入解脱道，放掉一切世间琐事，心里打扫得干干净净，不再求现世和来世的世间利益，所以这里特别标出外围入门和真实入门。也就是一开始就指明，求救怖畏和求世间福报的心，都是在门外转，叫做外围入门；只有了解到一切轮回法无实义，一心求解脱，以此动机来入道才叫真实入门。因此本法的结构是，以四部退心法为前驱，这是入门前的预备修心；这些全部过关以后开始依师，念解脱利益，一心求解脱；之后进入内前行，从皈依一路进入，就是要接近大圆满正行的道。它的步骤要简练，而且要一下子把学人拉到解脱道上去，所以前面不做过多的延缓。这就是本法的特点。</w:t>
      </w:r>
    </w:p>
    <w:p>
      <w:pPr>
        <w:pStyle w:val="BodyText"/>
      </w:pPr>
      <w:bookmarkStart w:id="628" w:name="Xf1522d025592284c3a736264c470d52fa878cd0"/>
      <w:r>
        <w:t xml:space="preserve">[514]</w:t>
      </w:r>
      <w:bookmarkEnd w:id="628"/>
      <w:r>
        <w:t xml:space="preserve"> </w:t>
      </w:r>
      <w:r>
        <w:t xml:space="preserve">这样了解后就知道了它的定位。什么叫道的起点？什么叫入门？就是看清楚轮回无实义，发起求解脱心。从消极上说，退掉了求现世和求来世的心，从积极上说，一心求解脱，从心态来说，放空了对世间法的一切追求，一心寻求证得本性之道，这样就直接纳入了内前行。之后依从善知识的指导，修皈依、发心、积资净障、上师相应法等等，这样一路趣进。所以前面的步骤很简练，而且目标明确，就是四个退世间心的修法，它是道前的准备工作。</w:t>
      </w:r>
    </w:p>
    <w:p>
      <w:pPr>
        <w:pStyle w:val="BodyText"/>
      </w:pPr>
      <w:bookmarkStart w:id="629" w:name="X5b68d74621aa3616444d8ac07c9052a6030cf31"/>
      <w:r>
        <w:t xml:space="preserve">[515]</w:t>
      </w:r>
      <w:bookmarkEnd w:id="629"/>
      <w:r>
        <w:t xml:space="preserve"> </w:t>
      </w:r>
      <w:r>
        <w:t xml:space="preserve">按照本法的要求，祖师直接指出入教门就是入解脱道，从这个点开始，就一心入到出世间道里了，这里面又包括小大密三乘的内涵。由于道需要快捷，分成很多就连接不起，因此对于根器成熟者，皈依的时候，一上来就是外、内、密、极密几层一起出来；修菩提心，也要求显密二乘的发心一并出来；积资净障，也已经结合金刚乘的道开始趣进了；之后一心跟上师大宝相应。像这样要速疾进趣，否则过程多了会缓慢，所以要取简要、直捷，根器要高，一下子要入进去。</w:t>
      </w:r>
    </w:p>
    <w:p>
      <w:pPr>
        <w:pStyle w:val="BodyText"/>
      </w:pPr>
      <w:bookmarkStart w:id="630" w:name="X903ea6300ffc957d946618424318ce4afcc0764"/>
      <w:r>
        <w:t xml:space="preserve">[516]</w:t>
      </w:r>
      <w:bookmarkEnd w:id="630"/>
      <w:r>
        <w:t xml:space="preserve"> </w:t>
      </w:r>
      <w:r>
        <w:t xml:space="preserve">前面的工作很明确，就是四部退心法，退掉求此世的心、求来世的心。怎么退掉？就是要认识到轮回无实义，它的纲骨是因果。也就是从现前、来世一步一步去思维、观察，逐步看到人心在这上面怎么转，后面的结局如何，是否有实义，最后看到全是在转苦轮。彻底看清楚后全部放下，真实修出离道，全身心投入出世间的甚深道里。要像这样做好准备，之后一心趣往解脱，这才叫做“抓住了道的开端”，此后就进入了圣教之门，修的是三乘一贯体系的菩提大道。</w:t>
      </w:r>
    </w:p>
    <w:p>
      <w:pPr>
        <w:pStyle w:val="BodyText"/>
      </w:pPr>
      <w:bookmarkStart w:id="631" w:name="X42e9ae35ca000441e9ea0566bb96694ed97d0bc"/>
      <w:r>
        <w:t xml:space="preserve">[517]</w:t>
      </w:r>
      <w:bookmarkEnd w:id="631"/>
      <w:r>
        <w:t xml:space="preserve"> </w:t>
      </w:r>
      <w:r>
        <w:t xml:space="preserve">这里要做一个提示，</w:t>
      </w:r>
      <w:r>
        <w:t xml:space="preserve">“</w:t>
      </w:r>
      <w:r>
        <w:t xml:space="preserve">入圣教</w:t>
      </w:r>
      <w:r>
        <w:t xml:space="preserve">”</w:t>
      </w:r>
      <w:r>
        <w:t xml:space="preserve">指入九乘教，如果没出现解脱道的信心和欲乐，那全部成了求救怖畏的法和求福报的法。换言之，无论修九乘哪一种法，全是解脱道外面的事。前面讲三殊胜以及等起时也再三强调，在缘起的端点上，没有信和欲就发展不出等起，也就不是在解脱道上走。虽然形式上在学九乘法，实际入不了真实的正法之门，这样后面就不产生效果，因为缘起上不对路。</w:t>
      </w:r>
    </w:p>
    <w:p>
      <w:pPr>
        <w:pStyle w:val="BodyText"/>
      </w:pPr>
      <w:bookmarkStart w:id="632" w:name="X486ffb0d9c84cf1c38a7024c5284f0a2c411070"/>
      <w:r>
        <w:t xml:space="preserve">[518]</w:t>
      </w:r>
      <w:bookmarkEnd w:id="632"/>
      <w:r>
        <w:t xml:space="preserve"> </w:t>
      </w:r>
      <w:r>
        <w:t xml:space="preserve">因此要知道，修四部退心法是入门前的准备，外四前行修好了，就出现了胜解信和欲乐。胜解信就是看到一切轮回法没有实义，欲乐就是一心求解脱，有了这两个，就有了行解脱道的等起，之后才能进入内前行。也就是，有了这个修量就能入门，可以进入内前行出世道以上的修法；没有修量，心上的信和欲没有，那再怎么忙着修九乘圣教都不入门。由于等起没有、缘起的起点没有，心一起的时候完全在道外面走，所以再怎么走也出不来结果。由此可以看到修外前行的重要，它的目的是发展解脱道的信和欲，或者说出现出世道的等起，否则连门都不入。</w:t>
      </w:r>
    </w:p>
    <w:p>
      <w:pPr>
        <w:pStyle w:val="BodyText"/>
      </w:pPr>
      <w:bookmarkStart w:id="633" w:name="Xa279e5c5354af5ae7810101fd16c35a749451cc"/>
      <w:r>
        <w:t xml:space="preserve">[519]</w:t>
      </w:r>
      <w:bookmarkEnd w:id="633"/>
      <w:r>
        <w:t xml:space="preserve"> </w:t>
      </w:r>
      <w:r>
        <w:t xml:space="preserve">圆满和缺失</w:t>
      </w:r>
    </w:p>
    <w:p>
      <w:pPr>
        <w:pStyle w:val="BodyText"/>
      </w:pPr>
      <w:bookmarkStart w:id="634" w:name="Xb6a63765cf0acb1022fc7c84ed8dcb104f221ed"/>
      <w:r>
        <w:t xml:space="preserve">[520]</w:t>
      </w:r>
      <w:bookmarkEnd w:id="634"/>
      <w:r>
        <w:t xml:space="preserve"> </w:t>
      </w:r>
      <w:r>
        <w:t xml:space="preserve">这里圆满和缺失的比较，着重在“真实入门”这一点上。假使已经看到轮回无实义，一定要求解脱，那么老师教什么他都马上做，他有主动力。他会想：轮回这么苦，一点实义没有，我是个大病人，现在我一定要求解脱。这样老师教授解脱的三乘法，他就样样肯随教转。老师也觉得他的条件很圆满，各种师资力量都能放上去。他的主动性非常强，老师教什么他都要，告诉他这么做，他马上就去做。这就发现，他缘方面都能够圆满地运转，因为他有信有欲的缘故。</w:t>
      </w:r>
    </w:p>
    <w:p>
      <w:pPr>
        <w:pStyle w:val="BodyText"/>
      </w:pPr>
      <w:bookmarkStart w:id="635" w:name="X1afc4c2917059721285db729422445840ce77e8"/>
      <w:r>
        <w:t xml:space="preserve">[521]</w:t>
      </w:r>
      <w:bookmarkEnd w:id="635"/>
      <w:r>
        <w:t xml:space="preserve"> </w:t>
      </w:r>
      <w:r>
        <w:t xml:space="preserve">假使没有真实入门，没有主动踏在道的起点上，那的确是很大的缺失。看起来好像什么善法都要学，实际多数是满足虚荣心，想要装饰自己，说起来好听，实际是为了名；想得到地位、供养，就是为了利，他的内心没入门。说起来九乘教法都要，实际心里求的是消灾免难，除现世灾障，或者求现世和来世的人天福报，得名得利等等。这样的话，再怎么修都只是离怖畏和求名利的结果，不会出现别的。</w:t>
      </w:r>
    </w:p>
    <w:p>
      <w:pPr>
        <w:pStyle w:val="BodyText"/>
      </w:pPr>
      <w:bookmarkStart w:id="636" w:name="X2ef9733f34012fee57a30e23cfeaf3810f47298"/>
      <w:r>
        <w:t xml:space="preserve">[522]</w:t>
      </w:r>
      <w:bookmarkEnd w:id="636"/>
      <w:r>
        <w:t xml:space="preserve"> </w:t>
      </w:r>
      <w:r>
        <w:t xml:space="preserve">这是什么原因呢？他的心没有调顺，没有发展出信欲，他不肯随教转，也就是不入门。老师也发现，教的东西他不愿意跟着做。比如要少欲知足，外前行都在说这个，不是说修大圆满的行者不需要，这样说的时候他就不肯，心里铁定了求现世享乐、来世享乐，最多在这里。教他要放下、一心修道、不为自己等等，就一点不想跟着干。这就有好大缺失，往后传再多的法，也跟你了无关系，最多像龙多上师说的，来到法堂里能种一点种子。</w:t>
      </w:r>
    </w:p>
    <w:p>
      <w:pPr>
        <w:pStyle w:val="BodyText"/>
      </w:pPr>
      <w:bookmarkStart w:id="637" w:name="Xde23aaaec61b2cba81bd155ea66322737dea7d8"/>
      <w:r>
        <w:t xml:space="preserve">[523]</w:t>
      </w:r>
      <w:bookmarkEnd w:id="637"/>
      <w:r>
        <w:t xml:space="preserve"> </w:t>
      </w:r>
      <w:r>
        <w:t xml:space="preserve">要看到，自方的欲乐没起，不肯配合，他方的因缘就全都放不上，所以这条好重要，没有的话一点开展不起来。就像老师教学生，父母教孩子一样，他肯做的话教一个就学一个，非常圆满。他方的因缘一来，马上跟着走，法道上的各种进程都能开展，各种功德利益都会实现。相反，如果连欲乐都没有，根本不愿意放弃名利、放弃现世八法，教他放弃享受、放弃自我时就一点不愿意，那真正的法道就说不上去了。所有出世法道都是在求解脱的前题下才有的，如果自己不入门，不肯踏上去，老师说“你要出离”的时候马上拒绝，这样自己不想往这个门里走，那当然门里的一切都跟你绝缘了；假使你愿意入门，这一切也终将属于你。</w:t>
      </w:r>
    </w:p>
    <w:bookmarkEnd w:id="638"/>
    <w:bookmarkEnd w:id="639"/>
    <w:bookmarkStart w:id="650" w:name="思考题-7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思考题：</w:t>
      </w:r>
    </w:p>
    <w:p>
      <w:pPr>
        <w:pStyle w:val="FirstParagraph"/>
      </w:pPr>
      <w:bookmarkStart w:id="640" w:name="X632e7ca34bf65b81cadd060000fa794dc91938f"/>
      <w:r>
        <w:t xml:space="preserve">[524]</w:t>
      </w:r>
      <w:bookmarkEnd w:id="640"/>
      <w:r>
        <w:t xml:space="preserve"> </w:t>
      </w:r>
      <w:r>
        <w:t xml:space="preserve">1、时节圆满：</w:t>
      </w:r>
    </w:p>
    <w:p>
      <w:pPr>
        <w:pStyle w:val="BodyText"/>
      </w:pPr>
      <w:bookmarkStart w:id="641" w:name="X0a8a5c3f7bac086c6df1a59b7da7e26eee029a1"/>
      <w:r>
        <w:t xml:space="preserve">[525]</w:t>
      </w:r>
      <w:bookmarkEnd w:id="641"/>
      <w:r>
        <w:t xml:space="preserve"> </w:t>
      </w:r>
      <w:r>
        <w:t xml:space="preserve">（1）什么是“圣教空世”？那时的情形如何？</w:t>
      </w:r>
    </w:p>
    <w:p>
      <w:pPr>
        <w:pStyle w:val="BodyText"/>
      </w:pPr>
      <w:bookmarkStart w:id="642" w:name="X5155d043a8e6fffa4385a64df15a176f4752551"/>
      <w:r>
        <w:t xml:space="preserve">[526]</w:t>
      </w:r>
      <w:bookmarkEnd w:id="642"/>
      <w:r>
        <w:t xml:space="preserve"> </w:t>
      </w:r>
      <w:r>
        <w:t xml:space="preserve">（2）以大的时节观去观察，我们现在处在怎样的时节因缘当中？好好把握会怎样？肆行非法结果如何？</w:t>
      </w:r>
    </w:p>
    <w:p>
      <w:pPr>
        <w:pStyle w:val="BodyText"/>
      </w:pPr>
      <w:bookmarkStart w:id="643" w:name="X2ab0e4326f1e9096ffc3217cd20a17829a5c486"/>
      <w:r>
        <w:t xml:space="preserve">[527]</w:t>
      </w:r>
      <w:bookmarkEnd w:id="643"/>
      <w:r>
        <w:t xml:space="preserve"> </w:t>
      </w:r>
      <w:r>
        <w:t xml:space="preserve">2、自缘圆满：</w:t>
      </w:r>
    </w:p>
    <w:p>
      <w:pPr>
        <w:pStyle w:val="BodyText"/>
      </w:pPr>
      <w:bookmarkStart w:id="644" w:name="Xd7deb7af392ce1dd0b07cc0e31a54ffbcbfe9fc"/>
      <w:r>
        <w:t xml:space="preserve">[528]</w:t>
      </w:r>
      <w:bookmarkEnd w:id="644"/>
      <w:r>
        <w:t xml:space="preserve"> </w:t>
      </w:r>
      <w:r>
        <w:t xml:space="preserve">（1）为什么必须自缘他缘和合才能成办法行？</w:t>
      </w:r>
    </w:p>
    <w:p>
      <w:pPr>
        <w:pStyle w:val="BodyText"/>
      </w:pPr>
      <w:bookmarkStart w:id="645" w:name="X45335a6aaa02e8642218d06ddbb9073cb1e3d69"/>
      <w:r>
        <w:t xml:space="preserve">[529]</w:t>
      </w:r>
      <w:bookmarkEnd w:id="645"/>
      <w:r>
        <w:t xml:space="preserve"> </w:t>
      </w:r>
      <w:r>
        <w:t xml:space="preserve">（2）结合譬喻从正反面观察，自身没有信欲则取不到教法证法。</w:t>
      </w:r>
    </w:p>
    <w:p>
      <w:pPr>
        <w:pStyle w:val="BodyText"/>
      </w:pPr>
      <w:bookmarkStart w:id="646" w:name="Xc64cc5d7cc05237d16fa2873e58b5923c489b73"/>
      <w:r>
        <w:t xml:space="preserve">[530]</w:t>
      </w:r>
      <w:bookmarkEnd w:id="646"/>
      <w:r>
        <w:t xml:space="preserve"> </w:t>
      </w:r>
      <w:r>
        <w:t xml:space="preserve">（3）详细思维“不能真正入道”的涵义。</w:t>
      </w:r>
    </w:p>
    <w:p>
      <w:pPr>
        <w:pStyle w:val="BodyText"/>
      </w:pPr>
      <w:bookmarkStart w:id="647" w:name="Xd94ce174298e08402d1271df4e20f4cb50f7340"/>
      <w:r>
        <w:t xml:space="preserve">[531]</w:t>
      </w:r>
      <w:bookmarkEnd w:id="647"/>
      <w:r>
        <w:t xml:space="preserve"> </w:t>
      </w:r>
      <w:r>
        <w:t xml:space="preserve">（4）外围入门与真实入门的分界点是什么？三种情况的胜解、欲、道、果分别是什么？</w:t>
      </w:r>
    </w:p>
    <w:p>
      <w:pPr>
        <w:pStyle w:val="BodyText"/>
      </w:pPr>
      <w:bookmarkStart w:id="648" w:name="X313e644f8fda754eeeddc6c00eb824b00fea515"/>
      <w:r>
        <w:t xml:space="preserve">[532]</w:t>
      </w:r>
      <w:bookmarkEnd w:id="648"/>
      <w:r>
        <w:t xml:space="preserve"> </w:t>
      </w:r>
      <w:r>
        <w:t xml:space="preserve">（5）本前行法的结构是什么？为什么把力求解脱安立为入门的标准？怎样才能达到？操作方法是什么？</w:t>
      </w:r>
    </w:p>
    <w:p>
      <w:pPr>
        <w:pStyle w:val="BodyText"/>
      </w:pPr>
      <w:bookmarkStart w:id="649" w:name="Xa69aa1b60febf635d84cdca387928f10062450d"/>
      <w:r>
        <w:t xml:space="preserve">[533]</w:t>
      </w:r>
      <w:bookmarkEnd w:id="649"/>
      <w:r>
        <w:t xml:space="preserve"> </w:t>
      </w:r>
      <w:r>
        <w:t xml:space="preserve">（6）真实入门与未真实入门，在修法因缘上有什么差别？</w:t>
      </w:r>
    </w:p>
    <w:bookmarkEnd w:id="650"/>
    <w:bookmarkEnd w:id="651"/>
    <w:bookmarkStart w:id="722" w:name="section-8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09</w:t>
      </w:r>
    </w:p>
    <w:bookmarkStart w:id="713" w:name="增上大悲圆满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(5)增上大悲圆满</w:t>
      </w:r>
    </w:p>
    <w:p>
      <w:pPr>
        <w:pStyle w:val="FirstParagraph"/>
      </w:pPr>
      <w:bookmarkStart w:id="652" w:name="Xe7329c979b3cd96086c22cca6217764ab3e50ec"/>
      <w:r>
        <w:t xml:space="preserve">[534]</w:t>
      </w:r>
      <w:bookmarkEnd w:id="652"/>
      <w:r>
        <w:t xml:space="preserve"> </w:t>
      </w:r>
      <w:r>
        <w:rPr>
          <w:bCs/>
          <w:b/>
        </w:rPr>
        <w:t xml:space="preserve">虽然已入圣教，但是若未得到善知识摄持，则仍无利益。如《摄颂》云：</w:t>
      </w:r>
      <w:r>
        <w:rPr>
          <w:bCs/>
          <w:b/>
        </w:rPr>
        <w:t xml:space="preserve">“</w:t>
      </w:r>
      <w:r>
        <w:rPr>
          <w:bCs/>
          <w:b/>
        </w:rPr>
        <w:t xml:space="preserve">佛法依于善知识，具一切德佛所说。</w:t>
      </w:r>
      <w:r>
        <w:rPr>
          <w:bCs/>
          <w:b/>
        </w:rPr>
        <w:t xml:space="preserve">”</w:t>
      </w:r>
      <w:r>
        <w:rPr>
          <w:bCs/>
          <w:b/>
        </w:rPr>
        <w:t xml:space="preserve">谓佛语广大，经教量多，于所知无有穷尽边际之时，故不依止上师口诀，则不知将一切法摄于要点后修持。往昔阿底峡尊者来藏地时，库、鄂、种三人问：</w:t>
      </w:r>
      <w:r>
        <w:rPr>
          <w:bCs/>
          <w:b/>
        </w:rPr>
        <w:t xml:space="preserve">“</w:t>
      </w:r>
      <w:r>
        <w:rPr>
          <w:bCs/>
          <w:b/>
        </w:rPr>
        <w:t xml:space="preserve">一位行者在能成办解脱和遍智果位上，经论教典和上师教授何者是主要？</w:t>
      </w:r>
      <w:r>
        <w:rPr>
          <w:bCs/>
          <w:b/>
        </w:rPr>
        <w:t xml:space="preserve">”</w:t>
      </w:r>
      <w:r>
        <w:rPr>
          <w:bCs/>
          <w:b/>
        </w:rPr>
        <w:t xml:space="preserve">答：</w:t>
      </w:r>
      <w:r>
        <w:rPr>
          <w:bCs/>
          <w:b/>
        </w:rPr>
        <w:t xml:space="preserve">“</w:t>
      </w:r>
      <w:r>
        <w:rPr>
          <w:bCs/>
          <w:b/>
        </w:rPr>
        <w:t xml:space="preserve">上师教授是主要。</w:t>
      </w:r>
      <w:r>
        <w:rPr>
          <w:bCs/>
          <w:b/>
        </w:rPr>
        <w:t xml:space="preserve">”</w:t>
      </w:r>
      <w:r>
        <w:rPr>
          <w:bCs/>
          <w:b/>
        </w:rPr>
        <w:t xml:space="preserve">问：</w:t>
      </w:r>
      <w:r>
        <w:rPr>
          <w:bCs/>
          <w:b/>
        </w:rPr>
        <w:t xml:space="preserve">“</w:t>
      </w:r>
      <w:r>
        <w:rPr>
          <w:bCs/>
          <w:b/>
        </w:rPr>
        <w:t xml:space="preserve">何故呢？</w:t>
      </w:r>
      <w:r>
        <w:rPr>
          <w:bCs/>
          <w:b/>
        </w:rPr>
        <w:t xml:space="preserve">”</w:t>
      </w:r>
      <w:r>
        <w:rPr>
          <w:bCs/>
          <w:b/>
        </w:rPr>
        <w:t xml:space="preserve">答：</w:t>
      </w:r>
      <w:r>
        <w:rPr>
          <w:bCs/>
          <w:b/>
        </w:rPr>
        <w:t xml:space="preserve">“</w:t>
      </w:r>
      <w:r>
        <w:rPr>
          <w:bCs/>
          <w:b/>
        </w:rPr>
        <w:t xml:space="preserve">三藏能诵、能讲，精通一切法相，修持时若缺了上师教授的实行，将成人、法脱离。</w:t>
      </w:r>
      <w:r>
        <w:rPr>
          <w:bCs/>
          <w:b/>
        </w:rPr>
        <w:t xml:space="preserve">”</w:t>
      </w:r>
      <w:r>
        <w:rPr>
          <w:bCs/>
          <w:b/>
        </w:rPr>
        <w:t xml:space="preserve">问：</w:t>
      </w:r>
      <w:r>
        <w:rPr>
          <w:bCs/>
          <w:b/>
        </w:rPr>
        <w:t xml:space="preserve">“</w:t>
      </w:r>
      <w:r>
        <w:rPr>
          <w:bCs/>
          <w:b/>
        </w:rPr>
        <w:t xml:space="preserve">上师教授的实行摄尽而言，是否摄于安住三律仪和三门精勤为善？</w:t>
      </w:r>
      <w:r>
        <w:rPr>
          <w:bCs/>
          <w:b/>
        </w:rPr>
        <w:t xml:space="preserve">”</w:t>
      </w:r>
      <w:r>
        <w:rPr>
          <w:bCs/>
          <w:b/>
        </w:rPr>
        <w:t xml:space="preserve">答：</w:t>
      </w:r>
      <w:r>
        <w:rPr>
          <w:bCs/>
          <w:b/>
        </w:rPr>
        <w:t xml:space="preserve">“</w:t>
      </w:r>
      <w:r>
        <w:rPr>
          <w:bCs/>
          <w:b/>
        </w:rPr>
        <w:t xml:space="preserve">此无少益。</w:t>
      </w:r>
      <w:r>
        <w:rPr>
          <w:bCs/>
          <w:b/>
        </w:rPr>
        <w:t xml:space="preserve">”</w:t>
      </w:r>
      <w:r>
        <w:rPr>
          <w:bCs/>
          <w:b/>
        </w:rPr>
        <w:t xml:space="preserve">问：</w:t>
      </w:r>
      <w:r>
        <w:rPr>
          <w:bCs/>
          <w:b/>
        </w:rPr>
        <w:t xml:space="preserve">“</w:t>
      </w:r>
      <w:r>
        <w:rPr>
          <w:bCs/>
          <w:b/>
        </w:rPr>
        <w:t xml:space="preserve">这怎么说呢？</w:t>
      </w:r>
      <w:r>
        <w:rPr>
          <w:bCs/>
          <w:b/>
        </w:rPr>
        <w:t xml:space="preserve">”</w:t>
      </w:r>
      <w:r>
        <w:rPr>
          <w:bCs/>
          <w:b/>
        </w:rPr>
        <w:t xml:space="preserve">答：</w:t>
      </w:r>
      <w:r>
        <w:rPr>
          <w:bCs/>
          <w:b/>
        </w:rPr>
        <w:t xml:space="preserve">“</w:t>
      </w:r>
      <w:r>
        <w:rPr>
          <w:bCs/>
          <w:b/>
        </w:rPr>
        <w:t xml:space="preserve">住三律仪，而心不从三界轮回出离的话，仍是做轮回之因。昼夜三门精勤为善，而不知回向圆满菩提的话，则以某些颠倒分别而消尽。纵有智、尊、讲、修，心不退世间八法的话，凡是所作仅成今生的活计后，不得后面的因。</w:t>
      </w:r>
      <w:r>
        <w:rPr>
          <w:bCs/>
          <w:b/>
        </w:rPr>
        <w:t xml:space="preserve">”</w:t>
      </w:r>
      <w:r>
        <w:rPr>
          <w:bCs/>
          <w:b/>
        </w:rPr>
        <w:t xml:space="preserve">以如此说故，上师善知识的摄持有如是重要。</w:t>
      </w:r>
    </w:p>
    <w:p>
      <w:pPr>
        <w:pStyle w:val="BodyText"/>
      </w:pPr>
      <w:bookmarkStart w:id="653" w:name="Xe2793cdd2af9b687e24da064353ecd4681052d2"/>
      <w:r>
        <w:t xml:space="preserve">[535]</w:t>
      </w:r>
      <w:bookmarkEnd w:id="653"/>
      <w:r>
        <w:t xml:space="preserve"> </w:t>
      </w:r>
      <w:r>
        <w:t xml:space="preserve">心要提示：</w:t>
      </w:r>
    </w:p>
    <w:p>
      <w:pPr>
        <w:pStyle w:val="BodyText"/>
      </w:pPr>
      <w:bookmarkStart w:id="654" w:name="Xe86d8c0a0eb12d71f5fcb6ce71218482465aae7"/>
      <w:r>
        <w:t xml:space="preserve">[536]</w:t>
      </w:r>
      <w:bookmarkEnd w:id="654"/>
      <w:r>
        <w:t xml:space="preserve"> </w:t>
      </w:r>
      <w:r>
        <w:t xml:space="preserve">1、由教、理、实例抉择有否得善知识摄持在修道上的差别。</w:t>
      </w:r>
    </w:p>
    <w:p>
      <w:pPr>
        <w:pStyle w:val="BodyText"/>
      </w:pPr>
      <w:bookmarkStart w:id="655" w:name="Xec24305aabd039523e863b97fc436f600b30b42"/>
      <w:r>
        <w:t xml:space="preserve">[537]</w:t>
      </w:r>
      <w:bookmarkEnd w:id="655"/>
      <w:r>
        <w:t xml:space="preserve"> </w:t>
      </w:r>
      <w:r>
        <w:t xml:space="preserve">2、</w:t>
      </w:r>
      <w:r>
        <w:t xml:space="preserve">“</w:t>
      </w:r>
      <w:r>
        <w:t xml:space="preserve">依止上师口诀摄要修持</w:t>
      </w:r>
      <w:r>
        <w:t xml:space="preserve">”</w:t>
      </w:r>
      <w:r>
        <w:t xml:space="preserve">的涵义。</w:t>
      </w:r>
    </w:p>
    <w:p>
      <w:pPr>
        <w:pStyle w:val="BodyText"/>
      </w:pPr>
      <w:bookmarkStart w:id="656" w:name="X93f0b067a05c35392acf5a68ae51f414b877d32"/>
      <w:r>
        <w:t xml:space="preserve">[538]</w:t>
      </w:r>
      <w:bookmarkEnd w:id="656"/>
      <w:r>
        <w:t xml:space="preserve"> </w:t>
      </w:r>
      <w:r>
        <w:t xml:space="preserve">3、</w:t>
      </w:r>
      <w:r>
        <w:t xml:space="preserve">“</w:t>
      </w:r>
      <w:r>
        <w:t xml:space="preserve">上师教授的实行</w:t>
      </w:r>
      <w:r>
        <w:t xml:space="preserve">”</w:t>
      </w:r>
      <w:r>
        <w:t xml:space="preserve">的涵义。</w:t>
      </w:r>
    </w:p>
    <w:p>
      <w:pPr>
        <w:pStyle w:val="BodyText"/>
      </w:pPr>
      <w:bookmarkStart w:id="657" w:name="Xcc5149977a9d4beaf5387b67b4d30c41fdf32e0"/>
      <w:r>
        <w:t xml:space="preserve">[539]</w:t>
      </w:r>
      <w:bookmarkEnd w:id="657"/>
      <w:r>
        <w:t xml:space="preserve"> </w:t>
      </w:r>
      <w:r>
        <w:t xml:space="preserve">4、旁述等起的重要性。</w:t>
      </w:r>
    </w:p>
    <w:p>
      <w:pPr>
        <w:pStyle w:val="BodyText"/>
      </w:pPr>
      <w:bookmarkStart w:id="658" w:name="X8a2b30f8dba82d690db42ce743475f11be31030"/>
      <w:r>
        <w:t xml:space="preserve">[540]</w:t>
      </w:r>
      <w:bookmarkEnd w:id="658"/>
      <w:r>
        <w:t xml:space="preserve"> </w:t>
      </w:r>
      <w:r>
        <w:t xml:space="preserve">我们要把握整个这一段的脉络。首先总的立出宗义：虽然入了圣教，没有得善知识摄持的话，没有利益。这是个很大的结论，也表明无暇和有暇的关键点。之后通过教、理、实例来证成，产生因相知的信心。也就是首先有圣教的证明，然后有理道的推证，之后有实证经验的证实，最后“故”字后面得出结论，说明上师善知识摄持至关重要。先要打通脉络，看到普贤上师是怎么引导我们产生胜解信，之后就可以一路进行了。</w:t>
      </w:r>
    </w:p>
    <w:p>
      <w:pPr>
        <w:pStyle w:val="BodyText"/>
      </w:pPr>
      <w:bookmarkStart w:id="659" w:name="Xcf10f2c0a9d00345c2f6be783fc7068fe6a6bff"/>
      <w:r>
        <w:t xml:space="preserve">[541]</w:t>
      </w:r>
      <w:bookmarkEnd w:id="659"/>
      <w:r>
        <w:t xml:space="preserve"> </w:t>
      </w:r>
      <w:r>
        <w:t xml:space="preserve">为了显示善知识摄持是他缘上的增上大悲圆满，要透过正反面鲜明的对比，以及推至极点的抉择思维，就会明白最后一个圆满至关重要。正面来说，有了他缘上善知识的极大摄持力、引导力，自身就有了圆满的修法机缘，能够一路通畅、无碍、无谬、完整地进行，这是莫大的福缘，是修法上最大的机遇。反面也要知道，假使没有善知识指点，自己在浩如烟海的经教里得不到门径，更无法沿着一条从外前行、内前行，直至正行而成就菩提的极完整、善妙的道逐步进行，这是想也不要想的，连道的一分都踏不进去。</w:t>
      </w:r>
    </w:p>
    <w:p>
      <w:pPr>
        <w:pStyle w:val="BodyText"/>
      </w:pPr>
      <w:bookmarkStart w:id="660" w:name="X06b6c54863ac33d12419dd04f7acb85c696f722"/>
      <w:r>
        <w:t xml:space="preserve">[542]</w:t>
      </w:r>
      <w:bookmarkEnd w:id="660"/>
      <w:r>
        <w:t xml:space="preserve"> </w:t>
      </w:r>
      <w:r>
        <w:t xml:space="preserve">为了使我们引起因相知的胜解信，必须有佛的教量，有缘起理道上的衡量，再有成就大德的指点，结合实例来给我们显示、指导，这样我们会从过去的无知状态，出现一个由因相而了知的强大信心，成为心中绝不改变的观念。</w:t>
      </w:r>
    </w:p>
    <w:p>
      <w:pPr>
        <w:pStyle w:val="BodyText"/>
      </w:pPr>
      <w:bookmarkStart w:id="661" w:name="X0483f255e0ce2c93d5dfa593f2161b266474869"/>
      <w:r>
        <w:t xml:space="preserve">[543]</w:t>
      </w:r>
      <w:bookmarkEnd w:id="661"/>
      <w:r>
        <w:t xml:space="preserve"> </w:t>
      </w:r>
      <w:r>
        <w:t xml:space="preserve">首先以圣教来证明。这里引用《般若摄颂》，说到“具一切德佛所说”，这是突出说者具足一切殊胜功德，完全知道佛的道法怎么走，怎么样从低劣的凡夫心引导到彻证菩提果位，整个路线的行径。以一切智佛洞明缘起的缘故，他说出的教量丝毫不会错。他说的就是“佛法依于善知识”。这里的“佛法”指佛所宣说的法道，全部要依靠善知识的引导才能够入。善知识代表佛，佛法是通过一代一代圆满、无谬、清净的传承传下来的，引导师领了佛的心意，他有具相的条件，然后引导学徒进到这条道里。换言之，离开善知识是没办法上道的。这是佛自身说的。</w:t>
      </w:r>
    </w:p>
    <w:p>
      <w:pPr>
        <w:pStyle w:val="BodyText"/>
      </w:pPr>
      <w:bookmarkStart w:id="662" w:name="X87bed12954890a8af4b5df47633ced9fdf85923"/>
      <w:r>
        <w:t xml:space="preserve">[544]</w:t>
      </w:r>
      <w:bookmarkEnd w:id="662"/>
      <w:r>
        <w:t xml:space="preserve"> </w:t>
      </w:r>
      <w:r>
        <w:t xml:space="preserve">佛并没有说这些善知识不行，只能听我的，反而说一切佛法都要依靠善知识的引导，学人才能踏上正途。</w:t>
      </w:r>
      <w:r>
        <w:t xml:space="preserve">“</w:t>
      </w:r>
      <w:r>
        <w:t xml:space="preserve">具一切德</w:t>
      </w:r>
      <w:r>
        <w:t xml:space="preserve">”</w:t>
      </w:r>
      <w:r>
        <w:t xml:space="preserve">四个字表明，这是无上导师毫无错谬的说法。因为他断证完全圆满，没有一点无明，彻见了缘起，他的话是金刚句，没有可变易的地方。这样，首先通过教量，也就是一切种智佛陀是这样说的，我们就相信得了。</w:t>
      </w:r>
    </w:p>
    <w:p>
      <w:pPr>
        <w:pStyle w:val="BodyText"/>
      </w:pPr>
      <w:bookmarkStart w:id="663" w:name="X741f79aca77af5b5793817bd36737360dcb0a29"/>
      <w:r>
        <w:t xml:space="preserve">[545]</w:t>
      </w:r>
      <w:bookmarkEnd w:id="663"/>
      <w:r>
        <w:t xml:space="preserve"> </w:t>
      </w:r>
      <w:r>
        <w:t xml:space="preserve">接着从理道上证明，离开了善知识的教授，我们无法把握修持的要点，因此无法在菩提道上实质性地踏进一步。这又要通过“量、时、自力”四字诀来通达。</w:t>
      </w:r>
    </w:p>
    <w:p>
      <w:pPr>
        <w:pStyle w:val="BodyText"/>
      </w:pPr>
      <w:bookmarkStart w:id="664" w:name="X61742bbd8cc55ac9eefa04baff70c5c64592896"/>
      <w:r>
        <w:t xml:space="preserve">[546]</w:t>
      </w:r>
      <w:bookmarkEnd w:id="664"/>
      <w:r>
        <w:t xml:space="preserve"> </w:t>
      </w:r>
      <w:r>
        <w:t xml:space="preserve">首先，</w:t>
      </w:r>
      <w:r>
        <w:t xml:space="preserve">“</w:t>
      </w:r>
      <w:r>
        <w:t xml:space="preserve">量</w:t>
      </w:r>
      <w:r>
        <w:t xml:space="preserve">”</w:t>
      </w:r>
      <w:r>
        <w:t xml:space="preserve">是指佛语经教的量非常多。佛说法是针对整个教法期的所有有缘众生，他要建立起完备的小大密三乘一贯体系的教法种类，不是只为一个人着想。因此，佛在世时针对很多根性，按照他们的情况说了很多法。譬如《阿含经》代表小乘，《般若经》《六度经》等代表大乘，《如来藏经》代表直接指示心性，在这之上又有事部、行部、瑜伽部、无上瑜伽部等的各类密续，一直贯上去，经教的确非常多，这就叫做“量多”。</w:t>
      </w:r>
    </w:p>
    <w:p>
      <w:pPr>
        <w:pStyle w:val="BodyText"/>
      </w:pPr>
      <w:bookmarkStart w:id="665" w:name="X219b5be78da72e80e0918d458b9ece3825a68e1"/>
      <w:r>
        <w:t xml:space="preserve">[547]</w:t>
      </w:r>
      <w:bookmarkEnd w:id="665"/>
      <w:r>
        <w:t xml:space="preserve"> </w:t>
      </w:r>
      <w:r>
        <w:t xml:space="preserve">佛的经教里有小大密三乘完满的教法，这才完成导师佛应世的愿力。也就是，应各式各样的机说相应的法门，制定各种戒律，有各种阿毗达磨等的论述使他们通达，还要标出各种地道，以及胜义实相、世俗现相等等无量无边的所知。一尊佛以他无上正觉的智悲力量，把这一切全部建立起来，这就叫做圆满佛的应世，以及建立起完备的教法体系。他是应着千秋万世具缘者的机而说的，有对当世说，有对中期说，有对末代说。这里又有对人天机说、对出世机说，有对小乘机说、对大乘机说，有对显乘机说、密乘机说等等。这才知道，的确佛语广大，经教量多，这就了解了量。</w:t>
      </w:r>
    </w:p>
    <w:p>
      <w:pPr>
        <w:pStyle w:val="BodyText"/>
      </w:pPr>
      <w:bookmarkStart w:id="666" w:name="X16f5b10fee9db4c317b6fbbc343cc3cd03f1569"/>
      <w:r>
        <w:t xml:space="preserve">[548]</w:t>
      </w:r>
      <w:bookmarkEnd w:id="666"/>
      <w:r>
        <w:t xml:space="preserve"> </w:t>
      </w:r>
      <w:r>
        <w:t xml:space="preserve">第二要了解时。我们生在娑婆世界五浊恶世，寿命不会超过一百岁，而且前减、后减，中间没剩多少了。就目前大多数人的情形来看，前面三十年基本是浪费的，什么善根都没有培植，熏了一大堆邪的观念、意乐、行为等等。后面要切断到譬如六十岁以后，那时光景无多，能力有限，而且都是衰残老病的相，已经被老苦病苦的魔攫住了，身心不得自在。假使有个一灾两病，那很可能躺在床上了此残生。而中间三十年又要饮食、睡眠，有各种人际应酬、俗务应付、工作等等，这些减下来基本不会超过两年。所以时间是很有限的。</w:t>
      </w:r>
    </w:p>
    <w:p>
      <w:pPr>
        <w:pStyle w:val="BodyText"/>
      </w:pPr>
      <w:bookmarkStart w:id="667" w:name="Xef28d314a746794372012c327c941b66c3a057c"/>
      <w:r>
        <w:t xml:space="preserve">[549]</w:t>
      </w:r>
      <w:bookmarkEnd w:id="667"/>
      <w:r>
        <w:t xml:space="preserve"> </w:t>
      </w:r>
      <w:r>
        <w:t xml:space="preserve">那么，对于极其深广的教法大海，在这短暂的一生当中，有没有穷尽边际之时？能不能把小大密的无数教法全部搞通、读破、贯穿，彻底明了它的道路呢？以我们的智慧，连一小分人天乘道的要点，都不可能把握。况且自身的习性非常错乱、任性，没有纪律性，这样无人指点的话，光靠自己读下去能把握到吗？</w:t>
      </w:r>
    </w:p>
    <w:p>
      <w:pPr>
        <w:pStyle w:val="BodyText"/>
      </w:pPr>
      <w:bookmarkStart w:id="668" w:name="Xf94db48fb7aa4da74260da3f6c7e4722e913b72"/>
      <w:r>
        <w:t xml:space="preserve">[550]</w:t>
      </w:r>
      <w:bookmarkEnd w:id="668"/>
      <w:r>
        <w:t xml:space="preserve"> </w:t>
      </w:r>
      <w:r>
        <w:t xml:space="preserve">这就很容易证明，我们以此世有限的因缘、极差的能力，绝对没有穷尽教法边际之时。还没读到一点点就呜呼哀哉，与世长辞了，到了来世，先前读过的忘得一干二净。所以第二个时间上也能够认定。</w:t>
      </w:r>
    </w:p>
    <w:p>
      <w:pPr>
        <w:pStyle w:val="BodyText"/>
      </w:pPr>
      <w:bookmarkStart w:id="669" w:name="X4c36ded9dbf60a5a9dceb0d0a1e3b17ac92f8cf"/>
      <w:r>
        <w:t xml:space="preserve">[551]</w:t>
      </w:r>
      <w:bookmarkEnd w:id="669"/>
      <w:r>
        <w:t xml:space="preserve"> </w:t>
      </w:r>
      <w:r>
        <w:t xml:space="preserve">第三是自力上的认定。我有多少能力？是佛菩萨再来吗？或者像晋美朗巴尊者那样，不用人教，一看马上明白，宿世的无量智慧突然间全部暴发，一切经教义在心中显现，是这样的能力吗？不是啊。就连一个句子，人家不解释都搞不清。而且以邪慧、偏取、自以为是，常常会搞错，还有很多偏执，曲解、暗钝等等。这些状态一考察，我哪里有这个能力？</w:t>
      </w:r>
    </w:p>
    <w:p>
      <w:pPr>
        <w:pStyle w:val="BodyText"/>
      </w:pPr>
      <w:bookmarkStart w:id="670" w:name="X53eac2e4221f1794509de8d786a143b5016901f"/>
      <w:r>
        <w:t xml:space="preserve">[552]</w:t>
      </w:r>
      <w:bookmarkEnd w:id="670"/>
      <w:r>
        <w:t xml:space="preserve"> </w:t>
      </w:r>
      <w:r>
        <w:t xml:space="preserve">譬如龙钦心髓的道，前行第一分暇满，如果不给你讲，你绝对不会了解。你自以为了解了，实际一点没摸着门道。不但现在不行，光靠自己研究，五十年也不可能摸着门道。这样才知道自己不行，连最低一层法义都不了解，不知道怎么结合修心，怎么转变观念，调整等起、行为等等。这样的话，一世都在狂妄、过高地判定自我当中骗过去了，在自欺中度过一生，哪里明白了佛法？死的时候管用吗？一点也不管用。做知识的人往往这样虚生浪死，一点修持没有。</w:t>
      </w:r>
    </w:p>
    <w:p>
      <w:pPr>
        <w:pStyle w:val="BodyText"/>
      </w:pPr>
      <w:bookmarkStart w:id="671" w:name="X3e56691fe7c82711dc58960df28b221ec2f29e3"/>
      <w:r>
        <w:t xml:space="preserve">[553]</w:t>
      </w:r>
      <w:bookmarkEnd w:id="671"/>
      <w:r>
        <w:t xml:space="preserve"> </w:t>
      </w:r>
      <w:r>
        <w:t xml:space="preserve">我们应该承认，就连最简单的加法，老师不教也没办法掌握，数学书汗牛充栋，凭自己行吗？以此来看，这样一条透过小大密三乘的要点，能够极其径捷、把握要害，转入到最深、最直捷、最要害的道上，让你迅速成就菩提的道，那是梦也梦不到的。这就必须依靠过来人，他经过了摄集小大密三乘一贯体系，结合自心，逐步在缘起上转起证道的因缘，从而实证到自心本性的路途，这样的人才可能指授。</w:t>
      </w:r>
    </w:p>
    <w:p>
      <w:pPr>
        <w:pStyle w:val="BodyText"/>
      </w:pPr>
      <w:bookmarkStart w:id="672" w:name="X8c06cfae2f59de7d444d46f0681e0845c5fcd68"/>
      <w:r>
        <w:t xml:space="preserve">[554]</w:t>
      </w:r>
      <w:bookmarkEnd w:id="672"/>
      <w:r>
        <w:t xml:space="preserve"> </w:t>
      </w:r>
      <w:r>
        <w:t xml:space="preserve">以本法来说，他就是无上的大尊者晋美朗巴。我们从他的传记就知道，他透过了小大密三乘所有的修量，一切传承在一刹那间顿然显现，所以绝对可靠。也因此，从前行到正行的大圆满龙钦宁体法门，他是最关键的指授者。他摄集了法道上最关键的要点，通过代代传承传到我们心中。大祖师是彻证者，他明眼识得路途，他是佛的代言人，佛的心髓法全部到了他身上，他跟佛是一样的。</w:t>
      </w:r>
    </w:p>
    <w:p>
      <w:pPr>
        <w:pStyle w:val="BodyText"/>
      </w:pPr>
      <w:bookmarkStart w:id="673" w:name="Xfa1150f1787186742a9a884b73a43d8cf219f9b"/>
      <w:r>
        <w:t xml:space="preserve">[555]</w:t>
      </w:r>
      <w:bookmarkEnd w:id="673"/>
      <w:r>
        <w:t xml:space="preserve"> </w:t>
      </w:r>
      <w:r>
        <w:t xml:space="preserve">而且，他针对当代根机，应该怎么摄集要点，全部指得出来。我们没有生在佛世，不是佛亲自指点。佛在世时，对当时的每一类所化都有一种观机之后的无误传授，这样针对各式各样的根机、需要，出现了各种教法。历代菩萨为了兴盛圣教，也以种种必要造了很多论著。这样出来的东西到了当代，不代表缘起上一模一样，也不代表所有人都要按老路去走，不能这样简单地打等号。</w:t>
      </w:r>
    </w:p>
    <w:p>
      <w:pPr>
        <w:pStyle w:val="BodyText"/>
      </w:pPr>
      <w:bookmarkStart w:id="674" w:name="X70377543ef02d8082756be316e863c382a1d1bc"/>
      <w:r>
        <w:t xml:space="preserve">[556]</w:t>
      </w:r>
      <w:bookmarkEnd w:id="674"/>
      <w:r>
        <w:t xml:space="preserve"> </w:t>
      </w:r>
      <w:r>
        <w:t xml:space="preserve">佛法从古至今没有任何改变，也不会有一高一低的差别，但是时代因缘的确不同，这样的话，就要有一个佛的代表，在当代出世给众生指明道路，他肩负着大导师的责任。由于他彻证了本性，达到了那种证量，所以是佛的补处，是佛的代言人，是佛在这个时代的化现。他针对当代众生的因缘、根机，把当代人的心态、问题衔接起来，做一种最适合的引导。</w:t>
      </w:r>
    </w:p>
    <w:p>
      <w:pPr>
        <w:pStyle w:val="BodyText"/>
      </w:pPr>
      <w:bookmarkStart w:id="675" w:name="X59371c78674de37bb9ae20743117bad002716e1"/>
      <w:r>
        <w:t xml:space="preserve">[557]</w:t>
      </w:r>
      <w:bookmarkEnd w:id="675"/>
      <w:r>
        <w:t xml:space="preserve"> </w:t>
      </w:r>
      <w:r>
        <w:t xml:space="preserve">如果没有这样伟大的上师出世，以及他清净传承的法流，那我们就没办法知道怎么来走这条路，光凭自学是不可能的，像前面说的，凭自学连掌握加法都很困难。这里的“一切法”，指如来出世宣说的小大密三乘的所有法道。对于这汗牛充栋、浩如烟海的法，谁能够摸到其中的关要？谁能够自己肯定就是这样走，第一步怎么走，第二步怎么走，一直走到底，在一刹那间全部明白呢？这是不可能的。不要盲目自大了，法道上的一切都是依于善知识的。</w:t>
      </w:r>
    </w:p>
    <w:p>
      <w:pPr>
        <w:pStyle w:val="BodyText"/>
      </w:pPr>
      <w:bookmarkStart w:id="676" w:name="Xd6ad3cc125c3c4d07b17f6aac6ff9ebf9a338c8"/>
      <w:r>
        <w:t xml:space="preserve">[558]</w:t>
      </w:r>
      <w:bookmarkEnd w:id="676"/>
      <w:r>
        <w:t xml:space="preserve"> </w:t>
      </w:r>
      <w:r>
        <w:t xml:space="preserve">这样透过了量、时、自力三个要点可以证成，假使不依止上师口诀的指授，我们根本不知道怎么摄集一切法的要点来修持。</w:t>
      </w:r>
    </w:p>
    <w:p>
      <w:pPr>
        <w:pStyle w:val="BodyText"/>
      </w:pPr>
      <w:bookmarkStart w:id="677" w:name="X473f01571bf0dcb7d2b16d67da6dd031769947d"/>
      <w:r>
        <w:t xml:space="preserve">[559]</w:t>
      </w:r>
      <w:bookmarkEnd w:id="677"/>
      <w:r>
        <w:t xml:space="preserve"> </w:t>
      </w:r>
      <w:r>
        <w:t xml:space="preserve">接着是实例上的证成。往昔阿底峡尊者来到藏地，库、鄂、种三大弟子请问说：</w:t>
      </w:r>
      <w:r>
        <w:t xml:space="preserve">“</w:t>
      </w:r>
      <w:r>
        <w:t xml:space="preserve">作为一个人，要得到解脱和一切种智的果位，经论教典和上师的教授相比，以哪个为主要？</w:t>
      </w:r>
      <w:r>
        <w:t xml:space="preserve">”</w:t>
      </w:r>
      <w:r>
        <w:t xml:space="preserve">他们都是大学者，知道经论是不可思议的，都是佛说的、菩萨说的，但是量很多，上师又会有一些教授，到底该依哪个？这样以何者为主的问题就出来了。这是实际要走法道时必然出现的问题。</w:t>
      </w:r>
    </w:p>
    <w:p>
      <w:pPr>
        <w:pStyle w:val="BodyText"/>
      </w:pPr>
      <w:bookmarkStart w:id="678" w:name="X4582c1dbe026475319df14c19967d1dd0bf751f"/>
      <w:r>
        <w:t xml:space="preserve">[560]</w:t>
      </w:r>
      <w:bookmarkEnd w:id="678"/>
      <w:r>
        <w:t xml:space="preserve"> </w:t>
      </w:r>
      <w:r>
        <w:t xml:space="preserve">没想到阿底峡尊者说：</w:t>
      </w:r>
      <w:r>
        <w:t xml:space="preserve">“</w:t>
      </w:r>
      <w:r>
        <w:t xml:space="preserve">上师的教授是主要的。</w:t>
      </w:r>
      <w:r>
        <w:t xml:space="preserve">”</w:t>
      </w:r>
    </w:p>
    <w:p>
      <w:pPr>
        <w:pStyle w:val="BodyText"/>
      </w:pPr>
      <w:bookmarkStart w:id="679" w:name="X7c8184f671aa0397dd897541ed5ec0a8be0380b"/>
      <w:r>
        <w:t xml:space="preserve">[561]</w:t>
      </w:r>
      <w:bookmarkEnd w:id="679"/>
      <w:r>
        <w:t xml:space="preserve"> </w:t>
      </w:r>
      <w:r>
        <w:t xml:space="preserve">他们大吃一惊，问：</w:t>
      </w:r>
      <w:r>
        <w:t xml:space="preserve">“</w:t>
      </w:r>
      <w:r>
        <w:t xml:space="preserve">什么缘故呢？</w:t>
      </w:r>
      <w:r>
        <w:t xml:space="preserve">”</w:t>
      </w:r>
    </w:p>
    <w:p>
      <w:pPr>
        <w:pStyle w:val="BodyText"/>
      </w:pPr>
      <w:bookmarkStart w:id="680" w:name="X04f2cc1c3677bb35876e91f4716341c06769cc6"/>
      <w:r>
        <w:t xml:space="preserve">[562]</w:t>
      </w:r>
      <w:bookmarkEnd w:id="680"/>
      <w:r>
        <w:t xml:space="preserve"> </w:t>
      </w:r>
      <w:r>
        <w:t xml:space="preserve">尊者回答：</w:t>
      </w:r>
      <w:r>
        <w:t xml:space="preserve">“</w:t>
      </w:r>
      <w:r>
        <w:t xml:space="preserve">对于三藏即使能诵、能讲，对于一切法的体相即使非常通达，但是修持时没有去践行上师教授的话，法和人就会脱离。</w:t>
      </w:r>
      <w:r>
        <w:t xml:space="preserve">”</w:t>
      </w:r>
    </w:p>
    <w:p>
      <w:pPr>
        <w:pStyle w:val="BodyText"/>
      </w:pPr>
      <w:bookmarkStart w:id="681" w:name="X8b7933743e4841afc42c7b7eb5b4974a1070228"/>
      <w:r>
        <w:t xml:space="preserve">[563]</w:t>
      </w:r>
      <w:bookmarkEnd w:id="681"/>
      <w:r>
        <w:t xml:space="preserve"> </w:t>
      </w:r>
      <w:r>
        <w:t xml:space="preserve">这是什么意思呢？如果凭着学者自学的方式，在第六意识上不断地去做，记忆力好、分析力强、摄集力大，就会做出一本本书，口里也都能讲。他的辨识力比较大，作为学者的确有这种素质、能力，所以这些都可以搞。但是，真正落到实修上就不晓得怎么干了。</w:t>
      </w:r>
    </w:p>
    <w:p>
      <w:pPr>
        <w:pStyle w:val="BodyText"/>
      </w:pPr>
      <w:bookmarkStart w:id="682" w:name="Xe2fb474076a872e237e4430d40cbed150d20033"/>
      <w:r>
        <w:t xml:space="preserve">[564]</w:t>
      </w:r>
      <w:bookmarkEnd w:id="682"/>
      <w:r>
        <w:t xml:space="preserve"> </w:t>
      </w:r>
      <w:r>
        <w:t xml:space="preserve">一般情形都是如此。学者型的人不断地在这上面研究，说到自身的修持，那是一点也做不出来。譬如一个学医的人，不断地研究医典，写好多书，比较研究、分析研究，建立各种学术体系等等，这些都可以做。然而落实到治病上，没有医师的指点，连一个小病他都不知道怎么治。像这样，尽管在法上不断地积累知识，然而人的心续没有结合上的话，就叫做“人法脱离”。</w:t>
      </w:r>
    </w:p>
    <w:p>
      <w:pPr>
        <w:pStyle w:val="BodyText"/>
      </w:pPr>
      <w:bookmarkStart w:id="683" w:name="X77a763321d6cf825534ab228e1dfa33e71447c1"/>
      <w:r>
        <w:t xml:space="preserve">[565]</w:t>
      </w:r>
      <w:bookmarkEnd w:id="683"/>
      <w:r>
        <w:t xml:space="preserve"> </w:t>
      </w:r>
      <w:r>
        <w:t xml:space="preserve">譬如学理论的人，没有师父的指点，实践上是空的，这样他所学的就没办法合到心上去，这叫“知行脱离”。再转到佛教，作为佛教的知识分子，他可以用一套做知识的方式去学，能记忆、能组织、能重复等等。记忆力强嘛，好多经论都能讲、能诵。而且有精密分析的能力，这样的话，方方面面的法，一个一个都会说。这上面只需要第六意识跟慧心所、记忆心所等配合起来，就完全可以脱开修心搞这一套。就像在各大研究所里，完全可以脱开修心而独立搞研究。同样，搞佛学也不需要皈依，不需要依止师父，不需要对师父的话言听计从、老老实实地去干，他可以脱离师道而行，但是一点点法上的受用都没有。</w:t>
      </w:r>
    </w:p>
    <w:p>
      <w:pPr>
        <w:pStyle w:val="BodyText"/>
      </w:pPr>
      <w:bookmarkStart w:id="684" w:name="Xeab25abfedcba417c7cade07076c93c1cdacc44"/>
      <w:r>
        <w:t xml:space="preserve">[566]</w:t>
      </w:r>
      <w:bookmarkEnd w:id="684"/>
      <w:r>
        <w:t xml:space="preserve"> </w:t>
      </w:r>
      <w:r>
        <w:t xml:space="preserve">真正的学法叫做“学佛”</w:t>
      </w:r>
      <w:r>
        <w:t xml:space="preserve">“</w:t>
      </w:r>
      <w:r>
        <w:t xml:space="preserve">学法</w:t>
      </w:r>
      <w:r>
        <w:t xml:space="preserve">”</w:t>
      </w:r>
      <w:r>
        <w:t xml:space="preserve">，而不是“佛学”</w:t>
      </w:r>
      <w:r>
        <w:t xml:space="preserve">“</w:t>
      </w:r>
      <w:r>
        <w:t xml:space="preserve">法学</w:t>
      </w:r>
      <w:r>
        <w:t xml:space="preserve">”</w:t>
      </w:r>
      <w:r>
        <w:t xml:space="preserve">，是要跟师父学的。一般人认为学跟修是脱离的，其实学就是跟师父学，在师父的指授下做各种修心。但现在反过来了，他是做佛学，这可以脱离师父，可以自己一路奔下去。奔来奔去也不过是佛教的专家、学者、知识分子，最多成了一个大佛学家而已。</w:t>
      </w:r>
    </w:p>
    <w:p>
      <w:pPr>
        <w:pStyle w:val="BodyText"/>
      </w:pPr>
      <w:bookmarkStart w:id="685" w:name="X643521711328a1e282daf5a5da43970eb11a089"/>
      <w:r>
        <w:t xml:space="preserve">[567]</w:t>
      </w:r>
      <w:bookmarkEnd w:id="685"/>
      <w:r>
        <w:t xml:space="preserve"> </w:t>
      </w:r>
      <w:r>
        <w:t xml:space="preserve">真正的依师，就是师父说什么就做什么，要去实行师父的教授。</w:t>
      </w:r>
      <w:r>
        <w:t xml:space="preserve">“</w:t>
      </w:r>
      <w:r>
        <w:t xml:space="preserve">教授</w:t>
      </w:r>
      <w:r>
        <w:t xml:space="preserve">”</w:t>
      </w:r>
      <w:r>
        <w:t xml:space="preserve">就是指授，教你去干什么，</w:t>
      </w:r>
      <w:r>
        <w:t xml:space="preserve">“</w:t>
      </w:r>
      <w:r>
        <w:t xml:space="preserve">实行</w:t>
      </w:r>
      <w:r>
        <w:t xml:space="preserve">”</w:t>
      </w:r>
      <w:r>
        <w:t xml:space="preserve">就是老老实实去干，这叫做跟师父学，而不能跟师父对抗，比如想：我分析得比你好，我的想法更多等等，这就不叫师道。就连在乡村里学木匠、石匠，都是三年才能出师，前两年都是给师父做事，什么也不教，到了第三年才传一点手艺，有些还不传。这是什么原因呢？传的太轻易，人老早就不行了。这就叫做“师道”，有传承、有指点，否则凭着自己，一点门径也得不到。这就解释了什么叫做“人法脱离”，就是做知识和真实修持是两件事。</w:t>
      </w:r>
    </w:p>
    <w:p>
      <w:pPr>
        <w:pStyle w:val="BodyText"/>
      </w:pPr>
      <w:bookmarkStart w:id="686" w:name="Xa1beaee63fed318ca54d4f7d18cee4081c68a74"/>
      <w:r>
        <w:t xml:space="preserve">[568]</w:t>
      </w:r>
      <w:bookmarkEnd w:id="686"/>
      <w:r>
        <w:t xml:space="preserve"> </w:t>
      </w:r>
      <w:r>
        <w:t xml:space="preserve">当时他们三个大德很惊讶，承认的确是这样。我们尽管在佛法上这么去学，一直搞佛学，缺少上师教授的缘故，导致人法脱离了，一点不可能转在心上实践。接着又问：</w:t>
      </w:r>
      <w:r>
        <w:t xml:space="preserve">“</w:t>
      </w:r>
      <w:r>
        <w:t xml:space="preserve">我们现在承认需要实行上师的指授，那么把这一切指授摄尽来说，是不是就摄在安住三律仪和三门精进修善里面呢？</w:t>
      </w:r>
      <w:r>
        <w:t xml:space="preserve">”</w:t>
      </w:r>
      <w:r>
        <w:t xml:space="preserve">他们以为这样很对，观念上也是这样想的。</w:t>
      </w:r>
    </w:p>
    <w:p>
      <w:pPr>
        <w:pStyle w:val="BodyText"/>
      </w:pPr>
      <w:bookmarkStart w:id="687" w:name="Xc8d9e6e58db7ca861d6096d684bd0169ffd01cf"/>
      <w:r>
        <w:t xml:space="preserve">[569]</w:t>
      </w:r>
      <w:bookmarkEnd w:id="687"/>
      <w:r>
        <w:t xml:space="preserve"> </w:t>
      </w:r>
      <w:r>
        <w:t xml:space="preserve">没想到尊者说：</w:t>
      </w:r>
      <w:r>
        <w:t xml:space="preserve">“</w:t>
      </w:r>
      <w:r>
        <w:t xml:space="preserve">这样做一点利益也没有。</w:t>
      </w:r>
      <w:r>
        <w:t xml:space="preserve">”</w:t>
      </w:r>
    </w:p>
    <w:p>
      <w:pPr>
        <w:pStyle w:val="BodyText"/>
      </w:pPr>
      <w:bookmarkStart w:id="688" w:name="X260e7eabc193825e5a09c31c41d9c739703be50"/>
      <w:r>
        <w:t xml:space="preserve">[570]</w:t>
      </w:r>
      <w:bookmarkEnd w:id="688"/>
      <w:r>
        <w:t xml:space="preserve"> </w:t>
      </w:r>
      <w:r>
        <w:t xml:space="preserve">“</w:t>
      </w:r>
      <w:r>
        <w:t xml:space="preserve">怎么会没利益呢？</w:t>
      </w:r>
      <w:r>
        <w:t xml:space="preserve">”</w:t>
      </w:r>
    </w:p>
    <w:p>
      <w:pPr>
        <w:pStyle w:val="BodyText"/>
      </w:pPr>
      <w:bookmarkStart w:id="689" w:name="Xbfba6b3b2af0ccf35dcc4f6166d474cb91266e8"/>
      <w:r>
        <w:t xml:space="preserve">[571]</w:t>
      </w:r>
      <w:bookmarkEnd w:id="689"/>
      <w:r>
        <w:t xml:space="preserve"> </w:t>
      </w:r>
      <w:r>
        <w:t xml:space="preserve">“</w:t>
      </w:r>
      <w:r>
        <w:t xml:space="preserve">虽然安住三律仪，但心里不想从轮回出离的话，做的这一切仍然是轮回的因。</w:t>
      </w:r>
      <w:r>
        <w:t xml:space="preserve">”</w:t>
      </w:r>
      <w:r>
        <w:t xml:space="preserve">这就是缘起点上的等起没有，心没有踏到出世道上，缺失了最重要的缘起入点，却在忙怎么安住三律仪、精勤修善，只是特别注意律相、注意行为等等。</w:t>
      </w:r>
    </w:p>
    <w:p>
      <w:pPr>
        <w:pStyle w:val="BodyText"/>
      </w:pPr>
      <w:bookmarkStart w:id="690" w:name="Xee08d3afb3a2ef0b04a9ebd0698bb2fffddc587"/>
      <w:r>
        <w:t xml:space="preserve">[572]</w:t>
      </w:r>
      <w:bookmarkEnd w:id="690"/>
      <w:r>
        <w:t xml:space="preserve"> </w:t>
      </w:r>
      <w:r>
        <w:t xml:space="preserve">尊者又说：</w:t>
      </w:r>
      <w:r>
        <w:t xml:space="preserve">“</w:t>
      </w:r>
      <w:r>
        <w:t xml:space="preserve">虽然昼夜三门行善，但是不晓得怎么回向菩提的话，这些善根都被一些颠倒的分别，比如嗔恚、邪见、后悔等等消灭掉了。</w:t>
      </w:r>
      <w:r>
        <w:t xml:space="preserve">”</w:t>
      </w:r>
      <w:r>
        <w:t xml:space="preserve">不知道心上的缘起机制怎么转，那善根很容易就没有了，所以最后没有什么利益。一定要用回向菩提的结行，来摄住它往菩提上面辗转增长，一直在这个路上不失去。所以，不知道缘起的要点，徒忙一些外在形相，不是没利益吗？</w:t>
      </w:r>
    </w:p>
    <w:p>
      <w:pPr>
        <w:pStyle w:val="BodyText"/>
      </w:pPr>
      <w:bookmarkStart w:id="691" w:name="X33f7ae89c2c6ab8e29a3cb0a97bb1f9456aacba"/>
      <w:r>
        <w:t xml:space="preserve">[573]</w:t>
      </w:r>
      <w:bookmarkEnd w:id="691"/>
      <w:r>
        <w:t xml:space="preserve"> </w:t>
      </w:r>
      <w:r>
        <w:t xml:space="preserve">再者，</w:t>
      </w:r>
      <w:r>
        <w:t xml:space="preserve">“</w:t>
      </w:r>
      <w:r>
        <w:t xml:space="preserve">即使有智、尊、讲、修四德，说到智，好像什么都能分析、辨别；说到尊，你看持戒多么谨严；说到讲，滔滔不绝；说到修，这个法也修过，那个法也修过。然而在缘起点上，假使对于世间八法没有退心的话，这一切所作无非是在忙碌今生的活计，做的全是现世法，等起一起来都是往这上走的。这样的话，下至来世以后的所有道都不可能得。</w:t>
      </w:r>
      <w:r>
        <w:t xml:space="preserve">”</w:t>
      </w:r>
      <w:r>
        <w:t xml:space="preserve">缘起上根本不往那儿走，怎么会得后世的道呢？</w:t>
      </w:r>
    </w:p>
    <w:p>
      <w:pPr>
        <w:pStyle w:val="BodyText"/>
      </w:pPr>
      <w:bookmarkStart w:id="692" w:name="Xa1a65120bd41529ad60271db0cef24aab4a57c3"/>
      <w:r>
        <w:t xml:space="preserve">[574]</w:t>
      </w:r>
      <w:bookmarkEnd w:id="692"/>
      <w:r>
        <w:t xml:space="preserve"> </w:t>
      </w:r>
      <w:r>
        <w:t xml:space="preserve">你的所作所为，看起来智、尊、讲、修样样了不得，别人也承认你是大德，简直是不得了，名誉的光环太多了，自己也觉得我是世上最大的成就者，然而心上连世间八法都没退掉，这样不必说解脱、成佛，就连后世的利益也得不到。</w:t>
      </w:r>
    </w:p>
    <w:p>
      <w:pPr>
        <w:pStyle w:val="BodyText"/>
      </w:pPr>
      <w:bookmarkStart w:id="693" w:name="X5a53e3696e2a6dd37964f5721d34101689ecac8"/>
      <w:r>
        <w:t xml:space="preserve">[575]</w:t>
      </w:r>
      <w:bookmarkEnd w:id="693"/>
      <w:r>
        <w:t xml:space="preserve"> </w:t>
      </w:r>
      <w:r>
        <w:t xml:space="preserve">这才知道，没有上师的指点，就不知道自己的缺失在哪里，要补哪里，关键处在哪里，也因此无法踏上正道。这就是“聪明反被聪明误”，自以为能懂，其实根本不行。上师要观机，他会针对你的缺失来说；没有上师的摄持，根本不知道要点在哪里。在菩提道的建设上面，连最初的要点都没把握住就去忙其他，结果忙了几十年还不知道缺失在哪里、漏洞在哪里，还不知道补救，这样能修成佛吗？</w:t>
      </w:r>
    </w:p>
    <w:p>
      <w:pPr>
        <w:pStyle w:val="BodyText"/>
      </w:pPr>
      <w:bookmarkStart w:id="694" w:name="Xfb914ab018d3fbf1e69f5bcd0caa0559f47fe0c"/>
      <w:r>
        <w:t xml:space="preserve">[576]</w:t>
      </w:r>
      <w:bookmarkEnd w:id="694"/>
      <w:r>
        <w:t xml:space="preserve"> </w:t>
      </w:r>
      <w:r>
        <w:t xml:space="preserve">以上通过教量、比量和实例的量，让我们产生因相知的信心，知道在走成佛之道上，上师善知识的摄持的确是无比紧要、至关重要！这样我们就得到了一个胜解。</w:t>
      </w:r>
    </w:p>
    <w:p>
      <w:pPr>
        <w:pStyle w:val="BodyText"/>
      </w:pPr>
      <w:bookmarkStart w:id="695" w:name="Xc33876368ece2e1b804a2d191df26be063e42d9"/>
      <w:r>
        <w:t xml:space="preserve">[577]</w:t>
      </w:r>
      <w:bookmarkEnd w:id="695"/>
      <w:r>
        <w:t xml:space="preserve"> </w:t>
      </w:r>
      <w:r>
        <w:t xml:space="preserve">圆满和缺失</w:t>
      </w:r>
    </w:p>
    <w:p>
      <w:pPr>
        <w:pStyle w:val="BodyText"/>
      </w:pPr>
      <w:bookmarkStart w:id="696" w:name="X77f8d53c6dfa1c3f308adcfa8a42cd169cb8a8b"/>
      <w:r>
        <w:t xml:space="preserve">[578]</w:t>
      </w:r>
      <w:bookmarkEnd w:id="696"/>
      <w:r>
        <w:t xml:space="preserve"> </w:t>
      </w:r>
      <w:r>
        <w:t xml:space="preserve">要看到，没有善知识摄持基本没利益。虽然入了圣教，但还是像盲人一样，根本不知道该怎么走，这样盲修瞎练是得不到利益的，连一个最基本的修法都把握不住要点。就像前面三位大德，他们没有上师的指授，还是连一个基本要点都扣不住，自己想不到等起很重要。虽然忙三律仪、三门精勤地修这样那样的善法，但是等起上没堵住，根本上是很难纠正的。这上面要花好多修行功夫，才能真正调正等起，调好了以后才算真正上路，否则就像尊者说的——</w:t>
      </w:r>
      <w:r>
        <w:t xml:space="preserve">“</w:t>
      </w:r>
      <w:r>
        <w:t xml:space="preserve">此无少义</w:t>
      </w:r>
      <w:r>
        <w:t xml:space="preserve">”</w:t>
      </w:r>
      <w:r>
        <w:t xml:space="preserve">。</w:t>
      </w:r>
    </w:p>
    <w:p>
      <w:pPr>
        <w:pStyle w:val="BodyText"/>
      </w:pPr>
      <w:bookmarkStart w:id="697" w:name="Xa9ca14dcab2ffdcfc790dac3afe5ba5be292823"/>
      <w:r>
        <w:t xml:space="preserve">[579]</w:t>
      </w:r>
      <w:bookmarkEnd w:id="697"/>
      <w:r>
        <w:t xml:space="preserve"> </w:t>
      </w:r>
      <w:r>
        <w:t xml:space="preserve">从这里就看出，如果没有善知识摄持、引导的话，单凭自学是没有利益的。什么原因呢？因为这条路你摸不清，你不知道窍门在哪里，无数个点里只有一个点是关键，只有契中了这一点，其他才能顺利进行。而你自己能看到这一点，能确认、能醒悟的概率几乎是零。一个点上完了以后，后面还有若干个点，你也同样处在盲目当中，不知道怎么过，概率还是零。这样算下来，如果没有善知识的指导，这条路是没办法走的。自己从没走过，到底该怎么走，光看经教还是不知道，所以必须有人指点。</w:t>
      </w:r>
    </w:p>
    <w:p>
      <w:pPr>
        <w:pStyle w:val="BodyText"/>
      </w:pPr>
      <w:bookmarkStart w:id="698" w:name="Xdb2991a3bd1f2ca292a463744f4136d61b1faa3"/>
      <w:r>
        <w:t xml:space="preserve">[580]</w:t>
      </w:r>
      <w:bookmarkEnd w:id="698"/>
      <w:r>
        <w:t xml:space="preserve"> </w:t>
      </w:r>
      <w:r>
        <w:t xml:space="preserve">反过来，如果有具相善知识的摄持，能在要害上指点、提醒、教授，这就很容易上路了。这样的话，圆满佛道就有希望，以这个因缘可以出现各分的圆满。</w:t>
      </w:r>
    </w:p>
    <w:p>
      <w:pPr>
        <w:pStyle w:val="BodyText"/>
      </w:pPr>
      <w:bookmarkStart w:id="699" w:name="Xf682df245668969bbcd5395bdc2882591eeecde"/>
      <w:r>
        <w:t xml:space="preserve">[581]</w:t>
      </w:r>
      <w:bookmarkEnd w:id="699"/>
      <w:r>
        <w:t xml:space="preserve"> </w:t>
      </w:r>
      <w:r>
        <w:t xml:space="preserve">旁述等起的重要性</w:t>
      </w:r>
    </w:p>
    <w:p>
      <w:pPr>
        <w:pStyle w:val="BodyText"/>
      </w:pPr>
      <w:bookmarkStart w:id="700" w:name="X85d6ac20b189c12b3cad0bd3af82450e25024c8"/>
      <w:r>
        <w:t xml:space="preserve">[582]</w:t>
      </w:r>
      <w:bookmarkEnd w:id="700"/>
      <w:r>
        <w:t xml:space="preserve"> </w:t>
      </w:r>
      <w:r>
        <w:t xml:space="preserve">前面三位大德所说的住三律仪和三门勤善并没有错，但上师的指授是针对他的要害、他的缺失上说的。他们三个还没有摸到缘起的根源在等起上，以为先忙那些具体的事情很重要，然而上师一语道破，说一点意义也没有。什么原因？等起就是心引导你往哪儿走，等起一旦错了，就已经走上了不同的道，虽然外面忙这忙那，其实还是在原来那条道上走。</w:t>
      </w:r>
    </w:p>
    <w:p>
      <w:pPr>
        <w:pStyle w:val="BodyText"/>
      </w:pPr>
      <w:bookmarkStart w:id="701" w:name="Xc676e003b8932ac49d4d3a18467c0b59e3e3fb6"/>
      <w:r>
        <w:t xml:space="preserve">[583]</w:t>
      </w:r>
      <w:bookmarkEnd w:id="701"/>
      <w:r>
        <w:t xml:space="preserve"> </w:t>
      </w:r>
      <w:r>
        <w:t xml:space="preserve">心上没有求解脱的等起，没有往那个点上走的话，永远都是按你内心的趣向来走，不是按照表面的行为来走。这样，即使很注重地守护三律仪，但内心上没有一个起动：我要从轮回里出来，为此我要做什么，没有这个等起的话，就全部落空了，最多是离怖畏和求世间福报的心。这样一来，在解脱道上全是空白的，再怎么走也还是在世间道上。</w:t>
      </w:r>
    </w:p>
    <w:p>
      <w:pPr>
        <w:pStyle w:val="BodyText"/>
      </w:pPr>
      <w:bookmarkStart w:id="702" w:name="X6eeaa0539eaa4ce33dfb9e4b4eee1cfc0cbf6e7"/>
      <w:r>
        <w:t xml:space="preserve">[584]</w:t>
      </w:r>
      <w:bookmarkEnd w:id="702"/>
      <w:r>
        <w:t xml:space="preserve"> </w:t>
      </w:r>
      <w:r>
        <w:t xml:space="preserve">尊者还说：即便你有智、尊、讲、修，但如果世间八法的心不退的话，那全是忙今生的活计，后世以上的道一点没有。心的方向上是求现世，好的我要，不好的我不要，不断地在世间八风里转，虽然外面口才好、智慧高、持戒清净、有讲有修等等，做了很多，但心里头真正的想法是要得名利，或者远离对自我的损害，根本没想过后世，这样缘起怎么会往后世走呢？也就是指出，最初的等起非常重要，等起没开展出来，就全部往现世的道——离怖畏、求名利上走了。连来世的道都不出现，更不用说趣往解脱的道，缘起点上一点都没有。这就一语指示了要点，让三个人警醒：哦！原来这个是根本。</w:t>
      </w:r>
    </w:p>
    <w:p>
      <w:pPr>
        <w:pStyle w:val="BodyText"/>
      </w:pPr>
      <w:bookmarkStart w:id="703" w:name="X32c5cfee76478050154a15ca6743a532e27b926"/>
      <w:r>
        <w:t xml:space="preserve">[585]</w:t>
      </w:r>
      <w:bookmarkEnd w:id="703"/>
      <w:r>
        <w:t xml:space="preserve"> </w:t>
      </w:r>
      <w:r>
        <w:t xml:space="preserve">过去经常打比方，譬如一个学生入学时没有高尚的等起，他一心想求名利，这样从他读一年级开始直到博士后毕业，无论读多么高尚的圣贤书，有多么冠冕堂皇的说法、表现等等，由于他的心全是求名利，读再高深的书，他的缘起也不会转变。为了求名利可以读孔孟圣贤的书，甚至读佛菩萨的书等等，而且都说得来、都能去做，但是心里只是求名利，难道他就变成圣者、贤者了吗？根本不会。他可以谈很多，甚至一下子超越来世、超越小乘等等，什么话都可以说，然而他的心只有这么一点——求现世，那么他心上的缘起会往来世道上走吗？不可能。</w:t>
      </w:r>
    </w:p>
    <w:p>
      <w:pPr>
        <w:pStyle w:val="BodyText"/>
      </w:pPr>
      <w:bookmarkStart w:id="704" w:name="X088f87e6ecef91b275bafd8c53fe699192d23f0"/>
      <w:r>
        <w:t xml:space="preserve">[586]</w:t>
      </w:r>
      <w:bookmarkEnd w:id="704"/>
      <w:r>
        <w:t xml:space="preserve"> </w:t>
      </w:r>
      <w:r>
        <w:t xml:space="preserve">所以关键不是靠外面，而是以里面的心为主，就看你真实的心在哪里。颠倒心没有扭转，外面做多少都没意义。前面也引用晋美朗巴尊者说的，只看内心上的差别，不看外在善恶的大小。心在现世道上奔驰，外面再怎么喊“我要求解脱，我要求菩提，我要求最高尚的道”等等，也都是挂羊头卖狗肉，只是一个伪装的庸俗者。可见修心最重要、等起最重要了，有了这样的内涵，真正起了这样的心，就入道了，是名符其实的行者，没有小乘以上的道法就全是虚的。</w:t>
      </w:r>
    </w:p>
    <w:p>
      <w:pPr>
        <w:pStyle w:val="BodyText"/>
      </w:pPr>
      <w:bookmarkStart w:id="705" w:name="X4dd8a3f00e999f798719337af6085d777f539d5"/>
      <w:r>
        <w:t xml:space="preserve">[587]</w:t>
      </w:r>
      <w:bookmarkEnd w:id="705"/>
      <w:r>
        <w:t xml:space="preserve"> </w:t>
      </w:r>
      <w:r>
        <w:t xml:space="preserve">就本法来说，没有求解脱的等起，此后的一切法都跟你无关。无论在外面学多少、修多少、表演多少，里面只有一个求名利的心，这样后世以上的道一点没有，这在缘起上可以决定。因此，不是重视嘴巴和外相的行为，第一步就要看你有没有求名利的心，这上面的差距极大。四部退心法没有修好，后面的缘起就不出现，再怎么忙也没效果。即便修九乘法，一样可以修到地狱，修到饿鬼，修到旁生，修到人天，一样可以翻车，这都取决于你的心。</w:t>
      </w:r>
    </w:p>
    <w:p>
      <w:pPr>
        <w:pStyle w:val="BodyText"/>
      </w:pPr>
      <w:bookmarkStart w:id="706" w:name="X5da3f56239d2acf0ec75f787f59ad0673af5057"/>
      <w:r>
        <w:t xml:space="preserve">[588]</w:t>
      </w:r>
      <w:bookmarkEnd w:id="706"/>
      <w:r>
        <w:t xml:space="preserve"> </w:t>
      </w:r>
      <w:r>
        <w:t xml:space="preserve">前面《三殊胜》里，龙多上师做了很细致的指点。一再指出等起的重要性，它是缘起的起点，没有它后面的道不能发展。这个很容易明白，没有起点，哪里有方向、路程和结果呢？所以要从起点上调整、堵住。起点上没防住，跑到错的地方，那怎么可能往正确的方向实现结果呢？这是噶当的宗风，宁玛派的传承也是特别重视等起。本宗的传承祖师一开始就抓住三殊胜，任何修法都落实在三殊胜上，任何法行都要在三殊胜的摄持下进行。这就是真实的实修引导，它针对缘起最开始、最重要的地方在做纠正、做点醒、做操练，否则后面不出现结果，有这么重要。</w:t>
      </w:r>
    </w:p>
    <w:p>
      <w:pPr>
        <w:pStyle w:val="BodyText"/>
      </w:pPr>
      <w:bookmarkStart w:id="707" w:name="X67cd58f3fe352905cc5b21cb41c523ca92da469"/>
      <w:r>
        <w:t xml:space="preserve">[589]</w:t>
      </w:r>
      <w:bookmarkEnd w:id="707"/>
      <w:r>
        <w:t xml:space="preserve"> </w:t>
      </w:r>
      <w:r>
        <w:t xml:space="preserve">要看到，法道的确是有条不紊的，有它一贯的规律，不能用我们的狂想心去超越，或者以自己的任性自大，以为能干成什么，必须遵循上师的指授来进行。这是补充说明的。</w:t>
      </w:r>
    </w:p>
    <w:p>
      <w:pPr>
        <w:pStyle w:val="BodyText"/>
      </w:pPr>
      <w:bookmarkStart w:id="708" w:name="Xfa260adfcac648aa5df57fc33520b5e0a3fb0c3"/>
      <w:r>
        <w:t xml:space="preserve">[590]</w:t>
      </w:r>
      <w:bookmarkEnd w:id="708"/>
      <w:r>
        <w:t xml:space="preserve"> </w:t>
      </w:r>
      <w:r>
        <w:t xml:space="preserve">零状态和满机遇</w:t>
      </w:r>
    </w:p>
    <w:p>
      <w:pPr>
        <w:pStyle w:val="BodyText"/>
      </w:pPr>
      <w:bookmarkStart w:id="709" w:name="X134834173800a88be598393763c66c179d793a1"/>
      <w:r>
        <w:t xml:space="preserve">[591]</w:t>
      </w:r>
      <w:bookmarkEnd w:id="709"/>
      <w:r>
        <w:t xml:space="preserve"> </w:t>
      </w:r>
      <w:r>
        <w:t xml:space="preserve">诸法都是因缘生，缺一个就不成立，就像火柴头和磷片，缺一个就无法出火，这是决定的，缘不具绝对不能生，在他缘方面就是这么重要。如果导师佛不出世，谁来指导？怎么去走这条路？众生都像瞎子一样处在无知状态，一分法也修不上。佛出世了，如果没有教法的指示，众生只知道这是佛，至于他住在什么境界里？我该怎么办？一点也不知道，没有传教有等于无，众生自己不可能知道怎么走。再说，假使教法没有了，那就什么也看不到，到底怎么走？众生还是盲目的，一点法行也起不来。连听都听不到，什么意思都不理解，一分因缘也没有，所以全是零状态。</w:t>
      </w:r>
    </w:p>
    <w:p>
      <w:pPr>
        <w:pStyle w:val="BodyText"/>
      </w:pPr>
      <w:bookmarkStart w:id="710" w:name="Xd29c0d8b33574e6b27cb730300cda87fcb2c619"/>
      <w:r>
        <w:t xml:space="preserve">[592]</w:t>
      </w:r>
      <w:bookmarkEnd w:id="710"/>
      <w:r>
        <w:t xml:space="preserve"> </w:t>
      </w:r>
      <w:r>
        <w:t xml:space="preserve">缺缘就是零状态，根本不会有出现果的机缘。这里的“果”指法上的运作。佛不出世就是零状态，全世界的人一点法上的运作也起不来，这是指出世间法。佛不传教也是零状态，众生根本不知道怎么修，佛证得的境界众生怎么会知道？梦也梦不到的。假使教法已经没有了，仍然是零状态，世上没有了佛法，众生一点不晓得该怎么干。</w:t>
      </w:r>
    </w:p>
    <w:p>
      <w:pPr>
        <w:pStyle w:val="BodyText"/>
      </w:pPr>
      <w:bookmarkStart w:id="711" w:name="X20807a1bbd690fc48597698e7f449e961505536"/>
      <w:r>
        <w:t xml:space="preserve">[593]</w:t>
      </w:r>
      <w:bookmarkEnd w:id="711"/>
      <w:r>
        <w:t xml:space="preserve"> </w:t>
      </w:r>
      <w:r>
        <w:t xml:space="preserve">再说，虽然有教法，自己不想踏上去也没有用。导师只能给你指示，行与不行依赖自己。自身没有这上面的信和欲，根本不想求解脱，只想求名利和解决一点灾难病苦，这样自己不想走解脱道，谁能带你走？所以解脱道上的运作是零，心一个刹那也不往那上靠，有再多的法、再多的外在条件都没有用，这也是修出世法的零状态。最后，虽然自己想修，但如果没有向导带着，这一条茫茫大道该怎么走？还是零状态。东撞撞、西撞撞，最后发现一无所获，修法上一点进展也没有。</w:t>
      </w:r>
    </w:p>
    <w:p>
      <w:pPr>
        <w:pStyle w:val="BodyText"/>
      </w:pPr>
      <w:bookmarkStart w:id="712" w:name="X2548064eaf018a1d481dffb9900c93eb7bdef13"/>
      <w:r>
        <w:t xml:space="preserve">[594]</w:t>
      </w:r>
      <w:bookmarkEnd w:id="712"/>
      <w:r>
        <w:t xml:space="preserve"> </w:t>
      </w:r>
      <w:r>
        <w:t xml:space="preserve">这么看起来，五满不具足就是零状态，因缘欠缺的缘故，一点法修不起来，需要那么多因缘积聚以后才能修法。而一旦因缘积聚了，它意味着有了希望，各方面的法行都可以出现。所以这种圆满是很不容易的，要是没有就全部陷于零状态、空白态，什么法上的运作也没有，是这么决定的。当然，目前拥有的很容易失去，再不好好运用，的确太可惜了。</w:t>
      </w:r>
    </w:p>
    <w:bookmarkEnd w:id="713"/>
    <w:bookmarkStart w:id="721" w:name="思考题-8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思考题：</w:t>
      </w:r>
    </w:p>
    <w:p>
      <w:pPr>
        <w:pStyle w:val="FirstParagraph"/>
      </w:pPr>
      <w:bookmarkStart w:id="714" w:name="Xdd6bb4181065a5b9fb559ad9fddeef16a975d07"/>
      <w:r>
        <w:t xml:space="preserve">[595]</w:t>
      </w:r>
      <w:bookmarkEnd w:id="714"/>
      <w:r>
        <w:t xml:space="preserve"> </w:t>
      </w:r>
      <w:r>
        <w:t xml:space="preserve">1、增上大悲圆满：</w:t>
      </w:r>
    </w:p>
    <w:p>
      <w:pPr>
        <w:pStyle w:val="BodyText"/>
      </w:pPr>
      <w:bookmarkStart w:id="715" w:name="Xd1bf290f3ae791d4ca98700eafe4daf341b103c"/>
      <w:r>
        <w:t xml:space="preserve">[596]</w:t>
      </w:r>
      <w:bookmarkEnd w:id="715"/>
      <w:r>
        <w:t xml:space="preserve"> </w:t>
      </w:r>
      <w:r>
        <w:t xml:space="preserve">（1）依教量生信的关键是什么？以《般若摄颂》的教证成立：一切法道依善知识引导才能趣入。</w:t>
      </w:r>
    </w:p>
    <w:p>
      <w:pPr>
        <w:pStyle w:val="BodyText"/>
      </w:pPr>
      <w:bookmarkStart w:id="716" w:name="Xb4753ed1cb27a4a5b8c6cfe938b1d7ec5b5396c"/>
      <w:r>
        <w:t xml:space="preserve">[597]</w:t>
      </w:r>
      <w:bookmarkEnd w:id="716"/>
      <w:r>
        <w:t xml:space="preserve"> </w:t>
      </w:r>
      <w:r>
        <w:t xml:space="preserve">（2）透过量、时、自力三要点以理证成：不依止上师口诀，则不知将一切法摄于要点后修持。</w:t>
      </w:r>
    </w:p>
    <w:p>
      <w:pPr>
        <w:pStyle w:val="BodyText"/>
      </w:pPr>
      <w:bookmarkStart w:id="717" w:name="X1eb375e8e71d9ce2f7cde8b0a757f66c94c998a"/>
      <w:r>
        <w:t xml:space="preserve">[598]</w:t>
      </w:r>
      <w:bookmarkEnd w:id="717"/>
      <w:r>
        <w:t xml:space="preserve"> </w:t>
      </w:r>
      <w:r>
        <w:t xml:space="preserve">（3）为什么精通佛法的人，修持时没去践行上师教授，将成人法脱离？什么是真正的依师学法？</w:t>
      </w:r>
    </w:p>
    <w:p>
      <w:pPr>
        <w:pStyle w:val="BodyText"/>
      </w:pPr>
      <w:bookmarkStart w:id="718" w:name="X3b724905530d4de5bfaeb714bc2c7f1f2ee2992"/>
      <w:r>
        <w:t xml:space="preserve">[599]</w:t>
      </w:r>
      <w:bookmarkEnd w:id="718"/>
      <w:r>
        <w:t xml:space="preserve"> </w:t>
      </w:r>
      <w:r>
        <w:t xml:space="preserve">（4）尊者为什么说住三律仪和三门精勤行善没有一点利益？</w:t>
      </w:r>
    </w:p>
    <w:p>
      <w:pPr>
        <w:pStyle w:val="BodyText"/>
      </w:pPr>
      <w:bookmarkStart w:id="719" w:name="X5aa0c7e8fbd2923db7041d012e8838d66b9572d"/>
      <w:r>
        <w:t xml:space="preserve">[600]</w:t>
      </w:r>
      <w:bookmarkEnd w:id="719"/>
      <w:r>
        <w:t xml:space="preserve"> </w:t>
      </w:r>
      <w:r>
        <w:t xml:space="preserve">（5）什么是“智、尊、讲、修”？为什么心不退世间八法，这些功德也不成为后世善趣、解脱、成佛的因？</w:t>
      </w:r>
    </w:p>
    <w:p>
      <w:pPr>
        <w:pStyle w:val="BodyText"/>
      </w:pPr>
      <w:bookmarkStart w:id="720" w:name="Xbb18d9ab531def40a51e637a236689460f8d373"/>
      <w:r>
        <w:t xml:space="preserve">[601]</w:t>
      </w:r>
      <w:bookmarkEnd w:id="720"/>
      <w:r>
        <w:t xml:space="preserve"> </w:t>
      </w:r>
      <w:r>
        <w:t xml:space="preserve">（6）结合阿底峡尊者的教授思维：等起到底有多重要？</w:t>
      </w:r>
    </w:p>
    <w:bookmarkEnd w:id="721"/>
    <w:bookmarkEnd w:id="722"/>
    <w:bookmarkStart w:id="823" w:name="section-9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10</w:t>
      </w:r>
    </w:p>
    <w:bookmarkStart w:id="805" w:name="缘品骤然生八无暇和心品断种性八无暇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缘品骤然生八无暇和心品断种性八无暇</w:t>
      </w:r>
    </w:p>
    <w:p>
      <w:pPr>
        <w:pStyle w:val="FirstParagraph"/>
      </w:pPr>
      <w:bookmarkStart w:id="723" w:name="X3fb9760f330bcf6d3b61d28a67ccc8ba37a7f8f"/>
      <w:r>
        <w:t xml:space="preserve">[602]</w:t>
      </w:r>
      <w:bookmarkEnd w:id="723"/>
      <w:r>
        <w:t xml:space="preserve"> </w:t>
      </w:r>
      <w:r>
        <w:rPr>
          <w:bCs/>
          <w:b/>
        </w:rPr>
        <w:t xml:space="preserve">如是八暇十满共十八者，观察自相续善具足的话，所谓“八暇十满具足的人身”，就是它。</w:t>
      </w:r>
    </w:p>
    <w:p>
      <w:pPr>
        <w:pStyle w:val="BodyText"/>
      </w:pPr>
      <w:bookmarkStart w:id="724" w:name="Xd255e1e608e20d07f0fcfbcb95bc14abffba589"/>
      <w:r>
        <w:t xml:space="preserve">[603]</w:t>
      </w:r>
      <w:bookmarkEnd w:id="724"/>
      <w:r>
        <w:t xml:space="preserve"> </w:t>
      </w:r>
      <w:r>
        <w:t xml:space="preserve">· 法轨</w:t>
      </w:r>
    </w:p>
    <w:p>
      <w:pPr>
        <w:pStyle w:val="BodyText"/>
      </w:pPr>
      <w:bookmarkStart w:id="725" w:name="X8d0f85975e49b959799cc52847110cc940b9db1"/>
      <w:r>
        <w:t xml:space="preserve">[604]</w:t>
      </w:r>
      <w:bookmarkEnd w:id="725"/>
      <w:r>
        <w:t xml:space="preserve"> </w:t>
      </w:r>
      <w:r>
        <w:rPr>
          <w:bCs/>
          <w:b/>
        </w:rPr>
        <w:t xml:space="preserve">然而还有如同遍智法王在《如意宝藏论》中所说，缘品骤然生的八无暇和心品断种性的八无暇。</w:t>
      </w:r>
    </w:p>
    <w:p>
      <w:pPr>
        <w:pStyle w:val="BodyText"/>
      </w:pPr>
      <w:bookmarkStart w:id="726" w:name="X290abc6c261e044710e7d616082ab51cb377262"/>
      <w:r>
        <w:t xml:space="preserve">[605]</w:t>
      </w:r>
      <w:bookmarkEnd w:id="726"/>
      <w:r>
        <w:t xml:space="preserve"> </w:t>
      </w:r>
      <w:r>
        <w:t xml:space="preserve">心要提示：</w:t>
      </w:r>
    </w:p>
    <w:p>
      <w:pPr>
        <w:pStyle w:val="BodyText"/>
      </w:pPr>
      <w:bookmarkStart w:id="727" w:name="X29e971b5176a9fadde4eb86c851c7d66de8004b"/>
      <w:r>
        <w:t xml:space="preserve">[606]</w:t>
      </w:r>
      <w:bookmarkEnd w:id="727"/>
      <w:r>
        <w:t xml:space="preserve"> </w:t>
      </w:r>
      <w:r>
        <w:t xml:space="preserve">1、修法是缘起事件，有障缘则不起，坏种性则不生。</w:t>
      </w:r>
    </w:p>
    <w:p>
      <w:pPr>
        <w:pStyle w:val="BodyText"/>
      </w:pPr>
      <w:bookmarkStart w:id="728" w:name="Xa62ffff47619bf0b14843d4865e7dac00e278ef"/>
      <w:r>
        <w:t xml:space="preserve">[607]</w:t>
      </w:r>
      <w:bookmarkEnd w:id="728"/>
      <w:r>
        <w:t xml:space="preserve"> </w:t>
      </w:r>
      <w:r>
        <w:t xml:space="preserve">2、骤然生八无暇须从内外障缘处观察，每一处须由因相认识，关键在障缘两字，须认得各是什么障缘，又怎样作障碍。</w:t>
      </w:r>
    </w:p>
    <w:p>
      <w:pPr>
        <w:pStyle w:val="BodyText"/>
      </w:pPr>
      <w:bookmarkStart w:id="729" w:name="X2ab8108eff0514f059c30e2e277c37a9aaf1b04"/>
      <w:r>
        <w:t xml:space="preserve">[608]</w:t>
      </w:r>
      <w:bookmarkEnd w:id="729"/>
      <w:r>
        <w:t xml:space="preserve"> </w:t>
      </w:r>
      <w:r>
        <w:t xml:space="preserve">3、断种性八无暇须从内心菩提道种性处观察，须认定各断哪种种性，又怎样使修道无暇。方法是由因相认定。</w:t>
      </w:r>
    </w:p>
    <w:p>
      <w:pPr>
        <w:pStyle w:val="BodyText"/>
      </w:pPr>
      <w:bookmarkStart w:id="730" w:name="X0cc9feae5756e54abd79a88f8a4e233160b5674"/>
      <w:r>
        <w:t xml:space="preserve">[609]</w:t>
      </w:r>
      <w:bookmarkEnd w:id="730"/>
      <w:r>
        <w:t xml:space="preserve"> </w:t>
      </w:r>
      <w:r>
        <w:t xml:space="preserve">缘品骤然生八无暇和心品断种性八无暇，首先要了解共相的涵义。所谓“无暇”，就是在因缘缺失时，无法现起修行的机会或状况，落于无暇中。</w:t>
      </w:r>
    </w:p>
    <w:p>
      <w:pPr>
        <w:pStyle w:val="BodyText"/>
      </w:pPr>
      <w:bookmarkStart w:id="731" w:name="Xad39ce1a0f516e191b0b515ea02e6cbc4ea76b6"/>
      <w:r>
        <w:t xml:space="preserve">[610]</w:t>
      </w:r>
      <w:bookmarkEnd w:id="731"/>
      <w:r>
        <w:t xml:space="preserve"> </w:t>
      </w:r>
      <w:r>
        <w:t xml:space="preserve">虽然此生有闲暇修法，但这并非常法，一旦内外缘上骤然现起遮止修法的违缘因素，仍然修不了法。要看到被这些因素钳制的时间和轻重程度，会出现一段一段无暇的状态，这叫“缘品骤然生之无暇”。</w:t>
      </w:r>
      <w:r>
        <w:t xml:space="preserve">“</w:t>
      </w:r>
      <w:r>
        <w:t xml:space="preserve">骤然生</w:t>
      </w:r>
      <w:r>
        <w:t xml:space="preserve">”</w:t>
      </w:r>
      <w:r>
        <w:t xml:space="preserve">，就是突然会冒出来。由于前世积累了各种杂染的心态、因缘、习气等等，常常会在不同的时间点上出现内缘、外缘方面的因素。譬如一下子内缘上烦得厉害，出现贪嗔慢嫉等，无法修法。要么一下子陷入深度愚痴，也根本无法运转。要么被各种魔友魔知识摄持，受到他颠倒见行的影响，一下子落入邪道里无法修法，这是外缘上出现的。要么内缘上忽然落在懈怠里，懒懒散散，睡懒觉、拖延等等，这样一陷下去也是很长时间。或者业力现前，过去恶业现行的力量搅动内心，没办法现前修证的影相，从而对法绝望，落在无暇里。要么被其他力量控制了，没有修法的自在，这也是突发性的外缘。或者内缘上出现要救离怖畏的心，或者求现世财富，为儿女、为世间事业，我一定要做到这些等等，被求现世的心所转，也落入无暇中，多少年都没办法修法。或者被好虚荣、求名利的心所转，假装一种行法的样子，实际是想窃取名利。像这样，马上转到非法道上去了，这一类叫做“缘品骤然生八无暇”。</w:t>
      </w:r>
    </w:p>
    <w:p>
      <w:pPr>
        <w:pStyle w:val="BodyText"/>
      </w:pPr>
      <w:bookmarkStart w:id="732" w:name="X3843e04b0f7a32d94539cf328ed335d39085a56"/>
      <w:r>
        <w:t xml:space="preserve">[611]</w:t>
      </w:r>
      <w:bookmarkEnd w:id="732"/>
      <w:r>
        <w:t xml:space="preserve"> </w:t>
      </w:r>
      <w:r>
        <w:t xml:space="preserve">“</w:t>
      </w:r>
      <w:r>
        <w:t xml:space="preserve">缘品</w:t>
      </w:r>
      <w:r>
        <w:t xml:space="preserve">”</w:t>
      </w:r>
      <w:r>
        <w:t xml:space="preserve">是指缘方面的，有内外缘。</w:t>
      </w:r>
      <w:r>
        <w:t xml:space="preserve">“</w:t>
      </w:r>
      <w:r>
        <w:t xml:space="preserve">骤然</w:t>
      </w:r>
      <w:r>
        <w:t xml:space="preserve">”</w:t>
      </w:r>
      <w:r>
        <w:t xml:space="preserve">，是指由于因缘难测，不晓得什么时候就发动起来，它是突然性的、预料不到，叫“骤然生”。或者一下子就碰到了，马上卷到非法里。</w:t>
      </w:r>
    </w:p>
    <w:p>
      <w:pPr>
        <w:pStyle w:val="BodyText"/>
      </w:pPr>
      <w:bookmarkStart w:id="733" w:name="Xa4b27d555e488b85795434762b6633c21c68bb5"/>
      <w:r>
        <w:t xml:space="preserve">[612]</w:t>
      </w:r>
      <w:bookmarkEnd w:id="733"/>
      <w:r>
        <w:t xml:space="preserve"> </w:t>
      </w:r>
      <w:r>
        <w:t xml:space="preserve">观察自身的状态就非常明显。很多人修行不稳定，他的因缘状况常常出现变化，马上带入到非法的缘里。只要一阵业风、一阵缘风一吹，马上开始散乱；或者心态一塌糊涂，又在烦恼里，痛苦不堪；或者心里不断地对师对法起怨尤；或者心灰意冷；要么就是懒散、懈怠，沉溺在享受里；或者在佛教界里求名利，表面上看很不错，实际内在名利心特别重等等。这一类就是被内外业缘的风一吹，马上跑到非法道上去了，没有修法的状态，这叫做“缘品骤然生八无暇”。</w:t>
      </w:r>
    </w:p>
    <w:p>
      <w:pPr>
        <w:pStyle w:val="BodyText"/>
      </w:pPr>
      <w:bookmarkStart w:id="734" w:name="Xe694b0755cd5eed5886ec4d8e658bde9639331d"/>
      <w:r>
        <w:t xml:space="preserve">[613]</w:t>
      </w:r>
      <w:bookmarkEnd w:id="734"/>
      <w:r>
        <w:t xml:space="preserve"> </w:t>
      </w:r>
      <w:r>
        <w:t xml:space="preserve">更严重的是心品断种性八无暇。修法需要因缘和合才能现起，在因上自身要有一个种性，有了种性或根本，配合外面的缘，就会在修法上一点一点成长。就像树种是好的，有了缘就可以不断地生长、成熟，开出繁花硕果。假使伤到了根，尽管外面有特别好的条件，或者别人想栽培，也栽培不起，因为根本坏掉了。</w:t>
      </w:r>
    </w:p>
    <w:p>
      <w:pPr>
        <w:pStyle w:val="BodyText"/>
      </w:pPr>
      <w:bookmarkStart w:id="735" w:name="Xbdf1a2fc92382e70ba7d9f31ae616547c06f2b2"/>
      <w:r>
        <w:t xml:space="preserve">[614]</w:t>
      </w:r>
      <w:bookmarkEnd w:id="735"/>
      <w:r>
        <w:t xml:space="preserve"> </w:t>
      </w:r>
      <w:r>
        <w:t xml:space="preserve">种性或根本有八个方面，哪一方面伤到，都成了修法残废，属于无药可救、难以挽回的状况，相当可怕。包括少欲知足的种性，如果这个断掉了，一味地求世间法，就完全被在现世法上的勤作、散乱给卷走了，修行上丝毫没有。或者没有一点人品，禀性恶劣，这时善知识就没办法了。就像学生禀性差，老师没办法，儿女禀性差，父母没办法一样，他的禀性相当恶劣，谁说什么也不会听，一味地按自己的恶劣想法来。他的恶禀性发展成了强化症，非常刚硬，没办法转，这也是修法残废，难以培养。再比如没有出离心，对恶趣苦、轮回苦丝毫不畏惧，这也没办法修法，解脱道一步也踏不上去。或者对上师和法没有信心，那根本没办法修法，因为不可能信受奉行。无论传多少法、教导多少，也跟他毫无关系，根本不可能入门。或者对于造恶特别喜欢，内在特别乱，无法调整，这也不能修无上道。或者对于法没有乐欲之心、希求之心，以及入共同乘、金刚乘后破了根本戒，也没办法挽回。</w:t>
      </w:r>
    </w:p>
    <w:p>
      <w:pPr>
        <w:pStyle w:val="BodyText"/>
      </w:pPr>
      <w:bookmarkStart w:id="736" w:name="X456caf1512365bb4622c2331d4dd695abb7652b"/>
      <w:r>
        <w:t xml:space="preserve">[615]</w:t>
      </w:r>
      <w:bookmarkEnd w:id="736"/>
      <w:r>
        <w:t xml:space="preserve"> </w:t>
      </w:r>
      <w:r>
        <w:t xml:space="preserve">诸如此类的情况属于断掉了种性，那他暂时就不行了，甚至百千生、多少劫都不行，这叫做“心品断种性无暇”。</w:t>
      </w:r>
      <w:r>
        <w:t xml:space="preserve">“</w:t>
      </w:r>
      <w:r>
        <w:t xml:space="preserve">心品</w:t>
      </w:r>
      <w:r>
        <w:t xml:space="preserve">”</w:t>
      </w:r>
      <w:r>
        <w:t xml:space="preserve">是在内心上说的，而且是在种性上、根本上说的，这上面断了就非常困难。</w:t>
      </w:r>
    </w:p>
    <w:p>
      <w:pPr>
        <w:pStyle w:val="BodyText"/>
      </w:pPr>
      <w:bookmarkStart w:id="737" w:name="X746b7e5d534efa196e92e53c61ec747f4c936a5"/>
      <w:r>
        <w:t xml:space="preserve">[616]</w:t>
      </w:r>
      <w:bookmarkEnd w:id="737"/>
      <w:r>
        <w:t xml:space="preserve"> </w:t>
      </w:r>
      <w:r>
        <w:rPr>
          <w:bCs/>
          <w:b/>
        </w:rPr>
        <w:t xml:space="preserve">在不成被此等所转上面也须要珍重。</w:t>
      </w:r>
    </w:p>
    <w:p>
      <w:pPr>
        <w:pStyle w:val="BodyText"/>
      </w:pPr>
      <w:bookmarkStart w:id="738" w:name="X0222b26c6fe9abd40484df71711d3031a28c6bf"/>
      <w:r>
        <w:t xml:space="preserve">[617]</w:t>
      </w:r>
      <w:bookmarkEnd w:id="738"/>
      <w:r>
        <w:t xml:space="preserve"> </w:t>
      </w:r>
      <w:r>
        <w:t xml:space="preserve">“</w:t>
      </w:r>
      <w:r>
        <w:t xml:space="preserve">此等</w:t>
      </w:r>
      <w:r>
        <w:t xml:space="preserve">”</w:t>
      </w:r>
      <w:r>
        <w:t xml:space="preserve">就是指这十六种。在破掉或丧失法缘的因素上要特别小心，这些情况很容易起，如果不谨慎地取舍防护，即使现在得一点暇的情况，一旦被他转就落入了无暇，所以暇不是常法，时时都在变动。</w:t>
      </w:r>
    </w:p>
    <w:p>
      <w:pPr>
        <w:pStyle w:val="BodyText"/>
      </w:pPr>
      <w:bookmarkStart w:id="739" w:name="Xf6d1d2c3324408300408b915aa5c531b6db0e48"/>
      <w:r>
        <w:t xml:space="preserve">[618]</w:t>
      </w:r>
      <w:bookmarkEnd w:id="739"/>
      <w:r>
        <w:t xml:space="preserve"> </w:t>
      </w:r>
      <w:r>
        <w:t xml:space="preserve">前面说到总体情况，这里是细分。虽然就总体而言，由于前世积资净障、发愿持戒，今生得到修法的闲暇，这是好的情况，但不要以为一定是稳定的。修行人有各种情况，前面好后面坏，前面有一定的机缘，后面一点没有了。要么自甘堕落，要么受恶友、恶环境的感染一下子变坏了，或者很多因缘一下子丧失了，或者心态，戒律上出问题等等，出现各种危险状况，这都是自己不珍惜所导致的。因此，如果目前有一定的修法因缘，要特别珍惜。怎么珍惜呢？就是在这十六个方面时时观察，看自己是不是落在里面，时时小心提防，这样才能珍护这一世的修法因缘。它特别宝贵，一不小心大把大把的时间就浪费了，人身一下子空耗掉了，这就是要珍重的原因所在。</w:t>
      </w:r>
    </w:p>
    <w:p>
      <w:pPr>
        <w:pStyle w:val="BodyText"/>
      </w:pPr>
      <w:bookmarkStart w:id="740" w:name="Xc91fc2dc062c0f220b5d7b52ac6446011bf98cd"/>
      <w:r>
        <w:t xml:space="preserve">[619]</w:t>
      </w:r>
      <w:bookmarkEnd w:id="740"/>
      <w:r>
        <w:t xml:space="preserve"> </w:t>
      </w:r>
      <w:r>
        <w:rPr>
          <w:bCs/>
          <w:b/>
        </w:rPr>
        <w:t xml:space="preserve">如《如意宝藏论》云：</w:t>
      </w:r>
      <w:r>
        <w:rPr>
          <w:bCs/>
          <w:b/>
        </w:rPr>
        <w:t xml:space="preserve">“</w:t>
      </w:r>
      <w:r>
        <w:rPr>
          <w:bCs/>
          <w:b/>
        </w:rPr>
        <w:t xml:space="preserve">五毒扰及愚痴魔所持，懈怠懒散恶业大海涌，他制救畏按法而伪装，骤生之缘无暇有八种。</w:t>
      </w:r>
      <w:r>
        <w:rPr>
          <w:bCs/>
          <w:b/>
        </w:rPr>
        <w:t xml:space="preserve">”</w:t>
      </w:r>
    </w:p>
    <w:p>
      <w:pPr>
        <w:pStyle w:val="BodyText"/>
      </w:pPr>
      <w:bookmarkStart w:id="741" w:name="Xf32406111908544e504c84731147f072cdf2fbd"/>
      <w:r>
        <w:t xml:space="preserve">[620]</w:t>
      </w:r>
      <w:bookmarkEnd w:id="741"/>
      <w:r>
        <w:t xml:space="preserve"> </w:t>
      </w:r>
      <w:r>
        <w:t xml:space="preserve">这是指内外缘上突发性的障碍。缘起事件要主因和助缘和合才出现果，修法是个事件，是个果，必须主因和助缘和合才出现。如果出现违缘，包括内外各种障碍，就阻止了修法的进行。修法是在心上行进、走路，自心往前推进时，如果各方面助缘推着它、顺着它往前走，它就能够逐渐发展；如果缘上障住了它，或者反面走，让它不起动，那修法就处在瘫痪状态，这叫做“无暇”。</w:t>
      </w:r>
    </w:p>
    <w:p>
      <w:pPr>
        <w:pStyle w:val="BodyText"/>
      </w:pPr>
      <w:bookmarkStart w:id="742" w:name="Xc51d239fbced2ce3562b4cf820eac1e2b2344c7"/>
      <w:r>
        <w:t xml:space="preserve">[621]</w:t>
      </w:r>
      <w:bookmarkEnd w:id="742"/>
      <w:r>
        <w:t xml:space="preserve"> </w:t>
      </w:r>
      <w:r>
        <w:t xml:space="preserve">内外缘做障碍都有哪些情况？这就要观察到，他一出来就跟修法的心相违，破掉了修法的心，无法安住状态，或者被他力钳制等等。要细心地去了解这些情况，从而避免他。明白缘起的智者，必然会处理好各方面的因缘。</w:t>
      </w:r>
    </w:p>
    <w:p>
      <w:pPr>
        <w:pStyle w:val="BodyText"/>
      </w:pPr>
      <w:bookmarkStart w:id="743" w:name="X157eff8389a499cc91e0a86a185f46ea99aa5d5"/>
      <w:r>
        <w:t xml:space="preserve">[622]</w:t>
      </w:r>
      <w:bookmarkEnd w:id="743"/>
      <w:r>
        <w:t xml:space="preserve"> </w:t>
      </w:r>
      <w:r>
        <w:t xml:space="preserve">就好比开车，主因是司机和这辆车，还要观察外面的路况如何，车里的油够不够，机器是否正常运行等等。假使主因有了，缘又配上去了，起到资助作用，那它就可以一路奔驰，处在高效的运作当中。同样，我们开着暇满的车要在法道上走，如果内因外缘具足，就能昼夜不断地前进，成了修法的满状态，在菩提道上长驱直入。假使出现障碍，譬如机车出了故障，没办法前进；被交警或怨敌控制，也没办法开；一下子偏离正道，堕入深坑、险崖等等，也要翻车；或者不遵守交通规则，也要出问题；或者酒后开车，处在昏蒙状态，也出问题；要么忽然遇到泥石流、狂风暴雨，也没办法行进等等。要像这样了解，开着暇满的车在菩提道上行驶的过程中，会出现一些突发性的障碍，这叫做骤然生的无暇。</w:t>
      </w:r>
    </w:p>
    <w:p>
      <w:pPr>
        <w:pStyle w:val="BodyText"/>
      </w:pPr>
      <w:bookmarkStart w:id="744" w:name="X1eebb18768df62af78c266abbfd0a39920891da"/>
      <w:r>
        <w:t xml:space="preserve">[623]</w:t>
      </w:r>
      <w:bookmarkEnd w:id="744"/>
      <w:r>
        <w:t xml:space="preserve"> </w:t>
      </w:r>
      <w:r>
        <w:t xml:space="preserve">我们通过累世积累功德的款项，今生换来一辆“奔驰牌”暇满宝车，在法道上欢喜地开着。这表示有了希望，成了一名法道上的司机，驶向安乐的光明宝洲。但是在此期间，可能出现各种骤然生的瘫痪状态，让自己偏离目标或者离开修法的正轨。</w:t>
      </w:r>
    </w:p>
    <w:p>
      <w:pPr>
        <w:pStyle w:val="BodyText"/>
      </w:pPr>
      <w:bookmarkStart w:id="745" w:name="Xdca477752fc50226595c6a93528eaf3297dbcf8"/>
      <w:r>
        <w:t xml:space="preserve">[624]</w:t>
      </w:r>
      <w:bookmarkEnd w:id="745"/>
      <w:r>
        <w:t xml:space="preserve"> </w:t>
      </w:r>
      <w:r>
        <w:t xml:space="preserve">那是什么状况呢？龙钦巴大师举了八个：</w:t>
      </w:r>
    </w:p>
    <w:p>
      <w:pPr>
        <w:pStyle w:val="BodyText"/>
      </w:pPr>
      <w:bookmarkStart w:id="746" w:name="X4b2920d7e9cb7c0ab668fd380af0c242dc27ad4"/>
      <w:r>
        <w:t xml:space="preserve">[625]</w:t>
      </w:r>
      <w:bookmarkEnd w:id="746"/>
      <w:r>
        <w:t xml:space="preserve"> </w:t>
      </w:r>
      <w:r>
        <w:t xml:space="preserve">一、五毒扰。车子正行驶时，突然变得很不稳定，开始晃动，这表示烦恼很重。这时候人根本握不住方向盘，完全失控，不在驾驶状态。</w:t>
      </w:r>
    </w:p>
    <w:p>
      <w:pPr>
        <w:pStyle w:val="BodyText"/>
      </w:pPr>
      <w:bookmarkStart w:id="747" w:name="Xa84e151813e6605a751da99bf06757a0cb5b278"/>
      <w:r>
        <w:t xml:space="preserve">[626]</w:t>
      </w:r>
      <w:bookmarkEnd w:id="747"/>
      <w:r>
        <w:t xml:space="preserve"> </w:t>
      </w:r>
      <w:r>
        <w:t xml:space="preserve">二、愚痴。就像喝醉酒一样，人被深度的愚蒙给罩住了。比如起烦恼、造恶、破戒，甚至造五逆等等，人就处在很深的愚蒙当中，丧失了方向感和灵敏度，心根本转不起来。就像丧失了神智，处在酣睡或醉酒状态，没办法开车。</w:t>
      </w:r>
    </w:p>
    <w:p>
      <w:pPr>
        <w:pStyle w:val="BodyText"/>
      </w:pPr>
      <w:bookmarkStart w:id="748" w:name="X7d5c9c207cca57d0fc560882f7b1a258121a579"/>
      <w:r>
        <w:t xml:space="preserve">[627]</w:t>
      </w:r>
      <w:bookmarkEnd w:id="748"/>
      <w:r>
        <w:t xml:space="preserve"> </w:t>
      </w:r>
      <w:r>
        <w:t xml:space="preserve">三、魔所持。被持颠倒见行的魔党给绑架了、控制了，结果你就属于他了。他劫车后，命令你往悬崖开，你就乖乖地往悬崖开，这表示自心偏离轨道往邪道上走。颠倒见行的黑手党摆出一副凶恶面孔逼你就范，或者表现出温柔的样子诱骗你，这都叫做被魔党摄持。而你这辆暇满机车本来在正道上安稳地运行，半路被黑手党劫持的缘故，一下子开到邪道去了，开向罗刹洲或者深谷悬崖，非常危险。</w:t>
      </w:r>
    </w:p>
    <w:p>
      <w:pPr>
        <w:pStyle w:val="BodyText"/>
      </w:pPr>
      <w:bookmarkStart w:id="749" w:name="Xf4ed2f1010b876ed91f61416a6515fd5b7758b1"/>
      <w:r>
        <w:t xml:space="preserve">[628]</w:t>
      </w:r>
      <w:bookmarkEnd w:id="749"/>
      <w:r>
        <w:t xml:space="preserve"> </w:t>
      </w:r>
      <w:r>
        <w:t xml:space="preserve">四、懈怠懒散。好比司机说：好累，我不开了，算了吧！他处在懈怠、懒惰的状态不开车，把车子扔在一边。这条万里长征的路就没办法完成了。</w:t>
      </w:r>
    </w:p>
    <w:p>
      <w:pPr>
        <w:pStyle w:val="BodyText"/>
      </w:pPr>
      <w:bookmarkStart w:id="750" w:name="Xdab02b526850c0ef562ff382a7d312349c611d3"/>
      <w:r>
        <w:t xml:space="preserve">[629]</w:t>
      </w:r>
      <w:bookmarkEnd w:id="750"/>
      <w:r>
        <w:t xml:space="preserve"> </w:t>
      </w:r>
      <w:r>
        <w:t xml:space="preserve">五、恶业大海涌。开到中途出现业力发动事件，汽车爆胎了。这都是原来蓄积的问题，在因缘聚合下一下子爆发。这时候他应当去检查车，修理好后再开，但他不知道是车出了问题，潜在的毛病发出来导致车抛锚，反而对法道失去信心，抱怨说：不开了，这种道怎么开得过去？在道上的行进就终止了。</w:t>
      </w:r>
    </w:p>
    <w:p>
      <w:pPr>
        <w:pStyle w:val="BodyText"/>
      </w:pPr>
      <w:bookmarkStart w:id="751" w:name="Xc9baea38488b23d572875080939b4cb778835b8"/>
      <w:r>
        <w:t xml:space="preserve">[630]</w:t>
      </w:r>
      <w:bookmarkEnd w:id="751"/>
      <w:r>
        <w:t xml:space="preserve"> </w:t>
      </w:r>
      <w:r>
        <w:t xml:space="preserve">六、他制。比如一下子被绑架了，不允许你开，那没办法，只能把车停下来。给人家放羊或者打工，帮人带孩子，或者被某个老板管制，暂时没有开车的机会，车就放在那里一步不动。这表示暇满的车子在空耗，而它的使用期只有三年，经过风吹雨打车很快坏了，终究开不出去。结果，那条光明大道的风光他一步也没领略，一个目的地也没到，就在这样的状态中耗尽一生。</w:t>
      </w:r>
    </w:p>
    <w:p>
      <w:pPr>
        <w:pStyle w:val="BodyText"/>
      </w:pPr>
      <w:bookmarkStart w:id="752" w:name="Xe9aaa5a8a5e8ead9c7e1409fe10d31d41288a5a"/>
      <w:r>
        <w:t xml:space="preserve">[631]</w:t>
      </w:r>
      <w:bookmarkEnd w:id="752"/>
      <w:r>
        <w:t xml:space="preserve"> </w:t>
      </w:r>
      <w:r>
        <w:t xml:space="preserve">七、救畏。本来要开向如来三身的宝洲，但他开着开着就开小差了：我用这辆车去贩一点蔬菜、水果或者服装吧。于是他开着暇满的车跑到现世道里去了，根本没入解脱正道。这辆车就天天贩运，买进卖出。他以此赚了一笔钱，讨了个老婆，盖了幢洋房，还当上县长、市长等等。他忘记了这辆暇满的车本该在菩提道上行驶，就这样成了庸俗者，终究开不到如来三身的宝洲。由于他求名利，结果发现翻车了。或者被警察抓，判多少年刑，关进监狱了。他只想救怖求福，结果跑到狭小危险的世间道里去了。那条道越走越没光明，越走越狭窄，越走虎狼猛兽越多，他就这样跑到险道里去了。</w:t>
      </w:r>
    </w:p>
    <w:p>
      <w:pPr>
        <w:pStyle w:val="BodyText"/>
      </w:pPr>
      <w:bookmarkStart w:id="753" w:name="X7ee3efaf77443c04473b4a88385f8f7806071d5"/>
      <w:r>
        <w:t xml:space="preserve">[632]</w:t>
      </w:r>
      <w:bookmarkEnd w:id="753"/>
      <w:r>
        <w:t xml:space="preserve"> </w:t>
      </w:r>
      <w:r>
        <w:t xml:space="preserve">暇满的车子本来在康庄大道上跑，忽然之间他心里出了个念头：那边有很好的世间法，不像三身宝洲挺遥远，眼前就有俊男靓女，高品质生活，又有麦当劳、肯德基、漂亮的骨感小姐、香车美人、豪宅别墅、万贯家财、影视大片、娱乐八卦……有这么多享受！这样他就流到那里去了，求现世享受。他见到面前的境就开了小差，忘记了高远的目标，结果一脱轨跑到非法道上去了，之后被关入恶趣监狱，在铁窗里度过余生。</w:t>
      </w:r>
    </w:p>
    <w:p>
      <w:pPr>
        <w:pStyle w:val="BodyText"/>
      </w:pPr>
      <w:bookmarkStart w:id="754" w:name="X3b4d1d4656278e0d1055d505443f404f81ab422"/>
      <w:r>
        <w:t xml:space="preserve">[633]</w:t>
      </w:r>
      <w:bookmarkEnd w:id="754"/>
      <w:r>
        <w:t xml:space="preserve"> </w:t>
      </w:r>
      <w:r>
        <w:t xml:space="preserve">这时就哀叹：早知今日，悔不当初，为何走这条路？我被现实主义、娱乐外道诓骗了，丧失了大好前程。本来安稳地在菩提道上开，如果按照师父教导的，不被魔党蛊惑，一直认准这一条路的话，早就开到解脱宝洲，得到三身果位、永恒的胜利了。如今却为了蝇头小利，被现世法的魔俘虏，落在恶趣监狱里，吃的都是馊饭，每天被狱卒打着去服刑，真可怜！但现在已经无法挽回了。像这样，被救畏求福的等起骗了，追求现世，一下子就落入无暇状态，根本走不了法道。</w:t>
      </w:r>
    </w:p>
    <w:p>
      <w:pPr>
        <w:pStyle w:val="BodyText"/>
      </w:pPr>
      <w:bookmarkStart w:id="755" w:name="X8ec2efcf0142e45c607570add5be471abd4504c"/>
      <w:r>
        <w:t xml:space="preserve">[634]</w:t>
      </w:r>
      <w:bookmarkEnd w:id="755"/>
      <w:r>
        <w:t xml:space="preserve"> </w:t>
      </w:r>
      <w:r>
        <w:t xml:space="preserve">八、按法而伪装。本来好好地开车，突然发现旁边有好多诱人的名利，于是想：如果我表现成一个非常好的菩提道上的司机，周围的人会给我很多鲜花、掌声，从此就登上了佛教荣誉宝洲，多么体面风光！这样他就天天在别人面前表演开车，不在正路上走，成了一个演佛教戏的戏子。</w:t>
      </w:r>
    </w:p>
    <w:p>
      <w:pPr>
        <w:pStyle w:val="BodyText"/>
      </w:pPr>
      <w:bookmarkStart w:id="756" w:name="X3a002e8ffbe10a8e5bfd289b565b247092a9b70"/>
      <w:r>
        <w:t xml:space="preserve">[635]</w:t>
      </w:r>
      <w:bookmarkEnd w:id="756"/>
      <w:r>
        <w:t xml:space="preserve"> </w:t>
      </w:r>
      <w:r>
        <w:t xml:space="preserve">别人问：你为什么演佛教戏？</w:t>
      </w:r>
    </w:p>
    <w:p>
      <w:pPr>
        <w:pStyle w:val="BodyText"/>
      </w:pPr>
      <w:bookmarkStart w:id="757" w:name="Xc60205da2555fc0304c24d2a1b8532bba3350e5"/>
      <w:r>
        <w:t xml:space="preserve">[636]</w:t>
      </w:r>
      <w:bookmarkEnd w:id="757"/>
      <w:r>
        <w:t xml:space="preserve"> </w:t>
      </w:r>
      <w:r>
        <w:t xml:space="preserve">他说：演这戏很赚钱的。</w:t>
      </w:r>
    </w:p>
    <w:p>
      <w:pPr>
        <w:pStyle w:val="BodyText"/>
      </w:pPr>
      <w:bookmarkStart w:id="758" w:name="X8a9d5a83b2b7e4bc74200cc205858df88a90f44"/>
      <w:r>
        <w:t xml:space="preserve">[637]</w:t>
      </w:r>
      <w:bookmarkEnd w:id="758"/>
      <w:r>
        <w:t xml:space="preserve"> </w:t>
      </w:r>
      <w:r>
        <w:t xml:space="preserve">又问：你演菩萨就成了菩萨吗？</w:t>
      </w:r>
    </w:p>
    <w:p>
      <w:pPr>
        <w:pStyle w:val="BodyText"/>
      </w:pPr>
      <w:bookmarkStart w:id="759" w:name="Xfc3bf9d346f20c15bd914465c0beae12e0dba2e"/>
      <w:r>
        <w:t xml:space="preserve">[638]</w:t>
      </w:r>
      <w:bookmarkEnd w:id="759"/>
      <w:r>
        <w:t xml:space="preserve"> </w:t>
      </w:r>
      <w:r>
        <w:t xml:space="preserve">他说：我哪里成了菩萨？一脱掉戏装就不是菩萨了，我是明星！</w:t>
      </w:r>
    </w:p>
    <w:p>
      <w:pPr>
        <w:pStyle w:val="BodyText"/>
      </w:pPr>
      <w:bookmarkStart w:id="760" w:name="X0e0ce8abc662ad8d6a7b5f1d1a0e297b3036980"/>
      <w:r>
        <w:t xml:space="preserve">[639]</w:t>
      </w:r>
      <w:bookmarkEnd w:id="760"/>
      <w:r>
        <w:t xml:space="preserve"> </w:t>
      </w:r>
      <w:r>
        <w:t xml:space="preserve">又问：你这么做为了什么？</w:t>
      </w:r>
    </w:p>
    <w:p>
      <w:pPr>
        <w:pStyle w:val="BodyText"/>
      </w:pPr>
      <w:bookmarkStart w:id="761" w:name="X52b27e785768645815cc7cb4f28d4278538de42"/>
      <w:r>
        <w:t xml:space="preserve">[640]</w:t>
      </w:r>
      <w:bookmarkEnd w:id="761"/>
      <w:r>
        <w:t xml:space="preserve"> </w:t>
      </w:r>
      <w:r>
        <w:t xml:space="preserve">他说：明星的出场费很高啊，演一场有好多钱。</w:t>
      </w:r>
    </w:p>
    <w:p>
      <w:pPr>
        <w:pStyle w:val="BodyText"/>
      </w:pPr>
      <w:bookmarkStart w:id="762" w:name="X2578a848888259fc29e19f4770e0f27690a02ea"/>
      <w:r>
        <w:t xml:space="preserve">[641]</w:t>
      </w:r>
      <w:bookmarkEnd w:id="762"/>
      <w:r>
        <w:t xml:space="preserve"> </w:t>
      </w:r>
      <w:r>
        <w:t xml:space="preserve">像这样伪装修法，终究不是菩提道的行者，凭着演戏一样的伎俩，怎么可能到达三身宝洲？由于做了这些下贱的事——贩卖佛法，法界法庭判他重刑，关在三恶趣的监狱里，从此之后失去了修法的因缘。</w:t>
      </w:r>
    </w:p>
    <w:p>
      <w:pPr>
        <w:pStyle w:val="BodyText"/>
      </w:pPr>
      <w:bookmarkStart w:id="763" w:name="X9316daea530a41f7e3cddaea0561a59d2dc23f0"/>
      <w:r>
        <w:t xml:space="preserve">[642]</w:t>
      </w:r>
      <w:bookmarkEnd w:id="763"/>
      <w:r>
        <w:t xml:space="preserve"> </w:t>
      </w:r>
      <w:r>
        <w:t xml:space="preserve">像这样，一个菩提道的行者经过累世的积资，得到一辆“奔驰牌”功能完备的暇满小车，正准备在菩提道上长驱直入时，突发性的内外缘障碍了他的行进，把他甩入歧途，中断了行法的因缘。</w:t>
      </w:r>
    </w:p>
    <w:p>
      <w:pPr>
        <w:pStyle w:val="BodyText"/>
      </w:pPr>
      <w:bookmarkStart w:id="764" w:name="Xcd7d0e3f3c05153d22d9f1d8caff4ab1b270ffe"/>
      <w:r>
        <w:t xml:space="preserve">[643]</w:t>
      </w:r>
      <w:bookmarkEnd w:id="764"/>
      <w:r>
        <w:t xml:space="preserve"> </w:t>
      </w:r>
      <w:r>
        <w:rPr>
          <w:bCs/>
          <w:b/>
        </w:rPr>
        <w:t xml:space="preserve">以及说道：</w:t>
      </w:r>
      <w:r>
        <w:rPr>
          <w:bCs/>
          <w:b/>
        </w:rPr>
        <w:t xml:space="preserve">“</w:t>
      </w:r>
      <w:r>
        <w:rPr>
          <w:bCs/>
          <w:b/>
        </w:rPr>
        <w:t xml:space="preserve">具紧系缚行为极劣相，不厌轮回丝毫无信心，作不善罪于法离思念，违犯律仪及破三昧耶，是名断种性心八无暇。</w:t>
      </w:r>
      <w:r>
        <w:rPr>
          <w:bCs/>
          <w:b/>
        </w:rPr>
        <w:t xml:space="preserve">”</w:t>
      </w:r>
    </w:p>
    <w:p>
      <w:pPr>
        <w:pStyle w:val="BodyText"/>
      </w:pPr>
      <w:bookmarkStart w:id="765" w:name="Xc8596c838c9d498b000d5fab25d2c2ea657588e"/>
      <w:r>
        <w:t xml:space="preserve">[644]</w:t>
      </w:r>
      <w:bookmarkEnd w:id="765"/>
      <w:r>
        <w:t xml:space="preserve"> </w:t>
      </w:r>
      <w:r>
        <w:t xml:space="preserve">种性有本性住种性和习所成种性，简称“性种”和“习种”。性种指如来藏、无为法，非因缘所生。习种指宿世串习成的禀性，有善有恶。</w:t>
      </w:r>
    </w:p>
    <w:p>
      <w:pPr>
        <w:pStyle w:val="BodyText"/>
      </w:pPr>
      <w:bookmarkStart w:id="766" w:name="X7b41d20b69937da146fc75bff4c97615532586b"/>
      <w:r>
        <w:t xml:space="preserve">[645]</w:t>
      </w:r>
      <w:bookmarkEnd w:id="766"/>
      <w:r>
        <w:t xml:space="preserve"> </w:t>
      </w:r>
      <w:r>
        <w:t xml:space="preserve">假使菩提的种性强，他就会一味地往菩提上走。以他习性的功能，自然会趣向菩提，想学好、求解脱、利益众生、持戒、发生信心等等，这都是由善种性而出现的。之后会出现修道证果的各种功德，如同从种子出生绿芽。如果这部分种性断掉了，那就没有功能去吸收正法，所以在法行上修作的机率是零。比如心里不向善、没信心、不出离，或者邪性很强，一味地求现世享乐等等，以他内心邪的串习，全部在非法道上走，或者出现破戒，烧毁了种子等等。这些都属于种性功能受到了损害，而无法出生菩提的根芽。</w:t>
      </w:r>
    </w:p>
    <w:p>
      <w:pPr>
        <w:pStyle w:val="BodyText"/>
      </w:pPr>
      <w:bookmarkStart w:id="767" w:name="X61cc96ada94bed0d2ff9d76556e8651995d940f"/>
      <w:r>
        <w:t xml:space="preserve">[646]</w:t>
      </w:r>
      <w:bookmarkEnd w:id="767"/>
      <w:r>
        <w:t xml:space="preserve"> </w:t>
      </w:r>
      <w:r>
        <w:t xml:space="preserve">这才知道，所谓的断种性是指内因上出现了破损。就像种子一旦损坏就不能吸收养分，成长的步伐就停止了，内在如果出现了断种性无暇，就丧掉了功能，无论外面听多少，或者强行灌输多少等等，都不可能出现修法的状况。像这样，种坏、根败、芽果亡，叫做“断种性无暇”。</w:t>
      </w:r>
    </w:p>
    <w:p>
      <w:pPr>
        <w:pStyle w:val="BodyText"/>
      </w:pPr>
      <w:bookmarkStart w:id="768" w:name="X7820ac1fd68b22540b4a76c24849312e7f79c58"/>
      <w:r>
        <w:t xml:space="preserve">[647]</w:t>
      </w:r>
      <w:bookmarkEnd w:id="768"/>
      <w:r>
        <w:t xml:space="preserve"> </w:t>
      </w:r>
      <w:r>
        <w:t xml:space="preserve">· 普贤上师引导</w:t>
      </w:r>
    </w:p>
    <w:p>
      <w:pPr>
        <w:pStyle w:val="BodyText"/>
      </w:pPr>
      <w:bookmarkStart w:id="769" w:name="Xde62d12209f2c3b18bc8a19eca399e914835762"/>
      <w:r>
        <w:t xml:space="preserve">[648]</w:t>
      </w:r>
      <w:bookmarkEnd w:id="769"/>
      <w:r>
        <w:t xml:space="preserve"> </w:t>
      </w:r>
      <w:r>
        <w:rPr>
          <w:bCs/>
          <w:b/>
        </w:rPr>
        <w:t xml:space="preserve">如是所说般，缘品骤然生的八种无暇者：</w:t>
      </w:r>
    </w:p>
    <w:bookmarkStart w:id="785" w:name="五毒扰动"/>
    <w:p>
      <w:pPr>
        <w:pStyle w:val="Heading4"/>
      </w:pPr>
      <w:r>
        <w:rPr>
          <w:rStyle w:val="SectionNumber"/>
        </w:rPr>
        <w:t xml:space="preserve">1.10.1.1</w:t>
      </w:r>
      <w:r>
        <w:tab/>
      </w:r>
      <w:r>
        <w:t xml:space="preserve">(1)五毒扰动</w:t>
      </w:r>
    </w:p>
    <w:p>
      <w:pPr>
        <w:pStyle w:val="FirstParagraph"/>
      </w:pPr>
      <w:bookmarkStart w:id="770" w:name="X91173598037c270f1fe2d1ccbd6b58c7ed459be"/>
      <w:r>
        <w:t xml:space="preserve">[649]</w:t>
      </w:r>
      <w:bookmarkEnd w:id="770"/>
      <w:r>
        <w:t xml:space="preserve"> </w:t>
      </w:r>
      <w:r>
        <w:rPr>
          <w:bCs/>
          <w:b/>
        </w:rPr>
        <w:t xml:space="preserve">一、有一类贪亲、嗔怨等五毒烦恼极为粗重的人，仅仅间或生起欲修真实法的心，然而自相续五毒力大的缘故，多随烦恼而转，修不成法。</w:t>
      </w:r>
    </w:p>
    <w:p>
      <w:pPr>
        <w:pStyle w:val="BodyText"/>
      </w:pPr>
      <w:bookmarkStart w:id="771" w:name="X0ac2ffcf11f24d59360e0d4cefb1816a96053a4"/>
      <w:r>
        <w:t xml:space="preserve">[650]</w:t>
      </w:r>
      <w:bookmarkEnd w:id="771"/>
      <w:r>
        <w:t xml:space="preserve"> </w:t>
      </w:r>
      <w:r>
        <w:t xml:space="preserve">观察：烦恼猛被钳制，修法是零。</w:t>
      </w:r>
    </w:p>
    <w:p>
      <w:pPr>
        <w:pStyle w:val="BodyText"/>
      </w:pPr>
      <w:bookmarkStart w:id="772" w:name="X3f271ad5efd7ea64a800c9acfe0b34fc19f58e3"/>
      <w:r>
        <w:t xml:space="preserve">[651]</w:t>
      </w:r>
      <w:bookmarkEnd w:id="772"/>
      <w:r>
        <w:t xml:space="preserve"> </w:t>
      </w:r>
      <w:r>
        <w:t xml:space="preserve">“</w:t>
      </w:r>
      <w:r>
        <w:t xml:space="preserve">五毒</w:t>
      </w:r>
      <w:r>
        <w:t xml:space="preserve">”</w:t>
      </w:r>
      <w:r>
        <w:t xml:space="preserve">是烦恼种类，包括贪、嗔、痴、慢、嫉。对于亲爱的人会产生感情，有爱情、亲情、友情等；对于竞争对手、怨家对头或者看不惯的人有嗔恚心；自己有一些福报、功德等产生慢心，骄横、傲慢，处在自我高大感当中；看到别人圆满就犯“红眼病”，无法容忍，产生嫉妒；再者陷在愚昧混沌的状态里，这就叫“五毒”烦恼。</w:t>
      </w:r>
    </w:p>
    <w:p>
      <w:pPr>
        <w:pStyle w:val="BodyText"/>
      </w:pPr>
      <w:bookmarkStart w:id="773" w:name="X18fc64d3247435e25e80875ecaa5b39e3ed48c2"/>
      <w:r>
        <w:t xml:space="preserve">[652]</w:t>
      </w:r>
      <w:bookmarkEnd w:id="773"/>
      <w:r>
        <w:t xml:space="preserve"> </w:t>
      </w:r>
      <w:r>
        <w:t xml:space="preserve">“</w:t>
      </w:r>
      <w:r>
        <w:t xml:space="preserve">极粗</w:t>
      </w:r>
      <w:r>
        <w:t xml:space="preserve">”</w:t>
      </w:r>
      <w:r>
        <w:t xml:space="preserve">指烦恼串习得很强。烦恼大的人只是偶尔生起想修法的心，他内在五毒的力量特别大，一遇境就现行，结果一生大多数时间随烦恼转，在贪亲、嗔敌、嫉妒、傲慢、愚痴等中度过。落入烦恼现行状态就不可能修法，修法要有清净的心，要有福报、善根，在安心当中才能在法上运转；一旦起了烦恼，哪里能缘法运转呢？基本都不行，这样就修不成法。</w:t>
      </w:r>
    </w:p>
    <w:p>
      <w:pPr>
        <w:pStyle w:val="BodyText"/>
      </w:pPr>
      <w:bookmarkStart w:id="774" w:name="X1c03d2c445ffd0b7d000b732c8108a2e9145245"/>
      <w:r>
        <w:t xml:space="preserve">[653]</w:t>
      </w:r>
      <w:bookmarkEnd w:id="774"/>
      <w:r>
        <w:t xml:space="preserve"> </w:t>
      </w:r>
      <w:r>
        <w:t xml:space="preserve">为什么是“骤生无暇”？自相续中种了很深的烦恼习气，一遇缘就现行，它是突发性的、偶发性的，意想不到，隔三差五就出问题。一遇境就起相应的烦恼，一起烦恼，短则三五个小时，长则三五天、一个礼拜，如果烦恼发作得大，几个月都陷在里面，这样哪里能修法？一生的光阴极其有限，能用来修法的闲暇只有那么一点，如果不注意修行，任性妄为，不断地爆发烦恼，一下子就卷入非法状态了。</w:t>
      </w:r>
    </w:p>
    <w:p>
      <w:pPr>
        <w:pStyle w:val="BodyText"/>
      </w:pPr>
      <w:bookmarkStart w:id="775" w:name="Xb00e4fdc8a6d8fc749a23649c9ec9343051ec47"/>
      <w:r>
        <w:t xml:space="preserve">[654]</w:t>
      </w:r>
      <w:bookmarkEnd w:id="775"/>
      <w:r>
        <w:t xml:space="preserve"> </w:t>
      </w:r>
      <w:r>
        <w:t xml:space="preserve">像今天不光是五毒，而是成了七毒、八毒、十毒等等。为什么呢？散乱、放逸、掉举等特别重的烦恼一起来，心就随他而转了。譬如散乱，超市、网络、影视场、歌舞厅等的娱乐场所、享受场所，一进去几个小时就没有了。这就是散乱烦恼、贪烦恼特别重，一遇缘就猛利现行，无法自控，这样随烦恼而转，几小时都是修法零状态，甚至成了负状态，功德大量亏损。从那种状态中出来后，还有余势力影响，很长一段时间没办法安住修法状态，能恢复念经就算不错，但实际上心动得厉害，没办法与法相应，所以修法极其低效，这就叫做“缘上的骤生无暇”。</w:t>
      </w:r>
    </w:p>
    <w:p>
      <w:pPr>
        <w:pStyle w:val="BodyText"/>
      </w:pPr>
      <w:bookmarkStart w:id="776" w:name="Xdcee7f85df40fc71dcad450a6cbc55190e1253b"/>
      <w:r>
        <w:t xml:space="preserve">[655]</w:t>
      </w:r>
      <w:bookmarkEnd w:id="776"/>
      <w:r>
        <w:t xml:space="preserve"> </w:t>
      </w:r>
      <w:r>
        <w:t xml:space="preserve">这种无暇突然会起，所以要时时防护心。如果不注意防护、修心，不注意前行法，从方方面面把因缘配合起来，那良性修法的确很难。很多人连电视都禁不了，根本没有修法的样子，口里却谈很高很大的法，的确是自欺！减不掉享受、娱乐、散乱、影视、世间书报，与杂乱人交往、聊天，网上到处搜寻、沉溺、看不清净书籍、睡懒觉、搞吃喝玩乐等等，这样的话，所谓的修法简直是戏耍。戏耍法有什么好处？一点法也修不起。</w:t>
      </w:r>
    </w:p>
    <w:p>
      <w:pPr>
        <w:pStyle w:val="BodyText"/>
      </w:pPr>
      <w:bookmarkStart w:id="777" w:name="X30e49d63907db14c48c5ad063ff7577b7ab5248"/>
      <w:r>
        <w:t xml:space="preserve">[656]</w:t>
      </w:r>
      <w:bookmarkEnd w:id="777"/>
      <w:r>
        <w:t xml:space="preserve"> </w:t>
      </w:r>
      <w:r>
        <w:t xml:space="preserve">我们应该严密地检查自身。譬如作为在家人，在一周里本来就没有几个小时的清净时光能用来修法，然而在这极有限的时间里，三门还常常随烦恼转动。如果不注意，譬如跟异性交往肯定生贪。一上网，贪、嗔、邪见、散乱、放逸、失念等的烦恼会极高频率地现起，而且一卷进去就非常强、非常密集，只是很多人不认识烦恼而已，凡是心不安稳、不寂静全叫做烦恼。所以不要搞错了，</w:t>
      </w:r>
      <w:r>
        <w:t xml:space="preserve">“</w:t>
      </w:r>
      <w:r>
        <w:t xml:space="preserve">烦恼</w:t>
      </w:r>
      <w:r>
        <w:t xml:space="preserve">”</w:t>
      </w:r>
      <w:r>
        <w:t xml:space="preserve">一词是很精确的。如果说“情绪”，你会认为上网没情绪，其实照一般人的情形来看，上网时全处在烦恼状态，高证量的菩萨才可能上网不动心，其他是不可能的。这才知道，一陷在里面是修不成法的。</w:t>
      </w:r>
    </w:p>
    <w:p>
      <w:pPr>
        <w:pStyle w:val="BodyText"/>
      </w:pPr>
      <w:bookmarkStart w:id="778" w:name="X90a34bcd66e597a5d391005bf1e14a7c70f1d2c"/>
      <w:r>
        <w:t xml:space="preserve">[657]</w:t>
      </w:r>
      <w:bookmarkEnd w:id="778"/>
      <w:r>
        <w:t xml:space="preserve"> </w:t>
      </w:r>
      <w:r>
        <w:t xml:space="preserve">再者，现代人受娱乐外道的蛊惑，一点修法的劲头也没有。也就是善法欲没有，恶法欲很大，贪欲伸张得非常大，这时候也没办法修法。所谓“消磨一代英雄气，官样文章殿体书”，五欲、娱乐搞了以后没有英雄气概，善法的欲上推不起来，恶法的欲上却特别大。打电子游戏、看影视、唱流行歌，做稀奇古怪的行为，狂乱、追逐、随心所欲等等。这些只要出现一个，而且自己还支持它，这时候人就完全随着烦恼，不断产生杂乱的业流、心识之流，往恶趣奔向。这样哪里能修法？连一点法也靠近不了，捧着书心也是麻木的，中毒太深，起不来善心。</w:t>
      </w:r>
    </w:p>
    <w:p>
      <w:pPr>
        <w:pStyle w:val="BodyText"/>
      </w:pPr>
      <w:bookmarkStart w:id="779" w:name="X597ae7c454f8d38ef01b322ad0cdbaa40040e7a"/>
      <w:r>
        <w:t xml:space="preserve">[658]</w:t>
      </w:r>
      <w:bookmarkEnd w:id="779"/>
      <w:r>
        <w:t xml:space="preserve"> </w:t>
      </w:r>
      <w:r>
        <w:t xml:space="preserve">邪见烦恼也特别大，熏入的错误见解特别多，而且自以为是，它的力量一增强，正见的力量就没有。或者自我感特别强，一直围绕我要如何如何，那是不可能皈依的。他有一种自由化的思维模式，认为可以发展各种思路，搞各种门径，第六意识的狂心发展得非常厉害，狡诈、任性妄为，想怎么干就怎么干，一切都是我来干。这时就不能真正发现天理，发现因果律，没有全心归附法道的心，所以皈依上不成功。皈依没有的话，圣道的门不能开启，这时修法也处在零状态。他所谓的学法就是找感觉，不是现证法道。什么原因？就是内在邪见的毒特别大。</w:t>
      </w:r>
    </w:p>
    <w:p>
      <w:pPr>
        <w:pStyle w:val="BodyText"/>
      </w:pPr>
      <w:bookmarkStart w:id="780" w:name="Xdbb7f83a82dff4d62f7f5f2c0491527ce35cce8"/>
      <w:r>
        <w:t xml:space="preserve">[659]</w:t>
      </w:r>
      <w:bookmarkEnd w:id="780"/>
      <w:r>
        <w:t xml:space="preserve"> </w:t>
      </w:r>
      <w:r>
        <w:t xml:space="preserve">所以再再强调，祖师用“五毒”作代表，今天应该说十毒或二十毒，都非常粗大，哪一个一现起都没办法修法。一个邪见的毒、一种根深蒂固的成见或者自我感、现代感、自由意识，就足以让人陷在不良状态里几十年。可以看到，中毒过深的人十年回不了头，有些二十年回不了头。他心里的错误见解、自由意识、各种习气在抗争，跟法道不融合，不能一心服顺地按照法道走，很多法上的观念都不接受。</w:t>
      </w:r>
    </w:p>
    <w:p>
      <w:pPr>
        <w:pStyle w:val="BodyText"/>
      </w:pPr>
      <w:bookmarkStart w:id="781" w:name="X765c043a097743fe613e347c1cd7f770096750d"/>
      <w:r>
        <w:t xml:space="preserve">[660]</w:t>
      </w:r>
      <w:bookmarkEnd w:id="781"/>
      <w:r>
        <w:t xml:space="preserve"> </w:t>
      </w:r>
      <w:r>
        <w:t xml:space="preserve">再者，前行法里尤其外前行，前两个就是要消掉一切对现世的耽著。什么叫“现世耽著”？就是过去熏的各种错误观念——神圣的爱情、伟大的事业、潇洒的生活，要个性化、追求自我、实现自我等等，都是在现世舞台上创设的，哪里会想到来世？以这种心，人的竞争意识就非常强，所以嗔恚非常大。稍不满自己的意，马上现出很大的嗔恚，一陷在里面就是几天，这样能修法吗？往往就是在人际关系上没办法处理。几个人在一起像毒蛇一样竞争，你咬我、我咬你，知识分子更险恶，表面上不体现，里面勾心斗角。尤其现代意识发达的人，各种心计想得出来，各种手段都使得出来，这都是嗔恚、邪恶、险毒。像这样，只要起一个恶心、害过一个人，修法就很成问题，哪里会有清净善法？表面还装模作样，又加上一层虚伪。</w:t>
      </w:r>
    </w:p>
    <w:p>
      <w:pPr>
        <w:pStyle w:val="BodyText"/>
      </w:pPr>
      <w:bookmarkStart w:id="782" w:name="X8903f610228f970292b06382eae94ae10efa9a0"/>
      <w:r>
        <w:t xml:space="preserve">[661]</w:t>
      </w:r>
      <w:bookmarkEnd w:id="782"/>
      <w:r>
        <w:t xml:space="preserve"> </w:t>
      </w:r>
      <w:r>
        <w:t xml:space="preserve">这样看起来好吓人。什么原因呢？里面的机制很邪，有很强的烦恼，它就是软件系统。遇到缘都是它在反应、在掌控，善心没有起主导作用，这样怎么导向修法呢？一切都顺着烦恼走。这些东西在里面伺机以待，它是内在的魔鬼中心，一遇缘就猛利发作，一发作就陷在阴沉的角落里，根本起不来修法。在这种状况下听法，一句法义入不了心。过去的人可以，他起了烦恼还有惭愧，他忏悔，觉得自己差，痛哭流涕。现在的人没有惭愧，自以为是，一说到他马上编出理由，一秒钟不到就可以撒出妄语来、撒出挡箭牌来，遮掉自己的罪过。</w:t>
      </w:r>
    </w:p>
    <w:p>
      <w:pPr>
        <w:pStyle w:val="BodyText"/>
      </w:pPr>
      <w:bookmarkStart w:id="783" w:name="X91d039b02ddf4d2fb7f5be76e1c77465d6b4ec7"/>
      <w:r>
        <w:t xml:space="preserve">[662]</w:t>
      </w:r>
      <w:bookmarkEnd w:id="783"/>
      <w:r>
        <w:t xml:space="preserve"> </w:t>
      </w:r>
      <w:r>
        <w:t xml:space="preserve">所以当前最严峻的问题是基础，没有基础不必谈别的；当前最关键的修法是培养善心，内心这一套如果不能转化，的确没办法化解。到一般的修行人群里看，好的心态比较平稳，但一两个月也会发作一次，差的十天发作一次，更差的一周就要发作一次，还有的人三天两头总是烦烦恼恼，这样怎么能修法呢？</w:t>
      </w:r>
    </w:p>
    <w:p>
      <w:pPr>
        <w:pStyle w:val="BodyText"/>
      </w:pPr>
      <w:bookmarkStart w:id="784" w:name="X66cd90e3946dd63b5a914d5eb2c7eddb46177ec"/>
      <w:r>
        <w:t xml:space="preserve">[663]</w:t>
      </w:r>
      <w:bookmarkEnd w:id="784"/>
      <w:r>
        <w:t xml:space="preserve"> </w:t>
      </w:r>
      <w:r>
        <w:t xml:space="preserve">这里说：大多数时间被烦恼控制，随着心中最大的魔祟在转，所以修不成正法。这才看到，如果不好好修行，还谈什么闲暇人身？那是很可笑的。整天用烦恼糟践自己的人身，还嫌做得不够，不断地毒化自己，怎么不感到可怕、不感到惭愧呢？</w:t>
      </w:r>
    </w:p>
    <w:bookmarkEnd w:id="785"/>
    <w:bookmarkStart w:id="796" w:name="愚痴深重"/>
    <w:p>
      <w:pPr>
        <w:pStyle w:val="Heading4"/>
      </w:pPr>
      <w:r>
        <w:rPr>
          <w:rStyle w:val="SectionNumber"/>
        </w:rPr>
        <w:t xml:space="preserve">1.10.1.2</w:t>
      </w:r>
      <w:r>
        <w:tab/>
      </w:r>
      <w:r>
        <w:t xml:space="preserve">(2)愚痴深重</w:t>
      </w:r>
    </w:p>
    <w:p>
      <w:pPr>
        <w:pStyle w:val="FirstParagraph"/>
      </w:pPr>
      <w:bookmarkStart w:id="786" w:name="X8547be1130859cf095ec35f890a1a53eafa9ac2"/>
      <w:r>
        <w:t xml:space="preserve">[664]</w:t>
      </w:r>
      <w:bookmarkEnd w:id="786"/>
      <w:r>
        <w:t xml:space="preserve"> </w:t>
      </w:r>
      <w:r>
        <w:rPr>
          <w:bCs/>
          <w:b/>
        </w:rPr>
        <w:t xml:space="preserve">二、有一类极愚痴的人，无有丝毫智慧光明，虽然入了法门，但是少许不能了知法的句和义，而没有作闻思修的缘分。</w:t>
      </w:r>
    </w:p>
    <w:p>
      <w:pPr>
        <w:pStyle w:val="BodyText"/>
      </w:pPr>
      <w:bookmarkStart w:id="787" w:name="Xf7166a5d6ddde19c3a7fd202d93ee963ea22132"/>
      <w:r>
        <w:t xml:space="preserve">[665]</w:t>
      </w:r>
      <w:bookmarkEnd w:id="787"/>
      <w:r>
        <w:t xml:space="preserve"> </w:t>
      </w:r>
      <w:r>
        <w:t xml:space="preserve">观察：愚痴深重不知法义，修法是零。</w:t>
      </w:r>
    </w:p>
    <w:p>
      <w:pPr>
        <w:pStyle w:val="BodyText"/>
      </w:pPr>
      <w:bookmarkStart w:id="788" w:name="Xd3f0c85b158c08a2b113464991810cf2cdfc387"/>
      <w:r>
        <w:t xml:space="preserve">[666]</w:t>
      </w:r>
      <w:bookmarkEnd w:id="788"/>
      <w:r>
        <w:t xml:space="preserve"> </w:t>
      </w:r>
      <w:r>
        <w:t xml:space="preserve">第二种情况是，虽然入了法门，但一看书、一听课马上愚痴现行，一点不能理解，这也叫骤然生的障缘。他本来就是一种愚痴性，一遇境缘马上现行，所以叫“骤然生”。</w:t>
      </w:r>
    </w:p>
    <w:p>
      <w:pPr>
        <w:pStyle w:val="BodyText"/>
      </w:pPr>
      <w:bookmarkStart w:id="789" w:name="X4da6152f5b23ae319b48bec60aff34ee65862cc"/>
      <w:r>
        <w:t xml:space="preserve">[667]</w:t>
      </w:r>
      <w:bookmarkEnd w:id="789"/>
      <w:r>
        <w:t xml:space="preserve"> </w:t>
      </w:r>
      <w:r>
        <w:t xml:space="preserve">这是极愚痴的类型，没有一点智慧光明。有智慧光明入了法门，一闻到法的文句就会发生理解，而且听闻以后转入思维会发生思慧。由闻思慧他能确定道路：我的心上是这样一条路，安乐之道、解脱之道、成佛之道是这样的，会清楚地见到路途的走法，就像看到地图那样。发生定解以后，他开始转变自己的心，让心以正确的方式串习，让行为变得正确，这就把过去的颠倒化掉了。之后他就从恶趣走出，从轮回走出，从虚妄分别的客尘中走出，是这样还归法界的。</w:t>
      </w:r>
    </w:p>
    <w:p>
      <w:pPr>
        <w:pStyle w:val="BodyText"/>
      </w:pPr>
      <w:bookmarkStart w:id="790" w:name="X4c66477519b949b09b45e131347c17b5822a30a"/>
      <w:r>
        <w:t xml:space="preserve">[668]</w:t>
      </w:r>
      <w:bookmarkEnd w:id="790"/>
      <w:r>
        <w:t xml:space="preserve"> </w:t>
      </w:r>
      <w:r>
        <w:t xml:space="preserve">这一路的闻思修，关键是要借助净法界最胜等流的教法作为指引。教法是一系列的表诠，这个文字的表示一出来，有慧光或者心很灵的人一听，马上知道转变。所以修法一定要有灵根，尤其按照指示从前行一步步上去，必须要有智慧。首先要开见解，要听得懂教法，听闻时马上接收到老师指示的路，思维时自己能够决定，一定是这样的，之后会得到一种确然不拔的定解，这的确可以出生。有了定解以后，信念就来了，他会发起誓愿：一定这么走。这时候胜解力量很大，别人是夺不走的。然后他就按照自己决定的东西，真正在自心上改，改得了自己就改变了缘起，就能够离苦得乐。</w:t>
      </w:r>
    </w:p>
    <w:p>
      <w:pPr>
        <w:pStyle w:val="BodyText"/>
      </w:pPr>
      <w:bookmarkStart w:id="791" w:name="Xf3bdbf605248e180acba43499e6c6cbcec07427"/>
      <w:r>
        <w:t xml:space="preserve">[669]</w:t>
      </w:r>
      <w:bookmarkEnd w:id="791"/>
      <w:r>
        <w:t xml:space="preserve"> </w:t>
      </w:r>
      <w:r>
        <w:t xml:space="preserve">相反，如果没有慧光就很可怜，被暗钝的愚痴性钳制住了。虽然入了法门，好像也有一些接触，但骤生的愚痴力会抓住他，使他没办法进去，对法的表相不懂，一点生不起解慧。闻的时候听不懂；思的时候转不动，得不到见解，在心上建立不起观念；由于他的心很迷茫、看不清，不晓得怎么走，不知道怎么操作、怎么转心、怎么练习，总也教不会，因此没有闻思修的缘分。这就是第二种缘上的骤生无暇。</w:t>
      </w:r>
    </w:p>
    <w:p>
      <w:pPr>
        <w:pStyle w:val="BodyText"/>
      </w:pPr>
      <w:bookmarkStart w:id="792" w:name="Xcf9ade625b515864393eacfeb943eaeb0e52814"/>
      <w:r>
        <w:t xml:space="preserve">[670]</w:t>
      </w:r>
      <w:bookmarkEnd w:id="792"/>
      <w:r>
        <w:t xml:space="preserve"> </w:t>
      </w:r>
      <w:r>
        <w:t xml:space="preserve">虽然得了人身，但由于不具慧光、极愚蒙的缘故，因缘缺乏，还是起不来修法。闻法教授里说，人有俱生慧，借助教法的光，就能看清缘起的法则，在见解上看到路怎么走。之后主动力就出来了，开始有意识地调整，转变过去颠倒的行为。这就开始在修法上纳入新的机体，会逐步发生道次第上的转变。但是，由于他主体的机制上有严重的障碍，化不了、输不进去，因此修法处在空白态，这种叫做“骤生无暇”。</w:t>
      </w:r>
    </w:p>
    <w:p>
      <w:pPr>
        <w:pStyle w:val="BodyText"/>
      </w:pPr>
      <w:bookmarkStart w:id="793" w:name="X7e01b6f38ed3790a7fed91dda9b2f288222e77d"/>
      <w:r>
        <w:t xml:space="preserve">[671]</w:t>
      </w:r>
      <w:bookmarkEnd w:id="793"/>
      <w:r>
        <w:t xml:space="preserve"> </w:t>
      </w:r>
      <w:r>
        <w:t xml:space="preserve">有人问：这怎么叫“骤生”呢？</w:t>
      </w:r>
    </w:p>
    <w:p>
      <w:pPr>
        <w:pStyle w:val="BodyText"/>
      </w:pPr>
      <w:bookmarkStart w:id="794" w:name="X40d3e47795cb7cf660d17fac99e2ad4296c26ca"/>
      <w:r>
        <w:t xml:space="preserve">[672]</w:t>
      </w:r>
      <w:bookmarkEnd w:id="794"/>
      <w:r>
        <w:t xml:space="preserve"> </w:t>
      </w:r>
      <w:r>
        <w:t xml:space="preserve">要知道，由于烦恼恶业等的因素，人是会变的。前面很好，后来造恶多了，烦恼起多了，违背良心的事做多了，心就变暗钝了，成了一种痴呆态，根本转不动。有的人在网络里中毒过深，心熏黑了，邪法上还动得了，但正法上一点不灵光。或者小时候很聪明，后来造恶多了，长大了就变得痴呆。这不就是“骤生”吗？那是意想不到的。</w:t>
      </w:r>
    </w:p>
    <w:p>
      <w:pPr>
        <w:pStyle w:val="BodyText"/>
      </w:pPr>
      <w:bookmarkStart w:id="795" w:name="Xca7d04102c326cf00ed5aac983d712827329f31"/>
      <w:r>
        <w:t xml:space="preserve">[673]</w:t>
      </w:r>
      <w:bookmarkEnd w:id="795"/>
      <w:r>
        <w:t xml:space="preserve"> </w:t>
      </w:r>
      <w:r>
        <w:t xml:space="preserve">我们都有这种体会，忽然间造恶多了，心几天转不动。譬如发了很大嗔心，是不是一整天都处在痴呆态？这时候能按照法转动吗？不行的。很多学佛人最后呆呆傻傻的，就是因为造恶多了。再者，随意消耗三宝财产，诽谤正法，挑拨离间，邪淫，妄语，做违背良心的事，背弃责任和义务等等，这样业障就揪住了心，心会处在愚痴态中。时间久了会发疯，会陷入僵直状态，头脑空白等等。这不都是骤然而生的危机吗？要这样理解，千万不能造恶。修法的人不允许造恶，造了恶会断绝法上的缘分。</w:t>
      </w:r>
    </w:p>
    <w:bookmarkEnd w:id="796"/>
    <w:bookmarkStart w:id="804" w:name="魔党摄持"/>
    <w:p>
      <w:pPr>
        <w:pStyle w:val="Heading4"/>
      </w:pPr>
      <w:r>
        <w:rPr>
          <w:rStyle w:val="SectionNumber"/>
        </w:rPr>
        <w:t xml:space="preserve">1.10.1.3</w:t>
      </w:r>
      <w:r>
        <w:tab/>
      </w:r>
      <w:r>
        <w:t xml:space="preserve">(3)魔党摄持</w:t>
      </w:r>
    </w:p>
    <w:p>
      <w:pPr>
        <w:pStyle w:val="FirstParagraph"/>
      </w:pPr>
      <w:bookmarkStart w:id="797" w:name="Xe49886656eacc1451a1a06ad61d7a8b31448650"/>
      <w:r>
        <w:t xml:space="preserve">[674]</w:t>
      </w:r>
      <w:bookmarkEnd w:id="797"/>
      <w:r>
        <w:t xml:space="preserve"> </w:t>
      </w:r>
      <w:r>
        <w:rPr>
          <w:bCs/>
          <w:b/>
        </w:rPr>
        <w:t xml:space="preserve">三、如果被宣说颠倒见行的魔知识摄持的话，则自己的心转入邪道，由此违背正法。</w:t>
      </w:r>
    </w:p>
    <w:p>
      <w:pPr>
        <w:pStyle w:val="BodyText"/>
      </w:pPr>
      <w:bookmarkStart w:id="798" w:name="Xcd72fa5e79091747b312d4bdf3a5368d2be87b3"/>
      <w:r>
        <w:t xml:space="preserve">[675]</w:t>
      </w:r>
      <w:bookmarkEnd w:id="798"/>
      <w:r>
        <w:t xml:space="preserve"> </w:t>
      </w:r>
      <w:r>
        <w:t xml:space="preserve">观察：被魔摄持，见行颠倒转入邪道，修法是零。</w:t>
      </w:r>
    </w:p>
    <w:p>
      <w:pPr>
        <w:pStyle w:val="BodyText"/>
      </w:pPr>
      <w:bookmarkStart w:id="799" w:name="X6cf93cb5f3e51a3053e0c15aa871977512f3515"/>
      <w:r>
        <w:t xml:space="preserve">[676]</w:t>
      </w:r>
      <w:bookmarkEnd w:id="799"/>
      <w:r>
        <w:t xml:space="preserve"> </w:t>
      </w:r>
      <w:r>
        <w:t xml:space="preserve">“</w:t>
      </w:r>
      <w:r>
        <w:t xml:space="preserve">魔知识</w:t>
      </w:r>
      <w:r>
        <w:t xml:space="preserve">”</w:t>
      </w:r>
      <w:r>
        <w:t xml:space="preserve">就是邪媒体，他在宣说颠倒见行作为示范，时时成为自心中的典型而效仿。他的发型、谈吐、观念、方式等等，就按那样效仿，这叫做“宣说颠倒见行”。什么叫“颠倒见行”？譬如说爱情至上，使得人效颦不已。或者宣扬潇洒、浪漫、自由主义，大家就纷纷效颦。他制造出各种假相、概念，引得人纷纷效仿。这里的任何一个一旦扎到心里，自心就转入了邪道。这样陷进去当然跟正法背道而驰，处在修法的负状态，叫做“唯修邪见邪行”。</w:t>
      </w:r>
    </w:p>
    <w:p>
      <w:pPr>
        <w:pStyle w:val="BodyText"/>
      </w:pPr>
      <w:bookmarkStart w:id="800" w:name="X0cc7b71e9bf62b758889fa83aa7335372f79de0"/>
      <w:r>
        <w:t xml:space="preserve">[677]</w:t>
      </w:r>
      <w:bookmarkEnd w:id="800"/>
      <w:r>
        <w:t xml:space="preserve"> </w:t>
      </w:r>
      <w:r>
        <w:t xml:space="preserve">魔知识歌颂现世是美好的，而修法第一步就是要退掉现世心，这显然相违。很多人被魔知识摄持，这种观念非常深，叫他去掉享受，去掉打扮、娱乐，饮食上的奢侈、浪费，无意义的交际、应酬、生活方式等等，他丝毫做不到。不但不能去掉，还变本加厉地增多，美其名曰“与时俱进”。下至头发、眼镜、服饰、袜子、鞋子，哪样不是现世法？再加上小车、洋房、电脑、电视，哪样不是现世法？娱乐、性爱、无意义的闲聊，哪样不是现世法？哪种是清净的，跟法道相顺，能成办后世利益？所谓的自我主义，伸张个性，显示自我，打造自我，包装自我等等，哪一个是无我的解脱道？所谓的与人竞争，物竞天择，哪一个属于慈悲之道？连皈依都不落。皈依法起码不能损恼众生，他怎么会跟法道相顺？这都是被魔知识摄持，熏入大量邪的见行，这些扎根在心，摄持自心转入邪道当中。</w:t>
      </w:r>
    </w:p>
    <w:p>
      <w:pPr>
        <w:pStyle w:val="BodyText"/>
      </w:pPr>
      <w:bookmarkStart w:id="801" w:name="X2029ba5ea1042d78c96d3888897571eea8c27fa"/>
      <w:r>
        <w:t xml:space="preserve">[678]</w:t>
      </w:r>
      <w:bookmarkEnd w:id="801"/>
      <w:r>
        <w:t xml:space="preserve"> </w:t>
      </w:r>
      <w:r>
        <w:t xml:space="preserve">我们不要以为，魔知识就是青面獠牙、特别恐怖的古印度魔师、邪师，在那些衣冠楚楚的现代人士、领域权威，各种代言人、发言人里面充满了魔知识。拿因果见去对应，就发现处处宣说跟法道相违的见。毕竟只有具一切智的佛才能宣说真理，其他人说的怎么算数呢？很多人对这些外教权威、世间学者专家等等信服得不得了，对佛法却视为落后、陈旧，不屑一顾，这就是颠倒。说得不好听成了附法外道，感觉好像学佛法，实际持的是外道见，一直崇拜这些，被魔知识摄持。这样的话，他的心当然处处转入邪道，不必谈细分的，从粗分来说，十个人里面有九个崇尚现代生活，这就叫邪道。</w:t>
      </w:r>
    </w:p>
    <w:p>
      <w:pPr>
        <w:pStyle w:val="BodyText"/>
      </w:pPr>
      <w:bookmarkStart w:id="802" w:name="Xac6819d6e578da7ba6eed2a8df7ca3d425246c8"/>
      <w:r>
        <w:t xml:space="preserve">[679]</w:t>
      </w:r>
      <w:bookmarkEnd w:id="802"/>
      <w:r>
        <w:t xml:space="preserve"> </w:t>
      </w:r>
      <w:r>
        <w:t xml:space="preserve">前面讲了，</w:t>
      </w:r>
      <w:r>
        <w:t xml:space="preserve">“</w:t>
      </w:r>
      <w:r>
        <w:t xml:space="preserve">贪著现世非行者</w:t>
      </w:r>
      <w:r>
        <w:t xml:space="preserve">”</w:t>
      </w:r>
      <w:r>
        <w:t xml:space="preserve">，一心贪求现世虚假的法，那么后世以上的法道就一分也不会出现，所作所为都跟正法背道而驰。这就是自作孽不可活，是最大的自欺，落在修法空缺状态。不要看表面做什么，揪着良心、揭开内幕来看，处处追求世间八法，完全是名利心驱使在行动，没有修法内涵，这就叫做“骤然生八无暇”。</w:t>
      </w:r>
    </w:p>
    <w:p>
      <w:pPr>
        <w:pStyle w:val="BodyText"/>
      </w:pPr>
      <w:bookmarkStart w:id="803" w:name="Xab19abfc186474354d059987002dfd06da3ddce"/>
      <w:r>
        <w:t xml:space="preserve">[680]</w:t>
      </w:r>
      <w:bookmarkEnd w:id="803"/>
      <w:r>
        <w:t xml:space="preserve"> </w:t>
      </w:r>
      <w:r>
        <w:t xml:space="preserve">为什么是“骤生”？魔知识的摄持无处不在，譬如网上的信息从六根门头煽动着你的心，时时都在诱惑，一不小心就跟着走了，心一下子落入邪道。在正法里的熏习极薄，在邪法上的熏习极厚，突然间就转到邪法里去了，马上失坏修法，这样到哪一天能修成？人生这么短暂，处境这么恶劣，还时时听任魔知识的蛊惑，乖乖地俯首称臣，那能有什么成就呢？连皈依都不纯。这样要看到，它的确是骤然生的无暇状况。</w:t>
      </w:r>
    </w:p>
    <w:bookmarkEnd w:id="804"/>
    <w:bookmarkEnd w:id="805"/>
    <w:bookmarkStart w:id="822" w:name="思考题-9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思考题</w:t>
      </w:r>
    </w:p>
    <w:p>
      <w:pPr>
        <w:pStyle w:val="FirstParagraph"/>
      </w:pPr>
      <w:bookmarkStart w:id="806" w:name="X9d79a520700d1cce8a6d6c0873ae93de21ffcc0"/>
      <w:r>
        <w:t xml:space="preserve">[681]</w:t>
      </w:r>
      <w:bookmarkEnd w:id="806"/>
      <w:r>
        <w:t xml:space="preserve"> </w:t>
      </w:r>
      <w:r>
        <w:t xml:space="preserve">1、</w:t>
      </w:r>
      <w:r>
        <w:t xml:space="preserve">“</w:t>
      </w:r>
      <w:r>
        <w:t xml:space="preserve">骤然生之无暇</w:t>
      </w:r>
      <w:r>
        <w:t xml:space="preserve">”</w:t>
      </w:r>
      <w:r>
        <w:t xml:space="preserve">的体相是什么？为什么是无暇？</w:t>
      </w:r>
    </w:p>
    <w:p>
      <w:pPr>
        <w:pStyle w:val="BodyText"/>
      </w:pPr>
      <w:bookmarkStart w:id="807" w:name="Xfd2b74e8017425780436f5257d01e4ab14b9cc2"/>
      <w:r>
        <w:t xml:space="preserve">[682]</w:t>
      </w:r>
      <w:bookmarkEnd w:id="807"/>
      <w:r>
        <w:t xml:space="preserve"> </w:t>
      </w:r>
      <w:r>
        <w:t xml:space="preserve">2、五毒扰动：</w:t>
      </w:r>
    </w:p>
    <w:p>
      <w:pPr>
        <w:pStyle w:val="BodyText"/>
      </w:pPr>
      <w:bookmarkStart w:id="808" w:name="Xf2706558a59b0c71f4a31a81345052fc8623919"/>
      <w:r>
        <w:t xml:space="preserve">[683]</w:t>
      </w:r>
      <w:bookmarkEnd w:id="808"/>
      <w:r>
        <w:t xml:space="preserve"> </w:t>
      </w:r>
      <w:r>
        <w:t xml:space="preserve">（1）</w:t>
      </w:r>
      <w:r>
        <w:t xml:space="preserve">“</w:t>
      </w:r>
      <w:r>
        <w:t xml:space="preserve">五毒极为粗重</w:t>
      </w:r>
      <w:r>
        <w:t xml:space="preserve">”</w:t>
      </w:r>
      <w:r>
        <w:t xml:space="preserve">的状况如何？</w:t>
      </w:r>
    </w:p>
    <w:p>
      <w:pPr>
        <w:pStyle w:val="BodyText"/>
      </w:pPr>
      <w:bookmarkStart w:id="809" w:name="X79e9a409bded1928e5dad9765d53e7bce91d555"/>
      <w:r>
        <w:t xml:space="preserve">[684]</w:t>
      </w:r>
      <w:bookmarkEnd w:id="809"/>
      <w:r>
        <w:t xml:space="preserve"> </w:t>
      </w:r>
      <w:r>
        <w:t xml:space="preserve">（2）这种状况为什么修不成法？</w:t>
      </w:r>
    </w:p>
    <w:p>
      <w:pPr>
        <w:pStyle w:val="BodyText"/>
      </w:pPr>
      <w:bookmarkStart w:id="810" w:name="X7cfac7148112eaa048ea53bbeb10cacab631742"/>
      <w:r>
        <w:t xml:space="preserve">[685]</w:t>
      </w:r>
      <w:bookmarkEnd w:id="810"/>
      <w:r>
        <w:t xml:space="preserve"> </w:t>
      </w:r>
      <w:r>
        <w:t xml:space="preserve">（3）为什么它是“骤然生”？</w:t>
      </w:r>
    </w:p>
    <w:p>
      <w:pPr>
        <w:pStyle w:val="BodyText"/>
      </w:pPr>
      <w:bookmarkStart w:id="811" w:name="Xea6475abf50000b50fe25c592e079363689f59e"/>
      <w:r>
        <w:t xml:space="preserve">[686]</w:t>
      </w:r>
      <w:bookmarkEnd w:id="811"/>
      <w:r>
        <w:t xml:space="preserve"> </w:t>
      </w:r>
      <w:r>
        <w:t xml:space="preserve">（4）自身上粗重的烦恼有哪些？它发作时是怎么障碍修法的？</w:t>
      </w:r>
    </w:p>
    <w:p>
      <w:pPr>
        <w:pStyle w:val="BodyText"/>
      </w:pPr>
      <w:bookmarkStart w:id="812" w:name="Xbe8ddfe63caf36d00ca9e558b358c59d1434e04"/>
      <w:r>
        <w:t xml:space="preserve">[687]</w:t>
      </w:r>
      <w:bookmarkEnd w:id="812"/>
      <w:r>
        <w:t xml:space="preserve"> </w:t>
      </w:r>
      <w:r>
        <w:t xml:space="preserve">3、愚痴深重：</w:t>
      </w:r>
    </w:p>
    <w:p>
      <w:pPr>
        <w:pStyle w:val="BodyText"/>
      </w:pPr>
      <w:bookmarkStart w:id="813" w:name="Xff059157542d2c31f0e43fc7f2325343e603875"/>
      <w:r>
        <w:t xml:space="preserve">[688]</w:t>
      </w:r>
      <w:bookmarkEnd w:id="813"/>
      <w:r>
        <w:t xml:space="preserve"> </w:t>
      </w:r>
      <w:r>
        <w:t xml:space="preserve">（1）为什么修法必须有智慧光明？</w:t>
      </w:r>
    </w:p>
    <w:p>
      <w:pPr>
        <w:pStyle w:val="BodyText"/>
      </w:pPr>
      <w:bookmarkStart w:id="814" w:name="X3c53c5d2b630c0d912264bb9edf8cf6f0afa260"/>
      <w:r>
        <w:t xml:space="preserve">[689]</w:t>
      </w:r>
      <w:bookmarkEnd w:id="814"/>
      <w:r>
        <w:t xml:space="preserve"> </w:t>
      </w:r>
      <w:r>
        <w:t xml:space="preserve">（2）什么是“极愚痴”？</w:t>
      </w:r>
    </w:p>
    <w:p>
      <w:pPr>
        <w:pStyle w:val="BodyText"/>
      </w:pPr>
      <w:bookmarkStart w:id="815" w:name="X9fce17200317431b1b43b27508224cf0294759a"/>
      <w:r>
        <w:t xml:space="preserve">[690]</w:t>
      </w:r>
      <w:bookmarkEnd w:id="815"/>
      <w:r>
        <w:t xml:space="preserve"> </w:t>
      </w:r>
      <w:r>
        <w:t xml:space="preserve">（3）这种状况为什么没有作闻思修的缘分？</w:t>
      </w:r>
    </w:p>
    <w:p>
      <w:pPr>
        <w:pStyle w:val="BodyText"/>
      </w:pPr>
      <w:bookmarkStart w:id="816" w:name="Xda7e2c2144502d7115bee98a0dfe95030345b43"/>
      <w:r>
        <w:t xml:space="preserve">[691]</w:t>
      </w:r>
      <w:bookmarkEnd w:id="816"/>
      <w:r>
        <w:t xml:space="preserve"> </w:t>
      </w:r>
      <w:r>
        <w:t xml:space="preserve">（4）为什么它是“骤然生”？哪些情况会使自己落入这种无暇中？</w:t>
      </w:r>
    </w:p>
    <w:p>
      <w:pPr>
        <w:pStyle w:val="BodyText"/>
      </w:pPr>
      <w:bookmarkStart w:id="817" w:name="Xd3eeb1a2cc4cb90eb87ab1002ed6bb801b3aae1"/>
      <w:r>
        <w:t xml:space="preserve">[692]</w:t>
      </w:r>
      <w:bookmarkEnd w:id="817"/>
      <w:r>
        <w:t xml:space="preserve"> </w:t>
      </w:r>
      <w:r>
        <w:t xml:space="preserve">4、魔党摄持：</w:t>
      </w:r>
    </w:p>
    <w:p>
      <w:pPr>
        <w:pStyle w:val="BodyText"/>
      </w:pPr>
      <w:bookmarkStart w:id="818" w:name="X69b923df6140a16aefc89546a384e0493641fbe"/>
      <w:r>
        <w:t xml:space="preserve">[693]</w:t>
      </w:r>
      <w:bookmarkEnd w:id="818"/>
      <w:r>
        <w:t xml:space="preserve"> </w:t>
      </w:r>
      <w:r>
        <w:t xml:space="preserve">（1）什么是“魔知识”</w:t>
      </w:r>
      <w:r>
        <w:t xml:space="preserve">“</w:t>
      </w:r>
      <w:r>
        <w:t xml:space="preserve">宣说颠倒见行</w:t>
      </w:r>
      <w:r>
        <w:t xml:space="preserve">”</w:t>
      </w:r>
      <w:r>
        <w:t xml:space="preserve">？</w:t>
      </w:r>
    </w:p>
    <w:p>
      <w:pPr>
        <w:pStyle w:val="BodyText"/>
      </w:pPr>
      <w:bookmarkStart w:id="819" w:name="X2e19c4182d68093904d9bf3744ac0c3a8bc8238"/>
      <w:r>
        <w:t xml:space="preserve">[694]</w:t>
      </w:r>
      <w:bookmarkEnd w:id="819"/>
      <w:r>
        <w:t xml:space="preserve"> </w:t>
      </w:r>
      <w:r>
        <w:t xml:space="preserve">（2）被魔党摄持的情形如何？自己是否有这个状况？</w:t>
      </w:r>
    </w:p>
    <w:p>
      <w:pPr>
        <w:pStyle w:val="BodyText"/>
      </w:pPr>
      <w:bookmarkStart w:id="820" w:name="X0a6915f2bd395a55fb85aed647039e4136e35cb"/>
      <w:r>
        <w:t xml:space="preserve">[695]</w:t>
      </w:r>
      <w:bookmarkEnd w:id="820"/>
      <w:r>
        <w:t xml:space="preserve"> </w:t>
      </w:r>
      <w:r>
        <w:t xml:space="preserve">（3）这种状况为什么违背正法？</w:t>
      </w:r>
    </w:p>
    <w:p>
      <w:pPr>
        <w:pStyle w:val="BodyText"/>
      </w:pPr>
      <w:bookmarkStart w:id="821" w:name="Xc87e5e9fc1a564781c398618687a2f5cad0abb8"/>
      <w:r>
        <w:t xml:space="preserve">[696]</w:t>
      </w:r>
      <w:bookmarkEnd w:id="821"/>
      <w:r>
        <w:t xml:space="preserve"> </w:t>
      </w:r>
      <w:r>
        <w:t xml:space="preserve">（4）为什么它是“骤然生”？</w:t>
      </w:r>
    </w:p>
    <w:bookmarkEnd w:id="822"/>
    <w:bookmarkEnd w:id="823"/>
    <w:bookmarkStart w:id="934" w:name="section-10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1</w:t>
      </w:r>
    </w:p>
    <w:bookmarkStart w:id="836" w:name="懈怠推延"/>
    <w:p>
      <w:pPr>
        <w:pStyle w:val="Heading4"/>
      </w:pPr>
      <w:r>
        <w:rPr>
          <w:rStyle w:val="SectionNumber"/>
        </w:rPr>
        <w:t xml:space="preserve">1.11.0.1</w:t>
      </w:r>
      <w:r>
        <w:tab/>
      </w:r>
      <w:r>
        <w:t xml:space="preserve">(4)懈怠推延</w:t>
      </w:r>
    </w:p>
    <w:p>
      <w:pPr>
        <w:pStyle w:val="FirstParagraph"/>
      </w:pPr>
      <w:bookmarkStart w:id="824" w:name="Xf5ae4a7485c5c734d9e9cd8a8d875bf5ebddf60"/>
      <w:r>
        <w:t xml:space="preserve">[697]</w:t>
      </w:r>
      <w:bookmarkEnd w:id="824"/>
      <w:r>
        <w:t xml:space="preserve"> </w:t>
      </w:r>
      <w:r>
        <w:rPr>
          <w:bCs/>
          <w:b/>
        </w:rPr>
        <w:t xml:space="preserve">四、欲修法却没有丝毫精进的懈怠者，被懈怠、拖延他自在转后，修不成法。</w:t>
      </w:r>
    </w:p>
    <w:p>
      <w:pPr>
        <w:pStyle w:val="BodyText"/>
      </w:pPr>
      <w:bookmarkStart w:id="825" w:name="X7eb1cd77ab3f5be92ee0c7050d2048fa1390e4c"/>
      <w:r>
        <w:t xml:space="preserve">[698]</w:t>
      </w:r>
      <w:bookmarkEnd w:id="825"/>
      <w:r>
        <w:t xml:space="preserve"> </w:t>
      </w:r>
      <w:r>
        <w:t xml:space="preserve">观察：被懈怠所转，修法是零。</w:t>
      </w:r>
    </w:p>
    <w:p>
      <w:pPr>
        <w:pStyle w:val="BodyText"/>
      </w:pPr>
      <w:bookmarkStart w:id="826" w:name="X666e1e6084dc8e20443de41f6826d13d4e3b32b"/>
      <w:r>
        <w:t xml:space="preserve">[699]</w:t>
      </w:r>
      <w:bookmarkEnd w:id="826"/>
      <w:r>
        <w:t xml:space="preserve"> </w:t>
      </w:r>
      <w:r>
        <w:t xml:space="preserve">虽然想学法，但是没有一点精进的懈怠者，一直被懈怠和拖延所控制，无力自返，这样修不成法。</w:t>
      </w:r>
    </w:p>
    <w:p>
      <w:pPr>
        <w:pStyle w:val="BodyText"/>
      </w:pPr>
      <w:bookmarkStart w:id="827" w:name="X8e4bbea3af2e4861ad5a445aaec573e02f9aca2"/>
      <w:r>
        <w:t xml:space="preserve">[700]</w:t>
      </w:r>
      <w:bookmarkEnd w:id="827"/>
      <w:r>
        <w:t xml:space="preserve"> </w:t>
      </w:r>
      <w:r>
        <w:t xml:space="preserve">他修法的心软趴趴的，一直提不起来，没办法凝成一股劲投入进去，坚持下去，这就不行。或者拖沓、推延，今天推明天、明天推后天，推来推去永远也修不出一分法。应当一说到修暇满，思维什么课题，马上投入精力，有特别大的勇悍心，像瀑流水一样在这上面连续思维，之后就能逐渐抉择清楚、思维透彻、引发定解、调整观念，知道自己的颠倒后发起取心要欲，时时提起。这样，他会修成一分德相。</w:t>
      </w:r>
    </w:p>
    <w:p>
      <w:pPr>
        <w:pStyle w:val="BodyText"/>
      </w:pPr>
      <w:bookmarkStart w:id="828" w:name="X170981d59d0f8d3f003ef0f289394ded6a00696"/>
      <w:r>
        <w:t xml:space="preserve">[701]</w:t>
      </w:r>
      <w:bookmarkEnd w:id="828"/>
      <w:r>
        <w:t xml:space="preserve"> </w:t>
      </w:r>
      <w:r>
        <w:t xml:space="preserve">修暇满要求精进、勤奋地去做。修无常也同样，好多个修行主题，心马上发起勇悍不推延，说什么就干什么，不断地勤奋努力，这一分也能修得出一些。再修业果，那更是要看很多因果书，在自心上逐渐引起对因果的深忍信，这是一个非常艰巨的工程。有勇悍精神的人马上投入，不分散精力，在一个上面拼命努力。这样集成一定的量以后，他会出胜解、会出信心、会出断恶行善的欲等等，之后自心就按照因果正道去走了。</w:t>
      </w:r>
    </w:p>
    <w:p>
      <w:pPr>
        <w:pStyle w:val="BodyText"/>
      </w:pPr>
      <w:bookmarkStart w:id="829" w:name="X085216616587a553a52ec5faf1e61bfacf2bbfa"/>
      <w:r>
        <w:t xml:space="preserve">[702]</w:t>
      </w:r>
      <w:bookmarkEnd w:id="829"/>
      <w:r>
        <w:t xml:space="preserve"> </w:t>
      </w:r>
      <w:r>
        <w:t xml:space="preserve">这需要及时努力，而且集中心力像聚焦一样，不分散在别的地方，一直提起勇悍的劲头，一次不够再来一次，这么做才修得成法。如果因的起动没有，不能够勇悍，量不够、心力不够，不能长期坚持，他也不可能完成一个个心上的转化，在自心上结晶成修法的成果。心上要一步一步透过见解、意乐、行为，逐步地发生转变。光是见解上，也要方方面面去观察、抉择，遣除疑惑、邪见、未知等等，这样来引起。在欲上面也要逐渐引起对法的好乐。在颠倒心的破除上，也要极力地想办法。在无颠倒心的引生上，也要数数不断地努力，这都需要精进，没有精进不会成就。</w:t>
      </w:r>
    </w:p>
    <w:p>
      <w:pPr>
        <w:pStyle w:val="BodyText"/>
      </w:pPr>
      <w:bookmarkStart w:id="830" w:name="Xfc1bb57c95fe04d4a8acab34ca0576ac19fdc01"/>
      <w:r>
        <w:t xml:space="preserve">[703]</w:t>
      </w:r>
      <w:bookmarkEnd w:id="830"/>
      <w:r>
        <w:t xml:space="preserve"> </w:t>
      </w:r>
      <w:r>
        <w:t xml:space="preserve">一般的人被懈怠、拖延钳制住了。恶法上特别积极，善法上一点劲头起不来，光是听一听，而且不能坚持，这样拖到老也一无所成。他把学过的东西放在一边不去修持，过一段时间变得一场空，再学一个更加上不去。就像这样，一辈子只是结结缘、听一听而已，实际自心上一个法也修不成。譬如这一条前行法的道路，很多人处在无暇状态，虽然听了法，有时候还有一点想修法，但是里面的懈怠和拖延太重了，没办法启动，没办法及时去修。修法的好汉是什么？听一个马上付之行动，可以看到他昼夜不断地努力，在这上面积极进取，一分一分地修持。由于他逐渐集聚因缘不分散，逐步在转化、在往上，他修法就会有所成就。</w:t>
      </w:r>
    </w:p>
    <w:p>
      <w:pPr>
        <w:pStyle w:val="BodyText"/>
      </w:pPr>
      <w:bookmarkStart w:id="831" w:name="X093a39de68a668cd79e97f49b597f15f3ad5609"/>
      <w:r>
        <w:t xml:space="preserve">[704]</w:t>
      </w:r>
      <w:bookmarkEnd w:id="831"/>
      <w:r>
        <w:t xml:space="preserve"> </w:t>
      </w:r>
      <w:r>
        <w:t xml:space="preserve">这是一种骤然生的无暇。只要你还处在懈怠和拖延的钳制当中，严格来衡量，这段时间都处在修法空白状态，一点实质性的进展也没有。很多人长年假相修法，口头虚吹，实际心上从未做过，发现他基本处在空白态。</w:t>
      </w:r>
    </w:p>
    <w:p>
      <w:pPr>
        <w:pStyle w:val="BodyText"/>
      </w:pPr>
      <w:bookmarkStart w:id="832" w:name="X94bb3681babb52a3960b4b4802cb2941ec86aa5"/>
      <w:r>
        <w:t xml:space="preserve">[705]</w:t>
      </w:r>
      <w:bookmarkEnd w:id="832"/>
      <w:r>
        <w:t xml:space="preserve"> </w:t>
      </w:r>
      <w:r>
        <w:t xml:space="preserve">有人问：这怎么叫做“骤然生”呢？</w:t>
      </w:r>
    </w:p>
    <w:p>
      <w:pPr>
        <w:pStyle w:val="BodyText"/>
      </w:pPr>
      <w:bookmarkStart w:id="833" w:name="Xe9a90c16b82748e2c528c4e9f25c06e8837ee36"/>
      <w:r>
        <w:t xml:space="preserve">[706]</w:t>
      </w:r>
      <w:bookmarkEnd w:id="833"/>
      <w:r>
        <w:t xml:space="preserve"> </w:t>
      </w:r>
      <w:r>
        <w:t xml:space="preserve">虽然想修法，但突然之间拖延懈怠就可能把你抓住，它是马上冒出来的。譬如有的人能坚持一天，一天以后就不行了，碰到一点阻力马上退却。给自己找理由说要放松，或者说这是很难的，我是凡夫修不到，之后完全放掉，这就叫懈怠。</w:t>
      </w:r>
    </w:p>
    <w:p>
      <w:pPr>
        <w:pStyle w:val="BodyText"/>
      </w:pPr>
      <w:bookmarkStart w:id="834" w:name="Xa8ae2469569e6eccde1a5b5b16eb076d0769ad3"/>
      <w:r>
        <w:t xml:space="preserve">[707]</w:t>
      </w:r>
      <w:bookmarkEnd w:id="834"/>
      <w:r>
        <w:t xml:space="preserve"> </w:t>
      </w:r>
      <w:r>
        <w:t xml:space="preserve">就像让你挑个担子爬高山，要一直努力，在这上面专注，再多困难都不放弃，以坚忍的毅力爬上去。你刚挑起担子时有一股冲动，特别积极地说我要修多少天法，结果三天后就把担子卸在一边了，这就叫懈怠。之后在恶法上的投入非常勇悍，昼夜相续，乐此不疲，做了多少都没有厌倦心。在搞贪嗔痴上面丝毫不懈怠、不延迟，但是在正法的修持上，稍微见到有一点困难马上放掉，或者放在一边，这样就无法修成。</w:t>
      </w:r>
    </w:p>
    <w:p>
      <w:pPr>
        <w:pStyle w:val="BodyText"/>
      </w:pPr>
      <w:bookmarkStart w:id="835" w:name="X6c3f8f43516460ff7a23fb24c33ae4ab854635e"/>
      <w:r>
        <w:t xml:space="preserve">[708]</w:t>
      </w:r>
      <w:bookmarkEnd w:id="835"/>
      <w:r>
        <w:t xml:space="preserve"> </w:t>
      </w:r>
      <w:r>
        <w:t xml:space="preserve">像这样，在修法上的努力都没有了、放掉了，那怎么可能成就？都不想在这上努力，不想迎难而上，不想克服内心的障碍或者积极争取条件，那没有因缘哪里会修成就呢？自己甘心处在无暇状态，当然没办法成功。</w:t>
      </w:r>
    </w:p>
    <w:bookmarkEnd w:id="836"/>
    <w:bookmarkStart w:id="841" w:name="劣业海涌"/>
    <w:p>
      <w:pPr>
        <w:pStyle w:val="Heading4"/>
      </w:pPr>
      <w:r>
        <w:rPr>
          <w:rStyle w:val="SectionNumber"/>
        </w:rPr>
        <w:t xml:space="preserve">1.11.0.2</w:t>
      </w:r>
      <w:r>
        <w:tab/>
      </w:r>
      <w:r>
        <w:t xml:space="preserve">(5)劣业海涌</w:t>
      </w:r>
    </w:p>
    <w:p>
      <w:pPr>
        <w:pStyle w:val="FirstParagraph"/>
      </w:pPr>
      <w:bookmarkStart w:id="837" w:name="X9da9bc33b146db5b36af2908861e1de88c25fc8"/>
      <w:r>
        <w:t xml:space="preserve">[709]</w:t>
      </w:r>
      <w:bookmarkEnd w:id="837"/>
      <w:r>
        <w:t xml:space="preserve"> </w:t>
      </w:r>
      <w:r>
        <w:rPr>
          <w:bCs/>
          <w:b/>
        </w:rPr>
        <w:t xml:space="preserve">五、精进地修法，自相续中却不生功德的罪障者，劣业的大海涌动，不知是自作的业果，而对法生绝望。</w:t>
      </w:r>
    </w:p>
    <w:p>
      <w:pPr>
        <w:pStyle w:val="BodyText"/>
      </w:pPr>
      <w:bookmarkStart w:id="838" w:name="X6e55aec99bfd3868b399afe0c5069bd2a7b7d18"/>
      <w:r>
        <w:t xml:space="preserve">[710]</w:t>
      </w:r>
      <w:bookmarkEnd w:id="838"/>
      <w:r>
        <w:t xml:space="preserve"> </w:t>
      </w:r>
      <w:r>
        <w:t xml:space="preserve">观察：因罪障勤修而不生功德，不知是自作业果，于法绝望而中断修法。</w:t>
      </w:r>
    </w:p>
    <w:p>
      <w:pPr>
        <w:pStyle w:val="BodyText"/>
      </w:pPr>
      <w:bookmarkStart w:id="839" w:name="X919ae519f96a6645a5640c381f954df58d2d2d2"/>
      <w:r>
        <w:t xml:space="preserve">[711]</w:t>
      </w:r>
      <w:bookmarkEnd w:id="839"/>
      <w:r>
        <w:t xml:space="preserve"> </w:t>
      </w:r>
      <w:r>
        <w:t xml:space="preserve">这就是指一类人虽然精进修法，但始终生不起功德，久修多年也无所长进。实际上是过去造多了恶业，修法时恶业发动，不断地起障碍。如果修行不得力，始终受困扰，常常修着修着就心烦意乱，或者有很多事情出现。他不知道这是自己所做的业果，对于法生了绝望心，结果冲动之下就放弃，落在无暇里。</w:t>
      </w:r>
    </w:p>
    <w:p>
      <w:pPr>
        <w:pStyle w:val="BodyText"/>
      </w:pPr>
      <w:bookmarkStart w:id="840" w:name="X85f2d02e23cd73f8f9a7e5564778deb983ecb2f"/>
      <w:r>
        <w:t xml:space="preserve">[712]</w:t>
      </w:r>
      <w:bookmarkEnd w:id="840"/>
      <w:r>
        <w:t xml:space="preserve"> </w:t>
      </w:r>
      <w:r>
        <w:t xml:space="preserve">要知道，精进修法却不生功德就表示有罪障。忏悔得力之前不容易出现修行的证量、觉受，乃至实质性的进步都很困难，这就是被业障所障。假使你一边修法，一边造业，那就更差劲了。法修不到多少，恶业造一大堆，这非常危险，最后会丧失信心。尤其最开始没学好业果，人没有惭愧，不知道反省，不知道改过，这就非常危险，有些甚至到了无可救药的地步。</w:t>
      </w:r>
    </w:p>
    <w:bookmarkEnd w:id="841"/>
    <w:bookmarkStart w:id="847" w:name="他力控制"/>
    <w:p>
      <w:pPr>
        <w:pStyle w:val="Heading4"/>
      </w:pPr>
      <w:r>
        <w:rPr>
          <w:rStyle w:val="SectionNumber"/>
        </w:rPr>
        <w:t xml:space="preserve">1.11.0.3</w:t>
      </w:r>
      <w:r>
        <w:tab/>
      </w:r>
      <w:r>
        <w:t xml:space="preserve">(6)他力控制</w:t>
      </w:r>
    </w:p>
    <w:p>
      <w:pPr>
        <w:pStyle w:val="FirstParagraph"/>
      </w:pPr>
      <w:bookmarkStart w:id="842" w:name="X4b0b577501b6c0162aea7c1353b300e66a9fe4a"/>
      <w:r>
        <w:t xml:space="preserve">[713]</w:t>
      </w:r>
      <w:bookmarkEnd w:id="842"/>
      <w:r>
        <w:t xml:space="preserve"> </w:t>
      </w:r>
      <w:r>
        <w:rPr>
          <w:bCs/>
          <w:b/>
        </w:rPr>
        <w:t xml:space="preserve">六、自无自在、为他奴役的人，虽有修法，然成了为他所制，不许修行。</w:t>
      </w:r>
    </w:p>
    <w:p>
      <w:pPr>
        <w:pStyle w:val="BodyText"/>
      </w:pPr>
      <w:bookmarkStart w:id="843" w:name="Xacc03b58fc090f39e4021239a795efa3302a155"/>
      <w:r>
        <w:t xml:space="preserve">[714]</w:t>
      </w:r>
      <w:bookmarkEnd w:id="843"/>
      <w:r>
        <w:t xml:space="preserve"> </w:t>
      </w:r>
      <w:r>
        <w:t xml:space="preserve">观察：为他控制不许修行，无从修法。</w:t>
      </w:r>
    </w:p>
    <w:p>
      <w:pPr>
        <w:pStyle w:val="BodyText"/>
      </w:pPr>
      <w:bookmarkStart w:id="844" w:name="X2e9d389ede4a021467f51eea81dc2bde15a33ad"/>
      <w:r>
        <w:t xml:space="preserve">[715]</w:t>
      </w:r>
      <w:bookmarkEnd w:id="844"/>
      <w:r>
        <w:t xml:space="preserve"> </w:t>
      </w:r>
      <w:r>
        <w:t xml:space="preserve">自己没有自在，被他人奴役、控制，虽然有修法，但很快就被他所转，不允许修法。很多人处在业缘的钳制下，骤然间以某种事务、俗缘，或者欠债等等，被控制住了，这样就没有时间、机缘、闲暇来修法，身不由己。</w:t>
      </w:r>
    </w:p>
    <w:p>
      <w:pPr>
        <w:pStyle w:val="BodyText"/>
      </w:pPr>
      <w:bookmarkStart w:id="845" w:name="Xdf1bd5982b694d09ace0550ed9f0738fc91dc3e"/>
      <w:r>
        <w:t xml:space="preserve">[716]</w:t>
      </w:r>
      <w:bookmarkEnd w:id="845"/>
      <w:r>
        <w:t xml:space="preserve"> </w:t>
      </w:r>
      <w:r>
        <w:t xml:space="preserve">这种状况很多，在世法、佛法里都有。世法上，譬如在一个公司里，由于要谋生，在某种制度的掌控之下，必须那么多天去干活，听命老板的吩咐，没办法修行。或者在家中被某种力量控制了，不能修法。或者处在特殊政治情形下被关入监狱，也没办法修法。在佛法里，譬如受方丈、住持等的控制，没办法修法。像这样，由于突发性的因缘，自己卷到里面去了，被他力控制，不允许修法，这样也落入无暇。</w:t>
      </w:r>
    </w:p>
    <w:p>
      <w:pPr>
        <w:pStyle w:val="BodyText"/>
      </w:pPr>
      <w:bookmarkStart w:id="846" w:name="X1c1bfebab6bf67d6a890159995b9edf156ac725"/>
      <w:r>
        <w:t xml:space="preserve">[717]</w:t>
      </w:r>
      <w:bookmarkEnd w:id="846"/>
      <w:r>
        <w:t xml:space="preserve"> </w:t>
      </w:r>
      <w:r>
        <w:t xml:space="preserve">譬如过去非常年代里，很多人被迫住在监狱里、家庭里，甚至连一个修行之地都找不到，没办法修行。现在这个时代宽松多了，但是处在某种业缘中，仍然会被控制，一旦受控制就没有自在运行的可能，各方面都身不由己，作为凡夫不可能超越因缘。还有一些人是自己把自己卷进去了。办一个公司，投多少股等等，他的心马上被他力钳制住了，也是不允许修行。这倒不是别人拿枪逼他不允许修行，是他自己不允许自己修行，因为债务累累，或者事务缠身，已经被缠绕在里面了。他忽然间冒出一个想法，跑到一个事情里去，或者沾染了各种因缘，之后就卷进去爬不出来了。这一类都是被其他钳制而无法修行，叫做他力控制的状况。</w:t>
      </w:r>
    </w:p>
    <w:bookmarkEnd w:id="847"/>
    <w:bookmarkStart w:id="856" w:name="消灾求福"/>
    <w:p>
      <w:pPr>
        <w:pStyle w:val="Heading4"/>
      </w:pPr>
      <w:r>
        <w:rPr>
          <w:rStyle w:val="SectionNumber"/>
        </w:rPr>
        <w:t xml:space="preserve">1.11.0.4</w:t>
      </w:r>
      <w:r>
        <w:tab/>
      </w:r>
      <w:r>
        <w:t xml:space="preserve">(7)消灾求福</w:t>
      </w:r>
    </w:p>
    <w:p>
      <w:pPr>
        <w:pStyle w:val="FirstParagraph"/>
      </w:pPr>
      <w:bookmarkStart w:id="848" w:name="X95ea62457ba1302a696ef4bf8c3ebec74b6f0ac"/>
      <w:r>
        <w:t xml:space="preserve">[718]</w:t>
      </w:r>
      <w:bookmarkEnd w:id="848"/>
      <w:r>
        <w:t xml:space="preserve"> </w:t>
      </w:r>
      <w:r>
        <w:rPr>
          <w:bCs/>
          <w:b/>
        </w:rPr>
        <w:t xml:space="preserve">七、畏惧此生的衣食或者其他损害后，为此入于法门，然而由于没有对法的由衷的定解，故由往昔的旧习而仍行于非法。</w:t>
      </w:r>
    </w:p>
    <w:p>
      <w:pPr>
        <w:pStyle w:val="BodyText"/>
      </w:pPr>
      <w:bookmarkStart w:id="849" w:name="X3950160648e3b8fe394c1cd9633d79cad816c06"/>
      <w:r>
        <w:t xml:space="preserve">[719]</w:t>
      </w:r>
      <w:bookmarkEnd w:id="849"/>
      <w:r>
        <w:t xml:space="preserve"> </w:t>
      </w:r>
      <w:r>
        <w:t xml:space="preserve">观察：为消灾求福虽入法门，没有对法由衷的定解，所以保不住，一遇境界就由老习气作非法行，修法是零。</w:t>
      </w:r>
    </w:p>
    <w:p>
      <w:pPr>
        <w:pStyle w:val="BodyText"/>
      </w:pPr>
      <w:bookmarkStart w:id="850" w:name="Xeaa8a872d9de96a7c8f7f1014fd6e4b1185f1d7"/>
      <w:r>
        <w:t xml:space="preserve">[720]</w:t>
      </w:r>
      <w:bookmarkEnd w:id="850"/>
      <w:r>
        <w:t xml:space="preserve"> </w:t>
      </w:r>
      <w:r>
        <w:t xml:space="preserve">这种情况是想求今生的衣食，或者想避免各种损害，入到佛法里寻求方法，祈求佛菩萨保佑，念念经咒，做做法事等等。由于没有对法由衷的定解，就没有一生行法的誓愿力，一旦损害等过去了，或者得到衣食等的满足，就得意忘形，还是由过去的老习气，做杀盗淫等非法之事，这就断绝了法缘，落在无暇之处。</w:t>
      </w:r>
    </w:p>
    <w:p>
      <w:pPr>
        <w:pStyle w:val="BodyText"/>
      </w:pPr>
      <w:bookmarkStart w:id="851" w:name="X707dcc10ec1cfee92b537a96faab0a38f7bc5a1"/>
      <w:r>
        <w:t xml:space="preserve">[721]</w:t>
      </w:r>
      <w:bookmarkEnd w:id="851"/>
      <w:r>
        <w:t xml:space="preserve"> </w:t>
      </w:r>
      <w:r>
        <w:t xml:space="preserve">暇满的关键，在于对法有由衷的定解。知道只有这一条是正路，能实现暂时究竟的利益，此外没有可依的，从而一生一世献身于法道。像这样，一心依法的心起来了，才能够摄持自心不变动，一直在法上行进。否则连法是什么尚且不清楚，只是求一点福报，救一点怖畏，这样来入法根本不保靠。</w:t>
      </w:r>
    </w:p>
    <w:p>
      <w:pPr>
        <w:pStyle w:val="BodyText"/>
      </w:pPr>
      <w:bookmarkStart w:id="852" w:name="X78e89d8c2da87688af1c1b00f468a10e7dbe61f"/>
      <w:r>
        <w:t xml:space="preserve">[722]</w:t>
      </w:r>
      <w:bookmarkEnd w:id="852"/>
      <w:r>
        <w:t xml:space="preserve"> </w:t>
      </w:r>
      <w:r>
        <w:t xml:space="preserve">一般人想求财利，钱多、生活好，有洋房小车；或者想求名位，得到一官半职；或者想求男女，找个好对象，生个好儿子；或者想求身体健康、家庭美满、事业顺利等等，这些都是求现世福报的心。另外一类，害怕下岗、穷困、生病、被怨敌伤害、碰到麻烦事吃官司坐牢等等，想祈求一种力量使他脱免，以这种心来入佛法，不算是真实入门。他对法没有由衷的定解，一满足了以后，就不去管佛菩萨了，不再念什么经，也不再修什么法，还是以过去的习气做各种非法事，这也是无暇状态。</w:t>
      </w:r>
    </w:p>
    <w:p>
      <w:pPr>
        <w:pStyle w:val="BodyText"/>
      </w:pPr>
      <w:bookmarkStart w:id="853" w:name="X5354c576bb89b67972d7fe269df256a54fef036"/>
      <w:r>
        <w:t xml:space="preserve">[723]</w:t>
      </w:r>
      <w:bookmarkEnd w:id="853"/>
      <w:r>
        <w:t xml:space="preserve"> </w:t>
      </w:r>
      <w:r>
        <w:t xml:space="preserve">还有一种感觉派，实际也是求此世的快乐，想求一点乐受，入到佛法里找找感觉，参与一些活动，心情快乐等等。这也是不保靠的，他对法没有由衷的定解，没有一生一世矢志不渝实行法的誓愿。实际上学法是长期的，不是一种泡沫式的感觉，当心里有了深忍信，真正信受法道以后，那无论顺境逆境、好与不好，都能坚定不移地行下去。</w:t>
      </w:r>
    </w:p>
    <w:p>
      <w:pPr>
        <w:pStyle w:val="BodyText"/>
      </w:pPr>
      <w:bookmarkStart w:id="854" w:name="X19dc177a07ce563e09b457f13bf5a673ddfbba1"/>
      <w:r>
        <w:t xml:space="preserve">[724]</w:t>
      </w:r>
      <w:bookmarkEnd w:id="854"/>
      <w:r>
        <w:t xml:space="preserve"> </w:t>
      </w:r>
      <w:r>
        <w:t xml:space="preserve">感觉派只是追求一种暂时性的东西，对于法没有由衷的定解，这样的话还不如去唱歌，流行歌曲层出不穷，比诵经念咒来得刺激、更有新鲜感。或者，佛法没有世间娱乐那么刺激等等。这种人往往由于过去的习气，忽然遇到缘的时候，就行在非法里了。当然，闻思的过程中有一番苦受，但得到的是真实的定解、真实的利益。由于他心里没有定解，所以感觉还不如看电视新鲜刺激。很多人把暇满放在看电视、上网、聊世间话题上面，他关心的是军事、政治、娱乐、体育、各种有趣事件等等，这样就叫行于非法，没有法的内涵。</w:t>
      </w:r>
    </w:p>
    <w:p>
      <w:pPr>
        <w:pStyle w:val="BodyText"/>
      </w:pPr>
      <w:bookmarkStart w:id="855" w:name="X5d2a5a3c528920d00425f29099eed114b9134e0"/>
      <w:r>
        <w:t xml:space="preserve">[725]</w:t>
      </w:r>
      <w:bookmarkEnd w:id="855"/>
      <w:r>
        <w:t xml:space="preserve"> </w:t>
      </w:r>
      <w:r>
        <w:t xml:space="preserve">法最起码是要成办后世义利，就本法的严格要求来说，入门要发出离心，一心力求解脱，而他在佛法里做的那些都不算真实法行。就像《萨迦教言》说的“贪著现世非行者”，根本不是佛教徒。像这样处处落在非法里，这叫做“骤然生无暇”。忽然之间随着自己的习气，马上溜到现世轮回法里，全部是非法的内涵，自己就落入险道里了。</w:t>
      </w:r>
    </w:p>
    <w:bookmarkEnd w:id="856"/>
    <w:bookmarkStart w:id="866" w:name="如法伪装"/>
    <w:p>
      <w:pPr>
        <w:pStyle w:val="Heading4"/>
      </w:pPr>
      <w:r>
        <w:rPr>
          <w:rStyle w:val="SectionNumber"/>
        </w:rPr>
        <w:t xml:space="preserve">1.11.0.5</w:t>
      </w:r>
      <w:r>
        <w:tab/>
      </w:r>
      <w:r>
        <w:t xml:space="preserve">(8)如法伪装</w:t>
      </w:r>
    </w:p>
    <w:p>
      <w:pPr>
        <w:pStyle w:val="FirstParagraph"/>
      </w:pPr>
      <w:bookmarkStart w:id="857" w:name="Xb667d12a4034fedb3d483274955503ca4a361e2"/>
      <w:r>
        <w:t xml:space="preserve">[726]</w:t>
      </w:r>
      <w:bookmarkEnd w:id="857"/>
      <w:r>
        <w:t xml:space="preserve"> </w:t>
      </w:r>
      <w:r>
        <w:rPr>
          <w:bCs/>
          <w:b/>
        </w:rPr>
        <w:t xml:space="preserve">八、改造成法后，成办资具、恭敬、名闻的法的影像者，在他人面前按法那样造作，然而内心仅仅励力求此生的缘故，与解脱道分离。</w:t>
      </w:r>
    </w:p>
    <w:p>
      <w:pPr>
        <w:pStyle w:val="BodyText"/>
      </w:pPr>
      <w:bookmarkStart w:id="858" w:name="X0f98c0ea42c927c4b073038a1fbf401ffd4e2a1"/>
      <w:r>
        <w:t xml:space="preserve">[727]</w:t>
      </w:r>
      <w:bookmarkEnd w:id="858"/>
      <w:r>
        <w:t xml:space="preserve"> </w:t>
      </w:r>
      <w:r>
        <w:t xml:space="preserve">观察：追求名利、诈现修法，以此颠倒等起还是在非法的道上走，修法是零。</w:t>
      </w:r>
    </w:p>
    <w:p>
      <w:pPr>
        <w:pStyle w:val="BodyText"/>
      </w:pPr>
      <w:bookmarkStart w:id="859" w:name="Xe6b8a73bce7324e2b6e4afa73ee4215b98e9432"/>
      <w:r>
        <w:t xml:space="preserve">[728]</w:t>
      </w:r>
      <w:bookmarkEnd w:id="859"/>
      <w:r>
        <w:t xml:space="preserve"> </w:t>
      </w:r>
      <w:r>
        <w:t xml:space="preserve">这里法的影像或影子，就好比人和人影子一样。人影子不是真人，在人影子上一点人的内涵也没有，但它很像，有头有身体，还会动，实际上不是真人在动。</w:t>
      </w:r>
    </w:p>
    <w:p>
      <w:pPr>
        <w:pStyle w:val="BodyText"/>
      </w:pPr>
      <w:bookmarkStart w:id="860" w:name="Xaa924ce1ee3617f30a87ca26b2aeb62911af478"/>
      <w:r>
        <w:t xml:space="preserve">[729]</w:t>
      </w:r>
      <w:bookmarkEnd w:id="860"/>
      <w:r>
        <w:t xml:space="preserve"> </w:t>
      </w:r>
      <w:r>
        <w:t xml:space="preserve">那么法的影像和法是什么关系呢？真正的法是内心里有这样的心态、行为、见解等等。法的影像就是在外面也可以装作持这种威仪，说这样的法语、名相，结跏趺坐，垂视鼻端，也可以假装一种法上的潇洒、解脱，表现出特别慈悲、特别关心等等。就像宾馆里的服务员、飞机上的空姐，都可以做出职业笑容、说职业语言，但心里根本不是那样想的，不是从真心里发出来的，这些都叫形相者，不是真正的。</w:t>
      </w:r>
    </w:p>
    <w:p>
      <w:pPr>
        <w:pStyle w:val="BodyText"/>
      </w:pPr>
      <w:bookmarkStart w:id="861" w:name="X6a9efea4885a86a6c0e036b52e0b0bad6da1845"/>
      <w:r>
        <w:t xml:space="preserve">[730]</w:t>
      </w:r>
      <w:bookmarkEnd w:id="861"/>
      <w:r>
        <w:t xml:space="preserve"> </w:t>
      </w:r>
      <w:r>
        <w:t xml:space="preserve">譬如当比丘是如何的，当法师又如何，当菩萨如何，当金刚上师如何等等，什么都可以假装，所以世上有非常多的假货。像这样，在他人面前按照法的样子去做，心里只求今生的名利，这样就跟解脱道分离，完全落在无暇当中。解脱道是凭着心去走的，没有求解脱心，不是一心想从轮回里出来，要断掉自身烦恼，这样的话，外在装出各种假相，心里唯一要求的是名利，那就直接在非法道上走了。无论做多少，都不出现任何修法的机会，这就叫做“无暇”。</w:t>
      </w:r>
    </w:p>
    <w:p>
      <w:pPr>
        <w:pStyle w:val="BodyText"/>
      </w:pPr>
      <w:bookmarkStart w:id="862" w:name="X7895c1f680568edb1fe3d4e386593e6f40679f6"/>
      <w:r>
        <w:t xml:space="preserve">[731]</w:t>
      </w:r>
      <w:bookmarkEnd w:id="862"/>
      <w:r>
        <w:t xml:space="preserve"> </w:t>
      </w:r>
      <w:r>
        <w:t xml:space="preserve">如果不是一层层按照规矩在心上修出法的内涵，就特别容易出现这个问题。譬如，当今时代有各种表演、脱口秀，什么都可以模仿、显示。这使得人们产生错觉：我只要模仿明星、高层人物的表情、语言、姿态，而且能够引动人心、博得人们的好感，就能够得到荣耀、地位。是这种做法。到了佛门里，这种情况也会出现得越来越多，实际是一种披着佛法外衣，内在处于非法的无暇状况，特别可怕。</w:t>
      </w:r>
    </w:p>
    <w:p>
      <w:pPr>
        <w:pStyle w:val="BodyText"/>
      </w:pPr>
      <w:bookmarkStart w:id="863" w:name="Xdeb867b96b097fccf9bd932719fe347c49a2a7b"/>
      <w:r>
        <w:t xml:space="preserve">[732]</w:t>
      </w:r>
      <w:bookmarkEnd w:id="863"/>
      <w:r>
        <w:t xml:space="preserve"> </w:t>
      </w:r>
      <w:r>
        <w:t xml:space="preserve">譬如做一个佛教明星，无论出家在家，只要善于辞令表达，能够挑动人心，各种样子都做得出来。手势也可以做，眼神也可以做，表情也可以做，各种吸引人注意力的或者能煽动人心的做法都可以。或者投其所好，迎合大众的心理，制造一些活动等等。这样自身就变得非常荣耀了，由此还能猎取到佛教地位等等。或者习惯做世间法那一套，在佛法里把上上下下的关系弄好，拉帮结派。</w:t>
      </w:r>
    </w:p>
    <w:p>
      <w:pPr>
        <w:pStyle w:val="BodyText"/>
      </w:pPr>
      <w:bookmarkStart w:id="864" w:name="Xc3f9e234e98cfaebb57ded77079656b48f6840c"/>
      <w:r>
        <w:t xml:space="preserve">[733]</w:t>
      </w:r>
      <w:bookmarkEnd w:id="864"/>
      <w:r>
        <w:t xml:space="preserve"> </w:t>
      </w:r>
      <w:r>
        <w:t xml:space="preserve">像这样，只要有记忆力、表达能力，足够大胆，敢于做各种行为，就可以表演成佛教大德，实际成了佛法里的骗子，江洋大盗。他内心就是求名利，想得到佛教界的地位、荣誉，得到某种职位、称呼、知名度，或者想招揽大批徒众，得到大量供养等等，这就是求今生而按法那样伪装。在他内在缘起的路上，把佛法作为求名利的工具，这就非常可怕，根本不是解脱道，直接往恶趣走。</w:t>
      </w:r>
    </w:p>
    <w:p>
      <w:pPr>
        <w:pStyle w:val="BodyText"/>
      </w:pPr>
      <w:bookmarkStart w:id="865" w:name="X229d318680435e210d96518f4fc6bf0390e3cac"/>
      <w:r>
        <w:t xml:space="preserve">[734]</w:t>
      </w:r>
      <w:bookmarkEnd w:id="865"/>
      <w:r>
        <w:t xml:space="preserve"> </w:t>
      </w:r>
      <w:r>
        <w:rPr>
          <w:bCs/>
          <w:b/>
        </w:rPr>
        <w:t xml:space="preserve">此八者也是于修法之处无闲暇。</w:t>
      </w:r>
    </w:p>
    <w:bookmarkEnd w:id="866"/>
    <w:bookmarkStart w:id="923" w:name="心品的断种性八无暇者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rPr>
          <w:bCs/>
          <w:b/>
        </w:rPr>
        <w:t xml:space="preserve">心品的断种性八无暇者：</w:t>
      </w:r>
    </w:p>
    <w:bookmarkStart w:id="872" w:name="具紧系缚"/>
    <w:p>
      <w:pPr>
        <w:pStyle w:val="Heading4"/>
      </w:pPr>
      <w:r>
        <w:rPr>
          <w:rStyle w:val="SectionNumber"/>
        </w:rPr>
        <w:t xml:space="preserve">1.11.1.1</w:t>
      </w:r>
      <w:r>
        <w:tab/>
      </w:r>
      <w:r>
        <w:t xml:space="preserve">(1)具紧系缚</w:t>
      </w:r>
    </w:p>
    <w:p>
      <w:pPr>
        <w:pStyle w:val="FirstParagraph"/>
      </w:pPr>
      <w:bookmarkStart w:id="867" w:name="X6b21a4281226e8a97c2e05517fbe546775efc6a"/>
      <w:r>
        <w:t xml:space="preserve">[735]</w:t>
      </w:r>
      <w:bookmarkEnd w:id="867"/>
      <w:r>
        <w:t xml:space="preserve"> </w:t>
      </w:r>
      <w:r>
        <w:rPr>
          <w:bCs/>
          <w:b/>
        </w:rPr>
        <w:t xml:space="preserve">一、被此生的财物、受用、子女、牲畜、亲属等坚固紧缚而受束缚的缘故，为办此等事，以励力的精勤而散乱，故修法无有闲暇。</w:t>
      </w:r>
    </w:p>
    <w:p>
      <w:pPr>
        <w:pStyle w:val="BodyText"/>
      </w:pPr>
      <w:bookmarkStart w:id="868" w:name="Xb14fe7493932c29c0d1b85a3ba120bd22079c3e"/>
      <w:r>
        <w:t xml:space="preserve">[736]</w:t>
      </w:r>
      <w:bookmarkEnd w:id="868"/>
      <w:r>
        <w:t xml:space="preserve"> </w:t>
      </w:r>
      <w:r>
        <w:t xml:space="preserve">观察：缺乏少欲种性，心被世间琐事紧缚，以勤作而散乱，无从修法。</w:t>
      </w:r>
    </w:p>
    <w:p>
      <w:pPr>
        <w:pStyle w:val="BodyText"/>
      </w:pPr>
      <w:bookmarkStart w:id="869" w:name="Xcae599309683b04925ec1cb7d79dfab04709af8"/>
      <w:r>
        <w:t xml:space="preserve">[737]</w:t>
      </w:r>
      <w:bookmarkEnd w:id="869"/>
      <w:r>
        <w:t xml:space="preserve"> </w:t>
      </w:r>
      <w:r>
        <w:t xml:space="preserve">这一类是断了少欲知足的种性，导致在修法上无有闲暇。少欲知足是圣种性，有这种种性才能把大量精力投入修法当中，缺少这种种性，心始终要努力成办现世法，导致没有时间修行，是非常大的缺陷。</w:t>
      </w:r>
    </w:p>
    <w:p>
      <w:pPr>
        <w:pStyle w:val="BodyText"/>
      </w:pPr>
      <w:bookmarkStart w:id="870" w:name="X41e2c9fb629c63ff2e3222878abbe71b967acb8"/>
      <w:r>
        <w:t xml:space="preserve">[738]</w:t>
      </w:r>
      <w:bookmarkEnd w:id="870"/>
      <w:r>
        <w:t xml:space="preserve"> </w:t>
      </w:r>
      <w:r>
        <w:t xml:space="preserve">很多人被今生琐事缠绕、束缚，为了财物、享受、儿女，在农业社会是为了牲畜，现在是为了各种产业等等，还有很多亲属等，这样就把他给紧紧绑住了。他的心一直要忙东忙西，好像有千百根绳子缠绕在心上，这样受束缚的缘故，自身就成了一个忙碌今生法的牛马。今天求这笔财，明天做那个生意，后天又要为那种饮食、娱乐、影视等等去忙碌。单是看一部片子、忙一顿吃的都要花好多时间。再者，为了子女读书、就业、结婚等等，有一大堆的事情。要么为了产业，天天在里面忙碌。还有特别多的亲属，今天这一家请你去帮忙，明天那一家要你去解难，一旦被缠上，以后他家的事就都会找你帮忙。或者平常有很多应酬，今天你请我吃一顿，明天我请你吃一顿，还有很多红白喜事等等，像这样被紧紧束缚。</w:t>
      </w:r>
    </w:p>
    <w:p>
      <w:pPr>
        <w:pStyle w:val="BodyText"/>
      </w:pPr>
      <w:bookmarkStart w:id="871" w:name="Xc710b1ca4bc921803cf096a5b2bb48d55947e4d"/>
      <w:r>
        <w:t xml:space="preserve">[739]</w:t>
      </w:r>
      <w:bookmarkEnd w:id="871"/>
      <w:r>
        <w:t xml:space="preserve"> </w:t>
      </w:r>
      <w:r>
        <w:t xml:space="preserve">谈到享受，今天的人很多都在网上享受，天天离不开网，在这上面花好大的精力、散乱不堪，没有丝毫闲暇修法。我们去检点一下，每一天到底有几分钟能修行，如果连三分钟的清净时光都没有，那真是可怜的无暇之人。凭这个还想即身成就，恐怕是世上最大的幻想了。</w:t>
      </w:r>
    </w:p>
    <w:bookmarkEnd w:id="872"/>
    <w:bookmarkStart w:id="883" w:name="行为恶劣"/>
    <w:p>
      <w:pPr>
        <w:pStyle w:val="Heading4"/>
      </w:pPr>
      <w:r>
        <w:rPr>
          <w:rStyle w:val="SectionNumber"/>
        </w:rPr>
        <w:t xml:space="preserve">1.11.1.2</w:t>
      </w:r>
      <w:r>
        <w:tab/>
      </w:r>
      <w:r>
        <w:t xml:space="preserve">(2)行为恶劣</w:t>
      </w:r>
    </w:p>
    <w:p>
      <w:pPr>
        <w:pStyle w:val="FirstParagraph"/>
      </w:pPr>
      <w:bookmarkStart w:id="873" w:name="Xe0ab5b38ac3a139b7527efc5eec2118105b82b0"/>
      <w:r>
        <w:t xml:space="preserve">[740]</w:t>
      </w:r>
      <w:bookmarkEnd w:id="873"/>
      <w:r>
        <w:t xml:space="preserve"> </w:t>
      </w:r>
      <w:r>
        <w:rPr>
          <w:bCs/>
          <w:b/>
        </w:rPr>
        <w:t xml:space="preserve">二、自相续恶劣的缘故，无有芝麻许的人品，而于一切行为无长进的话，则如同先德的教典中所说：</w:t>
      </w:r>
      <w:r>
        <w:rPr>
          <w:bCs/>
          <w:b/>
        </w:rPr>
        <w:t xml:space="preserve">“</w:t>
      </w:r>
      <w:r>
        <w:rPr>
          <w:bCs/>
          <w:b/>
        </w:rPr>
        <w:t xml:space="preserve">知改学徒功德，不知如何改人禀性</w:t>
      </w:r>
      <w:r>
        <w:rPr>
          <w:bCs/>
          <w:b/>
        </w:rPr>
        <w:t xml:space="preserve">”</w:t>
      </w:r>
      <w:r>
        <w:rPr>
          <w:bCs/>
          <w:b/>
        </w:rPr>
        <w:t xml:space="preserve">，如此虽遇善知识也难转入圣道。</w:t>
      </w:r>
    </w:p>
    <w:p>
      <w:pPr>
        <w:pStyle w:val="BodyText"/>
      </w:pPr>
      <w:bookmarkStart w:id="874" w:name="X3b23be9da2519c88f11c084310bcc0bf14417f8"/>
      <w:r>
        <w:t xml:space="preserve">[741]</w:t>
      </w:r>
      <w:bookmarkEnd w:id="874"/>
      <w:r>
        <w:t xml:space="preserve"> </w:t>
      </w:r>
      <w:r>
        <w:t xml:space="preserve">观察：禀性恶劣，行为无长进，遇师长也不能入道，修法是零。</w:t>
      </w:r>
    </w:p>
    <w:p>
      <w:pPr>
        <w:pStyle w:val="BodyText"/>
      </w:pPr>
      <w:bookmarkStart w:id="875" w:name="X2c8be94d9fa60afd0e8fab82a7f004105a90bee"/>
      <w:r>
        <w:t xml:space="preserve">[742]</w:t>
      </w:r>
      <w:bookmarkEnd w:id="875"/>
      <w:r>
        <w:t xml:space="preserve"> </w:t>
      </w:r>
      <w:r>
        <w:t xml:space="preserve">这是指自身的禀性太差，没有少许人的品质，导致没办法培养，行为上一点长进没有。</w:t>
      </w:r>
    </w:p>
    <w:p>
      <w:pPr>
        <w:pStyle w:val="BodyText"/>
      </w:pPr>
      <w:bookmarkStart w:id="876" w:name="X032e58930733b4d76fabb3398e75d86d881b245"/>
      <w:r>
        <w:t xml:space="preserve">[743]</w:t>
      </w:r>
      <w:bookmarkEnd w:id="876"/>
      <w:r>
        <w:t xml:space="preserve"> </w:t>
      </w:r>
      <w:r>
        <w:t xml:space="preserve">就好比一块玉，通过琢磨可以让它成为很好的器，但如果不是玉，是块破铜烂铁，那就没办法雕琢了。人如果有精金美玉般的人品，善知识就好培养、好雕琢。也就是他的心很贤善，有信心、有恭敬、很听话，善知识教导了马上去做，这样就好办，很快能培养出来。如果内心忤逆不孝，禀性恶劣，怎么样都不肯改，一点长进没有，那善知识就没办法了。他的心很刚硬，不听教化，说多少都没用，就像在石头上灌水一样，一切行为都没有长进。</w:t>
      </w:r>
    </w:p>
    <w:p>
      <w:pPr>
        <w:pStyle w:val="BodyText"/>
      </w:pPr>
      <w:bookmarkStart w:id="877" w:name="X93b3437a94374579772f3f1a8c8f08381218bf9"/>
      <w:r>
        <w:t xml:space="preserve">[744]</w:t>
      </w:r>
      <w:bookmarkEnd w:id="877"/>
      <w:r>
        <w:t xml:space="preserve"> </w:t>
      </w:r>
      <w:r>
        <w:t xml:space="preserve">学法处处都要改自己的心和行为，如果人的禀性好，很良善，那他就能听，一听就能转变。尽管现在还比较低，但由于他变得快，进步就快。如果自身禀性刚强，充满邪性，那没办法了，行为上不可能有长进的。</w:t>
      </w:r>
    </w:p>
    <w:p>
      <w:pPr>
        <w:pStyle w:val="BodyText"/>
      </w:pPr>
      <w:bookmarkStart w:id="878" w:name="Xe8627f75ba1abcfafd00a0e75ad189105cfdc21"/>
      <w:r>
        <w:t xml:space="preserve">[745]</w:t>
      </w:r>
      <w:bookmarkEnd w:id="878"/>
      <w:r>
        <w:t xml:space="preserve"> </w:t>
      </w:r>
      <w:r>
        <w:t xml:space="preserve">过去大德曾说：我知道怎么改弟子的功德，不知道怎么改人的禀性。可见“江山易改，禀性难移”。这是做师父的人讲的话。他说：如果学生的禀性好，我一说他肯听，能顺着我，按照法教做，那我教他方法，他的功德很快能改善，由过去微少的功德变得很多。譬如闻思修三慧能开展出来，善心能开展出来，各种愿力、行为在我的教导下都可以发展。因为他能够诚心地受教，有谦卑、有恭敬、能纳受教言等等，这就很好雕琢、很好发展。但假使邪慧大，禀性特别刚强，那我就不知道怎么改了，没办法改他。因为他根本不可能随着师长的话去转，当面说得好听，背后做出很多邪的行为，根本上舍弃教言，不能听受，那的确没有办法。</w:t>
      </w:r>
    </w:p>
    <w:p>
      <w:pPr>
        <w:pStyle w:val="BodyText"/>
      </w:pPr>
      <w:bookmarkStart w:id="879" w:name="Xb3aa2709c85dba67b6f4901fbabc732f44cf074"/>
      <w:r>
        <w:t xml:space="preserve">[746]</w:t>
      </w:r>
      <w:bookmarkEnd w:id="879"/>
      <w:r>
        <w:t xml:space="preserve"> </w:t>
      </w:r>
      <w:r>
        <w:t xml:space="preserve">这是过去师长们的经验话。在教徒弟时，如果弟子有好的禀性，说一个能够听一个，很快就能改变。假使他有恶的禀性，虽然表面上聪明，但是一点长进不会有。因为这是要听教化，按照师长的教授去做，如果禀性太刚强，比如自我主义、自私主义特别重，会发现他以自己的一套为主，这时师长的话就没有用。就像这样，他落在无暇里。</w:t>
      </w:r>
    </w:p>
    <w:p>
      <w:pPr>
        <w:pStyle w:val="BodyText"/>
      </w:pPr>
      <w:bookmarkStart w:id="880" w:name="Xc1dc07026ceafcb704bdff1375815f30a769a13"/>
      <w:r>
        <w:t xml:space="preserve">[747]</w:t>
      </w:r>
      <w:bookmarkEnd w:id="880"/>
      <w:r>
        <w:t xml:space="preserve"> </w:t>
      </w:r>
      <w:r>
        <w:t xml:space="preserve">这属于种性上的缺乏。要有很好的人品，是一块好的材料，才可能雕琢成器。如果材料都不行，就叫种性缺乏，即使遇到善知识也很难转入圣道。善星比丘就是一例。他很聪明，各种经讲得来，但是心邪了，生不起信心和恭敬，结果没办法引入圣道。在世间教育上也能看出。有些学生虽然智力不高，能力不强，但是他的心很善，那老师就有可教之地，可以培养他。虽然很聪明，但是心很邪，根本转不动他，没办法教导，那就一点用处没有。</w:t>
      </w:r>
    </w:p>
    <w:p>
      <w:pPr>
        <w:pStyle w:val="BodyText"/>
      </w:pPr>
      <w:bookmarkStart w:id="881" w:name="Xd40f903e9f072ed9ed21889e1520272247f6cc1"/>
      <w:r>
        <w:t xml:space="preserve">[748]</w:t>
      </w:r>
      <w:bookmarkEnd w:id="881"/>
      <w:r>
        <w:t xml:space="preserve"> </w:t>
      </w:r>
      <w:r>
        <w:t xml:space="preserve">像这样就知道，所谓的“断种性”就是没有好的人品，无法接受教化，在自缘和他缘的配合上没办法成功，这就导致修法仍是无暇状态，因为不得善知识摄持，是无法修佛道的。自身特别刚硬难化，自我太重，那就没办法了，在家庭、学校、社会方方面面都能看到这一点。</w:t>
      </w:r>
    </w:p>
    <w:p>
      <w:pPr>
        <w:pStyle w:val="BodyText"/>
      </w:pPr>
      <w:bookmarkStart w:id="882" w:name="X1055fedad58f1885e2646cf3a0012122b711da6"/>
      <w:r>
        <w:t xml:space="preserve">[749]</w:t>
      </w:r>
      <w:bookmarkEnd w:id="882"/>
      <w:r>
        <w:t xml:space="preserve"> </w:t>
      </w:r>
      <w:r>
        <w:t xml:space="preserve">今天我们要深刻地反省，自身是不是自我主义太大，这是最大的障碍。譬如在家里，很多人不听父母的话。为什么呢？就是个性太强。这样的话，父母无论在他耳边说多少话，都丝毫没有用，因为禀性刚强，这是不好的。人应该有一种孝顺心，母亲好心的教导硬是要记在心里，不能违背。如果有这种心，那到了佛门里，就不会违背师长的教授，而且很好地去做，这才有弟子的德相。如果连这个德相都没有，那就没办法纳入法道了。这一点大家千万要注意。</w:t>
      </w:r>
    </w:p>
    <w:bookmarkEnd w:id="883"/>
    <w:bookmarkStart w:id="888" w:name="不厌轮回"/>
    <w:p>
      <w:pPr>
        <w:pStyle w:val="Heading4"/>
      </w:pPr>
      <w:r>
        <w:rPr>
          <w:rStyle w:val="SectionNumber"/>
        </w:rPr>
        <w:t xml:space="preserve">1.11.1.3</w:t>
      </w:r>
      <w:r>
        <w:tab/>
      </w:r>
      <w:r>
        <w:t xml:space="preserve">(3)不厌轮回</w:t>
      </w:r>
    </w:p>
    <w:p>
      <w:pPr>
        <w:pStyle w:val="FirstParagraph"/>
      </w:pPr>
      <w:bookmarkStart w:id="884" w:name="X04c735f21d00fee39a13210d54844f3cec069c7"/>
      <w:r>
        <w:t xml:space="preserve">[750]</w:t>
      </w:r>
      <w:bookmarkEnd w:id="884"/>
      <w:r>
        <w:t xml:space="preserve"> </w:t>
      </w:r>
      <w:r>
        <w:rPr>
          <w:bCs/>
          <w:b/>
        </w:rPr>
        <w:t xml:space="preserve">三、讲了恶趣和轮回的过患以及今生的苦如何，也毕竟不生惧怕之心的话，入法之因的出离心根本就不生起。</w:t>
      </w:r>
    </w:p>
    <w:p>
      <w:pPr>
        <w:pStyle w:val="BodyText"/>
      </w:pPr>
      <w:bookmarkStart w:id="885" w:name="X58a25f7dd163311b02efd5de19535312f7c1225"/>
      <w:r>
        <w:t xml:space="preserve">[751]</w:t>
      </w:r>
      <w:bookmarkEnd w:id="885"/>
      <w:r>
        <w:t xml:space="preserve"> </w:t>
      </w:r>
      <w:r>
        <w:t xml:space="preserve">观察：于轮回苦毫不畏惧，不生出离心，没有入法的因，修法是零。</w:t>
      </w:r>
    </w:p>
    <w:p>
      <w:pPr>
        <w:pStyle w:val="BodyText"/>
      </w:pPr>
      <w:bookmarkStart w:id="886" w:name="X7ecf1ca1c97492de831d17a3ab559d4a1f8b735"/>
      <w:r>
        <w:t xml:space="preserve">[752]</w:t>
      </w:r>
      <w:bookmarkEnd w:id="886"/>
      <w:r>
        <w:t xml:space="preserve"> </w:t>
      </w:r>
      <w:r>
        <w:t xml:space="preserve">本来说恶趣的苦、轮回的苦以及今生的苦难如何，无非是要让你害怕轮回，知道这里不好待，如同在火宅里一样，时时刻刻被三苦所烧，未来还会有无数的苦，这样一心想从里面出去，才能踏上解脱之道。如果没有出离的基本种性，那无论说多少地狱苦、饿鬼苦、旁生苦，讲多少轮回里的三苦六苦，以及人间的八苦等等，心里都毫不畏惧。认为待在这里很好很舒服，不想后世前途，也不感觉自身的处境有多危险。像这样，出离心毕竟生不起来，就没有入法的因。</w:t>
      </w:r>
    </w:p>
    <w:p>
      <w:pPr>
        <w:pStyle w:val="BodyText"/>
      </w:pPr>
      <w:bookmarkStart w:id="887" w:name="X32a67a05e6b1c8b7a2b48059cdcd5007a4a0900"/>
      <w:r>
        <w:t xml:space="preserve">[753]</w:t>
      </w:r>
      <w:bookmarkEnd w:id="887"/>
      <w:r>
        <w:t xml:space="preserve"> </w:t>
      </w:r>
      <w:r>
        <w:t xml:space="preserve">前面讲过，真实入门是出离心，看到轮回毫无实义，一心希求出离，这才抓住了道的开端，入于圣教门中。如果连最初的缘起点都没有，连一个入进去的因缘都没有，那当然整个道全部告缺，解脱道的修持成了零分。严格来说这就是无暇之人，在他内心当中一个解脱道的道法都不可能出现，完全被乐著轮回的心锁定在生死中，不出现修出世法的机会，这叫做断掉出离心种性的无暇状况。</w:t>
      </w:r>
    </w:p>
    <w:bookmarkEnd w:id="888"/>
    <w:bookmarkStart w:id="895" w:name="毫无信心"/>
    <w:p>
      <w:pPr>
        <w:pStyle w:val="Heading4"/>
      </w:pPr>
      <w:r>
        <w:rPr>
          <w:rStyle w:val="SectionNumber"/>
        </w:rPr>
        <w:t xml:space="preserve">1.11.1.4</w:t>
      </w:r>
      <w:r>
        <w:tab/>
      </w:r>
      <w:r>
        <w:t xml:space="preserve">(4)毫无信心</w:t>
      </w:r>
    </w:p>
    <w:p>
      <w:pPr>
        <w:pStyle w:val="FirstParagraph"/>
      </w:pPr>
      <w:bookmarkStart w:id="889" w:name="X246c7491a540d40da2bfe4e6780620f4f926797"/>
      <w:r>
        <w:t xml:space="preserve">[754]</w:t>
      </w:r>
      <w:bookmarkEnd w:id="889"/>
      <w:r>
        <w:t xml:space="preserve"> </w:t>
      </w:r>
      <w:r>
        <w:rPr>
          <w:bCs/>
          <w:b/>
        </w:rPr>
        <w:t xml:space="preserve">四、对于真实的法和上师无丝毫信心的话，则断绝了圣教的入门，而不能入解脱之道。</w:t>
      </w:r>
    </w:p>
    <w:p>
      <w:pPr>
        <w:pStyle w:val="BodyText"/>
      </w:pPr>
      <w:bookmarkStart w:id="890" w:name="X2342fa440fbbcdc12a30730096226018453ae15"/>
      <w:r>
        <w:t xml:space="preserve">[755]</w:t>
      </w:r>
      <w:bookmarkEnd w:id="890"/>
      <w:r>
        <w:t xml:space="preserve"> </w:t>
      </w:r>
      <w:r>
        <w:t xml:space="preserve">观察：于师于法毫无信心，不能入法道，修法是零。</w:t>
      </w:r>
    </w:p>
    <w:p>
      <w:pPr>
        <w:pStyle w:val="BodyText"/>
      </w:pPr>
      <w:bookmarkStart w:id="891" w:name="X989f7bc2eb8e9ae09553acd93f997372f7add7b"/>
      <w:r>
        <w:t xml:space="preserve">[756]</w:t>
      </w:r>
      <w:bookmarkEnd w:id="891"/>
      <w:r>
        <w:t xml:space="preserve"> </w:t>
      </w:r>
      <w:r>
        <w:t xml:space="preserve">此处的种性指信心，所谓“信为道源功德母，长养一切诸善根”。信心为根，信心如首，具信才能踏上法道，缺乏信心根本不能入门。这里指的是对于真实的法教和上师的信心。</w:t>
      </w:r>
    </w:p>
    <w:p>
      <w:pPr>
        <w:pStyle w:val="BodyText"/>
      </w:pPr>
      <w:bookmarkStart w:id="892" w:name="X64ce8d6017f0d3ab6d528cf5dfd616ae05c32b4"/>
      <w:r>
        <w:t xml:space="preserve">[757]</w:t>
      </w:r>
      <w:bookmarkEnd w:id="892"/>
      <w:r>
        <w:t xml:space="preserve"> </w:t>
      </w:r>
      <w:r>
        <w:t xml:space="preserve">也就是，你必须信得到这条路，信得到上师的教导，然后才肯走，才肯顺着教来转，经过指授教导后去实行这条解脱道。如果信心都没有，那就断绝了入法之门。前面说了，在四信当中要持不退信，对于法、对于师的信心要坚持到底不能退，一退掉就无法行进。</w:t>
      </w:r>
    </w:p>
    <w:p>
      <w:pPr>
        <w:pStyle w:val="BodyText"/>
      </w:pPr>
      <w:bookmarkStart w:id="893" w:name="X2a50612a57ad5c00b0df9bafbcd379d25c6fbda"/>
      <w:r>
        <w:t xml:space="preserve">[758]</w:t>
      </w:r>
      <w:bookmarkEnd w:id="893"/>
      <w:r>
        <w:t xml:space="preserve"> </w:t>
      </w:r>
      <w:r>
        <w:t xml:space="preserve">就好比从这里要去拉萨朝圣，有一条路和一个合格的向导，你必须相信这两个。如果不相信这条路能到拉萨，你是不肯走的，如果不相信向导有智慧和慈悲能带你走的话，也不可能上路。只有相信这条路能到达拉萨，又相信向导指示的路线、给予的教导是正确的，这样他告诉你怎么走，你就怎么走，才踏上了正道。一节一节地修法，按照法教来，自身上开始出现解脱道的功德，在真实的解脱道上一步一步地前进。</w:t>
      </w:r>
    </w:p>
    <w:p>
      <w:pPr>
        <w:pStyle w:val="BodyText"/>
      </w:pPr>
      <w:bookmarkStart w:id="894" w:name="Xcdee608f07355c48e6f028cb5790c7c436fc3be"/>
      <w:r>
        <w:t xml:space="preserve">[759]</w:t>
      </w:r>
      <w:bookmarkEnd w:id="894"/>
      <w:r>
        <w:t xml:space="preserve"> </w:t>
      </w:r>
      <w:r>
        <w:t xml:space="preserve">就本法来说，</w:t>
      </w:r>
      <w:r>
        <w:t xml:space="preserve">“</w:t>
      </w:r>
      <w:r>
        <w:t xml:space="preserve">前进</w:t>
      </w:r>
      <w:r>
        <w:t xml:space="preserve">”</w:t>
      </w:r>
      <w:r>
        <w:t xml:space="preserve">就是从暇满开始，一步一步地在心的道路上往前走，只有这样逐渐地走，最终才能到达彻见本性之位。如果不相信这条路，也不相信向导的指示，那就一点办法没有，哪怕经过无量百千亿年，也不可能移动一步，这样就彻底落在无暇当中了。这叫做缺失信心种性的无暇。</w:t>
      </w:r>
    </w:p>
    <w:bookmarkEnd w:id="895"/>
    <w:bookmarkStart w:id="903" w:name="造作罪恶"/>
    <w:p>
      <w:pPr>
        <w:pStyle w:val="Heading4"/>
      </w:pPr>
      <w:r>
        <w:rPr>
          <w:rStyle w:val="SectionNumber"/>
        </w:rPr>
        <w:t xml:space="preserve">1.11.1.5</w:t>
      </w:r>
      <w:r>
        <w:tab/>
      </w:r>
      <w:r>
        <w:t xml:space="preserve">(5)造作罪恶</w:t>
      </w:r>
    </w:p>
    <w:p>
      <w:pPr>
        <w:pStyle w:val="FirstParagraph"/>
      </w:pPr>
      <w:bookmarkStart w:id="896" w:name="X382ac8c6624ca5424ef3baa3d79f3d9f051d913"/>
      <w:r>
        <w:t xml:space="preserve">[760]</w:t>
      </w:r>
      <w:bookmarkEnd w:id="896"/>
      <w:r>
        <w:t xml:space="preserve"> </w:t>
      </w:r>
      <w:r>
        <w:rPr>
          <w:bCs/>
          <w:b/>
        </w:rPr>
        <w:t xml:space="preserve">五、欢喜造不善罪而三门不寂静的人，远离圣功德，于法外颠倒而行。</w:t>
      </w:r>
    </w:p>
    <w:p>
      <w:pPr>
        <w:pStyle w:val="BodyText"/>
      </w:pPr>
      <w:bookmarkStart w:id="897" w:name="Xd1218244d96823a1ecdf1b383e010d29b57a3cc"/>
      <w:r>
        <w:t xml:space="preserve">[761]</w:t>
      </w:r>
      <w:bookmarkEnd w:id="897"/>
      <w:r>
        <w:t xml:space="preserve"> </w:t>
      </w:r>
      <w:r>
        <w:t xml:space="preserve">观察：欢喜造罪故，在法外颠倒而行，修法是零。</w:t>
      </w:r>
    </w:p>
    <w:p>
      <w:pPr>
        <w:pStyle w:val="BodyText"/>
      </w:pPr>
      <w:bookmarkStart w:id="898" w:name="X99a2a26bd03c1536aa7684d3acb54914f099b3f"/>
      <w:r>
        <w:t xml:space="preserve">[762]</w:t>
      </w:r>
      <w:bookmarkEnd w:id="898"/>
      <w:r>
        <w:t xml:space="preserve"> </w:t>
      </w:r>
      <w:r>
        <w:t xml:space="preserve">修法的基础是善，所谓善男子、善女人才能修法。心里特别欢喜行善的缘故，心就很寂静，心安理得，这样心能持得住，就能明明清清、安安稳稳地在法道上走，这都是善根的结果。反过来，特别喜欢造罪，以这个缘故三门不能寂静。</w:t>
      </w:r>
    </w:p>
    <w:p>
      <w:pPr>
        <w:pStyle w:val="BodyText"/>
      </w:pPr>
      <w:bookmarkStart w:id="899" w:name="X1de5f7134a427a6c9098ddecdf8e461eb8c8cda"/>
      <w:r>
        <w:t xml:space="preserve">[763]</w:t>
      </w:r>
      <w:bookmarkEnd w:id="899"/>
      <w:r>
        <w:t xml:space="preserve"> </w:t>
      </w:r>
      <w:r>
        <w:t xml:space="preserve">行善心安，造罪心不安。造了罪就要受惩罚，心里就会烦乱、妄动，连心都安稳不住，自然远离了贤圣的功德。之后有的人就自暴自弃，干脆任意妄为，很多人一蹶不振，在非法道上颠倒而行。像世人造多了罪，或者受到冲击、挫折时，不知道反省自身的罪恶，反而酗酒、吸毒、邪淫，麻痹自己，自甘堕落，这样就在非法道上走了，非常可怜。这一类就是缺乏善种性。</w:t>
      </w:r>
    </w:p>
    <w:p>
      <w:pPr>
        <w:pStyle w:val="BodyText"/>
      </w:pPr>
      <w:bookmarkStart w:id="900" w:name="X5586099944014e589f483efe663318aa1979d56"/>
      <w:r>
        <w:t xml:space="preserve">[764]</w:t>
      </w:r>
      <w:bookmarkEnd w:id="900"/>
      <w:r>
        <w:t xml:space="preserve"> </w:t>
      </w:r>
      <w:r>
        <w:t xml:space="preserve">修行首先必须建立贤善的意乐，非常喜欢善，喜欢高尚的行为，有一种见贤思齐的心。看到孝子忠臣、高僧大德、菩萨如来等的事迹，特别有一种渴仰的心，时时欢喜行善。这样就真正有了修法的心理基础，内在平静、安稳，一心住在胜功德中。好比近朱者赤一样，心里常常染上功德芳香，有这个基础，就能昼夜安住在法道上。</w:t>
      </w:r>
    </w:p>
    <w:p>
      <w:pPr>
        <w:pStyle w:val="BodyText"/>
      </w:pPr>
      <w:bookmarkStart w:id="901" w:name="X1f463f56b2a3203d08ed5a49e11a775cde98a50"/>
      <w:r>
        <w:t xml:space="preserve">[765]</w:t>
      </w:r>
      <w:bookmarkEnd w:id="901"/>
      <w:r>
        <w:t xml:space="preserve"> </w:t>
      </w:r>
      <w:r>
        <w:t xml:space="preserve">相反，如果喜欢造恶，杀生、偷盗、邪淫、散乱、妄语、不负责任、颠倒因果、随心所欲等等，那心是没办法安宁的。只要违背天理，良心受谴责，心就无法安住。凡是说谎的人，脸色都不正常，他的心没办法安住，外面装得再好，里面也是乱的。如果损害了别人，起了害人的心，做了这种行为，那肯定良心不安，没办法修法，心根本不能寂静。或者犯了邪淫，一眼就能看出，他的眼神、语言、心态等等全是乱的。很多人生活混乱、行为混乱，导致心里混乱，有的人甚至因此发疯、自杀，堕入深渊。或者贪污，以公谋私，这也是积累黑业，明显看得出黑气，他已经丧失了正气，心跟法不能相应，三门不能寂静，因为邪跟正是不合的。</w:t>
      </w:r>
    </w:p>
    <w:p>
      <w:pPr>
        <w:pStyle w:val="BodyText"/>
      </w:pPr>
      <w:bookmarkStart w:id="902" w:name="X81a8ed69cf5d505b989c438becd65e37c8de61e"/>
      <w:r>
        <w:t xml:space="preserve">[766]</w:t>
      </w:r>
      <w:bookmarkEnd w:id="902"/>
      <w:r>
        <w:t xml:space="preserve"> </w:t>
      </w:r>
      <w:r>
        <w:t xml:space="preserve">反过来，一个真修之士常常在善法上努力，他有德相、有正气，心是非常安静的，所谓“心安理得”就是这个道理。然后，他能够跟胜功德相应，不断地积累功德，这就是所谓的一切功德在戒的大地上生。否则在恶性上欢喜造作，那就在非法上走了，一点点法都靠不近，这就叫彻底的无暇。</w:t>
      </w:r>
    </w:p>
    <w:bookmarkEnd w:id="903"/>
    <w:bookmarkStart w:id="912" w:name="不欲求法"/>
    <w:p>
      <w:pPr>
        <w:pStyle w:val="Heading4"/>
      </w:pPr>
      <w:r>
        <w:rPr>
          <w:rStyle w:val="SectionNumber"/>
        </w:rPr>
        <w:t xml:space="preserve">1.11.1.6</w:t>
      </w:r>
      <w:r>
        <w:tab/>
      </w:r>
      <w:r>
        <w:t xml:space="preserve">(6)不欲求法</w:t>
      </w:r>
    </w:p>
    <w:p>
      <w:pPr>
        <w:pStyle w:val="FirstParagraph"/>
      </w:pPr>
      <w:bookmarkStart w:id="904" w:name="X1755a2845e39420c81902a3ce83dff1cfc782e7"/>
      <w:r>
        <w:t xml:space="preserve">[767]</w:t>
      </w:r>
      <w:bookmarkEnd w:id="904"/>
      <w:r>
        <w:t xml:space="preserve"> </w:t>
      </w:r>
      <w:r>
        <w:rPr>
          <w:bCs/>
          <w:b/>
        </w:rPr>
        <w:t xml:space="preserve">六、内无贤善德性、圣法光辉，成了像狗前放青草一样的话，对法无乐欲的缘故，自相续不生功德。</w:t>
      </w:r>
    </w:p>
    <w:p>
      <w:pPr>
        <w:pStyle w:val="BodyText"/>
      </w:pPr>
      <w:bookmarkStart w:id="905" w:name="Xd2ad593b7a4db4d077dc9f94444092aad698ee9"/>
      <w:r>
        <w:t xml:space="preserve">[768]</w:t>
      </w:r>
      <w:bookmarkEnd w:id="905"/>
      <w:r>
        <w:t xml:space="preserve"> </w:t>
      </w:r>
      <w:r>
        <w:t xml:space="preserve">观察：于法无希求而不进取，修法是零。</w:t>
      </w:r>
    </w:p>
    <w:p>
      <w:pPr>
        <w:pStyle w:val="BodyText"/>
      </w:pPr>
      <w:bookmarkStart w:id="906" w:name="X8079d38abe094b7ecaaf37b3519525df0abb891"/>
      <w:r>
        <w:t xml:space="preserve">[769]</w:t>
      </w:r>
      <w:bookmarkEnd w:id="906"/>
      <w:r>
        <w:t xml:space="preserve"> </w:t>
      </w:r>
      <w:r>
        <w:t xml:space="preserve">世上的事都要凭乐欲或者进取心来获得，没有乐欲是无法成就的。学法的人对法要有如饥似渴的心，像世人求财好色那样，他就会争取，否则心根本不往法上趣向，哪里有修法的机缘？前面帕荡巴尊者也说，闻法时要像野兽乍闻声，思维时要像熟手剪羊毛，修法时要像饥牛食野草，吃了这边又吃那边，一个劲地吃。要有这种劲头，如痴如醉的状态，一心沉浸其中，其他什么也不管，这种人就能成就。否则没有这样的心，不要说成就大道，连一分法义也办法纳持在心上，没办法通达，就是由于心上没有乐欲的缘故。</w:t>
      </w:r>
    </w:p>
    <w:p>
      <w:pPr>
        <w:pStyle w:val="BodyText"/>
      </w:pPr>
      <w:bookmarkStart w:id="907" w:name="Xb5b3319a315a7bfac818b638ae5f0780fde9021"/>
      <w:r>
        <w:t xml:space="preserve">[770]</w:t>
      </w:r>
      <w:bookmarkEnd w:id="907"/>
      <w:r>
        <w:t xml:space="preserve"> </w:t>
      </w:r>
      <w:r>
        <w:t xml:space="preserve">欲是精进的根源，有了精进才会出生功德，如果丝毫不靠近，没有乐欲，那什么也不会出现。所以要知道，善法欲是种性，没有善法欲不会修法成就。描述他的相，就像在狗前放青草，一点也不想吃，那这个法摆在面前或者给你传授有什么用呢？或者像给画中人传法，他根本没有希求心，那有什么用？</w:t>
      </w:r>
    </w:p>
    <w:p>
      <w:pPr>
        <w:pStyle w:val="BodyText"/>
      </w:pPr>
      <w:bookmarkStart w:id="908" w:name="Xd0fb669fb61cd51405bd09c1ac7e36a7407de8d"/>
      <w:r>
        <w:t xml:space="preserve">[771]</w:t>
      </w:r>
      <w:bookmarkEnd w:id="908"/>
      <w:r>
        <w:t xml:space="preserve"> </w:t>
      </w:r>
      <w:r>
        <w:t xml:space="preserve">这里还是表示种性缺乏，内在没有善性和圣法的光辉。善性是由于前世种了善根，他有一种善的禀性，一碰到法就想求到、实证到。有这种希求的话，听了法就要做的。就像温州人有经商种性，一听到哪里能发财，他会主动去干，哪怕越洋过海也在所不惜，这就是他的种性。伊朗人也都是经商种性。西藏人是修法种性，为什么呢？他听到法教特别欢喜，一听到说要这样修法，成办大义，马上就有趣向的心。现在有些人是娱乐种性，一听到哪里有电影、流行歌曲、娱乐节目等等，那是如痴如狂，表现出很大的乐欲。那些一出现，他就像苍蝇逐臭一样马上奔过去了，这是邪种性。</w:t>
      </w:r>
    </w:p>
    <w:p>
      <w:pPr>
        <w:pStyle w:val="BodyText"/>
      </w:pPr>
      <w:bookmarkStart w:id="909" w:name="X04d5003325c314117f803a6ead6b45503e8dd8b"/>
      <w:r>
        <w:t xml:space="preserve">[772]</w:t>
      </w:r>
      <w:bookmarkEnd w:id="909"/>
      <w:r>
        <w:t xml:space="preserve"> </w:t>
      </w:r>
      <w:r>
        <w:t xml:space="preserve">善种性的人，一听说是高尚的德行，有功德，马上要去做，他对法有最大的乐欲。再说内心有圣法的光辉，就是指他心里能够生起法，有一个道的光辉，这种人会一生献身于道。如果种性不具，那的确这一世不能成就。如果种性有欠缺，那不晓得要隔多久，快的三生五生才能成熟，慢的还不晓得多少世。种性不够、不堪能，连一种趣向性都没有就不行了。</w:t>
      </w:r>
    </w:p>
    <w:p>
      <w:pPr>
        <w:pStyle w:val="BodyText"/>
      </w:pPr>
      <w:bookmarkStart w:id="910" w:name="X90c4a70068f9453e2320b650e94869a1306adb0"/>
      <w:r>
        <w:t xml:space="preserve">[773]</w:t>
      </w:r>
      <w:bookmarkEnd w:id="910"/>
      <w:r>
        <w:t xml:space="preserve"> </w:t>
      </w:r>
      <w:r>
        <w:t xml:space="preserve">像世间的“抓周”，小孩子周岁时让他去抓各种东西，他抓什么，对什么感兴趣，就表现出他是什么种性，有时还能预测将来干什么。有的先抓钱，那表示他好财，有的抓胭脂，表示他好色，有的抓食品，那是贪吃等等。当然这是开玩笑，但也有一定的道理。</w:t>
      </w:r>
    </w:p>
    <w:p>
      <w:pPr>
        <w:pStyle w:val="BodyText"/>
      </w:pPr>
      <w:bookmarkStart w:id="911" w:name="X6c4d1ec6dadbb7073bb7c5132e479ca4d2b59cf"/>
      <w:r>
        <w:t xml:space="preserve">[774]</w:t>
      </w:r>
      <w:bookmarkEnd w:id="911"/>
      <w:r>
        <w:t xml:space="preserve"> </w:t>
      </w:r>
      <w:r>
        <w:t xml:space="preserve">修法人的种性，就像《高僧传》《祖师传》里讲的，幼小的时候就能很明显看出他的种性，对于三宝充满了敬仰，对于法教，一听到就有非常大的欣喜、法喜。看《晋美朗巴祖师传》就非常明显，不是这一世还要经过学习才怎么样，而是一听就产生不一样的心情，接受到一点因缘，马上处在很深的法喜当中，这都表示乐欲的相。这就使得他一生投入法道，有那么大的心力，闭关期间连一弹指的放逸都没有。这就是祖师给我们做的示现。如果缺失这个种性，那就很难生功德。功德由精进生，精进从欲来，没有欲就断了种性，不可能生功德。</w:t>
      </w:r>
    </w:p>
    <w:bookmarkEnd w:id="912"/>
    <w:bookmarkStart w:id="916" w:name="违犯律仪"/>
    <w:p>
      <w:pPr>
        <w:pStyle w:val="Heading4"/>
      </w:pPr>
      <w:r>
        <w:rPr>
          <w:rStyle w:val="SectionNumber"/>
        </w:rPr>
        <w:t xml:space="preserve">1.11.1.7</w:t>
      </w:r>
      <w:r>
        <w:tab/>
      </w:r>
      <w:r>
        <w:t xml:space="preserve">(7)违犯律仪</w:t>
      </w:r>
    </w:p>
    <w:p>
      <w:pPr>
        <w:pStyle w:val="FirstParagraph"/>
      </w:pPr>
      <w:bookmarkStart w:id="913" w:name="Xcd04939f25266ed88d9dbb3eb298866911b04f4"/>
      <w:r>
        <w:t xml:space="preserve">[775]</w:t>
      </w:r>
      <w:bookmarkEnd w:id="913"/>
      <w:r>
        <w:t xml:space="preserve"> </w:t>
      </w:r>
      <w:r>
        <w:rPr>
          <w:bCs/>
          <w:b/>
        </w:rPr>
        <w:t xml:space="preserve">七、入共同乘之后，毁坏发心及律仪的话，除三恶趣外别无去处，故从非暇之处不解脱。</w:t>
      </w:r>
    </w:p>
    <w:p>
      <w:pPr>
        <w:pStyle w:val="BodyText"/>
      </w:pPr>
      <w:bookmarkStart w:id="914" w:name="Xaed854dc1ed3c76a4caff5ed4057ff16817cf30"/>
      <w:r>
        <w:t xml:space="preserve">[776]</w:t>
      </w:r>
      <w:bookmarkEnd w:id="914"/>
      <w:r>
        <w:t xml:space="preserve"> </w:t>
      </w:r>
      <w:r>
        <w:t xml:space="preserve">观察：毁坏发心和律仪堕入恶趣，无从修法。</w:t>
      </w:r>
    </w:p>
    <w:p>
      <w:pPr>
        <w:pStyle w:val="BodyText"/>
      </w:pPr>
      <w:bookmarkStart w:id="915" w:name="Xc7a734dba518f032608dfeb04f4eeb79f025aa7"/>
      <w:r>
        <w:t xml:space="preserve">[777]</w:t>
      </w:r>
      <w:bookmarkEnd w:id="915"/>
      <w:r>
        <w:t xml:space="preserve"> </w:t>
      </w:r>
      <w:r>
        <w:t xml:space="preserve">这是指入共同乘后破了发心戒和律仪，包括别解脱律仪和菩萨律仪，结果就像断了脚一样，走不到善趣，所以说“除三恶趣外别无去处”。一旦陷入恶趣不得自在，在长劫当中落于非暇之处，没有修法因缘。这是一类断种性无暇。</w:t>
      </w:r>
    </w:p>
    <w:bookmarkEnd w:id="916"/>
    <w:bookmarkStart w:id="922" w:name="违犯誓戒"/>
    <w:p>
      <w:pPr>
        <w:pStyle w:val="Heading4"/>
      </w:pPr>
      <w:r>
        <w:rPr>
          <w:rStyle w:val="SectionNumber"/>
        </w:rPr>
        <w:t xml:space="preserve">1.11.1.8</w:t>
      </w:r>
      <w:r>
        <w:tab/>
      </w:r>
      <w:r>
        <w:t xml:space="preserve">(8)违犯誓戒</w:t>
      </w:r>
    </w:p>
    <w:p>
      <w:pPr>
        <w:pStyle w:val="FirstParagraph"/>
      </w:pPr>
      <w:bookmarkStart w:id="917" w:name="Xaef3636924191a3e18fabc850c496f7e4110691"/>
      <w:r>
        <w:t xml:space="preserve">[778]</w:t>
      </w:r>
      <w:bookmarkEnd w:id="917"/>
      <w:r>
        <w:t xml:space="preserve"> </w:t>
      </w:r>
      <w:r>
        <w:rPr>
          <w:bCs/>
          <w:b/>
        </w:rPr>
        <w:t xml:space="preserve">八、入密咒乘之后，毁破上师及金刚兄弟誓戒的话，自他皆至殃祸，故断绝了成就的缘分。</w:t>
      </w:r>
    </w:p>
    <w:p>
      <w:pPr>
        <w:pStyle w:val="BodyText"/>
      </w:pPr>
      <w:bookmarkStart w:id="918" w:name="X3573d008f93d619a8743d27c55d58dcaab1c28d"/>
      <w:r>
        <w:t xml:space="preserve">[779]</w:t>
      </w:r>
      <w:bookmarkEnd w:id="918"/>
      <w:r>
        <w:t xml:space="preserve"> </w:t>
      </w:r>
      <w:r>
        <w:t xml:space="preserve">观察：破密乘戒断成就缘分，无从修法。</w:t>
      </w:r>
    </w:p>
    <w:p>
      <w:pPr>
        <w:pStyle w:val="BodyText"/>
      </w:pPr>
      <w:bookmarkStart w:id="919" w:name="Xdd4b9d8e432a99a58165a17dd67e5bd8791272e"/>
      <w:r>
        <w:t xml:space="preserve">[780]</w:t>
      </w:r>
      <w:bookmarkEnd w:id="919"/>
      <w:r>
        <w:t xml:space="preserve"> </w:t>
      </w:r>
      <w:r>
        <w:t xml:space="preserve">入密乘后破了上师和金刚兄弟方面的誓言戒，使自他陷入很大的殃祸当中，以此断绝成就的缘分。这是断掉了种性，没有修法的机缘。</w:t>
      </w:r>
    </w:p>
    <w:p>
      <w:pPr>
        <w:pStyle w:val="BodyText"/>
      </w:pPr>
      <w:bookmarkStart w:id="920" w:name="X7e47b848aa68e937064a4420912fd41492a96fd"/>
      <w:r>
        <w:t xml:space="preserve">[781]</w:t>
      </w:r>
      <w:bookmarkEnd w:id="920"/>
      <w:r>
        <w:t xml:space="preserve"> </w:t>
      </w:r>
      <w:r>
        <w:rPr>
          <w:bCs/>
          <w:b/>
        </w:rPr>
        <w:t xml:space="preserve">此八者叫做“远离正法，而息灭解脱之灯。”</w:t>
      </w:r>
    </w:p>
    <w:p>
      <w:pPr>
        <w:pStyle w:val="BodyText"/>
      </w:pPr>
      <w:bookmarkStart w:id="921" w:name="X817850c98d05a2bfe8023ee026d996ef515a85d"/>
      <w:r>
        <w:t xml:space="preserve">[782]</w:t>
      </w:r>
      <w:bookmarkEnd w:id="921"/>
      <w:r>
        <w:t xml:space="preserve"> </w:t>
      </w:r>
      <w:r>
        <w:t xml:space="preserve">以上八种断绝了各类修法种性。种性是根本，损到根本就没办法成就。就像一棵树，根坏了枝叶花果都没办法出现。像这样就称为“远离了正法，熄灭了解脱之灯。”</w:t>
      </w:r>
    </w:p>
    <w:bookmarkEnd w:id="922"/>
    <w:bookmarkEnd w:id="923"/>
    <w:bookmarkStart w:id="933" w:name="思考题-10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思考题</w:t>
      </w:r>
    </w:p>
    <w:p>
      <w:pPr>
        <w:pStyle w:val="FirstParagraph"/>
      </w:pPr>
      <w:bookmarkStart w:id="924" w:name="X3095da636f8f89ffb3c77322c35f66b828ad2bb"/>
      <w:r>
        <w:t xml:space="preserve">[783]</w:t>
      </w:r>
      <w:bookmarkEnd w:id="924"/>
      <w:r>
        <w:t xml:space="preserve"> </w:t>
      </w:r>
      <w:r>
        <w:t xml:space="preserve">1、懈怠推延的状况如何？为什么修不成法？自身是否有此无暇？</w:t>
      </w:r>
    </w:p>
    <w:p>
      <w:pPr>
        <w:pStyle w:val="BodyText"/>
      </w:pPr>
      <w:bookmarkStart w:id="925" w:name="Xa5076f800ef52b2ed0f0b8d88bfc68f7fd6a314"/>
      <w:r>
        <w:t xml:space="preserve">[784]</w:t>
      </w:r>
      <w:bookmarkEnd w:id="925"/>
      <w:r>
        <w:t xml:space="preserve"> </w:t>
      </w:r>
      <w:r>
        <w:t xml:space="preserve">2、劣业海涌中，无暇修法的原因是什么？自身是否有此无暇？</w:t>
      </w:r>
    </w:p>
    <w:p>
      <w:pPr>
        <w:pStyle w:val="BodyText"/>
      </w:pPr>
      <w:bookmarkStart w:id="926" w:name="X98f93b1b0efeaf41f0ce468d29abfd252985869"/>
      <w:r>
        <w:t xml:space="preserve">[785]</w:t>
      </w:r>
      <w:bookmarkEnd w:id="926"/>
      <w:r>
        <w:t xml:space="preserve"> </w:t>
      </w:r>
      <w:r>
        <w:t xml:space="preserve">3、他力控制的状况如何？为什么修不成法？自身是否有此无暇？</w:t>
      </w:r>
    </w:p>
    <w:p>
      <w:pPr>
        <w:pStyle w:val="BodyText"/>
      </w:pPr>
      <w:bookmarkStart w:id="927" w:name="X0bc268f88e6d1bbfcc03874d9ed50ec2889a711"/>
      <w:r>
        <w:t xml:space="preserve">[786]</w:t>
      </w:r>
      <w:bookmarkEnd w:id="927"/>
      <w:r>
        <w:t xml:space="preserve"> </w:t>
      </w:r>
      <w:r>
        <w:t xml:space="preserve">4、什么是“对法由衷的定解”？为什么以消灾求福的等起入法门，没有对法由衷的定解，无暇修法？感觉派的状况如何？自身是否有此无暇？</w:t>
      </w:r>
    </w:p>
    <w:p>
      <w:pPr>
        <w:pStyle w:val="BodyText"/>
      </w:pPr>
      <w:bookmarkStart w:id="928" w:name="X00988f42f7fc5f14ec6a0e7905789110f23c5de"/>
      <w:r>
        <w:t xml:space="preserve">[787]</w:t>
      </w:r>
      <w:bookmarkEnd w:id="928"/>
      <w:r>
        <w:t xml:space="preserve"> </w:t>
      </w:r>
      <w:r>
        <w:t xml:space="preserve">5、什么是“法的影像”？如法伪装的状况如何？为什么求名利而诈现修法与解脱道分离？自身是否有此无暇？</w:t>
      </w:r>
    </w:p>
    <w:p>
      <w:pPr>
        <w:pStyle w:val="BodyText"/>
      </w:pPr>
      <w:bookmarkStart w:id="929" w:name="Xfe36dcdec420a26d899a03ecd0f9bec4fa850fe"/>
      <w:r>
        <w:t xml:space="preserve">[788]</w:t>
      </w:r>
      <w:bookmarkEnd w:id="929"/>
      <w:r>
        <w:t xml:space="preserve"> </w:t>
      </w:r>
      <w:r>
        <w:t xml:space="preserve">6、对于具紧系缚，行为恶劣，不厌轮回，毫无信心，造作罪恶，不欲求法，违犯律仪，违犯誓戒八种无暇一一观察：</w:t>
      </w:r>
    </w:p>
    <w:p>
      <w:pPr>
        <w:pStyle w:val="BodyText"/>
      </w:pPr>
      <w:bookmarkStart w:id="930" w:name="Xc1200c7a7aa52109d762a9f005b149abef01479"/>
      <w:r>
        <w:t xml:space="preserve">[789]</w:t>
      </w:r>
      <w:bookmarkEnd w:id="930"/>
      <w:r>
        <w:t xml:space="preserve"> </w:t>
      </w:r>
      <w:r>
        <w:t xml:space="preserve">（1）它断绝了哪种菩提道种性？这个种性在修法上有什么重要作用？</w:t>
      </w:r>
    </w:p>
    <w:p>
      <w:pPr>
        <w:pStyle w:val="BodyText"/>
      </w:pPr>
      <w:bookmarkStart w:id="931" w:name="X912f56aec6f0ac56bbb7fa9231e79891c48afc5"/>
      <w:r>
        <w:t xml:space="preserve">[790]</w:t>
      </w:r>
      <w:bookmarkEnd w:id="931"/>
      <w:r>
        <w:t xml:space="preserve"> </w:t>
      </w:r>
      <w:r>
        <w:t xml:space="preserve">（2）这种无暇的状况如何？为什么说它远离了正法，熄灭解脱之灯？</w:t>
      </w:r>
    </w:p>
    <w:p>
      <w:pPr>
        <w:pStyle w:val="BodyText"/>
      </w:pPr>
      <w:bookmarkStart w:id="932" w:name="X325068e8007fede0cfd8909e0ca401be6875a5c"/>
      <w:r>
        <w:t xml:space="preserve">[791]</w:t>
      </w:r>
      <w:bookmarkEnd w:id="932"/>
      <w:r>
        <w:t xml:space="preserve"> </w:t>
      </w:r>
      <w:r>
        <w:t xml:space="preserve">（3）自身是否有此无暇？</w:t>
      </w:r>
    </w:p>
    <w:bookmarkEnd w:id="933"/>
    <w:bookmarkEnd w:id="934"/>
    <w:bookmarkStart w:id="1004" w:name="section-11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2</w:t>
      </w:r>
    </w:p>
    <w:bookmarkStart w:id="994" w:name="总结暇满之34种自性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(总结暇满之34种自性)</w:t>
      </w:r>
    </w:p>
    <w:p>
      <w:pPr>
        <w:pStyle w:val="FirstParagraph"/>
      </w:pPr>
      <w:bookmarkStart w:id="935" w:name="X6e388c0b3b7fd874b48621e850335a8f06ca58d"/>
      <w:r>
        <w:t xml:space="preserve">[792]</w:t>
      </w:r>
      <w:bookmarkEnd w:id="935"/>
      <w:r>
        <w:t xml:space="preserve"> </w:t>
      </w:r>
      <w:r>
        <w:t xml:space="preserve">所谓“诸烦恼现行，落于无暇”。比如一打开手机，马上习惯性地看，不停地滑动，这时已经卷入烦恼了。只是很多人不认识随烦恼的体性，所以不明白自己处在怎样的糟糕状态中。可以看到，那时已经起了四个烦恼心所：一、失念，已经不记得法了，沉浸其中；二、不正知，不知道自己的身心状况；三、放逸，任纵妄心在里面不断地转，没有一点修法状态；四、散乱得无法收拾。再怎么看都是四个烦恼强烈现行，这时候人已经身不由己了。</w:t>
      </w:r>
    </w:p>
    <w:p>
      <w:pPr>
        <w:pStyle w:val="BodyText"/>
      </w:pPr>
      <w:bookmarkStart w:id="936" w:name="Xfe3dfe314684a658c1b19ca7a8e3abd29afe23e"/>
      <w:r>
        <w:t xml:space="preserve">[793]</w:t>
      </w:r>
      <w:bookmarkEnd w:id="936"/>
      <w:r>
        <w:t xml:space="preserve"> </w:t>
      </w:r>
      <w:r>
        <w:t xml:space="preserve">这非常明显，大大小小的人一拿起手机就习惯性地看，看的时候一刹那就卷进烦恼里了。即使没有起粗的贪嗔等，实际也处在很强的随烦恼当中。什么原因呢？自从买来手机，每天都在串习，每次进入都没有以忆念、正知和不放逸来掌控。不是高位修行人根本无法掌控，手一拨动心就马上起，全是随烦恼在现行。如果卷进去后，还有生贪、生嗔等的境，那顿时会起贪、嗔、痴等的各种烦恼。连手机都是如此，何况其他？这就可以看到，当代人是怎么陷入烦恼而修不成法的。</w:t>
      </w:r>
    </w:p>
    <w:p>
      <w:pPr>
        <w:pStyle w:val="BodyText"/>
      </w:pPr>
      <w:bookmarkStart w:id="937" w:name="X1990bc354116362c6e6e8aa088d4e703104e6f7"/>
      <w:r>
        <w:t xml:space="preserve">[794]</w:t>
      </w:r>
      <w:bookmarkEnd w:id="937"/>
      <w:r>
        <w:t xml:space="preserve"> </w:t>
      </w:r>
      <w:r>
        <w:t xml:space="preserve">没有深厚定力的人，绝对不可能打开手机一上网，心还能把持住，这就像怀抱美女而不动心一样困难。</w:t>
      </w:r>
    </w:p>
    <w:p>
      <w:pPr>
        <w:pStyle w:val="BodyText"/>
      </w:pPr>
      <w:bookmarkStart w:id="938" w:name="X1b5df41f1006a3d0ead4e4e6a6a61cb32496959"/>
      <w:r>
        <w:t xml:space="preserve">[795]</w:t>
      </w:r>
      <w:bookmarkEnd w:id="938"/>
      <w:r>
        <w:t xml:space="preserve"> </w:t>
      </w:r>
      <w:r>
        <w:t xml:space="preserve">有人说：这不见得，怀抱美女时贪心起得很强，我上网没起贪心。</w:t>
      </w:r>
    </w:p>
    <w:p>
      <w:pPr>
        <w:pStyle w:val="BodyText"/>
      </w:pPr>
      <w:bookmarkStart w:id="939" w:name="X32c0a1fc174dbd3f549df2e96a5dae45900b9d0"/>
      <w:r>
        <w:t xml:space="preserve">[796]</w:t>
      </w:r>
      <w:bookmarkEnd w:id="939"/>
      <w:r>
        <w:t xml:space="preserve"> </w:t>
      </w:r>
      <w:r>
        <w:t xml:space="preserve">只是说那些随烦恼现行的程度很快很强。就抱美女而言，由于长期的生死习气，对异性有俱生的贪心，一触到境就很猛地现行，只有真正有道力的人才能不动心，否则都是说大话。那么在玩电子产品或者上网时，一开始出来的是失念、不正知和放逸，最后出现的是大散乱。说它像抱美女不动心一样难，意思是没有深厚定力是把持不住的。手眼一动，心已经失念了，一点不能明记法义，想不起法来，这就是第一个烦恼——失念现行；而且它很快，不到两秒就糊涂了，根本不能审视自身状态，不正知现行；之后就是放逸，放任自心这么做下去。由于它闪现的频率太快，所缘太多，心一下子就溜在所缘上了，不由自主地按照自己的习气现行，动得很厉害。这样所缘很多，心就东缘西缘，消不了多久就散乱得厉害，没办法把持，所以譬喻为像怀抱美女不动心一样难。</w:t>
      </w:r>
    </w:p>
    <w:p>
      <w:pPr>
        <w:pStyle w:val="BodyText"/>
      </w:pPr>
      <w:bookmarkStart w:id="940" w:name="X76908bf2a39eef53edf72b60e99e339da45a9ca"/>
      <w:r>
        <w:t xml:space="preserve">[797]</w:t>
      </w:r>
      <w:bookmarkEnd w:id="940"/>
      <w:r>
        <w:t xml:space="preserve"> </w:t>
      </w:r>
      <w:r>
        <w:t xml:space="preserve">这才知道，一落到这里基本全军覆没，按照当代修行人的状况来看，说不影响只是自欺而已。一碰到那个东西，心马上迷了，已经串习过千千万万次，所以等流心很快出来，现行的都是烦恼心所。一般人不认识烦恼，连前三个烦恼是怎么出来的都不晓得，那怎么去防范呢？</w:t>
      </w:r>
    </w:p>
    <w:p>
      <w:pPr>
        <w:pStyle w:val="BodyText"/>
      </w:pPr>
      <w:bookmarkStart w:id="941" w:name="Xc0266790a989c46da65349746bc530286bb46c5"/>
      <w:r>
        <w:t xml:space="preserve">[798]</w:t>
      </w:r>
      <w:bookmarkEnd w:id="941"/>
      <w:r>
        <w:t xml:space="preserve"> </w:t>
      </w:r>
      <w:r>
        <w:t xml:space="preserve">在这个问题上只有两个做法：要么你承认自己道力差，不轻易沾染它，除非不得已。要么让失念、不正知和放逸不出来，一开始就起正念、正知和不放逸，从而截断它，保持这个状态。或者你有高深定力，摸到它时虽然在操作，但心里是明明了了的，根本不被它所转，但这很困难。</w:t>
      </w:r>
    </w:p>
    <w:p>
      <w:pPr>
        <w:pStyle w:val="BodyText"/>
      </w:pPr>
      <w:bookmarkStart w:id="942" w:name="X1c0c90bf6c9358e58c84ab8a89e34676a26b823"/>
      <w:r>
        <w:t xml:space="preserve">[799]</w:t>
      </w:r>
      <w:bookmarkEnd w:id="942"/>
      <w:r>
        <w:t xml:space="preserve"> </w:t>
      </w:r>
      <w:r>
        <w:t xml:space="preserve">要像这样了解到我们是怎么卷入无暇状况的。</w:t>
      </w:r>
    </w:p>
    <w:p>
      <w:pPr>
        <w:pStyle w:val="BodyText"/>
      </w:pPr>
      <w:bookmarkStart w:id="943" w:name="X90a52e4dd6282ca78bedde4f4d85b44e532cf99"/>
      <w:r>
        <w:t xml:space="preserve">[800]</w:t>
      </w:r>
      <w:bookmarkEnd w:id="943"/>
      <w:r>
        <w:t xml:space="preserve"> </w:t>
      </w:r>
      <w:r>
        <w:t xml:space="preserve">有人想：我们整天这样，应该是正常的。</w:t>
      </w:r>
    </w:p>
    <w:p>
      <w:pPr>
        <w:pStyle w:val="BodyText"/>
      </w:pPr>
      <w:bookmarkStart w:id="944" w:name="X49843ddfef8fcf36afa56c6286f2689537c8b2c"/>
      <w:r>
        <w:t xml:space="preserve">[801]</w:t>
      </w:r>
      <w:bookmarkEnd w:id="944"/>
      <w:r>
        <w:t xml:space="preserve"> </w:t>
      </w:r>
      <w:r>
        <w:t xml:space="preserve">整天这样不一定正常。就像在城市里，整天处在空气污染、水污染、噪音污染等当中，只是久而不知其病，这不代表正常。若干年后，发现由污染造成了严重的身心疾病。同样，自己整天处在烦恼性的造作里，整个世界也处在高强度烦恼的状况中，这不表示正常。每一个有理智、明哲保身的人，都知道在名言中有利有害。什么事对修行有损害，会让人往下走、丧失修法机会，他会及时截断，而不甘心沉沦。</w:t>
      </w:r>
    </w:p>
    <w:p>
      <w:pPr>
        <w:pStyle w:val="BodyText"/>
      </w:pPr>
      <w:bookmarkStart w:id="945" w:name="Xcb033af040717d5654d64ccbf68de6e89ef23f5"/>
      <w:r>
        <w:t xml:space="preserve">[802]</w:t>
      </w:r>
      <w:bookmarkEnd w:id="945"/>
      <w:r>
        <w:t xml:space="preserve"> </w:t>
      </w:r>
      <w:r>
        <w:rPr>
          <w:bCs/>
          <w:b/>
        </w:rPr>
        <w:t xml:space="preserve">如是十六种无暇之处，不善观察此的话，当今五浊之世，虽具足暇满和有行法的影子，然而座上的尊主、伞下的上师、静处的修法者、游方的舍世者，自以为好的，全部也被此等无暇的因控制，似乎是在行法，却并未走在真实的法道上，由产生这样的情形，是故在草率地入于法的影像之前，首先对于自己具不具足此等三十四种暇满的自性善为观察。若具足则修欢喜，认为这次得到这么难得的暇满，无论如何不应使它虚度，而需要修真实的法，由衷地数数思维；若不具足，则以种种方便门，对于具足的方便无论如何都需要精勤，一切时处中，在对于“自己满不满足此等暇满的功德”作观察上，须要策励而精勤。</w:t>
      </w:r>
    </w:p>
    <w:p>
      <w:pPr>
        <w:pStyle w:val="BodyText"/>
      </w:pPr>
      <w:bookmarkStart w:id="946" w:name="Xd00089c4194a6c21c2d95f432a2777dac29d24e"/>
      <w:r>
        <w:t xml:space="preserve">[803]</w:t>
      </w:r>
      <w:bookmarkEnd w:id="946"/>
      <w:r>
        <w:t xml:space="preserve"> </w:t>
      </w:r>
      <w:r>
        <w:rPr>
          <w:bCs/>
          <w:b/>
        </w:rPr>
        <w:t xml:space="preserve">如果未作如是观察，此等暇满功德中，仅缺一个，也没有修真实法的缘分。下至对于世间暂时要做的些许之事，尚且需要积聚众多因缘缘起的话，对于长久大计的修持圣法，为什么不需要积聚众多因缘缘起呢？譬如一个行路者，连烧个热茶，也需要积聚所用的茶叶、器具、水、火、柴等的众多因缘，而其中之一的火，也是若不具足火燧、火石、火绒、手等众多因缘也不会生起。在这一切中，缺一个火绒的话，纵具其余一切，也丝毫无义，烧茶之事根本需要放弃。同样，此等暇满功德中，仅一个不具足，也从根本上没有了修真实法的缘分。</w:t>
      </w:r>
    </w:p>
    <w:p>
      <w:pPr>
        <w:pStyle w:val="BodyText"/>
      </w:pPr>
      <w:bookmarkStart w:id="947" w:name="X3a784ccb1556e9769a993465bbe5bfe24b397d4"/>
      <w:r>
        <w:t xml:space="preserve">[804]</w:t>
      </w:r>
      <w:bookmarkEnd w:id="947"/>
      <w:r>
        <w:t xml:space="preserve"> </w:t>
      </w:r>
      <w:r>
        <w:rPr>
          <w:bCs/>
          <w:b/>
        </w:rPr>
        <w:t xml:space="preserve">是故善观自相续的话，仅十八暇满也定难具足。纵有八暇，也难具足十满。具体说仅仅得到人身、诸根具足、生于中土是有可能，但是入于业颠倒之路，并且不信如来圣教的话，就只有前三者。后二者中随一不具，也只有四者。其中业不颠倒极难，三门做不善业，所作成为今生活计的话，此生虽称为贤者、智者等，但实际上业行颠倒了。五种他圆满中，虽然佛已出世说法，圣教也住世，但自己未入圣教之门，也就只有三法。入圣教之门，也以看似的请法、闻法，不属于入圣教之门。要掌握解脱道的开端，了知轮回一切全无实义无伪的出离心，需要在心中生起；欲入大乘，无伪的菩提心需要在心中生起。下至对三宝胜解的信心，纵遇命难也不退失。缺此的话，仅仅看似的诵经，及著僧衣，不决定是入圣教之门。因此，正确了知此等暇满自性之后，勤作观察极为重要。</w:t>
      </w:r>
    </w:p>
    <w:p>
      <w:pPr>
        <w:pStyle w:val="BodyText"/>
      </w:pPr>
      <w:bookmarkStart w:id="948" w:name="X890d752d330caf426a52643f6510d6efd597f3e"/>
      <w:r>
        <w:t xml:space="preserve">[805]</w:t>
      </w:r>
      <w:bookmarkEnd w:id="948"/>
      <w:r>
        <w:t xml:space="preserve"> </w:t>
      </w:r>
      <w:r>
        <w:t xml:space="preserve">心要提示：</w:t>
      </w:r>
    </w:p>
    <w:p>
      <w:pPr>
        <w:pStyle w:val="BodyText"/>
      </w:pPr>
      <w:bookmarkStart w:id="949" w:name="X64bb3273d03cef72b6fbd7618bce7349989fa94"/>
      <w:r>
        <w:t xml:space="preserve">[806]</w:t>
      </w:r>
      <w:bookmarkEnd w:id="949"/>
      <w:r>
        <w:t xml:space="preserve"> </w:t>
      </w:r>
      <w:r>
        <w:t xml:space="preserve">1、思维“入法前须观察自己是否具足暇满”的重要性，要看到不这样观察的严重后果，由此提起观察之心。</w:t>
      </w:r>
    </w:p>
    <w:p>
      <w:pPr>
        <w:pStyle w:val="BodyText"/>
      </w:pPr>
      <w:bookmarkStart w:id="950" w:name="X25ac6a281919b17c4d550ebeb2a5a130e579c7f"/>
      <w:r>
        <w:t xml:space="preserve">[807]</w:t>
      </w:r>
      <w:bookmarkEnd w:id="950"/>
      <w:r>
        <w:t xml:space="preserve"> </w:t>
      </w:r>
      <w:r>
        <w:t xml:space="preserve">2、观察后，具足暇满则修欢喜、起珍惜心，发起取心要欲；不具足则勤修具足的方便；一切时处都要策勤观察是否具足暇满。</w:t>
      </w:r>
    </w:p>
    <w:p>
      <w:pPr>
        <w:pStyle w:val="BodyText"/>
      </w:pPr>
      <w:bookmarkStart w:id="951" w:name="X8afd2ec2f9db9276c61839b6a900df67a7c9544"/>
      <w:r>
        <w:t xml:space="preserve">[808]</w:t>
      </w:r>
      <w:bookmarkEnd w:id="951"/>
      <w:r>
        <w:t xml:space="preserve"> </w:t>
      </w:r>
      <w:r>
        <w:t xml:space="preserve">3、未如是观察，按缘起律暇满中少一个都无修法缘分。</w:t>
      </w:r>
    </w:p>
    <w:p>
      <w:pPr>
        <w:pStyle w:val="BodyText"/>
      </w:pPr>
      <w:bookmarkStart w:id="952" w:name="Xd8b7a4b8bb9bbf442a9d50fa465fe0e9d868a13"/>
      <w:r>
        <w:t xml:space="preserve">[809]</w:t>
      </w:r>
      <w:bookmarkEnd w:id="952"/>
      <w:r>
        <w:t xml:space="preserve"> </w:t>
      </w:r>
      <w:r>
        <w:t xml:space="preserve">4、注意全篇是围绕一个中心在说，要一气贯下，争取发生定解。</w:t>
      </w:r>
    </w:p>
    <w:p>
      <w:pPr>
        <w:pStyle w:val="BodyText"/>
      </w:pPr>
      <w:bookmarkStart w:id="953" w:name="X1496d4ad0a359b6fe93d819e4a2141bd9d9ac35"/>
      <w:r>
        <w:t xml:space="preserve">[810]</w:t>
      </w:r>
      <w:bookmarkEnd w:id="953"/>
      <w:r>
        <w:t xml:space="preserve"> </w:t>
      </w:r>
      <w:r>
        <w:t xml:space="preserve">在佛教队伍里自以为特别好的，地位高、事业大、修行好、很清净的人，全部被无暇的因控制了，看起来好像在修法，实际没有在真实的法道上走。</w:t>
      </w:r>
    </w:p>
    <w:p>
      <w:pPr>
        <w:pStyle w:val="BodyText"/>
      </w:pPr>
      <w:bookmarkStart w:id="954" w:name="Xf8246002c1c5967ffc5e0ec80f2d7b59a60b1e3"/>
      <w:r>
        <w:t xml:space="preserve">[811]</w:t>
      </w:r>
      <w:bookmarkEnd w:id="954"/>
      <w:r>
        <w:t xml:space="preserve"> </w:t>
      </w:r>
      <w:r>
        <w:t xml:space="preserve">这是很大的讽刺。很多佛教高层人物，教导他人的师长，避世的游方者，或者在静处闭关修行，过着闲云野鹤般生活的人等等，由于没学好暇满，不认识34个暇满或者修法基本条件，更没有在自身上检查，看上去有个修法的样子，实际都在忙今世，连想来世的都少，导致他没在法道上走。这真是莫大的遗憾，佛教团体里的人竟然被一种愚痴性一网打尽，那就是对缘起的愚昧，不了解修法因缘的愚蒙，因为没学好暇满。</w:t>
      </w:r>
    </w:p>
    <w:p>
      <w:pPr>
        <w:pStyle w:val="BodyText"/>
      </w:pPr>
      <w:bookmarkStart w:id="955" w:name="X72a319ee7a24a0ea855777702e15aae09deb042"/>
      <w:r>
        <w:t xml:space="preserve">[812]</w:t>
      </w:r>
      <w:bookmarkEnd w:id="955"/>
      <w:r>
        <w:t xml:space="preserve"> </w:t>
      </w:r>
      <w:r>
        <w:t xml:space="preserve">这个传承非常殊胜，把“暇满”直接指示为修法的条件，暇满观教导的是自身上客观的因缘观，检查暇满是修法前的必备工作。如果没有检查，凭着一股冲动马上要做什么，实际都落在非法里了。譬如想做这种佛教事业，学这种佛教知识，争取这种佛教名声、地位、学位等等，起了一个冲动就走出去了，没观察自心。看起来在佛教里做了很大事业，实际跑到了非法道里，在法道上寸步不前，搞了几十年，死时还是一场空。</w:t>
      </w:r>
    </w:p>
    <w:p>
      <w:pPr>
        <w:pStyle w:val="BodyText"/>
      </w:pPr>
      <w:bookmarkStart w:id="956" w:name="X0b9305857ade3ea2021a4dd2723ccd54b46cf57"/>
      <w:r>
        <w:t xml:space="preserve">[813]</w:t>
      </w:r>
      <w:bookmarkEnd w:id="956"/>
      <w:r>
        <w:t xml:space="preserve"> </w:t>
      </w:r>
      <w:r>
        <w:t xml:space="preserve">或者有人想：我要去静处居住、修行等等。但实际上没有真正生起无伪的出离心，只想当一个佛教享受者。那里风景优美、山清水秀，住在那里悠游自在、清闲安逸、无拘无束，享受这么好的清福！他只想求一点现世的清净快乐。其实这还是轮回，再优美的风景区也一定要出离，否则不还是骗自己一世吗？</w:t>
      </w:r>
    </w:p>
    <w:p>
      <w:pPr>
        <w:pStyle w:val="BodyText"/>
      </w:pPr>
      <w:bookmarkStart w:id="957" w:name="X9264fc806cdb67dc2080db570871067a6134c2d"/>
      <w:r>
        <w:t xml:space="preserve">[814]</w:t>
      </w:r>
      <w:bookmarkEnd w:id="957"/>
      <w:r>
        <w:t xml:space="preserve"> </w:t>
      </w:r>
      <w:r>
        <w:t xml:space="preserve">人没有在因缘上透过34个暇满，一个一个细致地定相，接到自身上完全得定解的话，绝对十个有五双都被自己盲目的冲动所骗，全跑到非法道上去了。不懂得检查因缘的人，凭着一股任性、一股自以为是，把人身的机车开到错误的道上。自以为驶向解脱圣地，结果一下子开到轮回，开到恶趣里去了。人就这样被缘起愚蒙给骗了。</w:t>
      </w:r>
    </w:p>
    <w:p>
      <w:pPr>
        <w:pStyle w:val="BodyText"/>
      </w:pPr>
      <w:bookmarkStart w:id="958" w:name="X528edaa45e66e08a9ece98272130b42e77cef55"/>
      <w:r>
        <w:t xml:space="preserve">[815]</w:t>
      </w:r>
      <w:bookmarkEnd w:id="958"/>
      <w:r>
        <w:t xml:space="preserve"> </w:t>
      </w:r>
      <w:r>
        <w:t xml:space="preserve">“</w:t>
      </w:r>
      <w:r>
        <w:t xml:space="preserve">草率地入于法的影像</w:t>
      </w:r>
      <w:r>
        <w:t xml:space="preserve">”</w:t>
      </w:r>
      <w:r>
        <w:t xml:space="preserve">，就是没有检查内涵，光是学个样子，像鹦鹉学舌、狗熊模仿人一样，只是个影像，内在是空的，一点不可贵。为什么那么冲动，非要学一个高高大大法的假相呢？毕竟里面没有啊。因缘聚合心里才出生法，在法上增进才能到高处大处，只是盲动地东施效颦是没有用的。祖师教导我们，不要草率地入法的影像，先要观察自相续具不具足34个暇满的自性，其中有些是断除的方式须要具足，而有些是获得的方式须要具足，这些有没有呢？</w:t>
      </w:r>
    </w:p>
    <w:p>
      <w:pPr>
        <w:pStyle w:val="BodyText"/>
      </w:pPr>
      <w:bookmarkStart w:id="959" w:name="X022da4e40566305c0c8f39fd8f4b83dd5368834"/>
      <w:r>
        <w:t xml:space="preserve">[816]</w:t>
      </w:r>
      <w:bookmarkEnd w:id="959"/>
      <w:r>
        <w:t xml:space="preserve"> </w:t>
      </w:r>
      <w:r>
        <w:t xml:space="preserve">如果这一切极难得的因缘都具足了，就应该修欢喜。好比米、水、火、锅等都具足了，就要想：因缘很难得，我一定要好好做一顿饭，用这些因缘来摄取饭食的果。同样，这么难得的34个暇满条件具备了，无论如何不能空掉，当它具足时能够摄取果，让它空过就没有了。这时由于非常珍惜因缘，就用它来摄取真实利益的果。</w:t>
      </w:r>
    </w:p>
    <w:p>
      <w:pPr>
        <w:pStyle w:val="BodyText"/>
      </w:pPr>
      <w:bookmarkStart w:id="960" w:name="Xe946dff15fb8c09a1a17ae80c6b45f0d5814cd4"/>
      <w:r>
        <w:t xml:space="preserve">[817]</w:t>
      </w:r>
      <w:bookmarkEnd w:id="960"/>
      <w:r>
        <w:t xml:space="preserve"> </w:t>
      </w:r>
      <w:r>
        <w:t xml:space="preserve">善观缘起的智者，既不是没有缘起盲目地修，那成了愚痴，多少这样的愚痴汉；也不会在缘起聚合时让它白白空过，那也是空耗者，很可怜！譬如当商机出现时，聪明的商人马上抓住机遇，赚取更大的财富。法道上的缘起智者一看到因缘积聚时，就知道要善加运用它来摄取大义。由于他对缘起的判定强，理智的念头强，马上转入修法当中。他知道非法的事在法道上全是零值、负值，只会增长轮回因、恶趣因；而法上的全是正面的，这样明辨利害后就非常果断，在具缘的时候马上投入修法，不做别的，是这样转心的。</w:t>
      </w:r>
    </w:p>
    <w:p>
      <w:pPr>
        <w:pStyle w:val="BodyText"/>
      </w:pPr>
      <w:bookmarkStart w:id="961" w:name="X7a53dc01b25a87e9cb4d985a8516a070fd39667"/>
      <w:r>
        <w:t xml:space="preserve">[818]</w:t>
      </w:r>
      <w:bookmarkEnd w:id="961"/>
      <w:r>
        <w:t xml:space="preserve"> </w:t>
      </w:r>
      <w:r>
        <w:t xml:space="preserve">要化成自心真实的想法、真实修法的欲，就要从内心里数数思维，而不是表面谈论。一次又一次地想：我现在得了这么难得的修法机缘，条件都积聚了，无论如何不能让它虚度，一定要修真实的法。不断地这样想，时时检查：哦！现在还可以，内外因缘方方面面都好，那我一定要修法，不能空过。让一两个小时白白浪费太可惜了，它是有为法，过去了就没有了，不会再现，所以一定不能浪费，要摄取真实的法。</w:t>
      </w:r>
      <w:r>
        <w:t xml:space="preserve">“</w:t>
      </w:r>
      <w:r>
        <w:t xml:space="preserve">真实的法</w:t>
      </w:r>
      <w:r>
        <w:t xml:space="preserve">”</w:t>
      </w:r>
      <w:r>
        <w:t xml:space="preserve">是区分法的影像或者虚伪的法。外面可以装作修人天善法乃至成佛最圆顿的法之间所有法的影像，但并非真实。</w:t>
      </w:r>
      <w:r>
        <w:t xml:space="preserve">“</w:t>
      </w:r>
      <w:r>
        <w:t xml:space="preserve">真实</w:t>
      </w:r>
      <w:r>
        <w:t xml:space="preserve">”</w:t>
      </w:r>
      <w:r>
        <w:t xml:space="preserve">是指心，就三士道而言，最低要有求来世为重的心，这样励力修持人天善道，之上就有解脱和成佛的法。但是就本法而言，前面的四步退心法要求把耽著此生来世一切世间的心全部退掉，由此一心趣向解脱，才进入内前行，一心修持出世道法，这叫做“真实的法”，在此之前都是虚假的。</w:t>
      </w:r>
    </w:p>
    <w:p>
      <w:pPr>
        <w:pStyle w:val="BodyText"/>
      </w:pPr>
      <w:bookmarkStart w:id="962" w:name="Xef2c7d1d434b898fc74412b636387ecc7d44c40"/>
      <w:r>
        <w:t xml:space="preserve">[819]</w:t>
      </w:r>
      <w:bookmarkEnd w:id="962"/>
      <w:r>
        <w:t xml:space="preserve"> </w:t>
      </w:r>
      <w:r>
        <w:t xml:space="preserve">怎么讲呢？虽然求来世比庸俗现世主义者好得多，他把目标放在来世，不在现世的名利场上拼搏，一心想得到来世的圆满。然而就算来世得到人天福报，也无非是乐受、舍受，没有人会想求苦受。得到乐受是坏苦，得到舍受是行苦，总之轮回的病症没消除，之后就还要发展出更多的苦来，进一步转到苦轮里，所以它不是彻底离苦得乐的真实的法，从真正的意义来看也是欺诳的。就像《四百论》所说，智者看升天如堕恶趣。人天果报不是真实安乐的自性，不叫真实的法。因此，就本部法的严格要求而言，真实的法是出世法，也就是能超出轮回、成办解脱的法。应当如是理解。</w:t>
      </w:r>
    </w:p>
    <w:p>
      <w:pPr>
        <w:pStyle w:val="BodyText"/>
      </w:pPr>
      <w:bookmarkStart w:id="963" w:name="Xb68e45a767407ba32c8a08340a8ad86e654cfca"/>
      <w:r>
        <w:t xml:space="preserve">[820]</w:t>
      </w:r>
      <w:bookmarkEnd w:id="963"/>
      <w:r>
        <w:t xml:space="preserve"> </w:t>
      </w:r>
      <w:r>
        <w:t xml:space="preserve">这样，由对缘起的观照、对大义的认识，会发起修法的欲、摄取大义的欲，我们要发展的就是它。这个欲一来了，就直接掌握着心往法道上走。所谓“诸法唯缘性，枢要在欲乐”，菩提道上最前面的是欲，没有欲一步不能行进，有了欲就开始在修法上走了。欲一旦强化坚固就成了修法人，绝不做第二种选择，他的人身不会投入到非法当中。</w:t>
      </w:r>
    </w:p>
    <w:p>
      <w:pPr>
        <w:pStyle w:val="BodyText"/>
      </w:pPr>
      <w:bookmarkStart w:id="964" w:name="Xbbf192d8343f1afa97f7a91d44cac3057f6a46f"/>
      <w:r>
        <w:t xml:space="preserve">[821]</w:t>
      </w:r>
      <w:bookmarkEnd w:id="964"/>
      <w:r>
        <w:t xml:space="preserve"> </w:t>
      </w:r>
      <w:r>
        <w:t xml:space="preserve">所以暇满修好了，后面一路都会进展得很好，它会使你全身心投入法道，尽形寿分分秒秒在这上进取。就像商人求财的欲、恋人求色的欲、学生求知识的欲起来后，就使得他几十年在这上奋进不已，昼夜精勤，因为欲起来精进就有了。我们在法上的欲起来以后，就驱使着心直到生命最后一口气为止，全部投入于法，成为长年修法的行者，唯一的工作就是修法。</w:t>
      </w:r>
    </w:p>
    <w:p>
      <w:pPr>
        <w:pStyle w:val="BodyText"/>
      </w:pPr>
      <w:bookmarkStart w:id="965" w:name="X4904ffc386432fe314a91609597028323de8e7f"/>
      <w:r>
        <w:t xml:space="preserve">[822]</w:t>
      </w:r>
      <w:bookmarkEnd w:id="965"/>
      <w:r>
        <w:t xml:space="preserve"> </w:t>
      </w:r>
      <w:r>
        <w:t xml:space="preserve">如果不具足，就要去准备它的条件，要在它的因上想方设法具足，而不是去忙后面。就好比水、火、米、锅等因缘和合才生饭，现在没有火就不必忙别的，要去准备火。这又要在生火的因缘上努力，煤气、煤气灶、火柴等的因缘具足才生火。要透过对缘起的观照，看到得果必须积聚因，无因不生果，所以要忙的是因。而因作为果，又是由它的前因出来，所以要在它的前因上准备。这样了解后就成了理智的行者，不必空想什么，必须积极创造才可能出现。</w:t>
      </w:r>
    </w:p>
    <w:p>
      <w:pPr>
        <w:pStyle w:val="BodyText"/>
      </w:pPr>
      <w:bookmarkStart w:id="966" w:name="Xf67a68ae9d0403801d0a0474efc79997d5fb6f3"/>
      <w:r>
        <w:t xml:space="preserve">[823]</w:t>
      </w:r>
      <w:bookmarkEnd w:id="966"/>
      <w:r>
        <w:t xml:space="preserve"> </w:t>
      </w:r>
      <w:r>
        <w:t xml:space="preserve">我们在修法上很愚昧，因缘不具还硬要求高法、大法，一定要把它修出来。结果修不成，没有因缘再怎么努力也不行，甚至连法道是什么，心该在哪条道上走都搞不清，这就好笑了。譬如检查发现没有出离心，就应当想：我现在还没入门，自缘圆满不具足。那出离心怎么出来呢？就要修它的因——四步退心法，暇满、无常、业果、苦谛。</w:t>
      </w:r>
    </w:p>
    <w:p>
      <w:pPr>
        <w:pStyle w:val="BodyText"/>
      </w:pPr>
      <w:bookmarkStart w:id="967" w:name="Xfbdc8ab88676c89b2762cdda82d60d30a615164"/>
      <w:r>
        <w:t xml:space="preserve">[824]</w:t>
      </w:r>
      <w:bookmarkEnd w:id="967"/>
      <w:r>
        <w:t xml:space="preserve"> </w:t>
      </w:r>
      <w:r>
        <w:t xml:space="preserve">有人说：我不要修苦谛。</w:t>
      </w:r>
    </w:p>
    <w:p>
      <w:pPr>
        <w:pStyle w:val="BodyText"/>
      </w:pPr>
      <w:bookmarkStart w:id="968" w:name="X375ef76b6dc19bb987a8eab45f489e7abd6ccc8"/>
      <w:r>
        <w:t xml:space="preserve">[825]</w:t>
      </w:r>
      <w:bookmarkEnd w:id="968"/>
      <w:r>
        <w:t xml:space="preserve"> </w:t>
      </w:r>
      <w:r>
        <w:t xml:space="preserve">那你连出离心也没有。</w:t>
      </w:r>
    </w:p>
    <w:p>
      <w:pPr>
        <w:pStyle w:val="BodyText"/>
      </w:pPr>
      <w:bookmarkStart w:id="969" w:name="Xdd30858be416853ee25cea930d52dfe31401311"/>
      <w:r>
        <w:t xml:space="preserve">[826]</w:t>
      </w:r>
      <w:bookmarkEnd w:id="969"/>
      <w:r>
        <w:t xml:space="preserve"> </w:t>
      </w:r>
      <w:r>
        <w:t xml:space="preserve">他说：我要修最高、最快乐的法。</w:t>
      </w:r>
    </w:p>
    <w:p>
      <w:pPr>
        <w:pStyle w:val="BodyText"/>
      </w:pPr>
      <w:bookmarkStart w:id="970" w:name="Xd57ccdb172aa69de437d5a52d2029e4f6250db2"/>
      <w:r>
        <w:t xml:space="preserve">[827]</w:t>
      </w:r>
      <w:bookmarkEnd w:id="970"/>
      <w:r>
        <w:t xml:space="preserve"> </w:t>
      </w:r>
      <w:r>
        <w:t xml:space="preserve">这修得出吗？完全是愚痴，要在引生它的方便上努力争取。经过不断地努力，一步一步的条件会出来，当自己成了法器，成了具缘者时，再去修法才有成果。就像水、火、米、锅等都有了，因缘积聚一点火，时间一到就煮成了饭。否则就像挤牛角不可能出奶，蒸沙不可能出饭，因缘不具足，再怎么努力也空无果利，最后还是穷光蛋。</w:t>
      </w:r>
    </w:p>
    <w:p>
      <w:pPr>
        <w:pStyle w:val="BodyText"/>
      </w:pPr>
      <w:bookmarkStart w:id="971" w:name="Xda8cbc894c3e556a24253917cfb703f8422388f"/>
      <w:r>
        <w:t xml:space="preserve">[828]</w:t>
      </w:r>
      <w:bookmarkEnd w:id="971"/>
      <w:r>
        <w:t xml:space="preserve"> </w:t>
      </w:r>
      <w:r>
        <w:t xml:space="preserve">一切时处对于自相续是否满足这些暇满的功德要观察。观察的时候人比较懒，所以要常常策励起心来勤加努力，昼夜观察：我具足暇满吗？现在还不具足。那怎么办？应当去准备它的因。如果具足，那已经出现了修法商机，应当拿它去赚一笔法财，立即投入修法当中。因缘一错过就不属于你了，到时空遗憾：当时我没抓住商机，如果抓住投一笔的话就成了亿万富翁，好可怜！所以时时要善观缘起，注意把握心的方向。</w:t>
      </w:r>
    </w:p>
    <w:p>
      <w:pPr>
        <w:pStyle w:val="BodyText"/>
      </w:pPr>
      <w:bookmarkStart w:id="972" w:name="X59b50197f19fa4ed59faf560dd179d732ef0335"/>
      <w:r>
        <w:t xml:space="preserve">[829]</w:t>
      </w:r>
      <w:bookmarkEnd w:id="972"/>
      <w:r>
        <w:t xml:space="preserve"> </w:t>
      </w:r>
      <w:r>
        <w:t xml:space="preserve">如果没有这样观察，盲目地去修，但这些暇满的条件只要缺一个，就没有修真实法的因缘，再怎么忙也修不出成果。所以每一次修法前都要善观缘起，看是否具足暇满，要这样来修。就像开车，每一次启动前都要检查车，一切正常就马上开车。如果条件有缺，就得去修理、加油，做整顿。司机都有理智，不会缺了条件还去开，否则中途爆胎、熄火，能到达目的地吗？又比如开飞机，每一次都要进行周密地检查，重要部件一定不能出问题。否则开到空中一旦出问题，想一想那是什么结果？我们修法要走一条万里征途，如果事先不准备好条件，冲动地说：我要赶紧跑过去。这样中途很可能败退下来，迷路、瘫痪或者寸步不行等等，出现很多不良后果。</w:t>
      </w:r>
    </w:p>
    <w:p>
      <w:pPr>
        <w:pStyle w:val="BodyText"/>
      </w:pPr>
      <w:bookmarkStart w:id="973" w:name="X019219149608a3f188cafaabd3808aace3e3309"/>
      <w:r>
        <w:t xml:space="preserve">[830]</w:t>
      </w:r>
      <w:bookmarkEnd w:id="973"/>
      <w:r>
        <w:t xml:space="preserve"> </w:t>
      </w:r>
      <w:r>
        <w:t xml:space="preserve">了解缘起就冷静了，开始知道一切时处都必须这样观察：我具足修法条件吗？我是在真实的道上走吗？如果不这样观察，就像前面说的，佛教界里看起来荣耀、高大、清净、精进的人，由于没检查暇满，凭着冲动去做，结果被无暇的因给控制了，根本没在真实的道上走，这样就会错过一生。你不这样检查，冲动地想：我要参与这种佛教活动，做那种人间善法等等，其实全是现世法，一点出世法的内涵也没有。而你看不清楚，认为我要献身一次，马上冲上去，结果一辈子全卷到里面，一点修法也没有。</w:t>
      </w:r>
    </w:p>
    <w:p>
      <w:pPr>
        <w:pStyle w:val="BodyText"/>
      </w:pPr>
      <w:bookmarkStart w:id="974" w:name="X741d59112eee8ae8d8c64eab52203d4e26fe541"/>
      <w:r>
        <w:t xml:space="preserve">[831]</w:t>
      </w:r>
      <w:bookmarkEnd w:id="974"/>
      <w:r>
        <w:t xml:space="preserve"> </w:t>
      </w:r>
      <w:r>
        <w:t xml:space="preserve">外四前行修好了，就只有一个选择——我要做修法人，其他都不想做。因为在缘起上已经定了，往那边走根本没出路，全是浪费人身，落在无暇中，那我又不是傻子，为什么要走那条路呢？像这样，对缘起有了足够精确的判定、足够大的胜解以后，欲就起来了，心会百分之百投入法道，现世的心会退得光光的，所以它叫“四步退心法”。</w:t>
      </w:r>
    </w:p>
    <w:p>
      <w:pPr>
        <w:pStyle w:val="BodyText"/>
      </w:pPr>
      <w:bookmarkStart w:id="975" w:name="X6c790b5c2e4b1307265a91b47820af1b2aa02c3"/>
      <w:r>
        <w:t xml:space="preserve">[832]</w:t>
      </w:r>
      <w:bookmarkEnd w:id="975"/>
      <w:r>
        <w:t xml:space="preserve"> </w:t>
      </w:r>
      <w:r>
        <w:t xml:space="preserve">一定要好好修，在缘起上观察这34个因缘，它的前因就是把每一个都抉择好。如果前面还没学好就赶紧去学，否则肯定空过一世。如果连34个讲什么都不清楚，那怎么检查？不检查就盲目地冲进去，几十年都是假的。不论看起来怎样，是高高大大还是清清净净，还是一样落在假相里，真可怜！上上下下的人都在自欺，修法第一步都没过关，真是莫大的讽刺。</w:t>
      </w:r>
    </w:p>
    <w:p>
      <w:pPr>
        <w:pStyle w:val="BodyText"/>
      </w:pPr>
      <w:bookmarkStart w:id="976" w:name="X331dfb7fe13c8c4d5e68c8ee419edf1a1884911"/>
      <w:r>
        <w:t xml:space="preserve">[833]</w:t>
      </w:r>
      <w:bookmarkEnd w:id="976"/>
      <w:r>
        <w:t xml:space="preserve"> </w:t>
      </w:r>
      <w:r>
        <w:t xml:space="preserve">不但不学佛的人在盲动，学佛的人也几乎都在盲动。为什么盲动？缘起愚！不去审视缘起，甚至连审视的观念都没有，凭感觉、自由、任性，想怎样就怎样。要知道，凡夫都是痴呆汉，世界本是自杀场，在源头上没培训好，导致所有人都犯最低级的错误。这里嘉维尼固祖师一针见血、毫不留情地揭露了上上下下伪修法人士的面目，也是揭露我们自身的面目。这些话里面含有深义，要好好去审查，从而在人生道路上发生全面的转变，这才有学法的利益。</w:t>
      </w:r>
    </w:p>
    <w:p>
      <w:pPr>
        <w:pStyle w:val="BodyText"/>
      </w:pPr>
      <w:bookmarkStart w:id="977" w:name="Xcdb6b3045cff6247e2db382d5006d8fb8434230"/>
      <w:r>
        <w:t xml:space="preserve">[834]</w:t>
      </w:r>
      <w:bookmarkEnd w:id="977"/>
      <w:r>
        <w:t xml:space="preserve"> </w:t>
      </w:r>
      <w:r>
        <w:t xml:space="preserve">现在要知道缘起的道理，任何果都要由所需的因缘和合才能成办，缺一个都不行。譬如最普通不过的烧茶，也要茶叶、茶器、水、火、柴等好多因缘聚拢，才烧得出茶，少一个就不行。没有水出不了茶，没茶叶也是，没有火也烧不热，没有容器没办法盛。在因缘上必须数量具足才能生果，缺一个都不行。在其中一个因素——火上观察，又要火燧、火石、火绒、手等好多因缘积聚，缺一个因缘也生不了火。没有手不可能生火，没有火石也出不了火，没有火绒也一样。缺一个因缘就生不了火，没有火就烧不了茶。像这样，要成办一个果，一路都需要因缘积聚，由因缘和合出现它的支分条件，又由各个支分和合出现所要的果，34个暇满只要一个不具足，就从根本上没有修真实法的缘分。</w:t>
      </w:r>
    </w:p>
    <w:p>
      <w:pPr>
        <w:pStyle w:val="BodyText"/>
      </w:pPr>
      <w:bookmarkStart w:id="978" w:name="X449b25b8df4400b649cf69e0ed4900ad8e8f8f9"/>
      <w:r>
        <w:t xml:space="preserve">[835]</w:t>
      </w:r>
      <w:bookmarkEnd w:id="978"/>
      <w:r>
        <w:t xml:space="preserve"> </w:t>
      </w:r>
      <w:r>
        <w:t xml:space="preserve">又譬如做饭，需要水、火、米、锅、手、心识等等，少一个就不行。任何一件事都缺不得因缘，所以在做事之前，首先要检查因缘是否齐备。如果齐备，就拿这个因缘去摄取果；如果不具备，那应当马上去准备，让它具足，之后才可能出现果。像这样，要很理智地来办理事情。</w:t>
      </w:r>
    </w:p>
    <w:p>
      <w:pPr>
        <w:pStyle w:val="BodyText"/>
      </w:pPr>
      <w:bookmarkStart w:id="979" w:name="X4c5bfbbc8e02d076ad931ba613d180180e1af7c"/>
      <w:r>
        <w:t xml:space="preserve">[836]</w:t>
      </w:r>
      <w:bookmarkEnd w:id="979"/>
      <w:r>
        <w:t xml:space="preserve"> </w:t>
      </w:r>
      <w:r>
        <w:t xml:space="preserve">世间任何小事都要积聚很多因缘、缘起的话，那么长远大计的修持圣法，当然更需要积聚很多因缘。要从凡夫走向成佛，一路需要很多条件，当它积聚时会出现修法的心，不积聚就根本不出现。所以在修法前最重要的是去检验修法条件具足吗？34个暇满都有吗？如果具足了，当下能修得起法；如果不具足，再怎么修也是徒劳无益，必须努力想办法具足。这是很现实的事，不是凭空想就能出现的，在缘起上把握好才能走好这条路，懂了缘起就没有幻想。</w:t>
      </w:r>
    </w:p>
    <w:p>
      <w:pPr>
        <w:pStyle w:val="BodyText"/>
      </w:pPr>
      <w:bookmarkStart w:id="980" w:name="Xb41f9c0d7bce732d9af75c3b13bd58e9ce2a1e1"/>
      <w:r>
        <w:t xml:space="preserve">[837]</w:t>
      </w:r>
      <w:bookmarkEnd w:id="980"/>
      <w:r>
        <w:t xml:space="preserve"> </w:t>
      </w:r>
      <w:r>
        <w:t xml:space="preserve">这样我们就开始为了修法对自相续做检查，看看自己是否具备条件。检查下来会发现特别困难，不必说34个暇满，就连基本的18暇满也很难具足，即使有八暇也难具足十满。祖师教导我们仔细观察自身上的欠缺，然后才知道怎么去补救。否则就像开车前不做检查，不知道油少了、发动机出问题，或者哪个机件坏了，没有提前修理，做好准备工作，就仓促地开车，结果到中途开不动，或者开到别的地方等等，会发生很多问题。所以，理智的人首先检查，以缘起的方式考虑自己的未来，他会想：我不具足入门的条件，如果马上去忙修法，那不是一场空吗？不在前面准备，硬要跑到后面去，当然徒劳无益了。</w:t>
      </w:r>
    </w:p>
    <w:p>
      <w:pPr>
        <w:pStyle w:val="BodyText"/>
      </w:pPr>
      <w:bookmarkStart w:id="981" w:name="Xdc292b22ff8108e482f774eb6872f3e6a7be786"/>
      <w:r>
        <w:t xml:space="preserve">[838]</w:t>
      </w:r>
      <w:bookmarkEnd w:id="981"/>
      <w:r>
        <w:t xml:space="preserve"> </w:t>
      </w:r>
      <w:r>
        <w:t xml:space="preserve">祖师说，自以为好的——座上的尊主、伞下的上师、静处的修持者、游方的舍世者，实际去检查都被无暇因素控制了，没走在真实的道上，有这么大的后患。就像一般的学生对学业没意乐，缺少条件，他自己不检查，家长也不知道检查，硬是让他读书十年二十年，结果一无所成。根本没在学业的道上走，只是在学校里混日子、打架或者谈恋爱等等。像这样，内在的素质、外在的福缘方方面面和合才能修法，不具足还硬要冒充去干的话，实际在法道上一步也不能前进。</w:t>
      </w:r>
    </w:p>
    <w:p>
      <w:pPr>
        <w:pStyle w:val="BodyText"/>
      </w:pPr>
      <w:bookmarkStart w:id="982" w:name="X06a95706215cee24eedce10a14654c8763799cb"/>
      <w:r>
        <w:t xml:space="preserve">[839]</w:t>
      </w:r>
      <w:bookmarkEnd w:id="982"/>
      <w:r>
        <w:t xml:space="preserve"> </w:t>
      </w:r>
      <w:r>
        <w:t xml:space="preserve">目前看来，很多人长时间甚至几十年在法道上寸步不前，就是基本条件不具足。由于不具德相，没检查过暇满而努力充实，结果普遍出现修法零现象。所以就很多人而言，当务之急是基础工作。我们今天听到这话，好像被泼了一盆冷水，但实际上我们都要在这条路上真正走起来，都要对自身有一种客观的分析。</w:t>
      </w:r>
    </w:p>
    <w:p>
      <w:pPr>
        <w:pStyle w:val="BodyText"/>
      </w:pPr>
      <w:bookmarkStart w:id="983" w:name="X1d2fb848010807be783ec66dd6ddfad6863dbe7"/>
      <w:r>
        <w:t xml:space="preserve">[840]</w:t>
      </w:r>
      <w:bookmarkEnd w:id="983"/>
      <w:r>
        <w:t xml:space="preserve"> </w:t>
      </w:r>
      <w:r>
        <w:t xml:space="preserve">比如五自圆满里面，得人身、诸根健全、生中土，这三个有可能具足，但后两个较困难。假使自己入在业颠倒的道里，而且对佛的圣教没信心，那就只有三个，缺两个。由于缺了两个，就根本无法在修法上启动。虽然看起来是一辆很好的修法轿车，但方向盘或者发动机出了问题，结果没办法开，只是摆一个假样子。假使后两个里面少一个，那也只有四个，一样没办法启动。就好比有水、米、锅，但缺火还是做不了饭，这就是缘起之理，对此要生定解。有了定解就知道，现在不必忙其他，不是拼命用妄想去做饭，而是要去找火。为了得到火，又要知道能生火的因缘在哪里，要在它的因上准备。为得果要准备因，因不具足果就不生，凭想象是不会出现的。</w:t>
      </w:r>
    </w:p>
    <w:p>
      <w:pPr>
        <w:pStyle w:val="BodyText"/>
      </w:pPr>
      <w:bookmarkStart w:id="984" w:name="Xcb63a930713a07525ae07a149f1a2df911925e0"/>
      <w:r>
        <w:t xml:space="preserve">[841]</w:t>
      </w:r>
      <w:bookmarkEnd w:id="984"/>
      <w:r>
        <w:t xml:space="preserve"> </w:t>
      </w:r>
      <w:r>
        <w:t xml:space="preserve">这里说到，业不颠倒特别难，身口意一做不善业，所作是求现世活计的话，外表上虽然叫做贤者、智者等，有多少称号，实际全是业行颠倒的状况。他不是在修真实法，而是搞世间法，做生意、做明星，走在求现世法的轨道上，一点法也没有，这不就是无暇吗？心里的机制是求现世法，外面怎么装着修法，也没有一点利益。为了赢得修法的宝贵机缘，这时就要把求现世的心破掉，否则就不要来修法，再怎么搞也没名堂。有人说：我怎么修法不出成果？因为你心里求世间法，世间法都放不下，哪里会有佛法成就？</w:t>
      </w:r>
    </w:p>
    <w:p>
      <w:pPr>
        <w:pStyle w:val="BodyText"/>
      </w:pPr>
      <w:bookmarkStart w:id="985" w:name="X2362fbf882221470f099d8d0a119df93ce19831"/>
      <w:r>
        <w:t xml:space="preserve">[842]</w:t>
      </w:r>
      <w:bookmarkEnd w:id="985"/>
      <w:r>
        <w:t xml:space="preserve"> </w:t>
      </w:r>
      <w:r>
        <w:t xml:space="preserve">再者五他满里，佛出世、佛说法、圣教住世都有，但如果自己没入圣教门、没被善知识摄持，那就只有三个。由于因缘欠缺，在法道上仍然一无所得。不是说有了前三个，就有百分之六十的成果，哪有这样的事？因缘上要五个，缺了两个一点果都不会有。一定要知道缘起的铁律，不要抱有任何幻想。</w:t>
      </w:r>
    </w:p>
    <w:p>
      <w:pPr>
        <w:pStyle w:val="BodyText"/>
      </w:pPr>
      <w:bookmarkStart w:id="986" w:name="X02b74809aaccf4972b9bb7059fa28aa91a255a3"/>
      <w:r>
        <w:t xml:space="preserve">[843]</w:t>
      </w:r>
      <w:bookmarkEnd w:id="986"/>
      <w:r>
        <w:t xml:space="preserve"> </w:t>
      </w:r>
      <w:r>
        <w:t xml:space="preserve">那么，自己真的入门了吗？这里的入门，普贤上师举了三个标准来说明。</w:t>
      </w:r>
    </w:p>
    <w:p>
      <w:pPr>
        <w:pStyle w:val="BodyText"/>
      </w:pPr>
      <w:bookmarkStart w:id="987" w:name="X2fc6ebf83d192af1de8fb65d5778ca5fc90592e"/>
      <w:r>
        <w:t xml:space="preserve">[844]</w:t>
      </w:r>
      <w:bookmarkEnd w:id="987"/>
      <w:r>
        <w:t xml:space="preserve"> </w:t>
      </w:r>
      <w:r>
        <w:t xml:space="preserve">首先，看到轮回全无实义，出现不虚伪的出离心，才真正入了解脱道，出现解脱道的内涵。如果没有出离心，那忙什么也不是出世法，尽是做轮回因。就像阿底峡尊者所说，住三律仪，如果心不从轮回出离的话，仍然是做轮回因。</w:t>
      </w:r>
    </w:p>
    <w:p>
      <w:pPr>
        <w:pStyle w:val="BodyText"/>
      </w:pPr>
      <w:bookmarkStart w:id="988" w:name="X92c7ebb82651f1977f19458c30a3bee33c808d7"/>
      <w:r>
        <w:t xml:space="preserve">[845]</w:t>
      </w:r>
      <w:bookmarkEnd w:id="988"/>
      <w:r>
        <w:t xml:space="preserve"> </w:t>
      </w:r>
      <w:r>
        <w:t xml:space="preserve">如果没有冷静地审视自身上的缘起，人往往在自欺中，说很多漂亮话包装自己，实际里面一点法没有。缘起上缺了，没有水或者没有米，能出饭吗？光有一个特别大的高压锅，煤气也特别足，还是什么也出不来。很多人内在缺出离心，外面说一口漂亮的佛教高级理论，跟无数个大德合过影，拥有各种佛教界的光荣称号，但实际上都没有用。由于缺因缘，没有入门，严格来说属于圣教门外的人，丝毫没有解脱道的内涵。但是人很自欺，以为自己是个高级成就者，这种人太多了。</w:t>
      </w:r>
    </w:p>
    <w:p>
      <w:pPr>
        <w:pStyle w:val="BodyText"/>
      </w:pPr>
      <w:bookmarkStart w:id="989" w:name="Xd163d76c569f509002af1a489436be60492eb8e"/>
      <w:r>
        <w:t xml:space="preserve">[846]</w:t>
      </w:r>
      <w:bookmarkEnd w:id="989"/>
      <w:r>
        <w:t xml:space="preserve"> </w:t>
      </w:r>
      <w:r>
        <w:t xml:space="preserve">其次，要入大乘门，必须有不虚伪的菩提心，没有菩提心不算入大乘，再怎么忙还是在大乘以外。连菩提心都没有，怎么可能即生成佛？凭着空想是不可能成办佛果的。</w:t>
      </w:r>
    </w:p>
    <w:p>
      <w:pPr>
        <w:pStyle w:val="BodyText"/>
      </w:pPr>
      <w:bookmarkStart w:id="990" w:name="X18401b1bb37c5d9297cf16fc43858b4fdb37825"/>
      <w:r>
        <w:t xml:space="preserve">[847]</w:t>
      </w:r>
      <w:bookmarkEnd w:id="990"/>
      <w:r>
        <w:t xml:space="preserve"> </w:t>
      </w:r>
      <w:r>
        <w:t xml:space="preserve">再者，对三宝有无法夺转的胜解信，唯一以三宝为依，只有佛是无上导师，法是无上救护，僧是无上助伴，一心皈依，遇到命难也不退失，这才入了佛教门，成了名副其实的佛教徒。如果没有信心，表面上怎么样讲经说法、身著法衣、做佛教事业等等，不一定入了圣教之门。连门都没入，忙其他会有结果吗？</w:t>
      </w:r>
    </w:p>
    <w:p>
      <w:pPr>
        <w:pStyle w:val="BodyText"/>
      </w:pPr>
      <w:bookmarkStart w:id="991" w:name="Xe3808238b738aafc13a2a62f36d2a49dec4e191"/>
      <w:r>
        <w:t xml:space="preserve">[848]</w:t>
      </w:r>
      <w:bookmarkEnd w:id="991"/>
      <w:r>
        <w:t xml:space="preserve"> </w:t>
      </w:r>
      <w:r>
        <w:t xml:space="preserve">这才知道：哦！原来暇满要这样观察。我原来以为天生就具足暇满，现在观察，我在暇满上能打几分？如果有欠缺，那说明修法的条件不足，既然没有条件，还盲目地修什么？不让你修还不愿意，一定要在那儿干一下，最后发现也没干出什么来，因为条件不具。</w:t>
      </w:r>
    </w:p>
    <w:p>
      <w:pPr>
        <w:pStyle w:val="BodyText"/>
      </w:pPr>
      <w:bookmarkStart w:id="992" w:name="X67d1c50af49565e3ab37a33780edf8a1d2d43ea"/>
      <w:r>
        <w:t xml:space="preserve">[849]</w:t>
      </w:r>
      <w:bookmarkEnd w:id="992"/>
      <w:r>
        <w:t xml:space="preserve"> </w:t>
      </w:r>
      <w:r>
        <w:t xml:space="preserve">像这样，首先如实、客观、无谬地了解34个暇满每一个的体性，之后就要检查自己哪方面有哪方面没有，都具足了要赶紧修法。就像水、米、火、柴、锅等聚合时赶紧做饭，用这个因缘来摄取饭，34个暇满具足时，拿这个去摄取菩提，取坚实义。如果欠缺，就不要盲目冲动，天天看着高高大大的法，说：我要在这里跟别人拼，别人能拿到我为什么拿不到？应当知道，法不是在外面拿，因缘聚合才能拿。所以要冷静客观地分析自己，看哪里缺尽量去补，补暇满的因，这样才能修好暇满。</w:t>
      </w:r>
    </w:p>
    <w:p>
      <w:pPr>
        <w:pStyle w:val="BodyText"/>
      </w:pPr>
      <w:bookmarkStart w:id="993" w:name="X42066fdfe3fe1ad160fe790e41af09901100f39"/>
      <w:r>
        <w:t xml:space="preserve">[850]</w:t>
      </w:r>
      <w:bookmarkEnd w:id="993"/>
      <w:r>
        <w:t xml:space="preserve"> </w:t>
      </w:r>
      <w:r>
        <w:t xml:space="preserve">这样学了才知道，平常尽犯些低级错误，因都不具足还瞎折腾。第六意识任性、自由、充满想象，不顺合正理，这是它的毛病，它就会自己搞一套、想一套，觉得要按我这一套来干，别人怎样我也可以怎样等等，这都是不理智的。每个人都要很理智地观察。下至做饭、开车，什么事都要理智地处理，何况走菩提道？没开启缘起的智慧，就不知道怎么处理这件事，也不晓得在什么上用功。其实每个人的情况不同，不能盲目地东施效颦，有的人缺信心，有的人缺出离，有的人业行颠倒等等，都要在自身上纠正，在欠缺上补足，这上面有好多事要做。</w:t>
      </w:r>
    </w:p>
    <w:bookmarkEnd w:id="994"/>
    <w:bookmarkStart w:id="1003" w:name="思考题-11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思考题</w:t>
      </w:r>
    </w:p>
    <w:p>
      <w:pPr>
        <w:pStyle w:val="FirstParagraph"/>
      </w:pPr>
      <w:bookmarkStart w:id="995" w:name="X1b986990332a28a0a8011eb538f1ded941bb5ad"/>
      <w:r>
        <w:t xml:space="preserve">[851]</w:t>
      </w:r>
      <w:bookmarkEnd w:id="995"/>
      <w:r>
        <w:t xml:space="preserve"> </w:t>
      </w:r>
      <w:r>
        <w:t xml:space="preserve">1、观察自己用手机上网时，烦恼是怎么猛利现行的？如何避免此种无暇？</w:t>
      </w:r>
    </w:p>
    <w:p>
      <w:pPr>
        <w:pStyle w:val="BodyText"/>
      </w:pPr>
      <w:bookmarkStart w:id="996" w:name="Xdcc3820e64b3d1a7866b22935c695fd6aa3980a"/>
      <w:r>
        <w:t xml:space="preserve">[852]</w:t>
      </w:r>
      <w:bookmarkEnd w:id="996"/>
      <w:r>
        <w:t xml:space="preserve"> </w:t>
      </w:r>
      <w:r>
        <w:t xml:space="preserve">2、观察暇满：</w:t>
      </w:r>
    </w:p>
    <w:p>
      <w:pPr>
        <w:pStyle w:val="BodyText"/>
      </w:pPr>
      <w:bookmarkStart w:id="997" w:name="X3d6eec5164077cafdcbd2c7bb5bc888e4e526ca"/>
      <w:r>
        <w:t xml:space="preserve">[853]</w:t>
      </w:r>
      <w:bookmarkEnd w:id="997"/>
      <w:r>
        <w:t xml:space="preserve"> </w:t>
      </w:r>
      <w:r>
        <w:t xml:space="preserve">（1）什么是“入于法的影像”？</w:t>
      </w:r>
    </w:p>
    <w:p>
      <w:pPr>
        <w:pStyle w:val="BodyText"/>
      </w:pPr>
      <w:bookmarkStart w:id="998" w:name="Xbc34d5f74b1c72aff8c37c780075f5f69e0f4a4"/>
      <w:r>
        <w:t xml:space="preserve">[854]</w:t>
      </w:r>
      <w:bookmarkEnd w:id="998"/>
      <w:r>
        <w:t xml:space="preserve"> </w:t>
      </w:r>
      <w:r>
        <w:t xml:space="preserve">（2）为什么入法前须观察自己是否具足三十四暇满功德？</w:t>
      </w:r>
    </w:p>
    <w:p>
      <w:pPr>
        <w:pStyle w:val="BodyText"/>
      </w:pPr>
      <w:bookmarkStart w:id="999" w:name="Xbcab2a931b194b46b7af052d17915e104a90428"/>
      <w:r>
        <w:t xml:space="preserve">[855]</w:t>
      </w:r>
      <w:bookmarkEnd w:id="999"/>
      <w:r>
        <w:t xml:space="preserve"> </w:t>
      </w:r>
      <w:r>
        <w:t xml:space="preserve">（3）观察后，具足应如何？不具足应如何？</w:t>
      </w:r>
    </w:p>
    <w:p>
      <w:pPr>
        <w:pStyle w:val="BodyText"/>
      </w:pPr>
      <w:bookmarkStart w:id="1000" w:name="Xfe76debc08f498165df7f907b88ebc293d438e1"/>
      <w:r>
        <w:t xml:space="preserve">[856]</w:t>
      </w:r>
      <w:bookmarkEnd w:id="1000"/>
      <w:r>
        <w:t xml:space="preserve"> </w:t>
      </w:r>
      <w:r>
        <w:t xml:space="preserve">（4）结合烧茶喻思维：为什么仅缺一个暇满功德，也从根本上没有修真实法的缘分？</w:t>
      </w:r>
    </w:p>
    <w:p>
      <w:pPr>
        <w:pStyle w:val="BodyText"/>
      </w:pPr>
      <w:bookmarkStart w:id="1001" w:name="X44201fe5bac6de29c443c0c27cc988299120d45"/>
      <w:r>
        <w:t xml:space="preserve">[857]</w:t>
      </w:r>
      <w:bookmarkEnd w:id="1001"/>
      <w:r>
        <w:t xml:space="preserve"> </w:t>
      </w:r>
      <w:r>
        <w:t xml:space="preserve">（5）为什么自身难以具足十满？</w:t>
      </w:r>
    </w:p>
    <w:p>
      <w:pPr>
        <w:pStyle w:val="BodyText"/>
      </w:pPr>
      <w:bookmarkStart w:id="1002" w:name="Xe39d97644dc1d9ca43e372a80def23eeee66f34"/>
      <w:r>
        <w:t xml:space="preserve">[858]</w:t>
      </w:r>
      <w:bookmarkEnd w:id="1002"/>
      <w:r>
        <w:t xml:space="preserve"> </w:t>
      </w:r>
      <w:r>
        <w:t xml:space="preserve">（6）如何观察自己是否具足暇满？</w:t>
      </w:r>
    </w:p>
    <w:bookmarkEnd w:id="1003"/>
    <w:bookmarkEnd w:id="1004"/>
    <w:bookmarkStart w:id="1064" w:name="section-12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3</w:t>
      </w:r>
    </w:p>
    <w:bookmarkStart w:id="1057" w:name="死尽偷心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死尽偷心</w:t>
      </w:r>
    </w:p>
    <w:p>
      <w:pPr>
        <w:pStyle w:val="FirstParagraph"/>
      </w:pPr>
      <w:bookmarkStart w:id="1005" w:name="X12cd8837314e6595fcb0208c63461945db91d06"/>
      <w:r>
        <w:t xml:space="preserve">[859]</w:t>
      </w:r>
      <w:bookmarkEnd w:id="1005"/>
      <w:r>
        <w:t xml:space="preserve"> </w:t>
      </w:r>
      <w:r>
        <w:t xml:space="preserve">“</w:t>
      </w:r>
      <w:r>
        <w:t xml:space="preserve">偷心</w:t>
      </w:r>
      <w:r>
        <w:t xml:space="preserve">”</w:t>
      </w:r>
      <w:r>
        <w:t xml:space="preserve">一词，在古德教言里经常出现，按现在话说，就是投机取巧的心理，或者不由正当途径，想占便宜、走捷径、空怀幻想等的心理。这里用词非常重，用一个“偷”字来警发我们。</w:t>
      </w:r>
    </w:p>
    <w:p>
      <w:pPr>
        <w:pStyle w:val="BodyText"/>
      </w:pPr>
      <w:bookmarkStart w:id="1006" w:name="X01377d6f91551c76bdeceb505896fd2d31b918e"/>
      <w:r>
        <w:t xml:space="preserve">[860]</w:t>
      </w:r>
      <w:bookmarkEnd w:id="1006"/>
      <w:r>
        <w:t xml:space="preserve"> </w:t>
      </w:r>
      <w:r>
        <w:t xml:space="preserve">我们都知道，偷是不光彩的。它表达了什么呢？譬如人要以正当行业来获取报酬，以求清净的谋生。然而有人想：我不必劳作，只要通过偷，就能一下子发财。这种投机、占便宜、想非分获取的心叫做“偷心”。偷心为什么不对呢？偷心是第六意识的伎俩，它和天理不符，和因果律不符，所以是业果愚的表现，是自作聪明、自以为是的表现。由于偷不符合真理，所以结果只是造下恶业，让自己堕落，不可能像梦想的那样，以机巧心发大财，走捷径一下子得到什么。实际他什么也得不到，只是积下一身罪业，以偷的缘故只会堕落，不会实现正确的东西。因不具的缘故，永远不可能出现果，就像蒸沙煮饭一样。</w:t>
      </w:r>
    </w:p>
    <w:bookmarkStart w:id="1008" w:name="金刚句的流露"/>
    <w:p>
      <w:pPr>
        <w:pStyle w:val="Heading4"/>
      </w:pPr>
      <w:r>
        <w:rPr>
          <w:rStyle w:val="SectionNumber"/>
        </w:rPr>
        <w:t xml:space="preserve">1.13.1.1</w:t>
      </w:r>
      <w:r>
        <w:tab/>
      </w:r>
      <w:r>
        <w:t xml:space="preserve">1、金刚句的流露</w:t>
      </w:r>
    </w:p>
    <w:p>
      <w:pPr>
        <w:pStyle w:val="FirstParagraph"/>
      </w:pPr>
      <w:bookmarkStart w:id="1007" w:name="X5843c2634578decb7f59b5452225a8eda6cb8a4"/>
      <w:r>
        <w:t xml:space="preserve">[861]</w:t>
      </w:r>
      <w:bookmarkEnd w:id="1007"/>
      <w:r>
        <w:t xml:space="preserve"> </w:t>
      </w:r>
      <w:r>
        <w:t xml:space="preserve">不能理解普贤上师随便说话，他不是凡人，关键要看到他安住的境界是什么。他断定地看到事实、看到真理、看到缘起的走向，所以说出来的话决定不同。它的力量、摄持度能一下子把偷心绞死，把行人推到正道上去，这就出现了金刚一般的语言的力量。因此，我们要视他的语言为真佛传教，殷重地受持这一部法海奇珍。</w:t>
      </w:r>
    </w:p>
    <w:bookmarkEnd w:id="1008"/>
    <w:bookmarkStart w:id="1010" w:name="倚天长剑"/>
    <w:p>
      <w:pPr>
        <w:pStyle w:val="Heading4"/>
      </w:pPr>
      <w:r>
        <w:rPr>
          <w:rStyle w:val="SectionNumber"/>
        </w:rPr>
        <w:t xml:space="preserve">1.13.1.2</w:t>
      </w:r>
      <w:r>
        <w:tab/>
      </w:r>
      <w:r>
        <w:t xml:space="preserve">2、倚天长剑</w:t>
      </w:r>
    </w:p>
    <w:p>
      <w:pPr>
        <w:pStyle w:val="FirstParagraph"/>
      </w:pPr>
      <w:bookmarkStart w:id="1009" w:name="X753ab09dc6327a1a842ace14c04a539f32e3a30"/>
      <w:r>
        <w:t xml:space="preserve">[862]</w:t>
      </w:r>
      <w:bookmarkEnd w:id="1009"/>
      <w:r>
        <w:t xml:space="preserve"> </w:t>
      </w:r>
      <w:r>
        <w:t xml:space="preserve">祖师的金刚句就像倚天长剑，让偷心、机心、自以为是等的恶心逃窜无地。倚天长剑已经长到天际了，能跑到那里去？它一飞下来所有范围全部飞到，没地方逃。它的尺度到了最高，把所有情况一网打尽，在缘起律上是铁定的，让你没办法想法子偷出去、逃出去、躲过去，这是躲不过去的，叫做“逃窜无地”，这样让行人生起深刻的定解。它能够一下子抓住你的心，把你放在真实的修道当中。所以学了这部法后，人就开始老实了，好好地听祖师的话，会成为一名真正的修行人，这就是它的力量。</w:t>
      </w:r>
    </w:p>
    <w:bookmarkEnd w:id="1010"/>
    <w:bookmarkStart w:id="1021" w:name="不善观十六无暇就全错了"/>
    <w:p>
      <w:pPr>
        <w:pStyle w:val="Heading4"/>
      </w:pPr>
      <w:r>
        <w:rPr>
          <w:rStyle w:val="SectionNumber"/>
        </w:rPr>
        <w:t xml:space="preserve">1.13.1.3</w:t>
      </w:r>
      <w:r>
        <w:tab/>
      </w:r>
      <w:r>
        <w:t xml:space="preserve">3、不善观十六无暇就全错了</w:t>
      </w:r>
    </w:p>
    <w:p>
      <w:pPr>
        <w:pStyle w:val="FirstParagraph"/>
      </w:pPr>
      <w:bookmarkStart w:id="1011" w:name="X2145e337ae6b84c33e35cf4b6fd3f3d516631a0"/>
      <w:r>
        <w:t xml:space="preserve">[863]</w:t>
      </w:r>
      <w:bookmarkEnd w:id="1011"/>
      <w:r>
        <w:t xml:space="preserve"> </w:t>
      </w:r>
      <w:r>
        <w:t xml:space="preserve">譬如祖师要把你安置在好好观察十六种无暇上面。凡夫的心很顽固、很任性、很难抓，不但别人抓不了，连自己都抓不了。无始以来的各种偷心、邪性、任性、自我主张非常强，这些心就是我们心国里最坏的国王，他是马上要溜走、不肯干的，马上抗拒或者抵赖、躲闪，溜之大吉，这就是我们狡诈的心态。然而祖师的倚天长剑一来就躲不过去了。怎么讲呢？因为他的剑飞上去时飞到最高，飞下去时达到最低，上下范围全周遍了，让你没办法逃出。假使还有一分公正的心，肯服理的话，就应当投降了，否则斩魔剑一飞下去绝对碎尸万段。</w:t>
      </w:r>
    </w:p>
    <w:p>
      <w:pPr>
        <w:pStyle w:val="BodyText"/>
      </w:pPr>
      <w:bookmarkStart w:id="1012" w:name="Xe1592e729f8f17f431e04338d66ea9cbf60f10a"/>
      <w:r>
        <w:t xml:space="preserve">[864]</w:t>
      </w:r>
      <w:bookmarkEnd w:id="1012"/>
      <w:r>
        <w:t xml:space="preserve"> </w:t>
      </w:r>
      <w:r>
        <w:t xml:space="preserve">祖师的剑一飞，飞到最高处：虽然你有暇满和行法的影子，但是连座上的尊主、伞下的上师、静处的修法者、游方的舍世者，自以为很好的这些，全部被无暇的因素控制了，都是做假的，没在真实的道上走。这就从上方一下子飞到底，让你没办法逃，再也不可能自以为是说：我是尊主、是上师、是修法人、是舍世者。不要这么想了。如果你连这些都不是，那更不用提了。这就一下子给你肯定，在一开始修法前，不去观察十六种无暇之处是不行的。凡是自以为是、自我感觉良好、自我评价很高的人，全部一网打尽，没有好好观察十六种无暇之处，全部落在盲昧中，非常可笑。</w:t>
      </w:r>
    </w:p>
    <w:p>
      <w:pPr>
        <w:pStyle w:val="BodyText"/>
      </w:pPr>
      <w:bookmarkStart w:id="1013" w:name="X1d51c78e6380c53c0310e296eabbeef5ffaae5f"/>
      <w:r>
        <w:t xml:space="preserve">[865]</w:t>
      </w:r>
      <w:bookmarkEnd w:id="1013"/>
      <w:r>
        <w:t xml:space="preserve"> </w:t>
      </w:r>
      <w:r>
        <w:t xml:space="preserve">尊主就是地位高，拥有权力，作为统管者、领导者这一类，如果没观察十六无暇之处，连什么叫无暇都不知道，那自己时时落在无暇的因里都毫不自知，已经出现修法的违缘，落在非法道上了。这样，外面可以做各种事，但没有细致观察里面的等起、缘起，心的走向是否符合法道的话，一下子就入到非法道里了。</w:t>
      </w:r>
    </w:p>
    <w:p>
      <w:pPr>
        <w:pStyle w:val="BodyText"/>
      </w:pPr>
      <w:bookmarkStart w:id="1014" w:name="X0ab3237001939bc10e6dea7db7c841aa3af78a5"/>
      <w:r>
        <w:t xml:space="preserve">[866]</w:t>
      </w:r>
      <w:bookmarkEnd w:id="1014"/>
      <w:r>
        <w:t xml:space="preserve"> </w:t>
      </w:r>
      <w:r>
        <w:t xml:space="preserve">或者处在师位的人，传了很多，讲了很多，如果没有检点自心，实际已经落在名闻利养的耽著当中，落在希求恭敬，驰骋辩才，制造说法，或者处在自欺当中，这个心也没在真实的法道上走，所以还是很难。</w:t>
      </w:r>
    </w:p>
    <w:p>
      <w:pPr>
        <w:pStyle w:val="BodyText"/>
      </w:pPr>
      <w:bookmarkStart w:id="1015" w:name="Xb75f1a8ff3bff3ef7a72c6935c3d01a94da8969"/>
      <w:r>
        <w:t xml:space="preserve">[867]</w:t>
      </w:r>
      <w:bookmarkEnd w:id="1015"/>
      <w:r>
        <w:t xml:space="preserve"> </w:t>
      </w:r>
      <w:r>
        <w:t xml:space="preserve">或者静处的修法者。就像《前行备忘录》所说的，用泥封门闭九年关，心里想的是我能得到多少名利恭敬，这样一点意义也没有。多少人前行没修好，内在根深蒂固的习性根本变不了，所谓“江山易改，禀性难移”，哪里是自己想怎样就怎样，那都是颠倒的妄想。这种人修高法大法，对自我的评价特别高，妄想也大，认为我闭关九年，最后可以飞出来，得到怎样的成就等等。</w:t>
      </w:r>
    </w:p>
    <w:p>
      <w:pPr>
        <w:pStyle w:val="BodyText"/>
      </w:pPr>
      <w:bookmarkStart w:id="1016" w:name="Xb93caee71a9d214d0bbbc5622ea29507e3b8a7a"/>
      <w:r>
        <w:t xml:space="preserve">[868]</w:t>
      </w:r>
      <w:bookmarkEnd w:id="1016"/>
      <w:r>
        <w:t xml:space="preserve"> </w:t>
      </w:r>
      <w:r>
        <w:t xml:space="preserve">人的妄想跟现实之间差距特别大。他的心没有经过前行的调整，一路的闻思修没有，定解没开发，自身的问题没找到，对治的方法没寻求，然后随意逾越，凭自我感觉来修法，认为我怎么怎么样，结果静处的修法者修成了那个样子。搞得好的，九年后出来没出什么问题，但还是一个世间心、老样子，恐怕只是名变得更大了。认为我是闭了九年关的人，头发长长的。人家也说：那是闭了九年关的人！自己也放不下这个名，到哪里不装样子啊？被名所误。</w:t>
      </w:r>
    </w:p>
    <w:p>
      <w:pPr>
        <w:pStyle w:val="BodyText"/>
      </w:pPr>
      <w:bookmarkStart w:id="1017" w:name="Xaeed2e80f473370df40802ca57db2a540612fb0"/>
      <w:r>
        <w:t xml:space="preserve">[869]</w:t>
      </w:r>
      <w:bookmarkEnd w:id="1017"/>
      <w:r>
        <w:t xml:space="preserve"> </w:t>
      </w:r>
      <w:r>
        <w:t xml:space="preserve">再说游方的舍世者，这也容易伪装。内心毕竟没经过前行的整治，连暇满都没认识到，心没有转，但他可以搞外相，装得清净离欲，什么也不要。但他还有宿世的禀性：这个我不要穿，那个我不要吃，这个好的房子我不要住，这地方我不能留，我要四处游方。他持了一个游方舍世者的见解：我是闲云野鹤，行云流水，</w:t>
      </w:r>
      <w:r>
        <w:t xml:space="preserve">“</w:t>
      </w:r>
      <w:r>
        <w:t xml:space="preserve">一钵千家饭，孤身万里游</w:t>
      </w:r>
      <w:r>
        <w:t xml:space="preserve">”</w:t>
      </w:r>
      <w:r>
        <w:t xml:space="preserve">，这叫游方到处转。其实这也很假，为什么假呢？他认为这边也可以吃，那边也可以睡，无忧无虑，事情不要沾我身，我可以到处旅游观光，过好日子，这样活得多潇洒啊！很多人持这种态度。</w:t>
      </w:r>
    </w:p>
    <w:p>
      <w:pPr>
        <w:pStyle w:val="BodyText"/>
      </w:pPr>
      <w:bookmarkStart w:id="1018" w:name="X43d770fba803a943a7f6130c1315faffe1b0981"/>
      <w:r>
        <w:t xml:space="preserve">[870]</w:t>
      </w:r>
      <w:bookmarkEnd w:id="1018"/>
      <w:r>
        <w:t xml:space="preserve"> </w:t>
      </w:r>
      <w:r>
        <w:t xml:space="preserve">有的人想当官、坐高位，他就变成座上的尊主。由于心没变的缘故，尊主可以变得越来越大，在佛教里的地位可以越来越高，做到佛教领袖、佛教主席，什么都可以做，但是名利心没有死。有一类人想：我要做师父、做老师。那也可以马上做老师，然而你的心变了吗？还是名利心。有的人说：我要闭关，崇尚修行。那也可以闭关，把自己关进黑屋子里，但是心没有变。没经过前行的洗练，心没转过就危险得很，装的样子更大。还有人说：我什么都不要，我是舍世的人，我不要权，不要地位，不要当师父等等。其实这种很多也是假的。他是图清闲，图身上没责任不必担忧。由于舍世了，就可以到处潇洒走一回，想吃就吃，想睡就睡，愿留就留，愿走就走，此地住一住，彼地玩一玩等等，在别人面前也显示自己是舍世者。</w:t>
      </w:r>
    </w:p>
    <w:p>
      <w:pPr>
        <w:pStyle w:val="BodyText"/>
      </w:pPr>
      <w:bookmarkStart w:id="1019" w:name="Xdc10c00d8e6e26af72eb3d0aa3f86c48d54cdc1"/>
      <w:r>
        <w:t xml:space="preserve">[871]</w:t>
      </w:r>
      <w:bookmarkEnd w:id="1019"/>
      <w:r>
        <w:t xml:space="preserve"> </w:t>
      </w:r>
      <w:r>
        <w:t xml:space="preserve">这就看到，名利之心无孔不入，外面再怎么装，里面的东西没变的话，就像普贤上师所说：</w:t>
      </w:r>
      <w:r>
        <w:t xml:space="preserve">“</w:t>
      </w:r>
      <w:r>
        <w:rPr>
          <w:bCs/>
          <w:b/>
        </w:rPr>
        <w:t xml:space="preserve">全部也被此等无暇的因控制，似乎是在行法，却并未走在真实的法道上</w:t>
      </w:r>
      <w:r>
        <w:t xml:space="preserve">”</w:t>
      </w:r>
      <w:r>
        <w:t xml:space="preserve">。外面是这么干的，实际是装出来的假相、影子，里面的心没动，所以在真实的道上一步也没有走，会导致这样的结果。</w:t>
      </w:r>
    </w:p>
    <w:p>
      <w:pPr>
        <w:pStyle w:val="BodyText"/>
      </w:pPr>
      <w:bookmarkStart w:id="1020" w:name="X89b4f6ee5bd60bebd9d0708da23ba8b4134620b"/>
      <w:r>
        <w:t xml:space="preserve">[872]</w:t>
      </w:r>
      <w:bookmarkEnd w:id="1020"/>
      <w:r>
        <w:t xml:space="preserve"> </w:t>
      </w:r>
      <w:r>
        <w:t xml:space="preserve">像这样，倚天长剑已经飞到最高处，那我们没什么理由了，因为无论自身怎么样全部被管住了。然后就给你下结论：</w:t>
      </w:r>
      <w:r>
        <w:t xml:space="preserve">“</w:t>
      </w:r>
      <w:r>
        <w:rPr>
          <w:bCs/>
          <w:b/>
        </w:rPr>
        <w:t xml:space="preserve">在草率地入于法的影像之前，首先对于自己具不具足此等三十四种暇满的自性善为观察</w:t>
      </w:r>
      <w:r>
        <w:t xml:space="preserve">”</w:t>
      </w:r>
      <w:r>
        <w:t xml:space="preserve">。不观察就是这个结果，连自己的状态都不清楚，该怎么调整、怎么干都没有理智地分析，这样忙什么都是假的。这就堵住偷心了。</w:t>
      </w:r>
    </w:p>
    <w:bookmarkEnd w:id="1021"/>
    <w:bookmarkStart w:id="1034" w:name="内魔头和外伪善"/>
    <w:p>
      <w:pPr>
        <w:pStyle w:val="Heading4"/>
      </w:pPr>
      <w:r>
        <w:rPr>
          <w:rStyle w:val="SectionNumber"/>
        </w:rPr>
        <w:t xml:space="preserve">1.13.1.4</w:t>
      </w:r>
      <w:r>
        <w:tab/>
      </w:r>
      <w:r>
        <w:t xml:space="preserve">4、内魔头和外伪善</w:t>
      </w:r>
    </w:p>
    <w:p>
      <w:pPr>
        <w:pStyle w:val="FirstParagraph"/>
      </w:pPr>
      <w:bookmarkStart w:id="1022" w:name="Xab06fe04deb99232cb1b02d276577f3d78c6a1e"/>
      <w:r>
        <w:t xml:space="preserve">[873]</w:t>
      </w:r>
      <w:bookmarkEnd w:id="1022"/>
      <w:r>
        <w:t xml:space="preserve"> </w:t>
      </w:r>
      <w:r>
        <w:t xml:space="preserve">“</w:t>
      </w:r>
      <w:r>
        <w:rPr>
          <w:bCs/>
          <w:b/>
        </w:rPr>
        <w:t xml:space="preserve">自以为好的</w:t>
      </w:r>
      <w:r>
        <w:t xml:space="preserve">”</w:t>
      </w:r>
      <w:r>
        <w:t xml:space="preserve">五个字要抓住，这表示自欺的心态或者过高的自我评价和观感。为什么说自欺呢？因为他骗了自己，以为好的实际不好。如果看到它不好就会改正，以为是好的就依然我行我素，按自己的想法来。要看到，自以为好的和实际是有距离的。实际是按缘起律在办事，有道上的因，有道上的功德；无道上的因，无道上的收获，这就叫“缘起铁律”。</w:t>
      </w:r>
    </w:p>
    <w:p>
      <w:pPr>
        <w:pStyle w:val="BodyText"/>
      </w:pPr>
      <w:bookmarkStart w:id="1023" w:name="Xd9f2b80826508a602a2b4adb20e470d5af19529"/>
      <w:r>
        <w:t xml:space="preserve">[874]</w:t>
      </w:r>
      <w:bookmarkEnd w:id="1023"/>
      <w:r>
        <w:t xml:space="preserve"> </w:t>
      </w:r>
      <w:r>
        <w:t xml:space="preserve">“</w:t>
      </w:r>
      <w:r>
        <w:t xml:space="preserve">自以为</w:t>
      </w:r>
      <w:r>
        <w:t xml:space="preserve">”</w:t>
      </w:r>
      <w:r>
        <w:t xml:space="preserve">三个字很有问题，它是我们内心的一种看法。我们的心如果没问题，看什么都应该正确；我们的心有问题，结果看什么都不正确，这就是最大的问题所在。自以为好的，比如觉得：</w:t>
      </w:r>
      <w:r>
        <w:t xml:space="preserve">“</w:t>
      </w:r>
      <w:r>
        <w:t xml:space="preserve">我在很好地管理大众，我是个尊主</w:t>
      </w:r>
      <w:r>
        <w:t xml:space="preserve">”</w:t>
      </w:r>
      <w:r>
        <w:t xml:space="preserve">“</w:t>
      </w:r>
      <w:r>
        <w:t xml:space="preserve">我在勤勤恳恳地传法，我是一个上师</w:t>
      </w:r>
      <w:r>
        <w:t xml:space="preserve">”</w:t>
      </w:r>
      <w:r>
        <w:t xml:space="preserve">“</w:t>
      </w:r>
      <w:r>
        <w:t xml:space="preserve">我在兢兢业业地修持，我是个修法者</w:t>
      </w:r>
      <w:r>
        <w:t xml:space="preserve">”</w:t>
      </w:r>
      <w:r>
        <w:t xml:space="preserve">“</w:t>
      </w:r>
      <w:r>
        <w:t xml:space="preserve">我什么也不要，我是个舍世者</w:t>
      </w:r>
      <w:r>
        <w:t xml:space="preserve">”</w:t>
      </w:r>
      <w:r>
        <w:t xml:space="preserve">人人都这么认为。然而这不是凭表面假相来论断的，关键要看内心。这里普贤上师恶辣的钳锤一直抓到你内心最深处，要把它绞绝掉。</w:t>
      </w:r>
    </w:p>
    <w:p>
      <w:pPr>
        <w:pStyle w:val="BodyText"/>
      </w:pPr>
      <w:bookmarkStart w:id="1024" w:name="X08d9955148bc0199789922ca232a77b69003980"/>
      <w:r>
        <w:t xml:space="preserve">[875]</w:t>
      </w:r>
      <w:bookmarkEnd w:id="1024"/>
      <w:r>
        <w:t xml:space="preserve"> </w:t>
      </w:r>
      <w:r>
        <w:t xml:space="preserve">内心世界是很隐微的，自己会抓不住，看法会不准确，这就是问题所在了。没有经过前行对于因果、对于缘起、对于苦乐、对于利害等一段一段清明地审视，人的心没有不错的，否则不叫颠倒心。外前行要扫掉一切求世间的颠倒心，这些心都有问题，所以叫“四部退心法”，不但退掉贪著今世的心，还要断掉贪著来世的心。</w:t>
      </w:r>
    </w:p>
    <w:p>
      <w:pPr>
        <w:pStyle w:val="BodyText"/>
      </w:pPr>
      <w:bookmarkStart w:id="1025" w:name="X2edcbe307792dde01089478537248d17cba8620"/>
      <w:r>
        <w:t xml:space="preserve">[876]</w:t>
      </w:r>
      <w:bookmarkEnd w:id="1025"/>
      <w:r>
        <w:t xml:space="preserve"> </w:t>
      </w:r>
      <w:r>
        <w:t xml:space="preserve">一切对世间的贪求全部在邪道上走，不是往恶趣走就是往生死走，没有一点出世法的内涵。缘起没调正，等起不正确，做法不符合法道，就全部是非法，全部往虚假的道上走。但是，这里面可以换汤不换药，药是那些深藏的心态，而汤或者外面的包装、形式、做法，可以表现为无上大法的形态，表现得清净、友善，或者纯一在修法。但实际上，隐微的世界扒开来看，就不是这样了。</w:t>
      </w:r>
    </w:p>
    <w:p>
      <w:pPr>
        <w:pStyle w:val="BodyText"/>
      </w:pPr>
      <w:bookmarkStart w:id="1026" w:name="X24b133ea364c6e908e29d944d2adb8589f973eb"/>
      <w:r>
        <w:t xml:space="preserve">[877]</w:t>
      </w:r>
      <w:bookmarkEnd w:id="1026"/>
      <w:r>
        <w:t xml:space="preserve"> </w:t>
      </w:r>
      <w:r>
        <w:t xml:space="preserve">不论是高层人士、清净人士还是实修人士等，只要在前行的法道上没过关，一晃而过、忽略而过，藐视不要它，或者随便处理的话，那没有不自欺的，都落在这上面。什么原因？这不是凭假想就能跨越的，颠倒心占很重的位置，无数劫来的串习能那么简单就投降，就离开它心国中的掌控位置吗？不可能，实际就是它在掌控。</w:t>
      </w:r>
    </w:p>
    <w:p>
      <w:pPr>
        <w:pStyle w:val="BodyText"/>
      </w:pPr>
      <w:bookmarkStart w:id="1027" w:name="X2db8e85943ffb476112d800c3010e376f2799e3"/>
      <w:r>
        <w:t xml:space="preserve">[878]</w:t>
      </w:r>
      <w:bookmarkEnd w:id="1027"/>
      <w:r>
        <w:t xml:space="preserve"> </w:t>
      </w:r>
      <w:r>
        <w:t xml:space="preserve">更可怕的是，它可以让你表现出任何法的样子，但里面还是它在掌握。就像厉害的掌权者，他把其他人推到前台，实际幕后掌控者就是他。人们看到好像没了他的位置，消失于政坛之外，实际外面出场的人是他的傀儡。同样，外在表现出非常好的尊主、上师、闭关者、舍世者等的样子，实际内心就是烦恼贼子在当权、在操纵，这不就更危险了吗？里面一直是那个东西在操纵，所以说“</w:t>
      </w:r>
      <w:r>
        <w:rPr>
          <w:bCs/>
          <w:b/>
        </w:rPr>
        <w:t xml:space="preserve">似乎是在行法，却并未走在真实的法道上</w:t>
      </w:r>
      <w:r>
        <w:t xml:space="preserve">”。这些无暇之因又可以说是颠倒心当权做主，它发出来的都是落在非法里的无暇因素，它就是幕后操纵者。要像这样理解金刚句每个字的深刻涵义。</w:t>
      </w:r>
    </w:p>
    <w:p>
      <w:pPr>
        <w:pStyle w:val="BodyText"/>
      </w:pPr>
      <w:bookmarkStart w:id="1028" w:name="X39e2ebc99d2a81e7786a466b5cbb9f8b3b81377"/>
      <w:r>
        <w:t xml:space="preserve">[879]</w:t>
      </w:r>
      <w:bookmarkEnd w:id="1028"/>
      <w:r>
        <w:t xml:space="preserve"> </w:t>
      </w:r>
      <w:r>
        <w:t xml:space="preserve">现在要看到，我们心国里掌权的是颠倒心，这不是凭着粗略的幻想、投机心理，或者想随意逾越的任性状态就能解决掉的，必须通过前行法来解决。自以为是是它最欢喜的，自以为是就表示不愿意改，它就最欢喜：那就这样吧，可以混过去的，再搞点什么也行。这正中了它的心意。它想：这样就好，你在外面随便搞，修什么高法、大法，做什么样的清净行为、高大表现，都可以去干，我就在幕后操纵。如果没有粉碎掉里面掌权的因素，那就一点办法没有，绝对虚过一生，只是在不断地骗自己而已。</w:t>
      </w:r>
    </w:p>
    <w:p>
      <w:pPr>
        <w:pStyle w:val="BodyText"/>
      </w:pPr>
      <w:bookmarkStart w:id="1029" w:name="Xb5e7f0138ad72cf4f28d2ee0b0364e1071af9be"/>
      <w:r>
        <w:t xml:space="preserve">[880]</w:t>
      </w:r>
      <w:bookmarkEnd w:id="1029"/>
      <w:r>
        <w:t xml:space="preserve"> </w:t>
      </w:r>
      <w:r>
        <w:t xml:space="preserve">因此祖师说，</w:t>
      </w:r>
      <w:r>
        <w:rPr>
          <w:bCs/>
          <w:b/>
        </w:rPr>
        <w:t xml:space="preserve">“</w:t>
      </w:r>
      <w:r>
        <w:rPr>
          <w:bCs/>
          <w:b/>
        </w:rPr>
        <w:t xml:space="preserve">在草率地入于法的影像之前，首先对于自己具不具足此等三十四种暇满的自性善为观察</w:t>
      </w:r>
      <w:r>
        <w:rPr>
          <w:bCs/>
          <w:b/>
        </w:rPr>
        <w:t xml:space="preserve">”</w:t>
      </w:r>
      <w:r>
        <w:rPr>
          <w:bCs/>
          <w:b/>
        </w:rPr>
        <w:t xml:space="preserve">，</w:t>
      </w:r>
      <w:r>
        <w:t xml:space="preserve">一定要看里面怎样，看自己具不具足三十四种暇满自性，我内在的缘起到底受谁掌控？如果受无暇因素掌控，那再怎么也修不成，因缘不具的缘故。所以一直强调，一定要善观缘起。</w:t>
      </w:r>
    </w:p>
    <w:p>
      <w:pPr>
        <w:pStyle w:val="BodyText"/>
      </w:pPr>
      <w:bookmarkStart w:id="1030" w:name="X425c670244a64c875ef504945726c6ce2f74b63"/>
      <w:r>
        <w:t xml:space="preserve">[881]</w:t>
      </w:r>
      <w:bookmarkEnd w:id="1030"/>
      <w:r>
        <w:t xml:space="preserve"> </w:t>
      </w:r>
      <w:r>
        <w:t xml:space="preserve">“</w:t>
      </w:r>
      <w:r>
        <w:t xml:space="preserve">法的影像</w:t>
      </w:r>
      <w:r>
        <w:t xml:space="preserve">”</w:t>
      </w:r>
      <w:r>
        <w:t xml:space="preserve">是什么呢？那不是真实的法，而是装样子、做表演，表现出什么样来。龙多上师让我们调整等起时就说了：狗沿着人的脚印走，不是人走的。任何一个法都可以装样子，没有出离心可以装出离心的样子，没有菩提心可以装菩提心的样子。口里可以念，眼睛可以看，表情可以装，但心里压根没菩提心，一点舍己利人的善心都发不出。稍微碰一碰，马上表现出非常大的自我保护，自我不愿吃亏。内心一毛不拔，凡是损害自我利益的绝对不干，哪有什么舍己利人，一心为众生服务？何其大狂，何其大骗！法的影像是可以装的，发心的偈颂可以念很多，但是祖师一语痛陈：前面没修好，念十万遍是没有用的，因为心没出来。皈依也可以装样子，然而实际根本不敬三宝。</w:t>
      </w:r>
    </w:p>
    <w:p>
      <w:pPr>
        <w:pStyle w:val="BodyText"/>
      </w:pPr>
      <w:bookmarkStart w:id="1031" w:name="X42ccdc6d60fbc84d9c1b0396ab0a6de37e41766"/>
      <w:r>
        <w:t xml:space="preserve">[882]</w:t>
      </w:r>
      <w:bookmarkEnd w:id="1031"/>
      <w:r>
        <w:t xml:space="preserve"> </w:t>
      </w:r>
      <w:r>
        <w:t xml:space="preserve">现代人表演技巧更大，社会风气也教导人怎么装样子。所谓的服务、微笑、恭敬、谦卑、少欲、修行、清净、超越……什么都可以装。大活动、大修法也可以装，各种密宗仪式也可以做，穿什么服饰，拿什么法器，口里念什么，只要有模仿能力全部可以做。但是做这些的时候，心实在是没有变，还是一样的自私任性、自由主义、自我表现、自以为是，成天混日子、搞名利等等，内在一点不动。</w:t>
      </w:r>
    </w:p>
    <w:p>
      <w:pPr>
        <w:pStyle w:val="BodyText"/>
      </w:pPr>
      <w:bookmarkStart w:id="1032" w:name="Xa988283d77ce82140f0d1d6899e142c0072793e"/>
      <w:r>
        <w:t xml:space="preserve">[883]</w:t>
      </w:r>
      <w:bookmarkEnd w:id="1032"/>
      <w:r>
        <w:t xml:space="preserve"> </w:t>
      </w:r>
      <w:r>
        <w:t xml:space="preserve">像这样，外面可以装成极其贤善清净等等，然而里面是谁在掌控？要看到这一点。如果没有把后台老板拿掉，没有把昏君暴君——自私、残忍、狡诈的心拿掉，这心国能太平吗？能走上正道吗？不可能，后面就是这个东西。要通过前行一步一步地修持把心改好，否则没办法。所以说，在草率地入法的影像以前，要善观自身具不具足暇满的自性。善观的时候，必须了解什么是三十四种暇满的自性，这又要通过仔仔细细地了解、认识、反观，才真正明白。</w:t>
      </w:r>
    </w:p>
    <w:p>
      <w:pPr>
        <w:pStyle w:val="BodyText"/>
      </w:pPr>
      <w:bookmarkStart w:id="1033" w:name="Xcc981aa1ecd37ee3376cacc031a214e24416c28"/>
      <w:r>
        <w:t xml:space="preserve">[884]</w:t>
      </w:r>
      <w:bookmarkEnd w:id="1033"/>
      <w:r>
        <w:t xml:space="preserve"> </w:t>
      </w:r>
      <w:r>
        <w:t xml:space="preserve">很多人活在自欺里，一听说前行要讲这么广，就浑身不愿意，甚至有的法师也认为讲得太广，要忽略过去。这肯定有问题，为什么呢？如果不这样细致观察，扪心自问，有几个人认识三十四个暇满？都活在自欺里，活在烟雾弹中，活在假想泡沫或者混混而过的状态，巴不得赶紧讲过去，不要听。但是不要听就修不成，只是说一些狂想、不理智的话有什么意思呢？所以一定要真学、真改，否则没办法。不要以为还有什么占便宜的门道，还有能让你驰骋自我意识、自我自由的门道，缘起律是铁定的，祖师要用倚天长剑把你心中任何想搞小动作、想找机巧的心全部扫掉。</w:t>
      </w:r>
    </w:p>
    <w:bookmarkEnd w:id="1034"/>
    <w:bookmarkStart w:id="1056" w:name="依缘起律认定"/>
    <w:p>
      <w:pPr>
        <w:pStyle w:val="Heading4"/>
      </w:pPr>
      <w:r>
        <w:rPr>
          <w:rStyle w:val="SectionNumber"/>
        </w:rPr>
        <w:t xml:space="preserve">1.13.1.5</w:t>
      </w:r>
      <w:r>
        <w:tab/>
      </w:r>
      <w:r>
        <w:t xml:space="preserve">5、依缘起律认定</w:t>
      </w:r>
    </w:p>
    <w:p>
      <w:pPr>
        <w:pStyle w:val="FirstParagraph"/>
      </w:pPr>
      <w:bookmarkStart w:id="1035" w:name="X5f2486dc8a9ff70c8047c5d500cf9530ba8c1d3"/>
      <w:r>
        <w:t xml:space="preserve">[885]</w:t>
      </w:r>
      <w:bookmarkEnd w:id="1035"/>
      <w:r>
        <w:t xml:space="preserve"> </w:t>
      </w:r>
      <w:r>
        <w:t xml:space="preserve">接着普贤上师要我们对于“</w:t>
      </w:r>
      <w:r>
        <w:rPr>
          <w:bCs/>
          <w:b/>
        </w:rPr>
        <w:t xml:space="preserve">此等暇满功德中，仅缺一个，也没有修真实法的缘分</w:t>
      </w:r>
      <w:r>
        <w:t xml:space="preserve">”这一点发起定解。他的倚天长剑一飞飞到最低处、最细处，让我们看到绝对没有逃出缘起律罗网之地。这是进一步用缘起律绞绝你的偷心，它是铁律，毫无情面可讲，具理性者一看到这一点，偷心就会歇下来，会发现这么干肯定不行，这样才肯老实修前行。</w:t>
      </w:r>
    </w:p>
    <w:p>
      <w:pPr>
        <w:pStyle w:val="BodyText"/>
      </w:pPr>
      <w:bookmarkStart w:id="1036" w:name="X2d28ed87a287564c1ede7c7828e871bb90acf6c"/>
      <w:r>
        <w:t xml:space="preserve">[886]</w:t>
      </w:r>
      <w:bookmarkEnd w:id="1036"/>
      <w:r>
        <w:t xml:space="preserve"> </w:t>
      </w:r>
      <w:r>
        <w:t xml:space="preserve">祖师的倚天长剑怎么飞到最低处、最细处呢？他的大长拳一打出来，首先滑到最低的地方让我们看到，连世间暂时要做的一点小事，做饭、烧茶、开车等等，是不是要积聚众多因缘缘起才能成办？是不是少其中一点点就根本没办法做？那么好了，最低是如此，最高处如何？那是长久大计的修持圣法，要从菩提道最初一步走到成佛，这么长远的大事全部要靠暇满的功德或者条件来完成，这里的根本条件缺少了能行吗？就好比飞机要飞到千万里之外，飞机缺少最重要的部件能飞吗？中间不出问题吗？能顺利飞到千万里之外的远方去朝圣吗？这是不可能的。一件小事情，比如划火柴点火，缺了磷片行吗？缺了火柴头行吗？缺了手行吗？缺一个也不可能出火。我们心里一定要确定，定了以后才能死掉占便宜的偷心，或者逾越次第、任性而为、随意创造，按妄想来办事的颠倒机制和心理。这是目前最重要的地方。</w:t>
      </w:r>
    </w:p>
    <w:p>
      <w:pPr>
        <w:pStyle w:val="BodyText"/>
      </w:pPr>
      <w:bookmarkStart w:id="1037" w:name="Xa29faeab6a0e17f067743a18b778011a48b2a17"/>
      <w:r>
        <w:t xml:space="preserve">[887]</w:t>
      </w:r>
      <w:bookmarkEnd w:id="1037"/>
      <w:r>
        <w:t xml:space="preserve"> </w:t>
      </w:r>
      <w:r>
        <w:t xml:space="preserve">再回到最低的地方。好比一个行路的人，烧个热茶是小事吧？但是茶叶、器具、水、火、柴等的因缘一定要积聚，缺一个都不行。比如缺火能烧起吗？根本烧不起。没有柴行吗？也不行。没有器具也不行。必须自心观察之后肯定，不是别人强迫你。理智地观察会发现，因缘不具不必忙，不能没有火还使劲妄想：热茶快烧起啊，怎么两小时还没烧起？怎么两天还没烧起？不是说十分钟就能烧起吗？为什么还不出热茶？结果失望绝望，怪这怪那。你得检查因缘，只是徒然幻想、怨这怨那根本没用，没有火肯定不会成功。</w:t>
      </w:r>
    </w:p>
    <w:p>
      <w:pPr>
        <w:pStyle w:val="BodyText"/>
      </w:pPr>
      <w:bookmarkStart w:id="1038" w:name="Xaa67f3a93d0acb08d8a5e8ff9866f51983b3c3b"/>
      <w:r>
        <w:t xml:space="preserve">[888]</w:t>
      </w:r>
      <w:bookmarkEnd w:id="1038"/>
      <w:r>
        <w:t xml:space="preserve"> </w:t>
      </w:r>
      <w:r>
        <w:t xml:space="preserve">你说：我柴架得这么多，水搞得这么好，器具也不错，为什么不出热茶？你真是蛮不讲理，缺一个因缘，其他因缘再多也不会起。你说：我花了五十年的工夫，怎么还没起？你那五十年都是在缘起愚的状态上做的，愚痴就是无效益，愚痴只会让你苦干无数世也丝毫不出成果。这时不能怪别人，要怪自己愚痴，在这种小事上都不知道缘起律。像这样不懂缘起律盲目任性地操作，有什么用呢？你应该冷静下来，要遵守缘起律、天理、内心法则，而不是自以为是地幻想，天天抱怨，也不是盲动、随意操作、越次第、任性而修。现在很多人变成自我的修法，看起来是修祖师的法，实际是在修自己的法。他编了一套修法在那儿干。按照自己的口味、适合度、喜好或者一时的心情随便修，这怎么能修成？</w:t>
      </w:r>
    </w:p>
    <w:p>
      <w:pPr>
        <w:pStyle w:val="BodyText"/>
      </w:pPr>
      <w:bookmarkStart w:id="1039" w:name="Xd7adc253fb88e2a45a2eb91e43b6e0ff7614587"/>
      <w:r>
        <w:t xml:space="preserve">[889]</w:t>
      </w:r>
      <w:bookmarkEnd w:id="1039"/>
      <w:r>
        <w:t xml:space="preserve"> </w:t>
      </w:r>
      <w:r>
        <w:t xml:space="preserve">有的人说：我搞了几十年，怎么一点不出来？</w:t>
      </w:r>
    </w:p>
    <w:p>
      <w:pPr>
        <w:pStyle w:val="BodyText"/>
      </w:pPr>
      <w:bookmarkStart w:id="1040" w:name="X49bc367fd90880f2d6dbe578e98e14645b0b26d"/>
      <w:r>
        <w:t xml:space="preserve">[890]</w:t>
      </w:r>
      <w:bookmarkEnd w:id="1040"/>
      <w:r>
        <w:t xml:space="preserve"> </w:t>
      </w:r>
      <w:r>
        <w:t xml:space="preserve">他搞了几十年也很勤苦，也很想要，但由于对缘起律愚昧，就是烧不成茶，没有火的缘故。</w:t>
      </w:r>
    </w:p>
    <w:p>
      <w:pPr>
        <w:pStyle w:val="BodyText"/>
      </w:pPr>
      <w:bookmarkStart w:id="1041" w:name="X0308ad7144dc96e564746d6109ec1939e897137"/>
      <w:r>
        <w:t xml:space="preserve">[891]</w:t>
      </w:r>
      <w:bookmarkEnd w:id="1041"/>
      <w:r>
        <w:t xml:space="preserve"> </w:t>
      </w:r>
      <w:r>
        <w:t xml:space="preserve">那好了，在成办烧茶这件事上，各分因缘要具足，而这里的每一分因缘又是很多因缘积聚的。比如火，又要火燧、火石、火绒、手等很多因缘积聚才能出来，一分不具都不行。假使没有火绒，那怎么去烧？所以又要从下往上推，火绒不具足，因缘不具足故，火出不来；火不具足，因缘不具足故，热茶出不来。</w:t>
      </w:r>
    </w:p>
    <w:p>
      <w:pPr>
        <w:pStyle w:val="BodyText"/>
      </w:pPr>
      <w:bookmarkStart w:id="1042" w:name="X62cdc2a8b567050eae25592eeedaf33464a7a76"/>
      <w:r>
        <w:t xml:space="preserve">[892]</w:t>
      </w:r>
      <w:bookmarkEnd w:id="1042"/>
      <w:r>
        <w:t xml:space="preserve"> </w:t>
      </w:r>
      <w:r>
        <w:t xml:space="preserve">这就让你从细到更细一路看下去，万法都是因缘生，一切都在缘起律的支配下，这是法则。如果违背它，凭着自我意识去做那是根本不行的。现在要知道，一条路是随顺法道，唯一按照法的规律去做，这叫做顺法的人、修法的人，他是理性的；另一条路是第六意识编造、设计、创新、随意组织的，只要不符合法道、不符合缘起律，所做的一切都徒劳无益，要像这样坚决地认定它。</w:t>
      </w:r>
    </w:p>
    <w:p>
      <w:pPr>
        <w:pStyle w:val="BodyText"/>
      </w:pPr>
      <w:bookmarkStart w:id="1043" w:name="X0b550ed90307eb97a123e00807de98b8a7bf13b"/>
      <w:r>
        <w:t xml:space="preserve">[893]</w:t>
      </w:r>
      <w:bookmarkEnd w:id="1043"/>
      <w:r>
        <w:t xml:space="preserve"> </w:t>
      </w:r>
      <w:r>
        <w:t xml:space="preserve">祖师说“</w:t>
      </w:r>
      <w:r>
        <w:rPr>
          <w:bCs/>
          <w:b/>
        </w:rPr>
        <w:t xml:space="preserve">纵具其余一切，也丝毫无义”</w:t>
      </w:r>
      <w:r>
        <w:t xml:space="preserve">，少一个因缘，怎么忙都无意义，因缘不具故。现在还不冷静吗？再不冷静、不回头，还要盲干无数世。这也表达了缘起上要一分一分积聚，出现一部分；又积聚，再出现一部分，是这样来的。</w:t>
      </w:r>
    </w:p>
    <w:p>
      <w:pPr>
        <w:pStyle w:val="BodyText"/>
      </w:pPr>
      <w:bookmarkStart w:id="1044" w:name="Xecaebc17c517485f0abe45d78a7bc38d58268ad"/>
      <w:r>
        <w:t xml:space="preserve">[894]</w:t>
      </w:r>
      <w:bookmarkEnd w:id="1044"/>
      <w:r>
        <w:t xml:space="preserve"> </w:t>
      </w:r>
      <w:r>
        <w:t xml:space="preserve">走解脱的心路历程必须修好前行。譬如修暇满，三十四个暇满的自性，一条一条都要出来。如果不懂八无暇，怎么知道自己脱离无暇？又怎么修欢喜？对于差别上的十圆满——五自满、五他满，一条一条都要透过理由认定，不然怎么知道自己具不具？所以“故”字很重要，差别相很重要，否则如何观察？</w:t>
      </w:r>
      <w:r>
        <w:t xml:space="preserve">“</w:t>
      </w:r>
      <w:r>
        <w:t xml:space="preserve">故</w:t>
      </w:r>
      <w:r>
        <w:t xml:space="preserve">”</w:t>
      </w:r>
      <w:r>
        <w:t xml:space="preserve">字没有如何知道具不具呢？差别没有如何知道是哪方面的条件呢？每一个细分没出来，圆满的总相怎么出来呢？什么叫做圆满、缺陷，一切不都落空了吗？</w:t>
      </w:r>
    </w:p>
    <w:p>
      <w:pPr>
        <w:pStyle w:val="BodyText"/>
      </w:pPr>
      <w:bookmarkStart w:id="1045" w:name="X1c6feb7a3622b32bac480cf859a255cfaa778b9"/>
      <w:r>
        <w:t xml:space="preserve">[895]</w:t>
      </w:r>
      <w:bookmarkEnd w:id="1045"/>
      <w:r>
        <w:t xml:space="preserve"> </w:t>
      </w:r>
      <w:r>
        <w:t xml:space="preserve">十六无暇不是一分一分地说，怎么知道缘品和心品？什么叫骤然生、断种性？不是一分一分地用理路去指定，反观内心，看到每一条为什么修法是零，怎么知道自己落入了无暇？还盲目得意：我肯定得了暇满。要知道，在暇满上有得一分，有得完整，有暂时得，有暂时失去等等，有好多变动因素，哪里能盲目乐观？如果不观察，那就像祖师说的，这上自以为好的全部是一样的，所以这是非常理性的、冷静的。</w:t>
      </w:r>
    </w:p>
    <w:p>
      <w:pPr>
        <w:pStyle w:val="BodyText"/>
      </w:pPr>
      <w:bookmarkStart w:id="1046" w:name="Xef47a459efc0cd5b5f9b48f87dcd9277d97129b"/>
      <w:r>
        <w:t xml:space="preserve">[896]</w:t>
      </w:r>
      <w:bookmarkEnd w:id="1046"/>
      <w:r>
        <w:t xml:space="preserve"> </w:t>
      </w:r>
      <w:r>
        <w:t xml:space="preserve">这样的话，没有前面的步骤、因缘条件，怎么出现对暇满的认识？认识都没有，怎么观修？观修都没有，怎么反省？反省都没有，怎么调整？调整都没有，怎么不盲目？怎么不外现修法、内心在非法道上走呢？这么一看，暇满没出来，后面无常怎么出？暇满、无常没出来，怎么扫净耽著今世的心？怎么退掉它？我们是不肯退的。谁用强力控制你退，你心中马上反抗，可以表面装，但内心不臣服：我是绝对不退的！这就是我们内在的心里话。</w:t>
      </w:r>
    </w:p>
    <w:p>
      <w:pPr>
        <w:pStyle w:val="BodyText"/>
      </w:pPr>
      <w:bookmarkStart w:id="1047" w:name="Xbab1dd8bdb38481cdd144b3acb6368847c0c662"/>
      <w:r>
        <w:t xml:space="preserve">[897]</w:t>
      </w:r>
      <w:bookmarkEnd w:id="1047"/>
      <w:r>
        <w:t xml:space="preserve"> </w:t>
      </w:r>
      <w:r>
        <w:t xml:space="preserve">每当说到要舍弃现世，舍弃享受、名誉、穿戴、打扮、交际、应酬、网络、影视、体育、文艺、闲逛、逐名、搞自我感觉、搞自我伟大、征服一切，或者狂乱、任性、胡为、不守规律、随意浪费、贩卖佛法等等，这些谁肯放、谁能放？心连耽著现世都放不了，能一下子扩大到想到未来无数世吗？一个念头起不了。成千上万的修行人有几个想过后世？连想都不想，哪里会为后世作准备？更何况连耽著后世的心都要拿掉呢？结果一谈到因果，不要！一谈到苦谛，不想听！这样自欺，还用很高的法来掩饰自己，罪过不就更大了？因为自己是在以身谤法。本来越高的法越深、越好、越不可思议，然而自己的心这么下劣，还用大法来伪装，这不就是以自己的表现谤了佛法吗？惹得世人也不尊敬佛法，认为佛教徒就是这样，佛法就是这样。一个伪善、一个黑心肠，其他什么都没有，这不就是以身谤法吗？</w:t>
      </w:r>
    </w:p>
    <w:p>
      <w:pPr>
        <w:pStyle w:val="BodyText"/>
      </w:pPr>
      <w:bookmarkStart w:id="1048" w:name="Xb2e24cf8d9de573219178fdf7baa3a32db4c4c2"/>
      <w:r>
        <w:t xml:space="preserve">[898]</w:t>
      </w:r>
      <w:bookmarkEnd w:id="1048"/>
      <w:r>
        <w:t xml:space="preserve"> </w:t>
      </w:r>
      <w:r>
        <w:t xml:space="preserve">后面耽著后世轮回的心不舍掉的话，怎么一心求解脱？唯一求解脱的心都没有，怎么算是全身心奉献法道的人？真正在法道上昼夜努力摄取、随顺法道的修行人哪里会出现？后面的皈依、发心怎么不落空？怎么不影像？怎么不装样子呢？的确是如此。</w:t>
      </w:r>
    </w:p>
    <w:p>
      <w:pPr>
        <w:pStyle w:val="BodyText"/>
      </w:pPr>
      <w:bookmarkStart w:id="1049" w:name="X9ca49195c1b0aa585c76d6fa558694c89a7cba1"/>
      <w:r>
        <w:t xml:space="preserve">[899]</w:t>
      </w:r>
      <w:bookmarkEnd w:id="1049"/>
      <w:r>
        <w:t xml:space="preserve"> </w:t>
      </w:r>
      <w:r>
        <w:t xml:space="preserve">暇满是最初条件，它也不是无因生的，缘不具不会出来。凭着空想说：我已经得暇满了。口里念叨两句，就算真正出了珍惜暇满的心吗？出了殷重的取心要欲吗？这些是没有的，因缘不具的缘故。暇满没有的话，能退掉求现世的心吗？根本不可能。比如火燧、火石、火绒、手等当中，火石不具能出火吗？火没有，即使有其他各种条件，能烧热茶吗？就像这样，一小分因缘没有，一小分条件不会出来；一小分条件不出来，一个大的事件不会出来。就像这样，缘起上通不过，所以烧茶之事根本上要放弃。</w:t>
      </w:r>
    </w:p>
    <w:p>
      <w:pPr>
        <w:pStyle w:val="BodyText"/>
      </w:pPr>
      <w:bookmarkStart w:id="1050" w:name="X8cc2209b234d9183848f1c6a8ff13e0311057b9"/>
      <w:r>
        <w:t xml:space="preserve">[900]</w:t>
      </w:r>
      <w:bookmarkEnd w:id="1050"/>
      <w:r>
        <w:t xml:space="preserve"> </w:t>
      </w:r>
      <w:r>
        <w:t xml:space="preserve">这就导致很多人出现病状。一开始抱有狂热的妄想，希望超越、逾越、不甘心，马上要抓一个无上大法，最后发现很多人说：修法这事，我们根本上需要放弃。为什么呢？他一直修不成，那种狂热的劲头不可能保持很久，最终元气大伤，必然沮丧。他也要凭一股劲才能冲，但是没冲好，冲一下子下一次还可以试一试，但是冲过几十次都毫无结果，人就灰心丧气了。这时候一个个变得很冷、很没劲，一谈到修法就不愿意提，</w:t>
      </w:r>
      <w:r>
        <w:t xml:space="preserve">“</w:t>
      </w:r>
      <w:r>
        <w:t xml:space="preserve">不提这事了</w:t>
      </w:r>
      <w:r>
        <w:t xml:space="preserve">”</w:t>
      </w:r>
      <w:r>
        <w:t xml:space="preserve">，那怎么过？</w:t>
      </w:r>
      <w:r>
        <w:t xml:space="preserve">“</w:t>
      </w:r>
      <w:r>
        <w:t xml:space="preserve">混呗！能住下来就算好。</w:t>
      </w:r>
      <w:r>
        <w:t xml:space="preserve">”</w:t>
      </w:r>
      <w:r>
        <w:t xml:space="preserve">或者说“我就这样一天天过呗！还能怎么想？”或者“我就混呗！有吃有喝就很好了。”无论哪个层次的人，很多都会出现这种心态，高的、低的、狂想主义者、任性主义者、自以为是者、自由主义者、自我设计者等等，有很多妄想因素。</w:t>
      </w:r>
    </w:p>
    <w:p>
      <w:pPr>
        <w:pStyle w:val="BodyText"/>
      </w:pPr>
      <w:bookmarkStart w:id="1051" w:name="X071f3cf900d868205b8cc4c7e6aa7885cac3643"/>
      <w:r>
        <w:t xml:space="preserve">[901]</w:t>
      </w:r>
      <w:bookmarkEnd w:id="1051"/>
      <w:r>
        <w:t xml:space="preserve"> </w:t>
      </w:r>
      <w:r>
        <w:t xml:space="preserve">世上所谓的聪明人，不过是一个无明加上一个邪慧，两种力量炽盛的缘故，有的劲头可搞了，有的邪能力可伸张了，好多好多事。但他自己不认为，没有用佛法纠正的确很可怜。他可以做成奸臣贼子，也可以做成伪装家，也可以做成权势主义者、表演者等等。世上的奸臣不都是邪慧大导致的吗？所有自杀、崩溃、心理症或者死的很惨的，不都是因为邪慧大一些吗？能力小的还不这么干呢！都是由于狂妄、任性，凭着妄心随便干，一点不遵守缘起律，最终惨遭败绩，严重的都要堕恶趣的。这一点希望引起大家的深思、反省，知道自己该怎么走。</w:t>
      </w:r>
    </w:p>
    <w:p>
      <w:pPr>
        <w:pStyle w:val="BodyText"/>
      </w:pPr>
      <w:bookmarkStart w:id="1052" w:name="Xe2a8d2c235e4c425c2afa27ca7a0d089e5116ef"/>
      <w:r>
        <w:t xml:space="preserve">[902]</w:t>
      </w:r>
      <w:bookmarkEnd w:id="1052"/>
      <w:r>
        <w:t xml:space="preserve"> </w:t>
      </w:r>
      <w:r>
        <w:t xml:space="preserve">祖师说“</w:t>
      </w:r>
      <w:r>
        <w:rPr>
          <w:bCs/>
          <w:b/>
        </w:rPr>
        <w:t xml:space="preserve">此等暇满功德中，仅一个不具足，也从根本上没有了修真实法的缘分</w:t>
      </w:r>
      <w:r>
        <w:t xml:space="preserve">”，这里用“根本”两字特别有深义，要咬嚼一番。前面说了，祖师不是随便说话，任何词都是智慧照见后，根据行人的需要，为了指点他直接说出来的。譬如说，</w:t>
      </w:r>
      <w:r>
        <w:t xml:space="preserve">“</w:t>
      </w:r>
      <w:r>
        <w:t xml:space="preserve">根本不给你</w:t>
      </w:r>
      <w:r>
        <w:t xml:space="preserve">”</w:t>
      </w:r>
      <w:r>
        <w:t xml:space="preserve">，就是没门的意思，</w:t>
      </w:r>
      <w:r>
        <w:t xml:space="preserve">“</w:t>
      </w:r>
      <w:r>
        <w:t xml:space="preserve">根本不行</w:t>
      </w:r>
      <w:r>
        <w:t xml:space="preserve">”</w:t>
      </w:r>
      <w:r>
        <w:t xml:space="preserve">，就是断定的意思。用这个词就是要死尽我们的偷心，对治掉无因求果，因不具还妄想果，投机取巧、找便宜、非分妄想的心理，这个心一死，人就变得理性了。在成办事务时，一定要积聚它的因缘，不要越次第，非分妄想，做很多无意义的事，这都是第六意识的愚痴处。只有对治掉它，我们才肯从起步开始，一步一步地认真修行。</w:t>
      </w:r>
    </w:p>
    <w:p>
      <w:pPr>
        <w:pStyle w:val="BodyText"/>
      </w:pPr>
      <w:bookmarkStart w:id="1053" w:name="X37aa7b54ef6800c19f152c9ddcfebee7dd315e9"/>
      <w:r>
        <w:t xml:space="preserve">[903]</w:t>
      </w:r>
      <w:bookmarkEnd w:id="1053"/>
      <w:r>
        <w:t xml:space="preserve"> </w:t>
      </w:r>
      <w:r>
        <w:t xml:space="preserve">世人太任性、太自以为是了，随随便便按照自己的心来做、来设计。尤其现代人，受了自我营造、自我设计观念的熏染，以为可以凭自己的一种思路、一种方法跨越这些。既然这些我搞不成，或者我不舒服、不愿意，那我就不要它，再找一个。这都是不理智的，缘起律上通不过，所以用“根本”来说，就是没门、断定了，没什么可说的。</w:t>
      </w:r>
    </w:p>
    <w:p>
      <w:pPr>
        <w:pStyle w:val="BodyText"/>
      </w:pPr>
      <w:bookmarkStart w:id="1054" w:name="Xf2c73e47a4a7da5ed35dc3954c0ea3e2fe863a3"/>
      <w:r>
        <w:t xml:space="preserve">[904]</w:t>
      </w:r>
      <w:bookmarkEnd w:id="1054"/>
      <w:r>
        <w:t xml:space="preserve"> </w:t>
      </w:r>
      <w:r>
        <w:t xml:space="preserve">就像烧茶，如果因缘不具足，那就从根本上需要放弃。再怎么搞都是零，不可能凭着妄想出现任何一点结果。</w:t>
      </w:r>
      <w:r>
        <w:t xml:space="preserve">“</w:t>
      </w:r>
      <w:r>
        <w:t xml:space="preserve">需要放弃</w:t>
      </w:r>
      <w:r>
        <w:t xml:space="preserve">”</w:t>
      </w:r>
      <w:r>
        <w:t xml:space="preserve">的意思是，心里断定了，不必做了。但是我们的心老不死，明明说了应该放掉，因为没有火石。但一个人说：没有火石我也能弄出火来，以火能烧出茶来。这是一种任性，跟因果律对抗，也是一种愚昧性。他说：我不听你的，我一样可以搞出来。可是没有火石，怎么能搞出火来呢？然而他还是强行去做，他不放弃，还死死地抓着。</w:t>
      </w:r>
    </w:p>
    <w:p>
      <w:pPr>
        <w:pStyle w:val="BodyText"/>
      </w:pPr>
      <w:bookmarkStart w:id="1055" w:name="X1ef3ed0695341b63e469eea3478e82b3aab9a27"/>
      <w:r>
        <w:t xml:space="preserve">[905]</w:t>
      </w:r>
      <w:bookmarkEnd w:id="1055"/>
      <w:r>
        <w:t xml:space="preserve"> </w:t>
      </w:r>
      <w:r>
        <w:t xml:space="preserve">已经说了，没有具备前行的各个条件，就不要去搞什么高法，应该好好地在前面积聚它的因。但是他说：我不放弃，我就要按照我的观点去做。那就没办法了，因为你不讲道理地蛮干。但是，在因果律上因缘缺乏不可能生果，你应当放掉自己的执拗性，放掉固执、不讲理，好好地在自身上积聚各种道分因缘，这样的话能修上去。我们非常强词夺理，非常想跟因果律对抗，非常自以为是。一直说：前行可以不要、扔掉，道前面的都不要，道中间的也不要，顺序也不要等等。这就是我们内心的毛病。这里说，</w:t>
      </w:r>
      <w:r>
        <w:t xml:space="preserve">“</w:t>
      </w:r>
      <w:r>
        <w:t xml:space="preserve">根本需要放弃</w:t>
      </w:r>
      <w:r>
        <w:t xml:space="preserve">”</w:t>
      </w:r>
      <w:r>
        <w:t xml:space="preserve">，就是给你一个缘起律上的定解，没什么非分可想的。</w:t>
      </w:r>
    </w:p>
    <w:bookmarkEnd w:id="1056"/>
    <w:bookmarkEnd w:id="1057"/>
    <w:bookmarkStart w:id="1063" w:name="思考题-12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思考题</w:t>
      </w:r>
    </w:p>
    <w:p>
      <w:pPr>
        <w:pStyle w:val="FirstParagraph"/>
      </w:pPr>
      <w:bookmarkStart w:id="1058" w:name="X24ec06de69083ea715768cae1166b0f194c7639"/>
      <w:r>
        <w:t xml:space="preserve">[906]</w:t>
      </w:r>
      <w:bookmarkEnd w:id="1058"/>
      <w:r>
        <w:t xml:space="preserve"> </w:t>
      </w:r>
      <w:r>
        <w:t xml:space="preserve">1、什么是“偷心”？为什么偷心是错的？自己在修法上的偷心是什么？</w:t>
      </w:r>
    </w:p>
    <w:p>
      <w:pPr>
        <w:pStyle w:val="BodyText"/>
      </w:pPr>
      <w:bookmarkStart w:id="1059" w:name="Xd7c809d7d47026e7390ba3c6b253d24efcbe8cf"/>
      <w:r>
        <w:t xml:space="preserve">[907]</w:t>
      </w:r>
      <w:bookmarkEnd w:id="1059"/>
      <w:r>
        <w:t xml:space="preserve"> </w:t>
      </w:r>
      <w:r>
        <w:t xml:space="preserve">2、为什么普贤上师的金刚句是“倚天长剑”？</w:t>
      </w:r>
    </w:p>
    <w:p>
      <w:pPr>
        <w:pStyle w:val="BodyText"/>
      </w:pPr>
      <w:bookmarkStart w:id="1060" w:name="X262b29b0cc33c64b49508a2c98aec7ccc60c51d"/>
      <w:r>
        <w:t xml:space="preserve">[908]</w:t>
      </w:r>
      <w:bookmarkEnd w:id="1060"/>
      <w:r>
        <w:t xml:space="preserve"> </w:t>
      </w:r>
      <w:r>
        <w:t xml:space="preserve">3、为什么修法前不善观十六无暇会走在非法道上？</w:t>
      </w:r>
    </w:p>
    <w:p>
      <w:pPr>
        <w:pStyle w:val="BodyText"/>
      </w:pPr>
      <w:bookmarkStart w:id="1061" w:name="Xd665fd661589a7a1e89af479e198fcea0048c15"/>
      <w:r>
        <w:t xml:space="preserve">[909]</w:t>
      </w:r>
      <w:bookmarkEnd w:id="1061"/>
      <w:r>
        <w:t xml:space="preserve"> </w:t>
      </w:r>
      <w:r>
        <w:t xml:space="preserve">4、我们内心的掌权者是什么？什么最随顺它？它掌权的结果如何？怎样摧毁它？</w:t>
      </w:r>
    </w:p>
    <w:p>
      <w:pPr>
        <w:pStyle w:val="BodyText"/>
      </w:pPr>
      <w:bookmarkStart w:id="1062" w:name="X70dfb07dc67c9dd6a8bc01130acf68d1fbf035f"/>
      <w:r>
        <w:t xml:space="preserve">[910]</w:t>
      </w:r>
      <w:bookmarkEnd w:id="1062"/>
      <w:r>
        <w:t xml:space="preserve"> </w:t>
      </w:r>
      <w:r>
        <w:t xml:space="preserve">5、以缘起律观察：仅仅缺一个暇满功德，也决定无修真实法的缘分，认定后断绝偷心。</w:t>
      </w:r>
    </w:p>
    <w:bookmarkEnd w:id="1063"/>
    <w:bookmarkEnd w:id="1064"/>
    <w:bookmarkStart w:id="1109" w:name="section-13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4</w:t>
      </w:r>
    </w:p>
    <w:bookmarkStart w:id="1101" w:name="难具暇满"/>
    <w:p>
      <w:pPr>
        <w:pStyle w:val="Heading4"/>
      </w:pPr>
      <w:r>
        <w:rPr>
          <w:rStyle w:val="SectionNumber"/>
        </w:rPr>
        <w:t xml:space="preserve">1.14.0.1</w:t>
      </w:r>
      <w:r>
        <w:tab/>
      </w:r>
      <w:r>
        <w:t xml:space="preserve">6、难具暇满</w:t>
      </w:r>
    </w:p>
    <w:p>
      <w:pPr>
        <w:pStyle w:val="FirstParagraph"/>
      </w:pPr>
      <w:bookmarkStart w:id="1065" w:name="X3751173cf413033da9676f3ac6086157005059c"/>
      <w:r>
        <w:t xml:space="preserve">[911]</w:t>
      </w:r>
      <w:bookmarkEnd w:id="1065"/>
      <w:r>
        <w:t xml:space="preserve"> </w:t>
      </w:r>
      <w:r>
        <w:t xml:space="preserve">接着普贤上师的倚天长剑又来了，斩尽我们盲目乐观、幻想的心。他说：</w:t>
      </w:r>
      <w:r>
        <w:t xml:space="preserve">“</w:t>
      </w:r>
      <w:r>
        <w:rPr>
          <w:bCs/>
          <w:b/>
        </w:rPr>
        <w:t xml:space="preserve">善观自相续的话，仅十八暇满也定难具足。纵有八暇，也难具足十满。</w:t>
      </w:r>
      <w:r>
        <w:t xml:space="preserve">”</w:t>
      </w:r>
      <w:r>
        <w:t xml:space="preserve">你好好观察自相续，仅仅十八暇满也必定难以具足，何况三十四？纵然有八暇也难以具足十满，这样堵尽人的妄想，一定要在积聚前行的因素上用功。也就是，外前行十分重要，没有经过外前行的思维、训练、转心，标准的暇满不会出现。那么多邪思妄想、追求世间的心，怎么停息得下来？其中一个发作就落在非法因缘里，和邪师、邪友、邪法、邪舆论、邪享乐粘和在一起，一下子损失掉落下来。</w:t>
      </w:r>
    </w:p>
    <w:p>
      <w:pPr>
        <w:pStyle w:val="BodyText"/>
      </w:pPr>
      <w:bookmarkStart w:id="1066" w:name="Xf989fc069ba7bf9afc1fa53d31e8cb4210e246f"/>
      <w:r>
        <w:t xml:space="preserve">[912]</w:t>
      </w:r>
      <w:bookmarkEnd w:id="1066"/>
      <w:r>
        <w:t xml:space="preserve"> </w:t>
      </w:r>
      <w:r>
        <w:t xml:space="preserve">这是对自我非常微细的一种疗治。就像打蛇要打七寸，打到了必死无疑，这叫“死尽偷心”，它的厉害之处就在这里。而且，真正让你看到事实，看到缘起律，看到自身的状况，这时候人就冷静了。这里说“定难具足”，我们一看马上会发现自己不具足，那还嚣张什么？乱来什么？</w:t>
      </w:r>
    </w:p>
    <w:p>
      <w:pPr>
        <w:pStyle w:val="BodyText"/>
      </w:pPr>
      <w:bookmarkStart w:id="1067" w:name="Xa5b7e293127b3837c39f7fbd05598f32c8ce1c9"/>
      <w:r>
        <w:t xml:space="preserve">[913]</w:t>
      </w:r>
      <w:bookmarkEnd w:id="1067"/>
      <w:r>
        <w:t xml:space="preserve"> </w:t>
      </w:r>
      <w:r>
        <w:t xml:space="preserve">这么说并不是贬低人、侮辱人，而是事实。后面说，具体来看的话，只是得人身，具诸根，生在中土，这是有可能具足。我们就以为自己得了暇满，你看我不是个人吗，诸根健全不是残疾，处在中土经常能听法，可以随意享受各种法，我不是很幸福的人吗？这样评价的话，马上把自己蒙骗过去。如果不审视自心，看不到自身的缺陷，以及要怎样励力改过的话，人就活在自欺里，也不过虚度一生而已。</w:t>
      </w:r>
    </w:p>
    <w:p>
      <w:pPr>
        <w:pStyle w:val="BodyText"/>
      </w:pPr>
      <w:bookmarkStart w:id="1068" w:name="X70158055ed1d6180d8028abe679b0c239c372c5"/>
      <w:r>
        <w:t xml:space="preserve">[914]</w:t>
      </w:r>
      <w:bookmarkEnd w:id="1068"/>
      <w:r>
        <w:t xml:space="preserve"> </w:t>
      </w:r>
      <w:r>
        <w:t xml:space="preserve">普贤上师不会饶过你的，这种小分别心的伎俩他看得清清楚楚，他直接抓出来当面对质，这样就无话可说了。怎么当面对质呢？针锋相对地来吧。五自圆满中前三个不谈了，就看业不颠倒和信佛圣教具不具足？假使不怎么信佛的圣教，认为佛说的那一套都是神话，虚无主义、遁世主义，不必修什么出离，或者佛说的东西不符合现代等等，这就不是诚信佛的圣教。再说，自心在业颠倒的路上奔驰不肯回头，这样哪里有法缘呢？明明说了，一旦怀着贪心追求现世，那竞争、博斗、骄慢、失落、发狂、任性等等都要出来，这都是烦恼性的东西，绝大多数是非福业，要堕三恶趣的，但是很多人十分顽固，坚守自己的疆域，他的思想非常强，他的行为习性绝对不肯放。</w:t>
      </w:r>
    </w:p>
    <w:p>
      <w:pPr>
        <w:pStyle w:val="BodyText"/>
      </w:pPr>
      <w:bookmarkStart w:id="1069" w:name="X5ba225d2fecda66129fea8e09e4ef3ef67967a2"/>
      <w:r>
        <w:t xml:space="preserve">[915]</w:t>
      </w:r>
      <w:bookmarkEnd w:id="1069"/>
      <w:r>
        <w:t xml:space="preserve"> </w:t>
      </w:r>
      <w:r>
        <w:t xml:space="preserve">普贤上师说，后两个里面一个不具足就只有四个。那因缘缺了怎么去修法？怎么会有修出世法的缘分？心完全颠倒了，一直在非法路上奔驰，一步都没踏在正法的道上，那在正法上会有进展吗？缘起律是铁律，自心在非法的高速公路上奔驰，还能幻想在正法上一日千里吗？还能幻想在正法的正因里有所进展、有所获益吗？不可能的，缘起上颠倒了。</w:t>
      </w:r>
    </w:p>
    <w:p>
      <w:pPr>
        <w:pStyle w:val="BodyText"/>
      </w:pPr>
      <w:bookmarkStart w:id="1070" w:name="Xa4b369c668f56e4b7362c58f40cef5390b90822"/>
      <w:r>
        <w:t xml:space="preserve">[916]</w:t>
      </w:r>
      <w:bookmarkEnd w:id="1070"/>
      <w:r>
        <w:t xml:space="preserve"> </w:t>
      </w:r>
      <w:r>
        <w:t xml:space="preserve">再者，纠正缘起的颠倒有那么容易吗？这里直接指出，业不颠倒是极难的。潜台词就是：只有励力地修外前行，把自心改正转好，一分一分地看到自身的缺点、颠倒，真正惭愧、忏悔，有这些认识才可能回头，而我们内心是那么顽劣，禀性邪恶，在非法路上一奔到底，这样哪里能成？经过几十年的邪熏，内在的见解、习性非常强，它不肯投降。如果没在前行上一步一步地开展，没有普贤上师的金刚犁在心底深处去挖，自己的心怎么柔软？怎么随顺法道？怎么依教奉行？不依教奉行，一点都改不过来，怎么去转业颠倒？前面一语指出业颠倒就是行为习性颠倒、行为机制颠倒，改正它等于粉碎掉自己、放弃掉自己。谁都护痛不愿意改，连说一说都困难，何况真正想改？</w:t>
      </w:r>
    </w:p>
    <w:p>
      <w:pPr>
        <w:pStyle w:val="BodyText"/>
      </w:pPr>
      <w:bookmarkStart w:id="1071" w:name="Xd358eb39360c15b66de4295f1a299ed46740267"/>
      <w:r>
        <w:t xml:space="preserve">[917]</w:t>
      </w:r>
      <w:bookmarkEnd w:id="1071"/>
      <w:r>
        <w:t xml:space="preserve"> </w:t>
      </w:r>
      <w:r>
        <w:t xml:space="preserve">这里一语指到底，如果没有经过外前行的修持，那当然没有离世的心、出离的心，没有放掉追求世间的心。那反问：你在干什么？心中的等起是什么？缘起的走向是什么？唯一或者绝大多数心力，都是求今生的享受和快乐。</w:t>
      </w:r>
    </w:p>
    <w:p>
      <w:pPr>
        <w:pStyle w:val="BodyText"/>
      </w:pPr>
      <w:bookmarkStart w:id="1072" w:name="X6086e4f73c9e38874b64c0b6f1777396309956e"/>
      <w:r>
        <w:t xml:space="preserve">[918]</w:t>
      </w:r>
      <w:bookmarkEnd w:id="1072"/>
      <w:r>
        <w:t xml:space="preserve"> </w:t>
      </w:r>
      <w:r>
        <w:t xml:space="preserve">“</w:t>
      </w:r>
      <w:r>
        <w:rPr>
          <w:bCs/>
          <w:b/>
        </w:rPr>
        <w:t xml:space="preserve">所作成为今生活计</w:t>
      </w:r>
      <w:r>
        <w:t xml:space="preserve">”</w:t>
      </w:r>
      <w:r>
        <w:t xml:space="preserve">是什么意思？这句话有点古，很多人认为没说我，其实，很好的感觉、很舒服，就叫“活”，也就是现世法的意思。我们包装得很漂亮说：我要生活好，我作为一个人，需要享受现世的美好。我要有名誉、爱情、事业、价值，我要实现自我、紧跟潮流、与时俱进等等，一通的理由。把这些放在真理的审判台上检验，叫不叫今生的活计？每个人应当扪心自问。</w:t>
      </w:r>
    </w:p>
    <w:p>
      <w:pPr>
        <w:pStyle w:val="BodyText"/>
      </w:pPr>
      <w:bookmarkStart w:id="1073" w:name="Xc155cb18334d1656a1d5dbca9eaabb27c2dcd32"/>
      <w:r>
        <w:t xml:space="preserve">[919]</w:t>
      </w:r>
      <w:bookmarkEnd w:id="1073"/>
      <w:r>
        <w:t xml:space="preserve"> </w:t>
      </w:r>
      <w:r>
        <w:t xml:space="preserve">这些的确是现世好的法，但是佛菩萨祖师们怎么说的？现世的法空无实义。现世法包括什么？不必回避，就是现前你以为好的，坏的绝对不要。那好的是什么？好的是快乐、乐受。什么是快乐？饮食男女、声色名利，各种现代化的享受嘛。什么是乐受？就是这些花花绿绿、男男女女、娱乐刺激、影视大片、感官盛宴、潇洒自在等等。活在感觉的泡沫里，或者想这样那样享受，不全是今生活计吗？</w:t>
      </w:r>
    </w:p>
    <w:p>
      <w:pPr>
        <w:pStyle w:val="BodyText"/>
      </w:pPr>
      <w:bookmarkStart w:id="1074" w:name="X9a4b8932ab905578b42be4b50eee08fb6883a3f"/>
      <w:r>
        <w:t xml:space="preserve">[920]</w:t>
      </w:r>
      <w:bookmarkEnd w:id="1074"/>
      <w:r>
        <w:t xml:space="preserve"> </w:t>
      </w:r>
      <w:r>
        <w:t xml:space="preserve">“</w:t>
      </w:r>
      <w:r>
        <w:t xml:space="preserve">活</w:t>
      </w:r>
      <w:r>
        <w:t xml:space="preserve">”</w:t>
      </w:r>
      <w:r>
        <w:t xml:space="preserve">就是平常说的要活得快乐，谁也不想活得痛苦。</w:t>
      </w:r>
      <w:r>
        <w:t xml:space="preserve">“</w:t>
      </w:r>
      <w:r>
        <w:t xml:space="preserve">计</w:t>
      </w:r>
      <w:r>
        <w:t xml:space="preserve">”</w:t>
      </w:r>
      <w:r>
        <w:t xml:space="preserve">，就是心里想种种办法，认为我可以这样子搞、那样子搞。连衣服都要换很多，吃一顿饭都是飞禽游鱼、生猛海鲜，什么都可以享受，这不就是“活计”吗？或者“计”就是整天打妄想，很有门路，很有招数，很有方法，很会营造，很能够搞三搞四，很会表演，很会包装自我，很会寻找感觉，一浪一浪的，一种一种的，什么东西都想占有。我是第一，我是最大，现世法最好，我什么都能够享受，我是有能力的，我什么都做得出来。我潇洒浪漫，我很有现代品味、情趣，很会享受生活等等。这一系列的“很会”，不就叫“活计”吗？你想得来、做得来，而且很快能做到，不就是表示有能力吗？人身的能力放在这方面，前途堪忧啊！什么前途？就是不随顺缘起正道，不是励力修善，为着长远目标，为着出离、成佛来做的，仅仅是为了自我，为了现前极短浅的娱乐享受而去动脑筋、花招数，做各种营造、设计、实现，这一切全部叫做“今生活计”。</w:t>
      </w:r>
    </w:p>
    <w:p>
      <w:pPr>
        <w:pStyle w:val="BodyText"/>
      </w:pPr>
      <w:bookmarkStart w:id="1075" w:name="X02845c58c2c863cc56309a21287940ae0f42aaf"/>
      <w:r>
        <w:t xml:space="preserve">[921]</w:t>
      </w:r>
      <w:bookmarkEnd w:id="1075"/>
      <w:r>
        <w:t xml:space="preserve"> </w:t>
      </w:r>
      <w:r>
        <w:t xml:space="preserve">再者，我要创好大的事业，要有很高的学历，要表现出现代高层人士的面目。这就是迷恋权、名、利，以及受尊重的程度。什么叫名？好多的赞誉、表扬，我要光芒四射，名声传到极广大范围。怎么是权？我要有自主支配的力量，在世出世间的领域里成为强人、老大。很多人不管怎样都想当老大。所谓实现自我，就是在现世舞台里尽情地表演，什么都能抓，什么都能有，什么手段、捷径都能搞，自我有通天大术，无所不能。像这样，一切都是为了自我，是不是今世活计？外面当然表现得道貌岸然，外在的假相容易欺骗一大堆愚者，更多的是欺骗自己，时时都在欺骗。外在被称为贤者、智者、好修行人、好师父、好居士等等，这就叫做假名。</w:t>
      </w:r>
    </w:p>
    <w:p>
      <w:pPr>
        <w:pStyle w:val="BodyText"/>
      </w:pPr>
      <w:bookmarkStart w:id="1076" w:name="X707f92226a773ddf1b2602948b881004c8a96e9"/>
      <w:r>
        <w:t xml:space="preserve">[922]</w:t>
      </w:r>
      <w:bookmarkEnd w:id="1076"/>
      <w:r>
        <w:t xml:space="preserve"> </w:t>
      </w:r>
      <w:r>
        <w:t xml:space="preserve">这里非常厉害，一再说到，被称为贤者、智者等的人都一并打倒。为什么要打击掉？因为是假的，实际上是业行颠倒。刚才说了，只要抓住动机是什么，走向是什么，真正的心理目标、心理活动是什么，就看得很清楚，都叫做业行颠倒。业是运行、造作的意思，讲等起时说的很明确，在求今世法的路上走，就是根本性的业行颠倒，也是最粗的业行颠倒。其他方面，从细从广从各方面去看，颠倒得一塌糊涂。人都在自欺当中，沉浸在被称为贤者、智者等的虚假荣誉里面。</w:t>
      </w:r>
    </w:p>
    <w:p>
      <w:pPr>
        <w:pStyle w:val="BodyText"/>
      </w:pPr>
      <w:bookmarkStart w:id="1077" w:name="X7127c678f054242aa8adff217db10ac8aee409d"/>
      <w:r>
        <w:t xml:space="preserve">[923]</w:t>
      </w:r>
      <w:bookmarkEnd w:id="1077"/>
      <w:r>
        <w:t xml:space="preserve"> </w:t>
      </w:r>
      <w:r>
        <w:t xml:space="preserve">这一条容易具足吗？没有经过外前行到量的修习，谁退了现世心？谁退了来世心？没有退的话，真正入到出世间法道上了吗？丝毫没有啊。心的野马不是一直在名利两条道上驰骋吗？这样的业行难道不颠倒吗？这个最初的问题没解决，难道凭着外在的包装、表演，各种形式上的做法，就解决了问题，变了心吗？外面的包装可以一百层、一千层、一万层不断地换，就像《聊斋》里的画皮一样，怎么画都可以，但里面是个鬼。外面的包装能改变内心吗？能换掉心吗？不行的。所以首先要修前行，要把心换掉，心不换掉，再怎么做也是自欺而已。有理智的人会愿意一直蒙骗到底，蒙骗到死，蒙骗到恶趣吗？想必不会这样做，应当会猛醒、回头，会知道前行的重要、修心的重要。</w:t>
      </w:r>
    </w:p>
    <w:p>
      <w:pPr>
        <w:pStyle w:val="BodyText"/>
      </w:pPr>
      <w:bookmarkStart w:id="1078" w:name="X7e7efd0c42c796ed39618e9b5a4b05a9b2e0fb0"/>
      <w:r>
        <w:t xml:space="preserve">[924]</w:t>
      </w:r>
      <w:bookmarkEnd w:id="1078"/>
      <w:r>
        <w:t xml:space="preserve"> </w:t>
      </w:r>
      <w:r>
        <w:t xml:space="preserve">再来跟着普贤上师的指引，看一看五他圆满我是否具足呢？这也要客观地观察，不能凭着假想。人了解缘起律后，冷静地观察自己是最重要的。虽然佛出世也说了法，圣教也住世，这三个条件具足，但要知道，自己没有入圣教之门的话就只有这三个，这样修得成法吗？什么是入圣教之门？我入了圣教之门吗？这里一语指明，</w:t>
      </w:r>
      <w:r>
        <w:t xml:space="preserve">“</w:t>
      </w:r>
      <w:r>
        <w:rPr>
          <w:bCs/>
          <w:b/>
        </w:rPr>
        <w:t xml:space="preserve">以看似的请法、闻法，不属于入圣教之门</w:t>
      </w:r>
      <w:r>
        <w:t xml:space="preserve">。</w:t>
      </w:r>
      <w:r>
        <w:t xml:space="preserve">”</w:t>
      </w:r>
      <w:r>
        <w:t xml:space="preserve">很多人认为我入了佛门，我很好，不但入了佛门，我还入了很深的法门。但是，表面上的不算数，要看内心，表面上也要请法、闻法，但不是入圣教之门。</w:t>
      </w:r>
    </w:p>
    <w:p>
      <w:pPr>
        <w:pStyle w:val="BodyText"/>
      </w:pPr>
      <w:bookmarkStart w:id="1079" w:name="X994e39b009fc3e1a82400b36732a5b9ba86b9bf"/>
      <w:r>
        <w:t xml:space="preserve">[925]</w:t>
      </w:r>
      <w:bookmarkEnd w:id="1079"/>
      <w:r>
        <w:t xml:space="preserve"> </w:t>
      </w:r>
      <w:r>
        <w:t xml:space="preserve">是否入圣教之门就看内心。有出离心吗？有菩提心吗？有坚定的皈依誓愿吗？这三个都没有，表面上的诵经或者穿僧衣，做这个、念那个、修那个不一定是入圣教之门。也就是说，判断标准只是这些方面，其他的并不是决定性因素。换言之，有出离心、菩提心、皈依的誓愿等，那么诵经、穿僧衣等是入圣教之门；没有出离心、菩提心、皈依的誓愿等，即使看起来在诵经、穿僧衣，以及做以此代表的一切活动，也不是入圣教之门。这才知道什么是真实的入门。</w:t>
      </w:r>
    </w:p>
    <w:p>
      <w:pPr>
        <w:pStyle w:val="BodyText"/>
      </w:pPr>
      <w:bookmarkStart w:id="1080" w:name="X9da3d8a3c24dbd3e5e96f7f3896866f5e5eb878"/>
      <w:r>
        <w:t xml:space="preserve">[926]</w:t>
      </w:r>
      <w:bookmarkEnd w:id="1080"/>
      <w:r>
        <w:t xml:space="preserve"> </w:t>
      </w:r>
      <w:r>
        <w:t xml:space="preserve">不修好前行行吗？外前行没修好，出离心是没有的；内前行的皈依和菩提心没修好，后面两个也是没有的。外面看起来很像能不能充数？能不能在缘起上出现真实的开发点？肯定不是。理智的人都知道，外面装的不是真的。就像过去温州人卖的皮鞋是纸做的，不是真皮鞋，但是看起来很像，一般人发觉不了，穿了几个月才漏馅。假皮鞋不是真皮鞋，它毕竟不是皮。像这样，外在有好多看起来很像的样子，这叫做影像，可以特别像，但是里面没这个内涵。缘起是听假的还是听真的呢？当然是听真的。这才看到入教门都这么难。</w:t>
      </w:r>
    </w:p>
    <w:p>
      <w:pPr>
        <w:pStyle w:val="BodyText"/>
      </w:pPr>
      <w:bookmarkStart w:id="1081" w:name="X2e5be992581c471abb1a11a6f5057aa70309f79"/>
      <w:r>
        <w:t xml:space="preserve">[927]</w:t>
      </w:r>
      <w:bookmarkEnd w:id="1081"/>
      <w:r>
        <w:t xml:space="preserve"> </w:t>
      </w:r>
      <w:r>
        <w:t xml:space="preserve">前行的标准，一开始就指出真实的是什么，否则怎么能完成即生成就的道呢？那只是空想而已，缘起的起点都没有。阿底峡尊者说得很清楚，库、鄂、种三位高手都摸不清，他们问：上师的教授很重要，那是不是归纳在住三律仪和三门精勤为善上呢？一般人认为肯定对，但是缘起的起点没有的话，做这一切都毫无作用，所以尊者说一点利益没有。什么原因呢？缘起铁律告诉我们，如果因没有，果就没有，起点没有，过程就没有，结果也没有。所以说，如果心上没有退掉世间八法，纵然有智、尊、讲、修，也只是实现今世，来世的道一点也不出现。假使心不从轮回中出离，怎么样住三律仪也仍然是做轮回之因。没有回向菩提的话，三门为善也是以某些颠倒分别而消尽。像这样，一语点中缘起的要害处，没有它就没有后面的一切。就像灯的开关没打开，哪里有一点点亮？忙其他都是黑暗中的所作。这就非常清楚了，这些都是针针见血的话。</w:t>
      </w:r>
    </w:p>
    <w:p>
      <w:pPr>
        <w:pStyle w:val="BodyText"/>
      </w:pPr>
      <w:bookmarkStart w:id="1082" w:name="Xeac69f45044ab34a31ceb69ec9db9dda561ee5d"/>
      <w:r>
        <w:t xml:space="preserve">[928]</w:t>
      </w:r>
      <w:bookmarkEnd w:id="1082"/>
      <w:r>
        <w:t xml:space="preserve"> </w:t>
      </w:r>
      <w:r>
        <w:t xml:space="preserve">前面讲到他圆满入教门时，直接辨别什么是外围的，什么是真实的。所谓的外围就是求世间，有救怖畏法和求福报法，当代的学佛人多数落在这里面，跑不出去的。为什么呢？毕竟没有修过前行，没在心上发展过。心上是不可能拔苗助长，不可能凭着想象就逾越的，不是一分一分积聚因缘，一步一步发展，明确真相道路，转变心态，会无因就变成高尚的修行人吗？从前都是吃喝玩乐、追名逐利、任性妄为，会忽然变成一个少欲知足、不求轮回、念念求解脱的人吗？出离心能从天而降吗？不可能！这样忽略过去，十年、二十年，十生、一百生，出离心就出来了吗？那不成了无因现果吗？所以这是躲不过去、避不过去的，一定要从这里经过，否则心灵无法成长。</w:t>
      </w:r>
    </w:p>
    <w:p>
      <w:pPr>
        <w:pStyle w:val="BodyText"/>
      </w:pPr>
      <w:bookmarkStart w:id="1083" w:name="X29f7b5c0960d53d40bc673a6b2cccd378f24e4b"/>
      <w:r>
        <w:t xml:space="preserve">[929]</w:t>
      </w:r>
      <w:bookmarkEnd w:id="1083"/>
      <w:r>
        <w:t xml:space="preserve"> </w:t>
      </w:r>
      <w:r>
        <w:t xml:space="preserve">譬如一个人从小到大没经过良好的教育，难道他到了五十岁就忽然懂事了？那时更是生牛皮一样，不肯屈服，习性越来越坚固，难以调化。很多人由于没在道上成长，活得再久、做得再多，还是老习气，还是那股牛脾气、颠倒心，还是肆意妄为，有几个人改了呢？像这样，世间善心都这么难，何况深远的出世间求解脱心？连现世长远一点的事都想不到，为别人都想不到，真正大义都不晓得辨别，就能念念求解脱吗？这是经过修心才能发展的，需要思维才能突破的，需要观念上转动才可能有心态和行为上的一点变化。所以，不经过前行，妄想逾越，是极大的错误。这里普贤上师一语道破，貌似的、表面化的、装样子的都不算数，不属于入圣教之门。</w:t>
      </w:r>
    </w:p>
    <w:p>
      <w:pPr>
        <w:pStyle w:val="BodyText"/>
      </w:pPr>
      <w:bookmarkStart w:id="1084" w:name="Xcff99d9ee987e698a99ea820734b378ef524bff"/>
      <w:r>
        <w:t xml:space="preserve">[930]</w:t>
      </w:r>
      <w:bookmarkEnd w:id="1084"/>
      <w:r>
        <w:t xml:space="preserve"> </w:t>
      </w:r>
      <w:r>
        <w:t xml:space="preserve">很多人说：我的缘分很好啊，现在我是真实的、很好的缘分。</w:t>
      </w:r>
    </w:p>
    <w:p>
      <w:pPr>
        <w:pStyle w:val="BodyText"/>
      </w:pPr>
      <w:bookmarkStart w:id="1085" w:name="X3acc66a6e5f774385d481147f4c00e167992708"/>
      <w:r>
        <w:t xml:space="preserve">[931]</w:t>
      </w:r>
      <w:bookmarkEnd w:id="1085"/>
      <w:r>
        <w:t xml:space="preserve"> </w:t>
      </w:r>
      <w:r>
        <w:t xml:space="preserve">你内在没有缘分还说什么呢？</w:t>
      </w:r>
    </w:p>
    <w:p>
      <w:pPr>
        <w:pStyle w:val="BodyText"/>
      </w:pPr>
      <w:bookmarkStart w:id="1086" w:name="X8833c7535d845800e2f2def1ca24a26e4c8a831"/>
      <w:r>
        <w:t xml:space="preserve">[932]</w:t>
      </w:r>
      <w:bookmarkEnd w:id="1086"/>
      <w:r>
        <w:t xml:space="preserve"> </w:t>
      </w:r>
      <w:r>
        <w:t xml:space="preserve">什么叫入圣教之门？这里普贤上师说了三个标准，自己要去检查有没有。没有怎么叫入门？心根本没进去就叫入门吗？那么是什么标准呢？首先，真正掌握到解脱道的开端，需要的是了解轮回中的一切全无实义的无伪出离心。</w:t>
      </w:r>
    </w:p>
    <w:p>
      <w:pPr>
        <w:pStyle w:val="BodyText"/>
      </w:pPr>
      <w:bookmarkStart w:id="1087" w:name="X51c55ccd92d606a8027eb583e6cba25eb786891"/>
      <w:r>
        <w:t xml:space="preserve">[933]</w:t>
      </w:r>
      <w:bookmarkEnd w:id="1087"/>
      <w:r>
        <w:t xml:space="preserve"> </w:t>
      </w:r>
      <w:r>
        <w:t xml:space="preserve">轮回是多么大的范围，现在缩小到地球，缩小到缤纷多彩、辉煌耀眼的现世舞台，你认为这上面的一切全无实义吗？你认为现代的思想、享乐、成功全无实义吗？如果这一点都想不到，怎么看破轮回中的一切呢？如果看到完全没有实义，还愿意去干、去争取吗？比如了解面前的午餐是假的，自己还会希求吗？知道它是欺诳的，实际没有，还会去吃吗？或者忙一项工作，最后得到的收获是零，还愿意去做吗？谁有智慧真正见到它无实义都会放下的，不会再做那种无意义的事。或者进一步认识到，它不但没利益还有毒，面前色香味俱全的美餐，让人一看就垂涎三尺，蠢蠢欲动，但里面有剧毒，当看到这一点时还会吃吗？会不舍离吗？再者，如果面前有一个娇娆妩媚的美女，一旦看到她是厉鬼，还会抱她吗？还想拥有她吗？当然智者马上就要放掉。</w:t>
      </w:r>
    </w:p>
    <w:p>
      <w:pPr>
        <w:pStyle w:val="BodyText"/>
      </w:pPr>
      <w:bookmarkStart w:id="1088" w:name="Xc4bcf654beeff467f578848a0ac77b9e212366c"/>
      <w:r>
        <w:t xml:space="preserve">[934]</w:t>
      </w:r>
      <w:bookmarkEnd w:id="1088"/>
      <w:r>
        <w:t xml:space="preserve"> </w:t>
      </w:r>
      <w:r>
        <w:t xml:space="preserve">出离心的因是了解轮回中的一切全无实义，这一点了解了吗？没有透过对佛的经教一步一步地观察、认识，能一下子就了解吗？难道有天眼？难道像难陀一样被佛带到地狱里看过？看过了当然毛骨悚然、心惊胆战，不愿意再干，如果没看过一定要学习经教。没有一层一层地了解、观察，审慎地抉择未来的前途，观念、心态、走向就转了吗？那种无始以来积累的极浓厚追求心就放下了吗？不要说其他，就连头发也放不下。每天在头发上花好几个小时，染成这样梳成那样。再说，身上的衣服放了吗？吃穿放了吗？享受放了吗？电视放了吗？网络放了吗？感情放了吗？财富放了吗？地位放了吗？名誉放了吗？自我的争取放了吗？营造氛围、制造活动，搞很多现世法的花样，放掉了吗？一个也放不了。这些是根深蒂固的，是情丝缠绵处，是妄想根深处，是绞尽心汁营造处，是幻梦所在处。如果这些放掉了，就意味着一切现世法都粉碎掉了，过去的那个“我”全部打碎了。</w:t>
      </w:r>
    </w:p>
    <w:p>
      <w:pPr>
        <w:pStyle w:val="BodyText"/>
      </w:pPr>
      <w:bookmarkStart w:id="1089" w:name="X91e279c936f9745f8efaedcf46a7e25c14bb8df"/>
      <w:r>
        <w:t xml:space="preserve">[935]</w:t>
      </w:r>
      <w:bookmarkEnd w:id="1089"/>
      <w:r>
        <w:t xml:space="preserve"> </w:t>
      </w:r>
      <w:r>
        <w:t xml:space="preserve">人不愿意放掉这些，死死地抓着，心里的执拗性难以化解。不通过前行，谁能干得掉它？内在有那么顽固的颠倒机制，时时按照它的指令行驶，怎么不走在非法的路上？怎么不是业行颠倒呢？由业行颠倒，哪里会出现一点真实的果利？哪里能出现真实的大义？那只是妄想而已，丝毫不会出现。到了临终怎么不感觉自欺？怎么不感觉自己这一世做得很荒唐、很颠倒？怎么不受良心的谴责？怎么不悔恨？要像这样冷静地观察到。</w:t>
      </w:r>
    </w:p>
    <w:p>
      <w:pPr>
        <w:pStyle w:val="BodyText"/>
      </w:pPr>
      <w:bookmarkStart w:id="1090" w:name="Xa16327c0d874646ac918dada4ce6e12cbe77074"/>
      <w:r>
        <w:t xml:space="preserve">[936]</w:t>
      </w:r>
      <w:bookmarkEnd w:id="1090"/>
      <w:r>
        <w:t xml:space="preserve"> </w:t>
      </w:r>
      <w:r>
        <w:t xml:space="preserve">再者，出离心都没有，无伪的菩提心能一下子从天而降，从心里蹦出吗？能一下子摇身一变成为菩萨吗？这也是要通过修心才能发展的。凭着表面的样子，就能真正打开大乘之门，一下子超越声闻缘觉吗？好像一下子通过一个捷径，念两下已经成了菩萨，他们修百千万劫都不如我一刹那。当然真正合到了是这个道理，但是心里有那么多的颠倒机制，所谓“江山易改，禀性难移”，还不是自私自利、一毛不拔、不愿吃亏、不愿服务，只想自己吗？从前到后只有一个我，连身边的亲人需要关怀、帮助，或者付出一分都不肯的话，真的有好广大的利他心，三界六道所有众生都看成母亲那样，像阿底峡尊者一样，会突然出现这种情怀吗？这是要通过修心发展的，需要把人的自我打破，把狭隘自私的心理全部拿掉，最后才出现菩萨的情怀，心里装得下一切众生，出现念念想众生、什么都要为众生的心。这不是靠表面化、吹嘘、伪饰来实现的。像这样，没有无伪的出离心，没有无伪的菩提心，真的入了大乘之门吗？</w:t>
      </w:r>
    </w:p>
    <w:p>
      <w:pPr>
        <w:pStyle w:val="BodyText"/>
      </w:pPr>
      <w:bookmarkStart w:id="1091" w:name="X884821233b445e6204ce5d4ba2dbb79d8c9cfa6"/>
      <w:r>
        <w:t xml:space="preserve">[937]</w:t>
      </w:r>
      <w:bookmarkEnd w:id="1091"/>
      <w:r>
        <w:t xml:space="preserve"> </w:t>
      </w:r>
      <w:r>
        <w:t xml:space="preserve">再者降到最低，对三宝的胜解信有吗？纵遇命难也不退失的誓愿有吗？那么好了，我们很明白，如果连皈依都没有，根本不算入圣教之门。阿底峡尊者一语道破，内外道的区分在于皈依。光凭一本皈依证就是皈依了吗？凭简单地说两句就已经皈依了吗？皈依是很难的，不通过前行，不是真正对于法道生信，对于导师生信，对于僧侣生信，皈依的誓愿是很难出现的。它跟现代的自我主义，不愿臣服、不愿崇尚真实法道的心完全相反，所以这是很困难的一处。尤其经过现代思想——自由、尊我等的观念邪熏过的人、被洗了脑的人，真正转向皈依有很大难度。但不是没可能，经过长期在自心上努力，好好思维，好好去接受佛的教化，发现自己的颠倒，还是可以入到皈依里面。</w:t>
      </w:r>
    </w:p>
    <w:p>
      <w:pPr>
        <w:pStyle w:val="BodyText"/>
      </w:pPr>
      <w:bookmarkStart w:id="1092" w:name="X92330c06545067ca3809362e16f2b8e6d210e68"/>
      <w:r>
        <w:t xml:space="preserve">[938]</w:t>
      </w:r>
      <w:bookmarkEnd w:id="1092"/>
      <w:r>
        <w:t xml:space="preserve"> </w:t>
      </w:r>
      <w:r>
        <w:t xml:space="preserve">为什么说它难？因为我们从小只信自己，而且接受的科学主义太多，不相信救世主，不相信一种救护力量，对此充满怀疑。而且誓愿力发不出来，真正一心跟一个人走是很难的，因为自我太大了，放不下，既然放不下，就发不出全分的心力。再者，佛是什么，法是什么，僧是什么，法道是什么？十分陌生。心里熟悉的是原子、分子、量子场，很熟悉各种哲学家、政治家、思想家、影视明星，崇尚的是现代主义，当然就困难了。</w:t>
      </w:r>
    </w:p>
    <w:p>
      <w:pPr>
        <w:pStyle w:val="BodyText"/>
      </w:pPr>
      <w:bookmarkStart w:id="1093" w:name="X9f549b2a5341a05a7e4afeb364599158a03a47f"/>
      <w:r>
        <w:t xml:space="preserve">[939]</w:t>
      </w:r>
      <w:bookmarkEnd w:id="1093"/>
      <w:r>
        <w:t xml:space="preserve"> </w:t>
      </w:r>
      <w:r>
        <w:t xml:space="preserve">法道要求全心地皈依，是不言其余而皈依的，心里唯一定好了这个誓愿，一直跟到底。这样，要瓦解掉多少跟皈依相反的现代的观念系统、崇拜系统、运行系统？皈依是一个断然决然的原则，凡是跟法道相违的通通不要，唯一以圣法为道路。那么我们有什么？我们贬低圣法，尊崇世间学说，认为那是落伍的、古代的、不适合现代潮流，宁可舍法道也要追求现代邪道。我们对于现代的思想权威、学术领袖、新奇学说等有很大的惊叹、崇拜，但是对于诸佛的圣教，看到那个字是土的、死的，不觉得有多么珍贵，这就是受的邪熏太深所导致的。难道愿意放弃自己的一套，跟随导师走到底吗？难道念念依法而行，真的成了噶当行者，心依于法、法依于贫吗？不是这样啊。</w:t>
      </w:r>
    </w:p>
    <w:p>
      <w:pPr>
        <w:pStyle w:val="BodyText"/>
      </w:pPr>
      <w:bookmarkStart w:id="1094" w:name="Xf3c97b08484e459263448e551ae79f2d31ca102"/>
      <w:r>
        <w:t xml:space="preserve">[940]</w:t>
      </w:r>
      <w:bookmarkEnd w:id="1094"/>
      <w:r>
        <w:t xml:space="preserve"> </w:t>
      </w:r>
      <w:r>
        <w:t xml:space="preserve">所以，一定要透过前行一步一步地教育，就像母亲教顽劣幼稚的小孩一样，而且他要肯听，一点一点去纠正、转变，才可能换一个观念，换一种想法。邪的东西摧掉了以后，正的心力才能一点点发出来，最终发展到誓愿。人的正气起来了，观念起来了，心起来了，才能转入法道。此前，仅仅凭着表面上的诵经或者穿僧衣不算入圣教门。这里是针对出家众来说，当时的说法对象有所不同。就今天来说可以再广一点，也就是包括居士在内，不仅仅以表面上念这个、修这个、做那个，或者穿这种服装，拿这种证件，拥有这种荣誉等等，来决定入了圣教之门。总之外表不算数，唯一看内心，它是决定性的因素。内心有的话，外表没有，也是入圣教之门；内心没有的话，外表有，也不是入圣教之门。决定的就是内心，外面的东西不是决定性的因素，要这样了解。</w:t>
      </w:r>
    </w:p>
    <w:p>
      <w:pPr>
        <w:pStyle w:val="BodyText"/>
      </w:pPr>
      <w:bookmarkStart w:id="1095" w:name="X8e20fddd3e45ed2936ab88dd39d7ae2466b21ed"/>
      <w:r>
        <w:t xml:space="preserve">[941]</w:t>
      </w:r>
      <w:bookmarkEnd w:id="1095"/>
      <w:r>
        <w:t xml:space="preserve"> </w:t>
      </w:r>
      <w:r>
        <w:t xml:space="preserve">这样证成以后就知道，我们首先要观察，自己是不是具暇满或者说修法条件？我们要上真理的大道、上出世间的道，自心这辆车该怎么组装，怎么把握方向？首先要观察这个，而不是盲目行驶。如果没有走在法道上，还在盲目行驶，那不是越走越远，越走越邪吗？智者上道以前，必须观察自己这辆车一切完备吗？方向、道路都正了吗？这是最重要的。如果还不行，缺哪个重要零件，就应当想方设法做出那个零件，装配上去。没有这些，想侥幸偷巧地上路是很盲目、很危险的，到中途会出问题。即使能上一段路，中间也一定崩溃，车毁人亡或者瘫痪不前。所以首先要这样强调，否则盲目冲动，自己假想一套是不会成功的。这样看起来，在五他满中，入圣教之门就要打问号，这也要通过前行四退心法来发展。</w:t>
      </w:r>
    </w:p>
    <w:p>
      <w:pPr>
        <w:pStyle w:val="BodyText"/>
      </w:pPr>
      <w:bookmarkStart w:id="1096" w:name="X99bda026be38397da36b3a974e7ba9f40275f69"/>
      <w:r>
        <w:t xml:space="preserve">[942]</w:t>
      </w:r>
      <w:bookmarkEnd w:id="1096"/>
      <w:r>
        <w:t xml:space="preserve"> </w:t>
      </w:r>
      <w:r>
        <w:t xml:space="preserve">有些人说：这不是乱来吗？我们现在修第一步暇满，怎么窜到四个？</w:t>
      </w:r>
    </w:p>
    <w:p>
      <w:pPr>
        <w:pStyle w:val="BodyText"/>
      </w:pPr>
      <w:bookmarkStart w:id="1097" w:name="Xce637a738cef6fac143931ad866d768e84f2260"/>
      <w:r>
        <w:t xml:space="preserve">[943]</w:t>
      </w:r>
      <w:bookmarkEnd w:id="1097"/>
      <w:r>
        <w:t xml:space="preserve"> </w:t>
      </w:r>
      <w:r>
        <w:t xml:space="preserve">这是一种综合性的教法，可以先这样学，你有一分，但是必须通过四个外前行退心法，当它一步步发展的时候，前行也会上的，暇满也会上的，是要这样，不要简单地直线式理解。我们尽量努力地往后面去修，懂一分就转一分、变一分，这是最主要的，其他的争论没有多大必要。有病要赶紧吃药，重点不在别的地方。</w:t>
      </w:r>
    </w:p>
    <w:p>
      <w:pPr>
        <w:pStyle w:val="BodyText"/>
      </w:pPr>
      <w:bookmarkStart w:id="1098" w:name="X959ddf778480d6def414be823854d561c30923b"/>
      <w:r>
        <w:t xml:space="preserve">[944]</w:t>
      </w:r>
      <w:bookmarkEnd w:id="1098"/>
      <w:r>
        <w:t xml:space="preserve"> </w:t>
      </w:r>
      <w:r>
        <w:t xml:space="preserve">像这样，我们要按照普贤上师的引导，把握住最后一句话，</w:t>
      </w:r>
      <w:r>
        <w:t xml:space="preserve">“</w:t>
      </w:r>
      <w:r>
        <w:rPr>
          <w:bCs/>
          <w:b/>
        </w:rPr>
        <w:t xml:space="preserve">正确了知此等暇满自性之后，勤作观察极为重要</w:t>
      </w:r>
      <w:r>
        <w:t xml:space="preserve">。</w:t>
      </w:r>
      <w:r>
        <w:t xml:space="preserve">”</w:t>
      </w:r>
      <w:r>
        <w:t xml:space="preserve">首先如实无误地了解三十四种暇满的自性，有了认知，才知道观察的地方；没有前面，连观察什么都不知道，怎么去观察呢？只有很广地方方面面给你点透，一点点指明，你才有观察的空间。最近讲了暇满以后，真心听受的人都会有很不一样的感受，他这回发现面好大，方方面面看到有好多事情，好多需要关注的地方、需要检点的地方，之后才开始有了观察的机缘，否则连观察的机缘都不现。</w:t>
      </w:r>
    </w:p>
    <w:p>
      <w:pPr>
        <w:pStyle w:val="BodyText"/>
      </w:pPr>
      <w:bookmarkStart w:id="1099" w:name="X29545a027825daea55353fab18e4dd87fd8c581"/>
      <w:r>
        <w:t xml:space="preserve">[945]</w:t>
      </w:r>
      <w:bookmarkEnd w:id="1099"/>
      <w:r>
        <w:t xml:space="preserve"> </w:t>
      </w:r>
      <w:r>
        <w:t xml:space="preserve">我们要如实无误地了解暇满自性。这里说的是事实，不是随便说的，也不是恐吓人、贬低人，一切都是如实的，没有错误。而且一路是通过正理来说的。如果是以某人、某种舆论，或者人多势众、强行镇压等的方式让你屈服，那当然允许你不服气，但是这是公平的，是用道理说的，而且是正确的，所以应当相信。每一次都是拿正理出来，都是“故、故、故”，这样就知道它是无误的认识。</w:t>
      </w:r>
    </w:p>
    <w:p>
      <w:pPr>
        <w:pStyle w:val="BodyText"/>
      </w:pPr>
      <w:bookmarkStart w:id="1100" w:name="X26ab3bbd8b137f99cd83c2c1c0963bcc1a35cad"/>
      <w:r>
        <w:t xml:space="preserve">[946]</w:t>
      </w:r>
      <w:bookmarkEnd w:id="1100"/>
      <w:r>
        <w:t xml:space="preserve"> </w:t>
      </w:r>
      <w:r>
        <w:t xml:space="preserve">认识以后就要反观自己，经过观察才知道该怎么走，哪里有缺陷，怎么补足，怎么趣入，所以这极端重要。如果没有养成这种顺法的心、具德相的心，愿意随法道去的正直心，那下面的修法都无法开展。因为处处都要粉碎你，而自我是很自尊的，它不可能随随便便就听一个人，不可能放掉自己，这一点也特别重要。</w:t>
      </w:r>
    </w:p>
    <w:bookmarkEnd w:id="1101"/>
    <w:bookmarkStart w:id="1104" w:name="当前要做什么"/>
    <w:p>
      <w:pPr>
        <w:pStyle w:val="Heading4"/>
      </w:pPr>
      <w:r>
        <w:rPr>
          <w:rStyle w:val="SectionNumber"/>
        </w:rPr>
        <w:t xml:space="preserve">1.14.0.2</w:t>
      </w:r>
      <w:r>
        <w:tab/>
      </w:r>
      <w:r>
        <w:t xml:space="preserve">7、当前要做什么</w:t>
      </w:r>
    </w:p>
    <w:p>
      <w:pPr>
        <w:pStyle w:val="FirstParagraph"/>
      </w:pPr>
      <w:bookmarkStart w:id="1102" w:name="X5cb675577c0197c6f178ec03244a6e40ec0a49d"/>
      <w:r>
        <w:t xml:space="preserve">[947]</w:t>
      </w:r>
      <w:bookmarkEnd w:id="1102"/>
      <w:r>
        <w:t xml:space="preserve"> </w:t>
      </w:r>
      <w:r>
        <w:t xml:space="preserve">这样才知道，在草率入法的影像以前，必须先对自己具不具足三十四个暇满自性好好地观察。当前要做的就是两个方面：如果具足就修欢喜心，然后发起珍惜心：这次得了这么难得的暇满，无论如何不能让它空过，要修一分真实的法。这样不断地思维，使自心唯一纳入法道，而不在名利的路上走，耗失暇满。另一个面向，假使不具足，那是不是就失望、放弃呢？也不是，作为理智的人，应当想方设法对于具足的方便发起精进力，无论如何要把它搞好、让它具足，这样才有希望。</w:t>
      </w:r>
    </w:p>
    <w:p>
      <w:pPr>
        <w:pStyle w:val="BodyText"/>
      </w:pPr>
      <w:bookmarkStart w:id="1103" w:name="Xa6bd727548a5af89987f1aa4017003b32f96fd0"/>
      <w:r>
        <w:t xml:space="preserve">[948]</w:t>
      </w:r>
      <w:bookmarkEnd w:id="1103"/>
      <w:r>
        <w:t xml:space="preserve"> </w:t>
      </w:r>
      <w:r>
        <w:t xml:space="preserve">总之，一切时处都要提起心力来，精勤地观察是否具足暇满，以及怎样推动自心趣入到如理的道上，这是十分重要的。</w:t>
      </w:r>
    </w:p>
    <w:bookmarkEnd w:id="1104"/>
    <w:bookmarkStart w:id="1108" w:name="思考题-13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思考题</w:t>
      </w:r>
    </w:p>
    <w:p>
      <w:pPr>
        <w:pStyle w:val="FirstParagraph"/>
      </w:pPr>
      <w:bookmarkStart w:id="1105" w:name="X3b84c4e157eee972abbaa81a99395c3b7c6d367"/>
      <w:r>
        <w:t xml:space="preserve">[949]</w:t>
      </w:r>
      <w:bookmarkEnd w:id="1105"/>
      <w:r>
        <w:t xml:space="preserve"> </w:t>
      </w:r>
      <w:r>
        <w:t xml:space="preserve">1、什么是“今生活计”？如理观察：自己是否业行颠倒？</w:t>
      </w:r>
    </w:p>
    <w:p>
      <w:pPr>
        <w:pStyle w:val="BodyText"/>
      </w:pPr>
      <w:bookmarkStart w:id="1106" w:name="X63c6a708fdbc915f27e637f1fb6bc411ffa0052"/>
      <w:r>
        <w:t xml:space="preserve">[950]</w:t>
      </w:r>
      <w:bookmarkEnd w:id="1106"/>
      <w:r>
        <w:t xml:space="preserve"> </w:t>
      </w:r>
      <w:r>
        <w:t xml:space="preserve">2、怎样判断自己是否入圣教门？为什么真实入门极其困难？</w:t>
      </w:r>
    </w:p>
    <w:p>
      <w:pPr>
        <w:pStyle w:val="BodyText"/>
      </w:pPr>
      <w:bookmarkStart w:id="1107" w:name="X9fa6513b84b61771964c90b552608300fca5914"/>
      <w:r>
        <w:t xml:space="preserve">[951]</w:t>
      </w:r>
      <w:bookmarkEnd w:id="1107"/>
      <w:r>
        <w:t xml:space="preserve"> </w:t>
      </w:r>
      <w:r>
        <w:t xml:space="preserve">3、我们当前要做什么？</w:t>
      </w:r>
    </w:p>
    <w:bookmarkEnd w:id="1108"/>
    <w:bookmarkEnd w:id="1109"/>
    <w:bookmarkStart w:id="1158" w:name="section-14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5</w:t>
      </w:r>
    </w:p>
    <w:bookmarkStart w:id="1137" w:name="丁三思维难得之譬喻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丁三、思维难得之譬喻</w:t>
      </w:r>
    </w:p>
    <w:p>
      <w:pPr>
        <w:pStyle w:val="FirstParagraph"/>
      </w:pPr>
      <w:bookmarkStart w:id="1110" w:name="Xa5e0596682ba273067955b008fa4acc159bce0e"/>
      <w:r>
        <w:t xml:space="preserve">[952]</w:t>
      </w:r>
      <w:bookmarkEnd w:id="1110"/>
      <w:r>
        <w:t xml:space="preserve"> </w:t>
      </w:r>
      <w:r>
        <w:t xml:space="preserve">暇满的难得是超乎想象的，不是我们的境界，所以要用比喻来显示。换句话说，世间任何难得的事例都没办法比拟它，也想不出怎样的比喻，因为没见到。只有佛才知道它的难得，并拿出恰如其分的譬喻，所以，一定要依佛说的譬喻来通达。这里的难得要定到“极其难得”上面，不是产生一般难得的心，而是产生极其难得的心，这是思维的目标。</w:t>
      </w:r>
    </w:p>
    <w:p>
      <w:pPr>
        <w:pStyle w:val="BodyText"/>
      </w:pPr>
      <w:bookmarkStart w:id="1111" w:name="X335809622570e8aeb98a74c24d3281e4191bf13"/>
      <w:r>
        <w:t xml:space="preserve">[953]</w:t>
      </w:r>
      <w:bookmarkEnd w:id="1111"/>
      <w:r>
        <w:t xml:space="preserve"> </w:t>
      </w:r>
      <w:r>
        <w:rPr>
          <w:bCs/>
          <w:b/>
        </w:rPr>
        <w:t xml:space="preserve">世尊说到：</w:t>
      </w:r>
      <w:r>
        <w:rPr>
          <w:bCs/>
          <w:b/>
        </w:rPr>
        <w:t xml:space="preserve">“</w:t>
      </w:r>
      <w:r>
        <w:rPr>
          <w:bCs/>
          <w:b/>
        </w:rPr>
        <w:t xml:space="preserve">波涛汹涌的海面上漂着一具木轭，海底盲龟的颈部值遇木轭孔，得人身较此尤难。</w:t>
      </w:r>
      <w:r>
        <w:rPr>
          <w:bCs/>
          <w:b/>
        </w:rPr>
        <w:t xml:space="preserve">”</w:t>
      </w:r>
      <w:r>
        <w:rPr>
          <w:bCs/>
          <w:b/>
        </w:rPr>
        <w:t xml:space="preserve">也就是三千大千世界成一大海，海面有与牛角相连的木具，通称木轭，如此有一孔者，东涌西漂，西涌东漂等，刹那不停地漂行，有这样的情况。海底有一只盲龟，一百年来一次海面，二者相遇极难。也就是木轭无心，龟无寻找之意，盲龟没有看木轭的眼睛，木轭也是若住一方有可能相遇，然而它常时刹那不住地漂，盲龟也是常时在海面漫游的话，可能相遇，但一百年才来海面一次，所以二者相遇极难。然而以偶缘，龟颈还可能入木轭孔，而得暇满人身较此还难。</w:t>
      </w:r>
    </w:p>
    <w:p>
      <w:pPr>
        <w:pStyle w:val="BodyText"/>
      </w:pPr>
      <w:bookmarkStart w:id="1112" w:name="X3be0e5932b8baa2c9dd9c33206c31b95f78be2f"/>
      <w:r>
        <w:t xml:space="preserve">[954]</w:t>
      </w:r>
      <w:bookmarkEnd w:id="1112"/>
      <w:r>
        <w:t xml:space="preserve"> </w:t>
      </w:r>
      <w:r>
        <w:t xml:space="preserve">心要提示：</w:t>
      </w:r>
    </w:p>
    <w:p>
      <w:pPr>
        <w:pStyle w:val="BodyText"/>
      </w:pPr>
      <w:bookmarkStart w:id="1113" w:name="X2220fe138b215debde3a938972db4573aa36b63"/>
      <w:r>
        <w:t xml:space="preserve">[955]</w:t>
      </w:r>
      <w:bookmarkEnd w:id="1113"/>
      <w:r>
        <w:t xml:space="preserve"> </w:t>
      </w:r>
      <w:r>
        <w:t xml:space="preserve">1、由心、眼、空、时四字诀认识难得；</w:t>
      </w:r>
    </w:p>
    <w:p>
      <w:pPr>
        <w:pStyle w:val="BodyText"/>
      </w:pPr>
      <w:bookmarkStart w:id="1114" w:name="Xb0e281496c19db095942ec9983d904312de50bc"/>
      <w:r>
        <w:t xml:space="preserve">[956]</w:t>
      </w:r>
      <w:bookmarkEnd w:id="1114"/>
      <w:r>
        <w:t xml:space="preserve"> </w:t>
      </w:r>
      <w:r>
        <w:t xml:space="preserve">2、难得中要起极其难得的观念；</w:t>
      </w:r>
    </w:p>
    <w:p>
      <w:pPr>
        <w:pStyle w:val="BodyText"/>
      </w:pPr>
      <w:bookmarkStart w:id="1115" w:name="X92a0ec9b5d2ce313556e280b29940db5ef9fb07"/>
      <w:r>
        <w:t xml:space="preserve">[957]</w:t>
      </w:r>
      <w:bookmarkEnd w:id="1115"/>
      <w:r>
        <w:t xml:space="preserve"> </w:t>
      </w:r>
      <w:r>
        <w:t xml:space="preserve">3、从几率近乎零体会难得。</w:t>
      </w:r>
    </w:p>
    <w:p>
      <w:pPr>
        <w:pStyle w:val="BodyText"/>
      </w:pPr>
      <w:bookmarkStart w:id="1116" w:name="Xde51585f2fe2beb601c24a05d2eaf66e765ec55"/>
      <w:r>
        <w:t xml:space="preserve">[958]</w:t>
      </w:r>
      <w:bookmarkEnd w:id="1116"/>
      <w:r>
        <w:t xml:space="preserve"> </w:t>
      </w:r>
      <w:r>
        <w:t xml:space="preserve">心前首先要显现极庞大的三千大千世界的体系。这里有十亿个小世界，每一个小世界有须弥、日月、四洲、八小洲、铁围山等等，是一个很大的体系，乘以十亿，就是浩瀚无涯的大宇宙系统。整个大范围全部变成了海水，是这么大的海，超过天文数字的量。在这里面有个极小的木轭，就是耕田时与牛角相连的一段木头，上面有一个小孔。可以看到，在这极庞大的宇宙范围里，不到几米的一个木轭里有一个很小的孔，这就是盲龟要钻入的地方。</w:t>
      </w:r>
    </w:p>
    <w:p>
      <w:pPr>
        <w:pStyle w:val="BodyText"/>
      </w:pPr>
      <w:bookmarkStart w:id="1117" w:name="Xb3612a0cf3e7e69f1be97829008c1c0cf943363"/>
      <w:r>
        <w:t xml:space="preserve">[959]</w:t>
      </w:r>
      <w:bookmarkEnd w:id="1117"/>
      <w:r>
        <w:t xml:space="preserve"> </w:t>
      </w:r>
      <w:r>
        <w:t xml:space="preserve">其次要看到，木轭不是静态是动态。海风不停地吹，浪从东边涌起就把它推到西边，从西边涌起又把它推到东边。就像这样，时时随着风浪的缘无自在地漂，东漂西荡没有定处，一刹那也无法静止。</w:t>
      </w:r>
    </w:p>
    <w:p>
      <w:pPr>
        <w:pStyle w:val="BodyText"/>
      </w:pPr>
      <w:bookmarkStart w:id="1118" w:name="Xaf8ec20d4b1198738df2967a01b0d7c52246b97"/>
      <w:r>
        <w:t xml:space="preserve">[960]</w:t>
      </w:r>
      <w:bookmarkEnd w:id="1118"/>
      <w:r>
        <w:t xml:space="preserve"> </w:t>
      </w:r>
      <w:r>
        <w:t xml:space="preserve">在这极庞大宇宙容量的大海底部有一只盲龟，它不断地往上升，一百年探出海面一次，之后又掉下去，一百年后再浮上来。像这样，在茫茫无际的海面上有一个极小的木轭，刹那不停地随机漂荡，这只盲龟一百年浮出海面一次，它的头刚好入到木轭孔里，这有多么难，所以说“极难”，近乎零概率事件。</w:t>
      </w:r>
    </w:p>
    <w:p>
      <w:pPr>
        <w:pStyle w:val="BodyText"/>
      </w:pPr>
      <w:bookmarkStart w:id="1119" w:name="Xf37ad2bad2f9295271415eea34a6cb99a79575b"/>
      <w:r>
        <w:t xml:space="preserve">[961]</w:t>
      </w:r>
      <w:bookmarkEnd w:id="1119"/>
      <w:r>
        <w:t xml:space="preserve"> </w:t>
      </w:r>
      <w:r>
        <w:t xml:space="preserve">怎么来了解它是近乎零概率事件呢？祖师用心、眼、空、时四个量来显示，每一个都近乎零，四个合起来更加渺乎其渺、微乎其微，仅仅属可能性事件。也就是概率上不是全等于零，但是近乎零。</w:t>
      </w:r>
    </w:p>
    <w:p>
      <w:pPr>
        <w:pStyle w:val="BodyText"/>
      </w:pPr>
      <w:bookmarkStart w:id="1120" w:name="X9c48c47268eee4dcf7c4d1629c9876f49285cfb"/>
      <w:r>
        <w:t xml:space="preserve">[962]</w:t>
      </w:r>
      <w:bookmarkEnd w:id="1120"/>
      <w:r>
        <w:t xml:space="preserve"> </w:t>
      </w:r>
      <w:r>
        <w:t xml:space="preserve">第一、心：假使木轭有心要找盲龟，盲龟有心要找木轭，它们相互联系，盲龟给木轭打电话：</w:t>
      </w:r>
      <w:r>
        <w:t xml:space="preserve">“</w:t>
      </w:r>
      <w:r>
        <w:t xml:space="preserve">木轭木轭你在哪里？</w:t>
      </w:r>
      <w:r>
        <w:t xml:space="preserve">”</w:t>
      </w:r>
      <w:r>
        <w:t xml:space="preserve">木轭说：</w:t>
      </w:r>
      <w:r>
        <w:t xml:space="preserve">“</w:t>
      </w:r>
      <w:r>
        <w:t xml:space="preserve">我在太平洋东边……我现在到了西边，你一定调准方向往我这边来。</w:t>
      </w:r>
      <w:r>
        <w:t xml:space="preserve">”</w:t>
      </w:r>
      <w:r>
        <w:t xml:space="preserve">然后盲龟非常努力地按照木轭的指示往那边游。尽管如此，由于海面太大，盲龟太小，虽然它一直往那边游，但也相当困难，然而无论如何，经过漫长的时间，可能千万亿年以后，它还是可以钻到木轭孔里。但是，现在它们失去了联系，盲龟没有心找木轭，木轭也没有心找盲龟。就像亲人失散后，谁也没想去找对方，那怎么可能突然在某城市的十字街头相遇？像这样，由于无心寻找的缘故，木轭和盲龟不会配合，盲龟不会有目的性地去寻找木轭，可见碰到的概率近乎零。</w:t>
      </w:r>
    </w:p>
    <w:p>
      <w:pPr>
        <w:pStyle w:val="BodyText"/>
      </w:pPr>
      <w:bookmarkStart w:id="1121" w:name="Xb1a62d54f5d635ceffa0118244d63e07779e04a"/>
      <w:r>
        <w:t xml:space="preserve">[963]</w:t>
      </w:r>
      <w:bookmarkEnd w:id="1121"/>
      <w:r>
        <w:t xml:space="preserve"> </w:t>
      </w:r>
      <w:r>
        <w:t xml:space="preserve">第二、眼：假使龟有眼睛，能看到海面上远处的小点，有意识地朝那个方向游，这虽然有可能，但也相当困难。远处的木轭不断地受海风吹刮，一刹那都停不住，假使它速度慢一点，那永远追不上，这种情形下还有一点可能。但是盲龟是瞎眼的，即使有寻找的意愿，也不知道在哪个方向，而方向没对准就不可能入孔。譬如木轭位于西南角，它却往东南的方向去寻找，那根本找不到。即使它很好地调整了方向往东南方游，但稍微错开一度就没办法碰上。像这样，没眼睛的盲龟要碰到木轭孔概率近乎零。</w:t>
      </w:r>
    </w:p>
    <w:p>
      <w:pPr>
        <w:pStyle w:val="BodyText"/>
      </w:pPr>
      <w:bookmarkStart w:id="1122" w:name="X03ac204449806e98d4e390480277e6542c95161"/>
      <w:r>
        <w:t xml:space="preserve">[964]</w:t>
      </w:r>
      <w:bookmarkEnd w:id="1122"/>
      <w:r>
        <w:t xml:space="preserve"> </w:t>
      </w:r>
      <w:r>
        <w:t xml:space="preserve">第三、空间：如果木轭永远固定在一个地方，那盲龟还可能刚好倾向那个方向，只要它不断地游，终归可以游到木轭孔里。但是，在空间上是浩渺无涯的大海，木轭时时受着随机风浪的吹荡，没有固定性，这样看出概率近乎零。</w:t>
      </w:r>
    </w:p>
    <w:p>
      <w:pPr>
        <w:pStyle w:val="BodyText"/>
      </w:pPr>
      <w:bookmarkStart w:id="1123" w:name="Xb71032b46410c97eefb49af7d10d8a10796db6a"/>
      <w:r>
        <w:t xml:space="preserve">[965]</w:t>
      </w:r>
      <w:bookmarkEnd w:id="1123"/>
      <w:r>
        <w:t xml:space="preserve"> </w:t>
      </w:r>
      <w:r>
        <w:t xml:space="preserve">第四、时间：如果盲龟永远在海上游，也有可能遇到，但是它一百年才探出头一次，没碰到又掉下去了。在一百年里，大概只有几分钟探出头来，没遇到就要下去，等它沉底后再上来，又要隔一百年，没碰到又下去了。像这样，实在不太可能，概率近乎零。</w:t>
      </w:r>
    </w:p>
    <w:p>
      <w:pPr>
        <w:pStyle w:val="BodyText"/>
      </w:pPr>
      <w:bookmarkStart w:id="1124" w:name="Xdf59a109a30762380d851c187b7ec5256d89b72"/>
      <w:r>
        <w:t xml:space="preserve">[966]</w:t>
      </w:r>
      <w:bookmarkEnd w:id="1124"/>
      <w:r>
        <w:t xml:space="preserve"> </w:t>
      </w:r>
      <w:r>
        <w:t xml:space="preserve">这四个概率近乎零的因素和合起来当然更是近乎零。这样就能确认，这是极困难的事，得暇满人身比这还要难。这才知道它是怎样一种难得的情形，不然口里说人身难得，到底怎么难得？是一万个里面得一个吗？还是多少年里面得一次呢？通过这个譬喻才知道，那是极其困难的，假使你失去人身，再得到几乎不可能。很多人失掉了人身，用佛眼去看，多少劫过去了还没得到。</w:t>
      </w:r>
      <w:r>
        <w:t xml:space="preserve">“</w:t>
      </w:r>
      <w:r>
        <w:t xml:space="preserve">七佛以来，犹为蚁子；八万劫后，未脱鸽身。</w:t>
      </w:r>
      <w:r>
        <w:t xml:space="preserve">”</w:t>
      </w:r>
      <w:r>
        <w:t xml:space="preserve">不但是八万劫，简直是不可计数劫才能出来。</w:t>
      </w:r>
    </w:p>
    <w:p>
      <w:pPr>
        <w:pStyle w:val="BodyText"/>
      </w:pPr>
      <w:bookmarkStart w:id="1125" w:name="Xd5e6660e54fec3122bc54a9fc39dc5c9f1a17a7"/>
      <w:r>
        <w:t xml:space="preserve">[967]</w:t>
      </w:r>
      <w:bookmarkEnd w:id="1125"/>
      <w:r>
        <w:t xml:space="preserve"> </w:t>
      </w:r>
      <w:r>
        <w:t xml:space="preserve">像这样，一想到这一点，我们就要战战兢兢，要保住人身，否则的确太可怕了。这是事实，不是危言耸听。我们要信解难得的譬喻，把它推到极其难得的量级上看，这样的心一起，才知道太难得了、太难得了，总会这样说。</w:t>
      </w:r>
    </w:p>
    <w:p>
      <w:pPr>
        <w:pStyle w:val="BodyText"/>
      </w:pPr>
      <w:bookmarkStart w:id="1126" w:name="X3bf2140cfa214f15ab2fa9fa0d4817cb7dca3ac"/>
      <w:r>
        <w:t xml:space="preserve">[968]</w:t>
      </w:r>
      <w:bookmarkEnd w:id="1126"/>
      <w:r>
        <w:t xml:space="preserve"> </w:t>
      </w:r>
      <w:r>
        <w:rPr>
          <w:bCs/>
          <w:b/>
        </w:rPr>
        <w:t xml:space="preserve">经中此义，怙主龙树菩萨说：</w:t>
      </w:r>
      <w:r>
        <w:rPr>
          <w:bCs/>
          <w:b/>
        </w:rPr>
        <w:t xml:space="preserve">“</w:t>
      </w:r>
      <w:r>
        <w:rPr>
          <w:bCs/>
          <w:b/>
        </w:rPr>
        <w:t xml:space="preserve">从旁生出得人身，较龟处海遇轭木，孔隙尤难故大王，应行正法令有果。</w:t>
      </w:r>
      <w:r>
        <w:rPr>
          <w:bCs/>
          <w:b/>
        </w:rPr>
        <w:t xml:space="preserve">”</w:t>
      </w:r>
      <w:r>
        <w:rPr>
          <w:bCs/>
          <w:b/>
        </w:rPr>
        <w:t xml:space="preserve">如是于乐行王教诫。又如寂天云：</w:t>
      </w:r>
      <w:r>
        <w:rPr>
          <w:bCs/>
          <w:b/>
        </w:rPr>
        <w:t xml:space="preserve">“</w:t>
      </w:r>
      <w:r>
        <w:rPr>
          <w:bCs/>
          <w:b/>
        </w:rPr>
        <w:t xml:space="preserve">说人极难得，如龟项趣入，海漂轭木孔。</w:t>
      </w:r>
      <w:r>
        <w:rPr>
          <w:bCs/>
          <w:b/>
        </w:rPr>
        <w:t xml:space="preserve">”</w:t>
      </w:r>
    </w:p>
    <w:p>
      <w:pPr>
        <w:pStyle w:val="BodyText"/>
      </w:pPr>
      <w:bookmarkStart w:id="1127" w:name="Xa2dcf3d29d072a67b5602eb70a22b35ae79c3e4"/>
      <w:r>
        <w:t xml:space="preserve">[969]</w:t>
      </w:r>
      <w:bookmarkEnd w:id="1127"/>
      <w:r>
        <w:t xml:space="preserve"> </w:t>
      </w:r>
      <w:r>
        <w:t xml:space="preserve">“</w:t>
      </w:r>
      <w:r>
        <w:t xml:space="preserve">从旁生出得人身</w:t>
      </w:r>
      <w:r>
        <w:t xml:space="preserve">”</w:t>
      </w:r>
      <w:r>
        <w:t xml:space="preserve">。比如从一只老鼠要得到人身非常困难，老鼠天天做偷盗业，心识不光明的缘故很难得到人身，所以死后还要下堕。一旦堕为旁生，心识暗昧，以这种习性力还要继续堕为旁生或更低等的生命。</w:t>
      </w:r>
    </w:p>
    <w:p>
      <w:pPr>
        <w:pStyle w:val="BodyText"/>
      </w:pPr>
      <w:bookmarkStart w:id="1128" w:name="X36fd04ebe81c6118b43c88dba88b3af34ba4c12"/>
      <w:r>
        <w:t xml:space="preserve">[970]</w:t>
      </w:r>
      <w:bookmarkEnd w:id="1128"/>
      <w:r>
        <w:t xml:space="preserve"> </w:t>
      </w:r>
      <w:r>
        <w:t xml:space="preserve">人的心识一旦陷落下去就很难爬上来，这比海里的盲龟遇到轭木的孔隙还要难。这一次实现了人身，的确是无量劫来稀有难逢的一次，然而它非常短暂，不到百年光阴又失去了。在这百年里，除去前头、后头、饮食、睡眠、大小便、工作、应酬等等，不剩两年时间，在这期间还要白白浪费的话，的确白得一世人身，等于没得。</w:t>
      </w:r>
    </w:p>
    <w:p>
      <w:pPr>
        <w:pStyle w:val="BodyText"/>
      </w:pPr>
      <w:bookmarkStart w:id="1129" w:name="X4fc566c789cd0998efce12dbd3513e79eb93bbc"/>
      <w:r>
        <w:t xml:space="preserve">[971]</w:t>
      </w:r>
      <w:bookmarkEnd w:id="1129"/>
      <w:r>
        <w:t xml:space="preserve"> </w:t>
      </w:r>
      <w:r>
        <w:t xml:space="preserve">因此，大王！你应当昼夜修行正法，使得人身有一份成果。这个成果不是世间成就，而是摄取后世以上的大义，用人身得到坚实义才合理，否则实在太愚痴了。</w:t>
      </w:r>
    </w:p>
    <w:p>
      <w:pPr>
        <w:pStyle w:val="BodyText"/>
      </w:pPr>
      <w:bookmarkStart w:id="1130" w:name="Xa14ec71168ce0b15c0e9cece3865e308e28e32b"/>
      <w:r>
        <w:t xml:space="preserve">[972]</w:t>
      </w:r>
      <w:bookmarkEnd w:id="1130"/>
      <w:r>
        <w:t xml:space="preserve"> </w:t>
      </w:r>
      <w:r>
        <w:t xml:space="preserve">对乐行王教诫，就是在思维难得后这样想，发起欲乐来摄取心要：我现在得了这么难得的人身，假使用它造恶那真是白白耗费，我应当修持正法来度过日夜。</w:t>
      </w:r>
    </w:p>
    <w:p>
      <w:pPr>
        <w:pStyle w:val="BodyText"/>
      </w:pPr>
      <w:bookmarkStart w:id="1131" w:name="X2b15c8db6c703fe4c7f4f8b71ca4ead06cca8b5"/>
      <w:r>
        <w:t xml:space="preserve">[973]</w:t>
      </w:r>
      <w:bookmarkEnd w:id="1131"/>
      <w:r>
        <w:t xml:space="preserve"> </w:t>
      </w:r>
      <w:r>
        <w:t xml:space="preserve">又像《弟子书》所说：</w:t>
      </w:r>
      <w:r>
        <w:t xml:space="preserve">“</w:t>
      </w:r>
      <w:r>
        <w:t xml:space="preserve">得极难得人身已，应勤修证所思义。</w:t>
      </w:r>
      <w:r>
        <w:t xml:space="preserve">”</w:t>
      </w:r>
      <w:r>
        <w:t xml:space="preserve">得了这么难得的人身，应当精勤地去修证所思的法义，不要白白空耗。</w:t>
      </w:r>
    </w:p>
    <w:p>
      <w:pPr>
        <w:pStyle w:val="BodyText"/>
      </w:pPr>
      <w:bookmarkStart w:id="1132" w:name="X383da94fbc3893a50deddfd249fa33c22a1d215"/>
      <w:r>
        <w:t xml:space="preserve">[974]</w:t>
      </w:r>
      <w:bookmarkEnd w:id="1132"/>
      <w:r>
        <w:t xml:space="preserve"> </w:t>
      </w:r>
      <w:r>
        <w:rPr>
          <w:bCs/>
          <w:b/>
        </w:rPr>
        <w:t xml:space="preserve">此外光滑的墙壁投豆难粘喻，于针尖上累豆一粒难留喻，应由《涅槃经》所说等的表诠而了知。</w:t>
      </w:r>
    </w:p>
    <w:p>
      <w:pPr>
        <w:pStyle w:val="BodyText"/>
      </w:pPr>
      <w:bookmarkStart w:id="1133" w:name="X698330419d7539e743e9f4985411faf76e64261"/>
      <w:r>
        <w:t xml:space="preserve">[975]</w:t>
      </w:r>
      <w:bookmarkEnd w:id="1133"/>
      <w:r>
        <w:t xml:space="preserve"> </w:t>
      </w:r>
      <w:r>
        <w:t xml:space="preserve">壁上投豆难粘喻，假使墙壁有凹凸等，豆子还有可能粘上去，但是墙壁非常光滑，豆子没办法停留。可以想象：一个投击手不断地投，一天一天投下去，发现豆子越来越多，一直铺满整个地区，还没投上一颗；接下去投满整个中国的土地，还没投上一颗；继续投，豆子堆满了十方世界，还没投上一颗，是这么难。</w:t>
      </w:r>
    </w:p>
    <w:p>
      <w:pPr>
        <w:pStyle w:val="BodyText"/>
      </w:pPr>
      <w:bookmarkStart w:id="1134" w:name="Xbdd85a95ef4b3ec95cdc5580b2883d2ad82f597"/>
      <w:r>
        <w:t xml:space="preserve">[976]</w:t>
      </w:r>
      <w:bookmarkEnd w:id="1134"/>
      <w:r>
        <w:t xml:space="preserve"> </w:t>
      </w:r>
      <w:r>
        <w:t xml:space="preserve">这是比喻人身的难得。可以想象：在中阴界里有无数漂泊的游魂，他们纷纷投入人以外的各种非暇之处，因为得人身的业力非常难出现，结果一念间就投到了地狱、饿鬼、旁生或者非天等当中。像这样，就空间来看，每一刻都有无数受生的识，但因缘一起的时候，多数都落到人身以外的地方。或者就一个人而言，在他无数次的受生中，几乎每一次都没得到人身，全部落到人以外去了，所以一直没考中，几率太小、太难得了。必须有人的福德力，有具缘的父母，自己的心识恰好粘上去，这时才得一个人身。要知道，无数中阴身都很想得人身，但极其困难。一直身不由己，被业风一吹，纷纷落在非人的无暇之处。像这样了解“壁上投豆难粘喻”的所诠义。</w:t>
      </w:r>
    </w:p>
    <w:p>
      <w:pPr>
        <w:pStyle w:val="BodyText"/>
      </w:pPr>
      <w:bookmarkStart w:id="1135" w:name="X6a83636b1307bc646f0de50a607839c3f19d300"/>
      <w:r>
        <w:t xml:space="preserve">[977]</w:t>
      </w:r>
      <w:bookmarkEnd w:id="1135"/>
      <w:r>
        <w:t xml:space="preserve"> </w:t>
      </w:r>
      <w:r>
        <w:t xml:space="preserve">再者，</w:t>
      </w:r>
      <w:r>
        <w:t xml:space="preserve">“</w:t>
      </w:r>
      <w:r>
        <w:t xml:space="preserve">针上累豆一粒难留喻</w:t>
      </w:r>
      <w:r>
        <w:t xml:space="preserve">”</w:t>
      </w:r>
      <w:r>
        <w:t xml:space="preserve">没查到具体的经典出处。是不是讲，在竖立的针尖上，即使累上一粒豆都很难，何况累多个？得一次人身都很难，何况得多次？从上面撒豆下去，发现全部落到针尖旁边。像前面一样，不断地撒下去，一个也没有累上，纷纷掉落出去，淘汰出局了。每一次都是这样，无数次都落到人以外去了，跟前面壁上撒豆的比喻一样。这就可以看到得人身太难了，每一次都考不中。</w:t>
      </w:r>
    </w:p>
    <w:p>
      <w:pPr>
        <w:pStyle w:val="BodyText"/>
      </w:pPr>
      <w:bookmarkStart w:id="1136" w:name="Xcca5b51d1713598f4e5a9e2c571e22bffbc235f"/>
      <w:r>
        <w:t xml:space="preserve">[978]</w:t>
      </w:r>
      <w:bookmarkEnd w:id="1136"/>
      <w:r>
        <w:t xml:space="preserve"> </w:t>
      </w:r>
      <w:r>
        <w:t xml:space="preserve">像这样，针尖上累一个豆子都很难，何况累两个？根本累不住。我们得到一世人身，不必幻想下一世还能得，那就像再累一个豆子一样难。要像这样了解人身非常难得，所以要珍惜此身，好好用它来摄取真实义。</w:t>
      </w:r>
    </w:p>
    <w:bookmarkEnd w:id="1137"/>
    <w:bookmarkStart w:id="1152" w:name="丁四思维数量之差别"/>
    <w:p>
      <w:pPr>
        <w:pStyle w:val="Heading3"/>
      </w:pPr>
      <w:r>
        <w:rPr>
          <w:rStyle w:val="SectionNumber"/>
        </w:rPr>
        <w:t xml:space="preserve">1.15.2</w:t>
      </w:r>
      <w:r>
        <w:tab/>
      </w:r>
      <w:r>
        <w:t xml:space="preserve">丁四、思维数量之差别</w:t>
      </w:r>
    </w:p>
    <w:p>
      <w:pPr>
        <w:pStyle w:val="FirstParagraph"/>
      </w:pPr>
      <w:bookmarkStart w:id="1138" w:name="Xdcd5ff96b80f1bb263084ecb01e7696484613fd"/>
      <w:r>
        <w:t xml:space="preserve">[979]</w:t>
      </w:r>
      <w:bookmarkEnd w:id="1138"/>
      <w:r>
        <w:t xml:space="preserve"> </w:t>
      </w:r>
      <w:r>
        <w:t xml:space="preserve">除了用譬喻，还能用数量来说明人身的稀有难得。就像佛拿一点泥土粘在指甲上问：指甲上的土多还是整个大地的土多？马上显示出这非常稀少。通过数量的差距或差别，马上能显出人身的可贵。这一科是通过数量上的差别来了解人身难得，能发生认识。这是这一科思维的途径、角度，以及由此会得出定解。</w:t>
      </w:r>
    </w:p>
    <w:p>
      <w:pPr>
        <w:pStyle w:val="BodyText"/>
      </w:pPr>
      <w:bookmarkStart w:id="1139" w:name="Xb6c53bcb82b2a866cdadf97967e79a974478a88"/>
      <w:r>
        <w:t xml:space="preserve">[980]</w:t>
      </w:r>
      <w:bookmarkEnd w:id="1139"/>
      <w:r>
        <w:t xml:space="preserve"> </w:t>
      </w:r>
      <w:r>
        <w:rPr>
          <w:bCs/>
          <w:b/>
        </w:rPr>
        <w:t xml:space="preserve">从逐层比较有情数量来看，获得人身也仅仅是可能。也就是，有说地狱有情若比夜空繁星，饿鬼则如白日星辰；饿鬼若比夜空繁星，旁生则如白日星辰；旁生若比夜空繁星，善趣众生则如白日星辰，即仅此一点而已。此外又有说，地狱者如大地尘，饿鬼者如恒河沙，旁生者如酒坛糟，非天者如飘雪霰，人天者如爪上尘，仅此一点而已。</w:t>
      </w:r>
    </w:p>
    <w:p>
      <w:pPr>
        <w:pStyle w:val="BodyText"/>
      </w:pPr>
      <w:bookmarkStart w:id="1140" w:name="X2f9e6523b5b6b4675045d799fd81b11645b3cfb"/>
      <w:r>
        <w:t xml:space="preserve">[981]</w:t>
      </w:r>
      <w:bookmarkEnd w:id="1140"/>
      <w:r>
        <w:t xml:space="preserve"> </w:t>
      </w:r>
      <w:r>
        <w:rPr>
          <w:bCs/>
          <w:b/>
        </w:rPr>
        <w:t xml:space="preserve">是故，总的善趣所依身难得，其中又以暇满人身为难得。而现在我们细查，也是夏季时仅一块地上住的含生、仅一个蚂蚁窝的蚁数，南瞻部洲的人都没有那么多，如此，人与旁生的多和少成了现见之事，而人，也是对于无圣教光明的边鄙地的众生的数量细查的话，生为佛法兴盛之地的人非常难得，而其中具足暇满的人身只是零零星星的一点等，思维此义后，对自己得到真正的暇满，当修欢喜。</w:t>
      </w:r>
    </w:p>
    <w:p>
      <w:pPr>
        <w:pStyle w:val="BodyText"/>
      </w:pPr>
      <w:bookmarkStart w:id="1141" w:name="X047b56881438260286a8e7a57e07c53445ceb19"/>
      <w:r>
        <w:t xml:space="preserve">[982]</w:t>
      </w:r>
      <w:bookmarkEnd w:id="1141"/>
      <w:r>
        <w:t xml:space="preserve"> </w:t>
      </w:r>
      <w:r>
        <w:t xml:space="preserve">心要提示：</w:t>
      </w:r>
    </w:p>
    <w:p>
      <w:pPr>
        <w:pStyle w:val="BodyText"/>
      </w:pPr>
      <w:bookmarkStart w:id="1142" w:name="X514ab1836089bf8a100d7009abb5c5a02ed9388"/>
      <w:r>
        <w:t xml:space="preserve">[983]</w:t>
      </w:r>
      <w:bookmarkEnd w:id="1142"/>
      <w:r>
        <w:t xml:space="preserve"> </w:t>
      </w:r>
      <w:r>
        <w:t xml:space="preserve">1、纵向比较（极小率中极小率）；</w:t>
      </w:r>
    </w:p>
    <w:p>
      <w:pPr>
        <w:pStyle w:val="BodyText"/>
      </w:pPr>
      <w:bookmarkStart w:id="1143" w:name="X88e77e8949de491d4cc79ff92ad3b0a4ba7831b"/>
      <w:r>
        <w:t xml:space="preserve">[984]</w:t>
      </w:r>
      <w:bookmarkEnd w:id="1143"/>
      <w:r>
        <w:t xml:space="preserve"> </w:t>
      </w:r>
      <w:r>
        <w:t xml:space="preserve">2、横向比较（层层比较渐稀微）；</w:t>
      </w:r>
    </w:p>
    <w:p>
      <w:pPr>
        <w:pStyle w:val="BodyText"/>
      </w:pPr>
      <w:bookmarkStart w:id="1144" w:name="X486dd60074058ff0fb315c5185d182479035c69"/>
      <w:r>
        <w:t xml:space="preserve">[985]</w:t>
      </w:r>
      <w:bookmarkEnd w:id="1144"/>
      <w:r>
        <w:t xml:space="preserve"> </w:t>
      </w:r>
      <w:r>
        <w:t xml:space="preserve">3、现量比较；</w:t>
      </w:r>
    </w:p>
    <w:p>
      <w:pPr>
        <w:pStyle w:val="BodyText"/>
      </w:pPr>
      <w:bookmarkStart w:id="1145" w:name="Xfd97391bd487ee1a2763054678f99f0b9bc94af"/>
      <w:r>
        <w:t xml:space="preserve">[986]</w:t>
      </w:r>
      <w:bookmarkEnd w:id="1145"/>
      <w:r>
        <w:t xml:space="preserve"> </w:t>
      </w:r>
      <w:r>
        <w:t xml:space="preserve">4、由比率极小认识暇身极稀有。</w:t>
      </w:r>
    </w:p>
    <w:bookmarkStart w:id="1149" w:name="纵向比较"/>
    <w:p>
      <w:pPr>
        <w:pStyle w:val="Heading4"/>
      </w:pPr>
      <w:r>
        <w:rPr>
          <w:rStyle w:val="SectionNumber"/>
        </w:rPr>
        <w:t xml:space="preserve">1.15.2.1</w:t>
      </w:r>
      <w:r>
        <w:tab/>
      </w:r>
      <w:r>
        <w:t xml:space="preserve">(1、纵向比较)</w:t>
      </w:r>
    </w:p>
    <w:p>
      <w:pPr>
        <w:pStyle w:val="FirstParagraph"/>
      </w:pPr>
      <w:bookmarkStart w:id="1146" w:name="Xabcda2dba9a5c5c674e659333828582122c5f56"/>
      <w:r>
        <w:t xml:space="preserve">[987]</w:t>
      </w:r>
      <w:bookmarkEnd w:id="1146"/>
      <w:r>
        <w:t xml:space="preserve"> </w:t>
      </w:r>
      <w:r>
        <w:t xml:space="preserve">纵向逐级比较，就是通过一层层的比较显示出人天的稀少。夜空繁星、白日星辰是一种比较方法，不是说地狱有情只有夜晚的星星那么多，而是说假如把地狱众生比成夜晚的繁星，那饿鬼众生只有白天星星那么稀少，在那么多个地狱有情里面，只有一两个饿鬼。如果把饿鬼比成夜晚的繁星，密密麻麻，在这里面只有一两个旁生。把旁生比成夜晚的繁星，人和天就只有那么几个。这样发现一层比一层少，而且比例差距很大。</w:t>
      </w:r>
    </w:p>
    <w:p>
      <w:pPr>
        <w:pStyle w:val="BodyText"/>
      </w:pPr>
      <w:bookmarkStart w:id="1147" w:name="X368d271ae6a831386917603bd1f80b959a5c7dd"/>
      <w:r>
        <w:t xml:space="preserve">[988]</w:t>
      </w:r>
      <w:bookmarkEnd w:id="1147"/>
      <w:r>
        <w:t xml:space="preserve"> </w:t>
      </w:r>
      <w:r>
        <w:t xml:space="preserve">或者数字化来了解，比如一万个地狱有情里面只摊得到一个饿鬼；一万个饿鬼里只摊得到一个旁生；一万个旁生里只摊得到一个人。和地狱有情比，一万亿个地狱有情只配一个人，就像这样极其稀少。如果把比例定成十万分之一，那就等于人的总数是地狱有情总数的一千万亿分之一，就像这样，稍许用数字算一算就知道是极其稀少。</w:t>
      </w:r>
    </w:p>
    <w:p>
      <w:pPr>
        <w:pStyle w:val="BodyText"/>
      </w:pPr>
      <w:bookmarkStart w:id="1148" w:name="Xeab55ee69163f8454c57d780d7e9dbba68f2b0d"/>
      <w:r>
        <w:t xml:space="preserve">[989]</w:t>
      </w:r>
      <w:bookmarkEnd w:id="1148"/>
      <w:r>
        <w:t xml:space="preserve"> </w:t>
      </w:r>
      <w:r>
        <w:t xml:space="preserve">用比例图来显示：地狱有情的数量高到色界究竟天，饿鬼的数量高到须弥山，旁生的数量高到喜马拉雅山，非天的数量高到四层楼，人天的数量只有一根草那么高。这一排显示出来才看到：哦！原来人天只有这么一点。要得到这样的结论，从而了解到人身特别难得，在六道里数量极少。</w:t>
      </w:r>
    </w:p>
    <w:bookmarkEnd w:id="1149"/>
    <w:bookmarkStart w:id="1151" w:name="横向比较"/>
    <w:p>
      <w:pPr>
        <w:pStyle w:val="Heading4"/>
      </w:pPr>
      <w:r>
        <w:rPr>
          <w:rStyle w:val="SectionNumber"/>
        </w:rPr>
        <w:t xml:space="preserve">1.15.2.2</w:t>
      </w:r>
      <w:r>
        <w:tab/>
      </w:r>
      <w:r>
        <w:t xml:space="preserve">(2、横向比较)</w:t>
      </w:r>
    </w:p>
    <w:p>
      <w:pPr>
        <w:pStyle w:val="FirstParagraph"/>
      </w:pPr>
      <w:bookmarkStart w:id="1150" w:name="X39d67af2a68eab848d5a1febd5f8d565abb85ba"/>
      <w:r>
        <w:t xml:space="preserve">[990]</w:t>
      </w:r>
      <w:bookmarkEnd w:id="1150"/>
      <w:r>
        <w:t xml:space="preserve"> </w:t>
      </w:r>
      <w:r>
        <w:t xml:space="preserve">除了纵向逐级比较外，还可以横向一次性排列比较，显出各道有情的数量，之后发现人天极少。首先想一想，一个屋子里有多少粒子，那一看基本粒子无数，然后把它扩展到整个地球范围，那就是无数的基本粒子，这就相当于地狱有情的数量。然后显现恒河的沙子有多少，沙子比粒子大得多，那里面虽然有很多沙子，但相比于全地球的基本粒子就少得多。之后，想象一个很大的酒坛，里面有很多酒糟，密密麻麻。虽然在这个范围里很多，但比起恒河的沙子就少得多。再想，下雪时天上飘下来的雪霰虽然多，但比起大酒坛里的酒糟又很少。而人天，就像我们一个指甲上的灰尘那么多，那是极少的。</w:t>
      </w:r>
    </w:p>
    <w:bookmarkEnd w:id="1151"/>
    <w:bookmarkEnd w:id="1152"/>
    <w:bookmarkStart w:id="1157" w:name="思考题-14"/>
    <w:p>
      <w:pPr>
        <w:pStyle w:val="Heading3"/>
      </w:pPr>
      <w:r>
        <w:rPr>
          <w:rStyle w:val="SectionNumber"/>
        </w:rPr>
        <w:t xml:space="preserve">1.15.3</w:t>
      </w:r>
      <w:r>
        <w:tab/>
      </w:r>
      <w:r>
        <w:t xml:space="preserve">思考题</w:t>
      </w:r>
    </w:p>
    <w:p>
      <w:pPr>
        <w:pStyle w:val="FirstParagraph"/>
      </w:pPr>
      <w:bookmarkStart w:id="1153" w:name="X9c535583dbe9b33c317f674d1942accca79f1b3"/>
      <w:r>
        <w:t xml:space="preserve">[991]</w:t>
      </w:r>
      <w:bookmarkEnd w:id="1153"/>
      <w:r>
        <w:t xml:space="preserve"> </w:t>
      </w:r>
      <w:r>
        <w:t xml:space="preserve">1、数数思维以下譬喻，从几率近乎零体会得人身极其难得：</w:t>
      </w:r>
    </w:p>
    <w:p>
      <w:pPr>
        <w:pStyle w:val="BodyText"/>
      </w:pPr>
      <w:bookmarkStart w:id="1154" w:name="Xad3ea4094a1e0792528fd5419b68db5ce72e603"/>
      <w:r>
        <w:t xml:space="preserve">[992]</w:t>
      </w:r>
      <w:bookmarkEnd w:id="1154"/>
      <w:r>
        <w:t xml:space="preserve"> </w:t>
      </w:r>
      <w:r>
        <w:t xml:space="preserve">（1）盲龟值木喻（由心、眼、空、时四字诀思维）；</w:t>
      </w:r>
    </w:p>
    <w:p>
      <w:pPr>
        <w:pStyle w:val="BodyText"/>
      </w:pPr>
      <w:bookmarkStart w:id="1155" w:name="Xc82513e25c553dfece46c99b6462368eb7f1b40"/>
      <w:r>
        <w:t xml:space="preserve">[993]</w:t>
      </w:r>
      <w:bookmarkEnd w:id="1155"/>
      <w:r>
        <w:t xml:space="preserve"> </w:t>
      </w:r>
      <w:r>
        <w:t xml:space="preserve">（2）光滑墙壁投豆难粘喻；</w:t>
      </w:r>
    </w:p>
    <w:p>
      <w:pPr>
        <w:pStyle w:val="BodyText"/>
      </w:pPr>
      <w:bookmarkStart w:id="1156" w:name="X22fe10d168fce2f05483b4520bb3be16826a496"/>
      <w:r>
        <w:t xml:space="preserve">[994]</w:t>
      </w:r>
      <w:bookmarkEnd w:id="1156"/>
      <w:r>
        <w:t xml:space="preserve"> </w:t>
      </w:r>
      <w:r>
        <w:t xml:space="preserve">（3）针尖累豆一粒难留喻。</w:t>
      </w:r>
    </w:p>
    <w:bookmarkEnd w:id="1157"/>
    <w:bookmarkEnd w:id="1158"/>
    <w:bookmarkStart w:id="1235" w:name="section-15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16</w:t>
      </w:r>
    </w:p>
    <w:p>
      <w:pPr>
        <w:pStyle w:val="FirstParagraph"/>
      </w:pPr>
      <w:bookmarkStart w:id="1159" w:name="X2405d7bf8a6c5d1cbf57dd8a4411bdf0b188b58"/>
      <w:r>
        <w:t xml:space="preserve">[995]</w:t>
      </w:r>
      <w:bookmarkEnd w:id="1159"/>
      <w:r>
        <w:t xml:space="preserve"> </w:t>
      </w:r>
      <w:r>
        <w:t xml:space="preserve">把这几个相一显就看出数量差别了：整个地球的基本粒子，恒河的沙粒，大酒坛里的酒糟，天空飘下的雪霰，一个指甲上的灰尘。这么一看，人天在一层一层的数量里是极少的，这就叫做透过数量差别了知人身稀少。虽然不精确，但这么一比较会有一个大体的感性认识，才知道，哦！原来人是这么稀少啊！特别宝贵。</w:t>
      </w:r>
    </w:p>
    <w:p>
      <w:pPr>
        <w:pStyle w:val="BodyText"/>
      </w:pPr>
      <w:bookmarkStart w:id="1160" w:name="Xe7b4b79bbda7972ec40d8cd085c7875087973cc"/>
      <w:r>
        <w:t xml:space="preserve">[996]</w:t>
      </w:r>
      <w:bookmarkEnd w:id="1160"/>
      <w:r>
        <w:t xml:space="preserve"> </w:t>
      </w:r>
      <w:r>
        <w:t xml:space="preserve">最后一句“仅此一点而已”是得出的结论。通过逐层比较才知道人只有这么一点，极其难得。有一句话叫“极小率中极小率”，好比一个非常大的范围，中间只有一小圈，那是比例极小。无量无数铺天盖地的地狱众生里面，只有一小圈的饿鬼有情；在饿鬼有情的范围里，又看到只有极微小的一小点，代表旁生有情；在旁生有情那么一点里面，又只有极小点的一点，代表修罗有情；在那里面又缩到极小点才是人天。这么比较才知道，人天只有这么一点，就好比在银河系里只有面前一小圈人。在六道有情里，人只有这么一点，此外再没有了，这叫“仅此一点而已”。</w:t>
      </w:r>
    </w:p>
    <w:bookmarkStart w:id="1165" w:name="现量比较"/>
    <w:p>
      <w:pPr>
        <w:pStyle w:val="Heading4"/>
      </w:pPr>
      <w:r>
        <w:rPr>
          <w:rStyle w:val="SectionNumber"/>
        </w:rPr>
        <w:t xml:space="preserve">1.16.0.1</w:t>
      </w:r>
      <w:r>
        <w:tab/>
      </w:r>
      <w:r>
        <w:t xml:space="preserve">(3、现量比较)</w:t>
      </w:r>
    </w:p>
    <w:p>
      <w:pPr>
        <w:pStyle w:val="FirstParagraph"/>
      </w:pPr>
      <w:bookmarkStart w:id="1161" w:name="Xa839f86b122140fda5b48dc57e2f0fc170d0356"/>
      <w:r>
        <w:t xml:space="preserve">[997]</w:t>
      </w:r>
      <w:bookmarkEnd w:id="1161"/>
      <w:r>
        <w:t xml:space="preserve"> </w:t>
      </w:r>
      <w:r>
        <w:t xml:space="preserve">现量逐级比较，论中举了西藏夏季草原的情况。仅仅一片地上的含生数目，或者一个大蚂蚁窝的蚂蚁数量，整个南瞻部洲的人口总数都没这么多，比例不晓得是多少亿分之一。现在医学发达，观察人体里有多少细菌，那就是多少比一，可见无量无数的众生沦为残灵、低级生命。或者观察水族的状况，一条大鱼的体内就有几十亿鱼子，可见水族是相当多的，密密麻麻、大大小小不计其数。一片水域里的水族数量就超过地球上的所有人了。</w:t>
      </w:r>
    </w:p>
    <w:p>
      <w:pPr>
        <w:pStyle w:val="BodyText"/>
      </w:pPr>
      <w:bookmarkStart w:id="1162" w:name="X66b7dcd21696a4242e1ff93608c405741802c92"/>
      <w:r>
        <w:t xml:space="preserve">[998]</w:t>
      </w:r>
      <w:bookmarkEnd w:id="1162"/>
      <w:r>
        <w:t xml:space="preserve"> </w:t>
      </w:r>
      <w:r>
        <w:t xml:space="preserve">再者，在西藏的高原上多少平方米的一个大蚁穴，里面的蚂蚁密密麻麻，相当于地球上的几十亿人口，它们也成了一个王国。等于把地球缩小多少倍，看成一个小土丘，地球上的人就像蚂蚁一样，住在一个住房单元里。像这样，地球上有多少个蚂蚁窝，就有那么多乘以人类总数的蚂蚁。</w:t>
      </w:r>
    </w:p>
    <w:p>
      <w:pPr>
        <w:pStyle w:val="BodyText"/>
      </w:pPr>
      <w:bookmarkStart w:id="1163" w:name="Xfc97ea131fd7e2695a98ef34013608f97f34e1d"/>
      <w:r>
        <w:t xml:space="preserve">[999]</w:t>
      </w:r>
      <w:bookmarkEnd w:id="1163"/>
      <w:r>
        <w:t xml:space="preserve"> </w:t>
      </w:r>
      <w:r>
        <w:t xml:space="preserve">蚂蚁尚且如此，何况还有各种飞虫爬虫等等。比如在南方的河边或山林里，一场雨过后，地上出现密密麻麻的小黑虫，特别吓人。或者在草丛、芦苇堆里，一下子生出蚊子、飞虫等很多湿生有情，不计其数。譬如一条街上，在路灯下会看到好多虫子，但街道上只有稀稀拉拉几个人。又好比非洲大草原上，野牛迁徒时几十万一起行进，这么大的旁生都这么多，何况小旁生？</w:t>
      </w:r>
    </w:p>
    <w:p>
      <w:pPr>
        <w:pStyle w:val="BodyText"/>
      </w:pPr>
      <w:bookmarkStart w:id="1164" w:name="X3cbba8883fe746c6e35783c9404b4bc0c7ee9eb"/>
      <w:r>
        <w:t xml:space="preserve">[1000]</w:t>
      </w:r>
      <w:bookmarkEnd w:id="1164"/>
      <w:r>
        <w:t xml:space="preserve"> </w:t>
      </w:r>
      <w:r>
        <w:t xml:space="preserve">这才看到，单是跟旁生比，人类都少得可怜。旁生都这么多，何况饿鬼有情、地狱有情，多得简直没办法计算，以佛的天眼去看，十方法界里的地狱有情数不胜数，所以得人身特别宝贵。</w:t>
      </w:r>
    </w:p>
    <w:bookmarkEnd w:id="1165"/>
    <w:bookmarkStart w:id="1170" w:name="由比率极小认识暇身极稀有"/>
    <w:p>
      <w:pPr>
        <w:pStyle w:val="Heading4"/>
      </w:pPr>
      <w:r>
        <w:rPr>
          <w:rStyle w:val="SectionNumber"/>
        </w:rPr>
        <w:t xml:space="preserve">1.16.0.2</w:t>
      </w:r>
      <w:r>
        <w:tab/>
      </w:r>
      <w:r>
        <w:t xml:space="preserve">(4、由比率极小认识暇身极稀有)</w:t>
      </w:r>
    </w:p>
    <w:p>
      <w:pPr>
        <w:pStyle w:val="FirstParagraph"/>
      </w:pPr>
      <w:bookmarkStart w:id="1166" w:name="Xd01903921ea24941c26a48f2cec24e0bb0e8cc7"/>
      <w:r>
        <w:t xml:space="preserve">[1001]</w:t>
      </w:r>
      <w:bookmarkEnd w:id="1166"/>
      <w:r>
        <w:t xml:space="preserve"> </w:t>
      </w:r>
      <w:r>
        <w:t xml:space="preserve">了解人类稀少以后进一步看，在人类范畴里，具暇满的人有多少？首先从地区上看，地球有五大洲，上百个国家，这里面只有中国、韩国、日本、泰国等地区有佛教，绝大多数国家没有佛教，连一个佛法名词都听不到。他们处在蒙昧、愚痴、不开化的状况中，但也无可奈何，业力受生就是如此，那个环境里一点佛法光明也没有。</w:t>
      </w:r>
    </w:p>
    <w:p>
      <w:pPr>
        <w:pStyle w:val="BodyText"/>
      </w:pPr>
      <w:bookmarkStart w:id="1167" w:name="X5b1d7e217aa227d5b2b8a84920780cf637960e2"/>
      <w:r>
        <w:t xml:space="preserve">[1002]</w:t>
      </w:r>
      <w:bookmarkEnd w:id="1167"/>
      <w:r>
        <w:t xml:space="preserve"> </w:t>
      </w:r>
      <w:r>
        <w:t xml:space="preserve">再缩小到有正法的国土来看，里面也不是人人信佛。譬如中国，我们在读小学、中学、大学时，发现信佛的人只是百分之一或者更小比例。在一个班级里，信佛的好像外星人一样，都不敢说自己信佛，不信佛的人占绝大多数。譬如上海，几千万人里有几人信佛？一个小区里可能只有几个。可见，在有佛教的国土里，信佛的人也只是星星点点。</w:t>
      </w:r>
    </w:p>
    <w:p>
      <w:pPr>
        <w:pStyle w:val="BodyText"/>
      </w:pPr>
      <w:bookmarkStart w:id="1168" w:name="Xf6bf828c80134b8d3e07b058045fba6acd4e9ac"/>
      <w:r>
        <w:t xml:space="preserve">[1003]</w:t>
      </w:r>
      <w:bookmarkEnd w:id="1168"/>
      <w:r>
        <w:t xml:space="preserve"> </w:t>
      </w:r>
      <w:r>
        <w:t xml:space="preserve">在信佛的人群里看，真正的具法人身有多少呢？也就是严格地观察，具足暇满的有多少？很少。譬如大家都在听法，但严格衡量起来，自己在暇满上能打几分呢？从“入教门”来说，很多人没有出离心，只是求福消灾，所谓的学佛就是求现世乐受。这么看来，在茫茫人海里，只有星星点点一小撮的学佛人士，而学佛人士里绝大多数求现世，根本不想来世，解脱更不用提，这就看到具法人身极其稀少。有坚定的皈依心，一心向法依法的人简直是凤毛麟角。要在依法的人里面找到成就的人，那更是凤毛麟角。</w:t>
      </w:r>
    </w:p>
    <w:p>
      <w:pPr>
        <w:pStyle w:val="BodyText"/>
      </w:pPr>
      <w:bookmarkStart w:id="1169" w:name="X0b8dcb93382715a55ce5f2a8356ef5636a2d2da"/>
      <w:r>
        <w:t xml:space="preserve">[1004]</w:t>
      </w:r>
      <w:bookmarkEnd w:id="1169"/>
      <w:r>
        <w:t xml:space="preserve"> </w:t>
      </w:r>
      <w:r>
        <w:t xml:space="preserve">像这样，暇满人身特别难得，所谓“缘生可贵、因缘难得”，需要很多因缘积聚，又没有违品，才真正入圣教门，经过稳固长期地升进，之后才得到成就。就像《大智度论》所说：</w:t>
      </w:r>
      <w:r>
        <w:t xml:space="preserve">“</w:t>
      </w:r>
      <w:r>
        <w:t xml:space="preserve">菩萨发大心，鱼子庵树花，三事因时多，成果时甚少！</w:t>
      </w:r>
      <w:r>
        <w:t xml:space="preserve">”</w:t>
      </w:r>
      <w:r>
        <w:t xml:space="preserve">这三种东西都是因特别多，得果极少，真正得不退的简直太稀有了。可见在具法人身里，得果都很少。这样听了以后，大家应当一心求生极乐世界，那是大方便门，一生了以后就得不退了。</w:t>
      </w:r>
    </w:p>
    <w:bookmarkEnd w:id="1170"/>
    <w:bookmarkStart w:id="1175" w:name="应当修欢喜"/>
    <w:p>
      <w:pPr>
        <w:pStyle w:val="Heading4"/>
      </w:pPr>
      <w:r>
        <w:rPr>
          <w:rStyle w:val="SectionNumber"/>
        </w:rPr>
        <w:t xml:space="preserve">1.16.0.3</w:t>
      </w:r>
      <w:r>
        <w:tab/>
      </w:r>
      <w:r>
        <w:t xml:space="preserve">(应当修欢喜)</w:t>
      </w:r>
    </w:p>
    <w:p>
      <w:pPr>
        <w:pStyle w:val="FirstParagraph"/>
      </w:pPr>
      <w:bookmarkStart w:id="1171" w:name="X477d720adf7c715b04850723531a5fb1bc5334b"/>
      <w:r>
        <w:t xml:space="preserve">[1005]</w:t>
      </w:r>
      <w:bookmarkEnd w:id="1171"/>
      <w:r>
        <w:t xml:space="preserve"> </w:t>
      </w:r>
      <w:r>
        <w:t xml:space="preserve">这样思维才知道：我现在得到这么宝贵的暇满，应当修欢喜，在无数众生里面只出现这么一个。要承认自己是一个极稀有的修法的宝贝。这才认识到：哦！原来我是一个珍宝啊！竟然在我身上出现了无数众生都没有的暇满，聚集了这么多修法机缘，真是十分难得。</w:t>
      </w:r>
    </w:p>
    <w:p>
      <w:pPr>
        <w:pStyle w:val="BodyText"/>
      </w:pPr>
      <w:bookmarkStart w:id="1172" w:name="X554fe9ee0ed24d97cc3b500a33d4320c0fcd5a3"/>
      <w:r>
        <w:t xml:space="preserve">[1006]</w:t>
      </w:r>
      <w:bookmarkEnd w:id="1172"/>
      <w:r>
        <w:t xml:space="preserve"> </w:t>
      </w:r>
      <w:r>
        <w:t xml:space="preserve">这时应当修欢喜：我得到了全世界修法上最大的财富、资本，成了冠军，好像一下子被推到了修法的天王宝座上。要感觉到：这是在做梦吗？我竟然得到这么殊胜的人身，一下子生在了宝洲！什么功德财宝都可以采集，可以日日夜夜创集法的财富，世上竟然有我这样的人！</w:t>
      </w:r>
    </w:p>
    <w:p>
      <w:pPr>
        <w:pStyle w:val="BodyText"/>
      </w:pPr>
      <w:bookmarkStart w:id="1173" w:name="Xccacea16652f70da4bfc9232ee20176fe1dc596"/>
      <w:r>
        <w:t xml:space="preserve">[1007]</w:t>
      </w:r>
      <w:bookmarkEnd w:id="1173"/>
      <w:r>
        <w:t xml:space="preserve"> </w:t>
      </w:r>
      <w:r>
        <w:t xml:space="preserve">然后看到茫茫无际的众生，他们在怎样的苦受中、庸俗的无暇中，或者散乱、烦恼、斗争、愚昧等等当中，或者处在黑暗不见正法光明的状况里。再看到，多少人在现世非法道上奔波，一点修法的机会也没有。而我竟然出现全分的机遇，这是多少劫来修的大福报啊！此生的确是无量劫来稀有难逢的一生，好比万年昙花开，今天终于现前了珍宝人身。应当这样修欢喜心。之后格外地珍惜人身，好好运用它，千万不要荒费掉。</w:t>
      </w:r>
    </w:p>
    <w:p>
      <w:pPr>
        <w:pStyle w:val="BodyText"/>
      </w:pPr>
      <w:bookmarkStart w:id="1174" w:name="Xf1eb8bd6cb17940ab78c0eeecf66268772f2061"/>
      <w:r>
        <w:t xml:space="preserve">[1008]</w:t>
      </w:r>
      <w:bookmarkEnd w:id="1174"/>
      <w:r>
        <w:t xml:space="preserve"> </w:t>
      </w:r>
      <w:r>
        <w:t xml:space="preserve">“</w:t>
      </w:r>
      <w:r>
        <w:t xml:space="preserve">修欢喜</w:t>
      </w:r>
      <w:r>
        <w:t xml:space="preserve">”</w:t>
      </w:r>
      <w:r>
        <w:t xml:space="preserve">，要像博朵瓦所说，过去坌宇有个雕房叫做“玛卡喀”，非常壮丽，后来被敌人劫夺，时间久了就失坏掉了，不现往昔的壮观。有一个老人因为这个雕房的缘故，心里很痛惜：那么壮丽的雕房怎么失坏了？后来有一次，听说这个房子又重新回归主人，他自己不能走，就拄着一根矛杖步履蹒跚地来了，很欢喜地说：</w:t>
      </w:r>
      <w:r>
        <w:t xml:space="preserve">“</w:t>
      </w:r>
      <w:r>
        <w:t xml:space="preserve">现在又得到了玛卡喀，这不是梦吧？</w:t>
      </w:r>
      <w:r>
        <w:t xml:space="preserve">”</w:t>
      </w:r>
      <w:r>
        <w:t xml:space="preserve">现在我们得了暇满，也应当以这样的欢喜来修正法。没有生起这样的心之间，应当精勤修学。</w:t>
      </w:r>
    </w:p>
    <w:bookmarkEnd w:id="1175"/>
    <w:bookmarkStart w:id="1183" w:name="人身宝"/>
    <w:p>
      <w:pPr>
        <w:pStyle w:val="Heading4"/>
      </w:pPr>
      <w:r>
        <w:rPr>
          <w:rStyle w:val="SectionNumber"/>
        </w:rPr>
        <w:t xml:space="preserve">1.16.0.4</w:t>
      </w:r>
      <w:r>
        <w:tab/>
      </w:r>
      <w:r>
        <w:t xml:space="preserve">人身宝</w:t>
      </w:r>
    </w:p>
    <w:p>
      <w:pPr>
        <w:pStyle w:val="FirstParagraph"/>
      </w:pPr>
      <w:bookmarkStart w:id="1176" w:name="Xb68fc51497db0ca21119091a92e418e8a27984f"/>
      <w:r>
        <w:t xml:space="preserve">[1009]</w:t>
      </w:r>
      <w:bookmarkEnd w:id="1176"/>
      <w:r>
        <w:t xml:space="preserve"> </w:t>
      </w:r>
      <w:r>
        <w:rPr>
          <w:bCs/>
          <w:b/>
        </w:rPr>
        <w:t xml:space="preserve">如是善具暇满一切功德，则可称为“人身宝”，从今天起是现前了它。若不具彼等，虽然在世间方面心识灵活，然而不是人身宝，仅仅称为“庸俗人身”或者“凡人”，称为“大殃祸者”，称为“无实义人”，称为“空过者”，如获如意宝珠而空过，及入珍宝金洲而空返般。</w:t>
      </w:r>
    </w:p>
    <w:p>
      <w:pPr>
        <w:pStyle w:val="BodyText"/>
      </w:pPr>
      <w:bookmarkStart w:id="1177" w:name="X966e694bad90686516f99cdf432800fdca39290"/>
      <w:r>
        <w:t xml:space="preserve">[1010]</w:t>
      </w:r>
      <w:bookmarkEnd w:id="1177"/>
      <w:r>
        <w:t xml:space="preserve"> </w:t>
      </w:r>
      <w:r>
        <w:t xml:space="preserve">这样很好地具足这一切暇满功德，就可以称为“人身宝”，从今天开始现前了它。反面要看到，不具备这些暇满功德，即使在世间方面有很灵活的心识，也不是人身宝，只叫做“庸俗人身”或者“凡人”。没有比一般人高尚之处，甚至没有比畜生高尚之处，只为饮食男女而活，人生目的就是寻找欲乐，此外没有更高尚处。</w:t>
      </w:r>
    </w:p>
    <w:p>
      <w:pPr>
        <w:pStyle w:val="BodyText"/>
      </w:pPr>
      <w:bookmarkStart w:id="1178" w:name="Xd2dfa50dc8feca1e5303a87b2c6a42db3ebe102"/>
      <w:r>
        <w:t xml:space="preserve">[1011]</w:t>
      </w:r>
      <w:bookmarkEnd w:id="1178"/>
      <w:r>
        <w:t xml:space="preserve"> </w:t>
      </w:r>
      <w:r>
        <w:t xml:space="preserve">“</w:t>
      </w:r>
      <w:r>
        <w:t xml:space="preserve">大殃祸者</w:t>
      </w:r>
      <w:r>
        <w:t xml:space="preserve">”</w:t>
      </w:r>
      <w:r>
        <w:t xml:space="preserve">，就是用人身做杀盗淫等很多罪业，所以是非常大的灾星，是造集殃祸的最大因素。</w:t>
      </w:r>
    </w:p>
    <w:p>
      <w:pPr>
        <w:pStyle w:val="BodyText"/>
      </w:pPr>
      <w:bookmarkStart w:id="1179" w:name="X99a19b6bec5cddc50179f183ba138b628cf94b3"/>
      <w:r>
        <w:t xml:space="preserve">[1012]</w:t>
      </w:r>
      <w:bookmarkEnd w:id="1179"/>
      <w:r>
        <w:t xml:space="preserve"> </w:t>
      </w:r>
      <w:r>
        <w:t xml:space="preserve">“</w:t>
      </w:r>
      <w:r>
        <w:t xml:space="preserve">无实义人</w:t>
      </w:r>
      <w:r>
        <w:t xml:space="preserve">”</w:t>
      </w:r>
      <w:r>
        <w:t xml:space="preserve">，就是没有摄取坚实的法财，只寻求泡沫般的现世利益，他的人身没有任何意义。声色名利等都是虚假泡影，不是人应该求的。人应当开始觉悟，从一分法道进入，摄取到对今生来世以及解脱成佛有实义的法，在法上一分一分地修行，这才叫有实义的人，此外全是无实义人。</w:t>
      </w:r>
    </w:p>
    <w:p>
      <w:pPr>
        <w:pStyle w:val="BodyText"/>
      </w:pPr>
      <w:bookmarkStart w:id="1180" w:name="Xa5bfc9d29e57bda5c45cf82d9fff043329f313a"/>
      <w:r>
        <w:t xml:space="preserve">[1013]</w:t>
      </w:r>
      <w:bookmarkEnd w:id="1180"/>
      <w:r>
        <w:t xml:space="preserve"> </w:t>
      </w:r>
      <w:r>
        <w:t xml:space="preserve">“</w:t>
      </w:r>
      <w:r>
        <w:t xml:space="preserve">空过者</w:t>
      </w:r>
      <w:r>
        <w:t xml:space="preserve">”</w:t>
      </w:r>
      <w:r>
        <w:t xml:space="preserve">，就是好不容易得一世人身，却空手而返，又掉到恶趣里了，没得到任何功德财富。</w:t>
      </w:r>
    </w:p>
    <w:p>
      <w:pPr>
        <w:pStyle w:val="BodyText"/>
      </w:pPr>
      <w:bookmarkStart w:id="1181" w:name="X4ea9be9d0b2076fa355586c14cc03b84ad13c70"/>
      <w:r>
        <w:t xml:space="preserve">[1014]</w:t>
      </w:r>
      <w:bookmarkEnd w:id="1181"/>
      <w:r>
        <w:t xml:space="preserve"> </w:t>
      </w:r>
      <w:r>
        <w:t xml:space="preserve">就像得到如意宝时，本来应该随着自心的欲求，摄取无数的资具受用，而他却把如意宝放在那里白白耗费，最后坏掉。得了暇满人身，好像得了如意宝，如果有取心要欲，就可以日夜不断地流现出无数的功德法财，得到解脱和成佛的无量利益。如果不善用它摄取心要，那也不过白活一世，很快几十年过去人身宝就失坏了，再不出现。再者，又像入珍宝金洲而空返。得人身就像到了一座充满珍宝的金洲，如果有取心要欲，就可以昼夜不断地摄取无数功德妙宝；如果没有希求心，没有志愿，尽管入到宝洲，最后还是被业力驱遣，空手回到黑暗的恶趣之乡，这是何等的愚痴。</w:t>
      </w:r>
    </w:p>
    <w:p>
      <w:pPr>
        <w:pStyle w:val="BodyText"/>
      </w:pPr>
      <w:bookmarkStart w:id="1182" w:name="Xab9e3dd3a09945b25c4ab04a708c23b087fe7e6"/>
      <w:r>
        <w:t xml:space="preserve">[1015]</w:t>
      </w:r>
      <w:bookmarkEnd w:id="1182"/>
      <w:r>
        <w:t xml:space="preserve"> </w:t>
      </w:r>
      <w:r>
        <w:t xml:space="preserve">总之，如果没有具足暇满功德，没发生取心要欲，的确像上面说的，是庸俗人身、大殃祸者、无实义人、空过者等等。</w:t>
      </w:r>
    </w:p>
    <w:bookmarkEnd w:id="1183"/>
    <w:bookmarkStart w:id="1205" w:name="枉活一世我是人吗"/>
    <w:p>
      <w:pPr>
        <w:pStyle w:val="Heading4"/>
      </w:pPr>
      <w:r>
        <w:rPr>
          <w:rStyle w:val="SectionNumber"/>
        </w:rPr>
        <w:t xml:space="preserve">1.16.0.5</w:t>
      </w:r>
      <w:r>
        <w:tab/>
      </w:r>
      <w:r>
        <w:t xml:space="preserve">枉活一世——我是人吗</w:t>
      </w:r>
    </w:p>
    <w:p>
      <w:pPr>
        <w:pStyle w:val="FirstParagraph"/>
      </w:pPr>
      <w:bookmarkStart w:id="1184" w:name="X9ae64f7fd1d3f88bba01cfdf9cfbf9a68886037"/>
      <w:r>
        <w:t xml:space="preserve">[1016]</w:t>
      </w:r>
      <w:bookmarkEnd w:id="1184"/>
      <w:r>
        <w:t xml:space="preserve"> </w:t>
      </w:r>
      <w:r>
        <w:rPr>
          <w:bCs/>
          <w:b/>
        </w:rPr>
        <w:t xml:space="preserve">如颂云：</w:t>
      </w:r>
      <w:r>
        <w:rPr>
          <w:bCs/>
          <w:b/>
        </w:rPr>
        <w:t xml:space="preserve">“</w:t>
      </w:r>
      <w:r>
        <w:rPr>
          <w:bCs/>
          <w:b/>
        </w:rPr>
        <w:t xml:space="preserve">得珍宝人身，获摩尼难及，诸无厌离人，见其空耗否？值殊胜上师，得王位难及，诸无信敬人，见其平交否？求发心仪轨，得官位难及，诸无悲心人，见远抛石否？得续部灌顶，转轮位难及，诸无誓言人，见付东流否？睹心性本面，见诸佛难及，诸无精勤人，见入迷乱否？</w:t>
      </w:r>
      <w:r>
        <w:rPr>
          <w:bCs/>
          <w:b/>
        </w:rPr>
        <w:t xml:space="preserve">”</w:t>
      </w:r>
    </w:p>
    <w:p>
      <w:pPr>
        <w:pStyle w:val="BodyText"/>
      </w:pPr>
      <w:bookmarkStart w:id="1185" w:name="Xdd260501dec55caaf354185b0aa99c8e05c045a"/>
      <w:r>
        <w:t xml:space="preserve">[1017]</w:t>
      </w:r>
      <w:bookmarkEnd w:id="1185"/>
      <w:r>
        <w:t xml:space="preserve"> </w:t>
      </w:r>
      <w:r>
        <w:t xml:space="preserve">获得珍宝人身，得摩尼宝也比不了。摩尼宝只出生物质资具，不出现内心的安乐；只利益今世，不利益来世；只能得现世乐受，不能得无上菩提乐。而人身宝却能源源不断地流出今生来世、现前究竟、解脱成佛无量无边的利益。因此说，得摩尼珠比不上人身宝。但是，对于没修好前行，不厌离世间的人，只是无意义地空耗它，一天一天浪费时间，直到死为止，这一点见到没有？这是指我们，我们就是没有厌离的人，对世间的追求一直退不了。现在修前行就是针锋相对，要把求世间的心退掉。所以大家应当冷静，所谓“世上无有双全事，不负如来不负卿”，又想抓五欲享乐，又想得如来果位，没有这么美的事。</w:t>
      </w:r>
    </w:p>
    <w:p>
      <w:pPr>
        <w:pStyle w:val="BodyText"/>
      </w:pPr>
      <w:bookmarkStart w:id="1186" w:name="Xea8be18f8249fdbaaa535b000505661dd160000"/>
      <w:r>
        <w:t xml:space="preserve">[1018]</w:t>
      </w:r>
      <w:bookmarkEnd w:id="1186"/>
      <w:r>
        <w:t xml:space="preserve"> </w:t>
      </w:r>
      <w:r>
        <w:t xml:space="preserve">祖师在前面也交待我们，已经得到暇满人身，知道取舍扼要，在自由自主的此时，应当遵照上师的教令修持，断掉轮涅纠结，这极其重要。不要整天在轮回和涅槃两边拔河，又想得涅槃果，又想抓轮回。香车、美女、名誉、金钱、网络、影视、吃喝、打扮、交际、应酬等等都是世间法，没有厌离的人就在世间法里打浑度日，把无价之宝的人身浪费在造杂染业上，积下无数生死业因，真是太愚痴了，就好像用金盆装粪便一样。</w:t>
      </w:r>
    </w:p>
    <w:p>
      <w:pPr>
        <w:pStyle w:val="BodyText"/>
      </w:pPr>
      <w:bookmarkStart w:id="1187" w:name="Xb05af0ef2eac32530836bcebd512f38e0beae64"/>
      <w:r>
        <w:t xml:space="preserve">[1019]</w:t>
      </w:r>
      <w:bookmarkEnd w:id="1187"/>
      <w:r>
        <w:t xml:space="preserve"> </w:t>
      </w:r>
      <w:r>
        <w:t xml:space="preserve">遇到殊胜的上师，得王位也比不了。得王位只是暂时风光，过后一无所有，而遇到了上师，却能够赐给我们无上法王的地位。但是，对于没有信心和恭敬的人来说，他和上师平起平坐，你看到他们做平交了吗？这就是现代自由民主派的人，要跟上师拍照，还拍拍肩膀、称称兄弟，以为自己跟上师一样，一定要平等。像这样没有胜解和恭敬的人的确很可怜，只是不断地造下重罪，根本不修依止法，不能臣服、恭敬、承事、供养，不能以清净心受持师教，殷重修持。他们只是巴结、讨好上师，想得一点名利而已。</w:t>
      </w:r>
    </w:p>
    <w:p>
      <w:pPr>
        <w:pStyle w:val="BodyText"/>
      </w:pPr>
      <w:bookmarkStart w:id="1188" w:name="Xd1270b059e6137ec41ef691abd46e1c01a3a0f5"/>
      <w:r>
        <w:t xml:space="preserve">[1020]</w:t>
      </w:r>
      <w:bookmarkEnd w:id="1188"/>
      <w:r>
        <w:t xml:space="preserve"> </w:t>
      </w:r>
      <w:r>
        <w:t xml:space="preserve">求发菩提心的仪轨，得官位也比不了。得官位比如当到市长、省长，再往上爬也不过当上副主席、内阁成员、总统等等，然而求发心仪轨能成就无上佛果。一旦发起了菩提心，他就像迦陵频伽鸟，在蛋壳之中发出的音声就超过了群鸟，又像太子堕地，贵压群臣，可见发菩提心多么珍贵。但是，没有悲心的人只是口头念念，把发心仪轨或誓言像远远地抛石头那样，不晓得抛到哪里去了。</w:t>
      </w:r>
    </w:p>
    <w:p>
      <w:pPr>
        <w:pStyle w:val="BodyText"/>
      </w:pPr>
      <w:bookmarkStart w:id="1189" w:name="X0e263ff6806064c016a643c6587b0d607a6a42d"/>
      <w:r>
        <w:t xml:space="preserve">[1021]</w:t>
      </w:r>
      <w:bookmarkEnd w:id="1189"/>
      <w:r>
        <w:t xml:space="preserve"> </w:t>
      </w:r>
      <w:r>
        <w:t xml:space="preserve">得到续部的灌顶是转轮圣王也比不了的，但是对于无誓言的人来说，就像在水中漂走一样，见到了吗？不珍惜人身，不用人身摄取三乘殊胜大义的人，这样浪费特别可怜，因为他不知道法的意义。</w:t>
      </w:r>
    </w:p>
    <w:p>
      <w:pPr>
        <w:pStyle w:val="BodyText"/>
      </w:pPr>
      <w:bookmarkStart w:id="1190" w:name="Xe2f7b99fbabb51ec37d8f54b164f309b2a6fc36"/>
      <w:r>
        <w:t xml:space="preserve">[1022]</w:t>
      </w:r>
      <w:bookmarkEnd w:id="1190"/>
      <w:r>
        <w:t xml:space="preserve"> </w:t>
      </w:r>
      <w:r>
        <w:t xml:space="preserve">见心性的本来面目，见诸佛也比不了。唯此义真实，见到了它就见到了万法的本元，悟了大道，但是，对于没有精勤的人来说，即使给他传了，他也时时入于迷乱，根本不能痛切改悔。已经说得那么清楚，一切都是假的，而他还要往里钻，入到迷乱里，众生的顽劣真是无可奈何之事！他不晓得怎么来珍惜人身，怎样在一生中修成佛果，返回自心的本来面目，这是最重大的事。对于不晓得珍惜生命、珍惜法缘的人来说，这一切说了就跟没说一样，的确特别可怜，诸佛也难以救度。</w:t>
      </w:r>
    </w:p>
    <w:p>
      <w:pPr>
        <w:pStyle w:val="BodyText"/>
      </w:pPr>
      <w:bookmarkStart w:id="1191" w:name="X38825ed8f4199d67f9ca400b795b65fec1158ac"/>
      <w:r>
        <w:t xml:space="preserve">[1023]</w:t>
      </w:r>
      <w:bookmarkEnd w:id="1191"/>
      <w:r>
        <w:t xml:space="preserve"> </w:t>
      </w:r>
      <w:r>
        <w:t xml:space="preserve">来之不易</w:t>
      </w:r>
    </w:p>
    <w:p>
      <w:pPr>
        <w:pStyle w:val="BodyText"/>
      </w:pPr>
      <w:bookmarkStart w:id="1192" w:name="X28351137a9c47206c4507dcf2e6fbeeca3a9079"/>
      <w:r>
        <w:t xml:space="preserve">[1024]</w:t>
      </w:r>
      <w:bookmarkEnd w:id="1192"/>
      <w:r>
        <w:t xml:space="preserve"> </w:t>
      </w:r>
      <w:r>
        <w:rPr>
          <w:bCs/>
          <w:b/>
        </w:rPr>
        <w:t xml:space="preserve">如此暇满，也并非偶然或者侥幸获得，而是多劫之中积集二种资粮之果。</w:t>
      </w:r>
    </w:p>
    <w:p>
      <w:pPr>
        <w:pStyle w:val="BodyText"/>
      </w:pPr>
      <w:bookmarkStart w:id="1193" w:name="Xca210f878deb70f0575e974e7640fc5b404f4a1"/>
      <w:r>
        <w:t xml:space="preserve">[1025]</w:t>
      </w:r>
      <w:bookmarkEnd w:id="1193"/>
      <w:r>
        <w:t xml:space="preserve"> </w:t>
      </w:r>
      <w:r>
        <w:t xml:space="preserve">“</w:t>
      </w:r>
      <w:r>
        <w:t xml:space="preserve">偶然</w:t>
      </w:r>
      <w:r>
        <w:t xml:space="preserve">”</w:t>
      </w:r>
      <w:r>
        <w:t xml:space="preserve">跟必然相对，事理上不一定发生却发生了。</w:t>
      </w:r>
      <w:r>
        <w:t xml:space="preserve">“</w:t>
      </w:r>
      <w:r>
        <w:t xml:space="preserve">侥幸</w:t>
      </w:r>
      <w:r>
        <w:t xml:space="preserve">”</w:t>
      </w:r>
      <w:r>
        <w:t xml:space="preserve">是以为不必经过正当途径可以意外获得，两者都跟因果律相违，因果律是必然性的，没有侥幸。转言之，一切都由相应的因决定。</w:t>
      </w:r>
    </w:p>
    <w:p>
      <w:pPr>
        <w:pStyle w:val="BodyText"/>
      </w:pPr>
      <w:bookmarkStart w:id="1194" w:name="X83723726a927563ad46963f2138cc147d04cea0"/>
      <w:r>
        <w:t xml:space="preserve">[1026]</w:t>
      </w:r>
      <w:bookmarkEnd w:id="1194"/>
      <w:r>
        <w:t xml:space="preserve"> </w:t>
      </w:r>
      <w:r>
        <w:t xml:space="preserve">这样的暇满具足了修法顺缘，有根身、环境、意乐、自入圣教、善知识摄持等等，脱离了各种无暇状况，有很多福缘条件，这每一种果相是凭空来的吗？当然不可能。是偶然发生的吗？也不对。是侥幸得到的吗？也不对。任何一种修法条件或福缘，都是由相应的福因来的，每一分都是多劫中积集福慧二资粮的果。</w:t>
      </w:r>
    </w:p>
    <w:p>
      <w:pPr>
        <w:pStyle w:val="BodyText"/>
      </w:pPr>
      <w:bookmarkStart w:id="1195" w:name="X194ee413805ba5a6aabf4d34db2066149dc0369"/>
      <w:r>
        <w:t xml:space="preserve">[1027]</w:t>
      </w:r>
      <w:bookmarkEnd w:id="1195"/>
      <w:r>
        <w:t xml:space="preserve"> </w:t>
      </w:r>
      <w:r>
        <w:t xml:space="preserve">这一世有很好的根身，六根具足，当然是过去修了很多福，否则没有这么安稳、具强劲功能的身体。再者，如果往昔没种过善根，此世不可能信入佛法。遇到佛法，生在佛法环境，拥有这么多法缘，都是过去世在三宝门前种福德，由发愿和善业来的。再者，一入到法门里就能发起胜解信，对于教证为体性的法，能够由因相或者正量获得信心，这都是过去积集慧资粮的结果。得到善知识摄持，也是由好大的善根福德才出现的。</w:t>
      </w:r>
    </w:p>
    <w:p>
      <w:pPr>
        <w:pStyle w:val="BodyText"/>
      </w:pPr>
      <w:bookmarkStart w:id="1196" w:name="X9935e84bd763cd4b8be14cb7861f1266f659f31"/>
      <w:r>
        <w:t xml:space="preserve">[1028]</w:t>
      </w:r>
      <w:bookmarkEnd w:id="1196"/>
      <w:r>
        <w:t xml:space="preserve"> </w:t>
      </w:r>
      <w:r>
        <w:t xml:space="preserve">在入教门上，就连信入人天乘法，也是过去种了正法的因才得到的。进一步发生无伪的出离心，一心入解脱道，也是过去种了好深的善根。有慧资粮，才了知一切轮回法无实义；有福资粮，才能脱离尘缘安心修道，不被杂染缘牵制，一心一意昼夜修法，那是多少福德啊！每一分每一秒的清净修法时间，都是过去修福而感得的。没有人打扰，不受人管制，身心安宁，烦恼很少，不受感染等等，都是佛法上很大的福缘，叫做“清福”。</w:t>
      </w:r>
    </w:p>
    <w:p>
      <w:pPr>
        <w:pStyle w:val="BodyText"/>
      </w:pPr>
      <w:bookmarkStart w:id="1197" w:name="X85df181be80ff8d2018d3ff7c61f12c471005d2"/>
      <w:r>
        <w:t xml:space="preserve">[1029]</w:t>
      </w:r>
      <w:bookmarkEnd w:id="1197"/>
      <w:r>
        <w:t xml:space="preserve"> </w:t>
      </w:r>
      <w:r>
        <w:t xml:space="preserve">像这样，过去多生累劫勤苦修行，积了好多福慧资粮，才在今生实现了暇满人身宝，得到这样的地位、资格，比上哈佛大学殊胜百千万亿倍。比如一个学生，长期刻苦钻研学业，层层过关成为佼佼者，才可能进入哈佛大学，绝不会偶然或者凭侥幸进去，那是高资格学府，一般人无从问津。但实际上这并不稀奇，最稀奇的是得到修法的暇满人身宝，它是无数劫来自己辛勤积资才得到的，是世上最珍贵、最有价值的一种身份，超越了哈佛大学的学生，超越了世上各行各业最令人瞩目的身份，要像这样了解。了解后一定要用好这个人身，否则太可惜了。</w:t>
      </w:r>
    </w:p>
    <w:p>
      <w:pPr>
        <w:pStyle w:val="BodyText"/>
      </w:pPr>
      <w:bookmarkStart w:id="1198" w:name="X410535eba45bdd70048c12ae294f3caeddbe6ca"/>
      <w:r>
        <w:t xml:space="preserve">[1030]</w:t>
      </w:r>
      <w:bookmarkEnd w:id="1198"/>
      <w:r>
        <w:t xml:space="preserve"> </w:t>
      </w:r>
      <w:r>
        <w:rPr>
          <w:bCs/>
          <w:b/>
        </w:rPr>
        <w:t xml:space="preserve">班钦札巴坚赞云：</w:t>
      </w:r>
      <w:r>
        <w:rPr>
          <w:bCs/>
          <w:b/>
        </w:rPr>
        <w:t xml:space="preserve">“</w:t>
      </w:r>
      <w:r>
        <w:rPr>
          <w:bCs/>
          <w:b/>
        </w:rPr>
        <w:t xml:space="preserve">得暇满人身，非由强力得，而是积福果。</w:t>
      </w:r>
      <w:r>
        <w:rPr>
          <w:bCs/>
          <w:b/>
        </w:rPr>
        <w:t xml:space="preserve">”</w:t>
      </w:r>
    </w:p>
    <w:p>
      <w:pPr>
        <w:pStyle w:val="BodyText"/>
      </w:pPr>
      <w:bookmarkStart w:id="1199" w:name="X5ce120feaa2c1a2bb53db6c8fb833e58d6bb661"/>
      <w:r>
        <w:t xml:space="preserve">[1031]</w:t>
      </w:r>
      <w:bookmarkEnd w:id="1199"/>
      <w:r>
        <w:t xml:space="preserve"> </w:t>
      </w:r>
      <w:r>
        <w:t xml:space="preserve">班钦札巴坚赞说：得了这个暇满人身，不是由力量大，用权势、武力能得到的，而是福德积聚的果。</w:t>
      </w:r>
    </w:p>
    <w:p>
      <w:pPr>
        <w:pStyle w:val="BodyText"/>
      </w:pPr>
      <w:bookmarkStart w:id="1200" w:name="X422051640d7c9a740564eff35fbdce111c6c557"/>
      <w:r>
        <w:t xml:space="preserve">[1032]</w:t>
      </w:r>
      <w:bookmarkEnd w:id="1200"/>
      <w:r>
        <w:t xml:space="preserve"> </w:t>
      </w:r>
      <w:r>
        <w:t xml:space="preserve">世上有很多富豪、高官、成功人士、明星、名流，他们特别耀眼，能呼风唤雨。但是就佛法的眼光来看，他们实际上是无意义的人身，或者造罪人身、殃祸者、空过者、无心者，是非常可怜的人。他们好像什么都能干，唯独没有修法的因缘。由于过去没种过因，现在在三宝门中连听一堂法的福缘也没有，连生一点信心的可能也没有，根本不能成为修法者。按照很多人的状况来看，不晓得经过多少百千万亿生才能入到这个行列里，可见十分不容易。这种人身是无暇人身，很快会失去，之后又要现前无数的苦难。最珍贵的是修法，这是我们唯一要踏入的门径，唯一要取得的资格。世人的说法都是非义的，不要受舆论影响，要确认自己尊贵的身份，从而百倍珍惜。</w:t>
      </w:r>
    </w:p>
    <w:p>
      <w:pPr>
        <w:pStyle w:val="BodyText"/>
      </w:pPr>
      <w:bookmarkStart w:id="1201" w:name="X0f05ed4fd4ffb1af17b55948173bfe2900cefb4"/>
      <w:r>
        <w:t xml:space="preserve">[1033]</w:t>
      </w:r>
      <w:bookmarkEnd w:id="1201"/>
      <w:r>
        <w:t xml:space="preserve"> </w:t>
      </w:r>
      <w:r>
        <w:t xml:space="preserve">“</w:t>
      </w:r>
      <w:r>
        <w:t xml:space="preserve">非由强力得</w:t>
      </w:r>
      <w:r>
        <w:t xml:space="preserve">”</w:t>
      </w:r>
      <w:r>
        <w:t xml:space="preserve">一句，意思是并非侥幸或偶然得到。真理是公平的，一切都受因果律的支配，毫无私情，也不可能通过强权、武力、机巧等得到。但是人有偷心，以为凭自身的力量，或者后门、背景，利用什么手段，想什么办法，搞一点什么可以得到它。这是绝对不可能的，有因就能得，没因就得不到。第六意识就好笑了，它以为能通过什么捷径得到，这都是人的机巧心、偷心。实际上，不是凭侥幸、强权、武力、偶然、碰运气、走后门、拉关系，或者减价等等突然之间能得，暇满人身唯一是积累福德之果。</w:t>
      </w:r>
    </w:p>
    <w:p>
      <w:pPr>
        <w:pStyle w:val="BodyText"/>
      </w:pPr>
      <w:bookmarkStart w:id="1202" w:name="X90448489a06c6a2dc62e82491212444bd6e341f"/>
      <w:r>
        <w:t xml:space="preserve">[1034]</w:t>
      </w:r>
      <w:bookmarkEnd w:id="1202"/>
      <w:r>
        <w:t xml:space="preserve"> </w:t>
      </w:r>
      <w:r>
        <w:t xml:space="preserve">“</w:t>
      </w:r>
      <w:r>
        <w:t xml:space="preserve">积福果</w:t>
      </w:r>
      <w:r>
        <w:t xml:space="preserve">”</w:t>
      </w:r>
      <w:r>
        <w:t xml:space="preserve">是点示一下，其实是积累福慧二资的果。这怎么了解呢？由果推因就能证成。一切果都是由相应的因而来，不可能无因而生，如果无因而生，应该在任何处都出现，为什么只在他身上出现呢？再者它不是非因而得，绝无造恶得乐的道理。这上出现的任何一分法缘，根身、环境、善知识摄持、具信心、入教门、有善意乐等等，都是种了相应的福德和智慧才获得的。</w:t>
      </w:r>
    </w:p>
    <w:p>
      <w:pPr>
        <w:pStyle w:val="BodyText"/>
      </w:pPr>
      <w:bookmarkStart w:id="1203" w:name="X284938375fd54f17c4331b8ef9f686bfbda02c3"/>
      <w:r>
        <w:t xml:space="preserve">[1035]</w:t>
      </w:r>
      <w:bookmarkEnd w:id="1203"/>
      <w:r>
        <w:t xml:space="preserve"> </w:t>
      </w:r>
      <w:r>
        <w:t xml:space="preserve">假使谤法、偷盗、邪淫、发邪愿、不守戒等等，那不可能得到好的人身。譬如瞎子、哑巴，是谤法、谤贤圣等的果报。或者心识非常混乱，那是非理作意惯了，不按法道走养成的习性。或者不信因果和轮回苦，没有出离，也就不能入教门。或者喜欢造恶，跟恶人、混乱的事在一起，以这种鄙恶的业力始终生在边地，不能入到正法中心地带。或者过去没积累很多福德的缘故，疾病缠身，穷困潦倒，被关押入狱，这都是业感所现等等。</w:t>
      </w:r>
    </w:p>
    <w:p>
      <w:pPr>
        <w:pStyle w:val="BodyText"/>
      </w:pPr>
      <w:bookmarkStart w:id="1204" w:name="Xd41b7fd29fc9b4ab18b63e1727b59b9eb5df1e2"/>
      <w:r>
        <w:t xml:space="preserve">[1036]</w:t>
      </w:r>
      <w:bookmarkEnd w:id="1204"/>
      <w:r>
        <w:t xml:space="preserve"> </w:t>
      </w:r>
      <w:r>
        <w:t xml:space="preserve">像这样，如果过去没有以持戒为根本，以上供下施等为助缘，以净愿为结合的话，今生不可能得到暇满人身，这的确是以往多生多劫积累无数善根的结果。因此，这一生要好自为知，好好珍惜。费了那么大勤苦才积成的宝贝，却用它去装粪或者让它空掉、摔坏，最后万劫不复的话，那实在太可怜了。</w:t>
      </w:r>
    </w:p>
    <w:bookmarkEnd w:id="1205"/>
    <w:bookmarkStart w:id="1225" w:name="超级恶棍"/>
    <w:p>
      <w:pPr>
        <w:pStyle w:val="Heading4"/>
      </w:pPr>
      <w:r>
        <w:rPr>
          <w:rStyle w:val="SectionNumber"/>
        </w:rPr>
        <w:t xml:space="preserve">1.16.0.6</w:t>
      </w:r>
      <w:r>
        <w:tab/>
      </w:r>
      <w:r>
        <w:t xml:space="preserve">超级恶棍</w:t>
      </w:r>
    </w:p>
    <w:p>
      <w:pPr>
        <w:pStyle w:val="FirstParagraph"/>
      </w:pPr>
      <w:bookmarkStart w:id="1206" w:name="Xfe39caeac3a30f1f5d796c87c71d3a53d8e8bce"/>
      <w:r>
        <w:t xml:space="preserve">[1037]</w:t>
      </w:r>
      <w:bookmarkEnd w:id="1206"/>
      <w:r>
        <w:t xml:space="preserve"> </w:t>
      </w:r>
      <w:r>
        <w:rPr>
          <w:bCs/>
          <w:b/>
        </w:rPr>
        <w:t xml:space="preserve">仅得人身而无法的光明，唯行不善的话，比三恶趣还下流。米拉日巴尊者对猎人怙主金刚说：</w:t>
      </w:r>
      <w:r>
        <w:rPr>
          <w:bCs/>
          <w:b/>
        </w:rPr>
        <w:t xml:space="preserve">“</w:t>
      </w:r>
      <w:r>
        <w:rPr>
          <w:bCs/>
          <w:b/>
        </w:rPr>
        <w:t xml:space="preserve">总的说来，暇满人身难得，而见如你者则无可珍。</w:t>
      </w:r>
      <w:r>
        <w:rPr>
          <w:bCs/>
          <w:b/>
        </w:rPr>
        <w:t xml:space="preserve">”</w:t>
      </w:r>
      <w:r>
        <w:rPr>
          <w:bCs/>
          <w:b/>
        </w:rPr>
        <w:t xml:space="preserve">如是所说般，做恶趣的坠石没有比人更厉害的。</w:t>
      </w:r>
    </w:p>
    <w:p>
      <w:pPr>
        <w:pStyle w:val="BodyText"/>
      </w:pPr>
      <w:bookmarkStart w:id="1207" w:name="X6da813bd551ff6880e9c1bf6ceb03103ef69db4"/>
      <w:r>
        <w:t xml:space="preserve">[1038]</w:t>
      </w:r>
      <w:bookmarkEnd w:id="1207"/>
      <w:r>
        <w:t xml:space="preserve"> </w:t>
      </w:r>
      <w:r>
        <w:t xml:space="preserve">得人身有两种走法，一种是有法的光明，在法光的照亮下看到正道所在，由于人是极特殊的所依身，有很大能力，所以，按照法道走将会实现不可思议的利益。但如果没有法的光明，在法暗中走，走的是非法漆黑的路，那人也是很强劲的造业机器，他会在恶趣的路上狂奔。而且，他心识造业的力量、频率、持续度、广大度，比三恶趣要厉害得多。像这样唯行不善的话，当然比三恶趣还下流。</w:t>
      </w:r>
    </w:p>
    <w:p>
      <w:pPr>
        <w:pStyle w:val="BodyText"/>
      </w:pPr>
      <w:bookmarkStart w:id="1208" w:name="Xff17a997c0881052e744e1a816ecde7332018a3"/>
      <w:r>
        <w:t xml:space="preserve">[1039]</w:t>
      </w:r>
      <w:bookmarkEnd w:id="1208"/>
      <w:r>
        <w:t xml:space="preserve"> </w:t>
      </w:r>
      <w:r>
        <w:t xml:space="preserve">米拉日巴尊者对猎人怙主金刚说：总的说到暇满人身难得，但是像你这样就没什么难得的。所谓“难得”，是出现修法因缘很难，出现法的光明、利益很难，它是很稀贵的，但是像你这样整天造恶业，名字叫“怙主金刚”特别大，做的事特别下劣，像你这样有什么难得，有什么可珍贵的？整天拿猎枪残害生命，当然比虎狼还要厉害。</w:t>
      </w:r>
    </w:p>
    <w:p>
      <w:pPr>
        <w:pStyle w:val="BodyText"/>
      </w:pPr>
      <w:bookmarkStart w:id="1209" w:name="Xa10e810f96fca6858e37fda9832ace147eed87c"/>
      <w:r>
        <w:t xml:space="preserve">[1040]</w:t>
      </w:r>
      <w:bookmarkEnd w:id="1209"/>
      <w:r>
        <w:t xml:space="preserve"> </w:t>
      </w:r>
      <w:r>
        <w:t xml:space="preserve">“</w:t>
      </w:r>
      <w:r>
        <w:t xml:space="preserve">如是所说般</w:t>
      </w:r>
      <w:r>
        <w:t xml:space="preserve">”</w:t>
      </w:r>
      <w:r>
        <w:t xml:space="preserve">是由米拉日巴尊者的话语而来。讲到暇满人身本来很宝贵，但是像你这样的猎人就没什么可珍贵处。所谓的人身宝能够摄取无量大义，而你纯粹是造业机器，以杀生为业，因此没有珍贵处。就好比大学生本来是天之骄子，称为人才，但是某些学生只是吃喝玩乐，那就没什么可珍贵处。像这样，人类本来有闲暇、修法的条件或者说根身功能，但是这些条件用在造恶业上面，就成了最厉害的下堕恶趣的坠石，能让人高速堕入恶趣深渊。这两句话应当这样连接。</w:t>
      </w:r>
    </w:p>
    <w:p>
      <w:pPr>
        <w:pStyle w:val="BodyText"/>
      </w:pPr>
      <w:bookmarkStart w:id="1210" w:name="Xa8ec485492bb9442e4988518bbf5b62ed8501a1"/>
      <w:r>
        <w:t xml:space="preserve">[1041]</w:t>
      </w:r>
      <w:bookmarkEnd w:id="1210"/>
      <w:r>
        <w:t xml:space="preserve"> </w:t>
      </w:r>
      <w:r>
        <w:t xml:space="preserve">旁生虽然有俱生烦恼，会做一些恶业，但是它的量不多。比如一些凶残的猛兽，也只是在饥饿的时候吃一点，如果有东西吃它也不伤人。而人造起业来简直是疯狂式的，几何级数倍的增长率，能一下子坠入恶趣深底。譬如缘法、缘善知识造罪业，一次性可以堕到地狱的最底层。</w:t>
      </w:r>
    </w:p>
    <w:p>
      <w:pPr>
        <w:pStyle w:val="BodyText"/>
      </w:pPr>
      <w:bookmarkStart w:id="1211" w:name="Xb2dd04e87577952ed20d966ffb1e252744cdb5f"/>
      <w:r>
        <w:t xml:space="preserve">[1042]</w:t>
      </w:r>
      <w:bookmarkEnd w:id="1211"/>
      <w:r>
        <w:t xml:space="preserve"> </w:t>
      </w:r>
      <w:r>
        <w:t xml:space="preserve">人类心识的能力和邪慧、欲望结合在一起，发展出来的造恶力量比三恶趣强百千万亿倍。看看本世纪以来发生了多少战争，各种冷兵器、热兵器、核武器等等，瞬间就可以炸毁成千上万的人，恶趣众生有这样凶残吗？人类以特别大的扩张欲望、征服欲望发生了那么多战争。</w:t>
      </w:r>
    </w:p>
    <w:p>
      <w:pPr>
        <w:pStyle w:val="BodyText"/>
      </w:pPr>
      <w:bookmarkStart w:id="1212" w:name="X70dafcb55881e67b7fce04cfb94faa33639b865"/>
      <w:r>
        <w:t xml:space="preserve">[1043]</w:t>
      </w:r>
      <w:bookmarkEnd w:id="1212"/>
      <w:r>
        <w:t xml:space="preserve"> </w:t>
      </w:r>
      <w:r>
        <w:t xml:space="preserve">在商业领域里人与人博斗，使出各种心机，这种恶劣心识的运行哪个旁生有呢？无明心和人的聪慧和合，出现那么多计谋、阴险、凶残、狡诈，使出各种手段，杀人不见血、笑面虎、两面三刀。做各种迫害、打击，利用言论制造出多少邪运动。或者思想家，写出多少荒唐的邪论，毒害无数人的相续，动物界里没有这些遍计执著，也不可能造出任何一部邪论来。再说，哪个动物会夸张地做蛊惑人心的广告？日日大面积、高强度、高伪装地诳骗世人，挑动人的欲望，哪个旁生能这么造业？</w:t>
      </w:r>
    </w:p>
    <w:p>
      <w:pPr>
        <w:pStyle w:val="BodyText"/>
      </w:pPr>
      <w:bookmarkStart w:id="1213" w:name="X673929b7ae05128dd473c556386a7b585483947"/>
      <w:r>
        <w:t xml:space="preserve">[1044]</w:t>
      </w:r>
      <w:bookmarkEnd w:id="1213"/>
      <w:r>
        <w:t xml:space="preserve"> </w:t>
      </w:r>
      <w:r>
        <w:t xml:space="preserve">再者，人类发明出各种影视、体育、娱乐、游戏等等，哪个旁生有这种能力？这些一出来就铺天盖地地展开，一波接一波，形成极大的时代浊浪洪流，把人类带向毁灭的边缘，无数的人像发狂一样进入邪业区域。比如电子游戏制造商，他们集体造恶，利用各种迎合人欲望的伎俩，加上现代科技，这种造业程度哪个旁生能比？</w:t>
      </w:r>
    </w:p>
    <w:p>
      <w:pPr>
        <w:pStyle w:val="BodyText"/>
      </w:pPr>
      <w:bookmarkStart w:id="1214" w:name="Xf9cb1abfdb1d45bb08bd2742f179591c8266187"/>
      <w:r>
        <w:t xml:space="preserve">[1045]</w:t>
      </w:r>
      <w:bookmarkEnd w:id="1214"/>
      <w:r>
        <w:t xml:space="preserve"> </w:t>
      </w:r>
      <w:r>
        <w:t xml:space="preserve">人类为了自己的口腹之欲，天上飞的、地上走的、水里游的无所不吃。想出那么多凶残手段，活吃猴脑，吃生猛海鲜，同时打扮得衣冠楚楚，标榜所谓的现代文明，哪个旁生这么凶残、虚伪呢？人类以性解放学说作为滥行的依据，随意行淫，哪个旁生这么淫荡？人类的意识发明了多少造业手段、发泄烦恼的方法，哪个旁生有这种力量？人类有极大的贪欲妄想，物质推陈出新、纷繁多样，哪个旁生有这么大的贪心？人类的意识驰骋在五欲六尘里，打游戏可以三天三夜不下火线。发明了多少赌博、影视等等，带动一大批人走向心识狂乱之途，使人类纷纷堕入恶途，这些造业的能力哪个旁生具有呢？</w:t>
      </w:r>
    </w:p>
    <w:p>
      <w:pPr>
        <w:pStyle w:val="BodyText"/>
      </w:pPr>
      <w:bookmarkStart w:id="1215" w:name="X776f8b9dd913610a9767b419953f947d654c1a7"/>
      <w:r>
        <w:t xml:space="preserve">[1046]</w:t>
      </w:r>
      <w:bookmarkEnd w:id="1215"/>
      <w:r>
        <w:t xml:space="preserve"> </w:t>
      </w:r>
      <w:r>
        <w:t xml:space="preserve">所以说，人造起业来比三恶趣下流百千万倍。所谓的“下流”，是指除了俱生烦恼还有遍计烦恼，他的邪慧有无限的驰骋空间、假立空间，建立起各种邪的思想模式、行为机制、追求目标等等，引领着心识无限地狂奔，造的业实在太大了。说他下流，是因为根本不符合真理法则，下至善恶因果法则都丝毫不契合。因此，人类变得格外冷漠、凶残、自私，充满了贪婪、欲望和自以为是，这在任何旁生界里都没有。它们除了俱生的饮食和淫欲的本能，在得到满足时还是很安分的。譬如一只狗，除了发情期或者饥饿时，没有很多起烦恼造业的地方。然而人类的心智能力一旦用反了，就会变得特别恶劣狂乱。</w:t>
      </w:r>
    </w:p>
    <w:p>
      <w:pPr>
        <w:pStyle w:val="BodyText"/>
      </w:pPr>
      <w:bookmarkStart w:id="1216" w:name="Xdcd8c7d50f004639ff415bc2d585fcdd34561b3"/>
      <w:r>
        <w:t xml:space="preserve">[1047]</w:t>
      </w:r>
      <w:bookmarkEnd w:id="1216"/>
      <w:r>
        <w:t xml:space="preserve"> </w:t>
      </w:r>
      <w:r>
        <w:t xml:space="preserve">在座的多数是女性，看看自己一生在服装、美容、整容等上做了多少？有哪只母孔雀想整容？哪只母鸟天天照镜子？看看自己是怎么化妆的？一年要换多少衣服？从上到下怎么打扮的？有各种洗面奶、面膜、化妆水、粉底、眉笔、睫毛膏、口红等等，人的贪欲发展到极强烈的地步，怪不得化妆品业成为世上经久不衰的高利润产业。还有各种头饰、耳环、项链、服饰、高跟鞋，衣柜里有成百上千件衣服，陈旧一点就扔。这么一看，就看出人的欲望有多大。就是因为对自我的执著太大，为了虚假的我，在一生中造了多少贪心的业。</w:t>
      </w:r>
    </w:p>
    <w:p>
      <w:pPr>
        <w:pStyle w:val="BodyText"/>
      </w:pPr>
      <w:bookmarkStart w:id="1217" w:name="Xd8ebea7b076c177ecd21e2d0d7e52fa74c48f3c"/>
      <w:r>
        <w:t xml:space="preserve">[1048]</w:t>
      </w:r>
      <w:bookmarkEnd w:id="1217"/>
      <w:r>
        <w:t xml:space="preserve"> </w:t>
      </w:r>
      <w:r>
        <w:t xml:space="preserve">再看人类贪取欲尘的心有多大，造了多少贪心的业。现在成了信息时代，第六识所缘的法尘海量地增长。多少概念、名词、感觉，人们迷恋这些，影视、游戏等都是制造一种产品，使得分别识享受幻觉的美餐。人的妄想达到了极深重的地步，哪个旁生天天这样妄想？它吃完了在地上打个滚，最多瞟一瞟眼前的风景，但是人类每天都要看电视、上网、看新闻，猎取各种杂乱信息，所以大多数成了近视眼，但是旁生没有近视眼。人类失聪、失明、失忆，都是人心胡乱使用所导致的。人的第六意识造业非常重，一天要猎取无数法尘，一直在网络、影视上分别，商业影片都在挑起人的欲望，把人搞得狂乱不堪。人不断地发明各种产品，有意地鼓起贪嗔，哪个旁生这么厉害？</w:t>
      </w:r>
    </w:p>
    <w:p>
      <w:pPr>
        <w:pStyle w:val="BodyText"/>
      </w:pPr>
      <w:bookmarkStart w:id="1218" w:name="X3a63310b8e95a3702b44b2f22f3248de1561e88"/>
      <w:r>
        <w:t xml:space="preserve">[1049]</w:t>
      </w:r>
      <w:bookmarkEnd w:id="1218"/>
      <w:r>
        <w:t xml:space="preserve"> </w:t>
      </w:r>
      <w:r>
        <w:t xml:space="preserve">人有意地挑起竞争欲、征服欲，制造各种虚幻场景去烘托自我，让自我变得非常伟大。结果本来充满贪嗔痴的凡夫，却被推上天王、天女的位置，使得他格外虚伪，最后要以毁灭而告终。哪个旁生的我执、我慢、自我表现欲这么大？一只狗没有很强的自我意识，除非打了它，否则它还能跟人相亲。而人的自我大得不得了，谁都不能碰。人会感觉自己是天下最大的，无所不能、无所不可，老子天下第一，这是我的地盘等等，他的我慢可以扩张到非常大的地步。</w:t>
      </w:r>
    </w:p>
    <w:p>
      <w:pPr>
        <w:pStyle w:val="BodyText"/>
      </w:pPr>
      <w:bookmarkStart w:id="1219" w:name="Xc883370694191262ca4364fb7b34135e11947b8"/>
      <w:r>
        <w:t xml:space="preserve">[1050]</w:t>
      </w:r>
      <w:bookmarkEnd w:id="1219"/>
      <w:r>
        <w:t xml:space="preserve"> </w:t>
      </w:r>
      <w:r>
        <w:t xml:space="preserve">人的非理作意通过邪文化的鼓动，使得自我变得越来越大，同时内心格外脆弱，稍微碰一点就要自杀，落入绝望之境，哪个旁生这么脆弱？动物里没有多少精神病，但是人很容易得精神病，很容易发疯、发狂、自杀。动物不会失眠，却有很多人失眠。动物不会起那么大的烦恼，一见面就瞪着眼睛或者拿刀子捅，但人却可以。动物不会整天花心思，用狡诈手段害别人。</w:t>
      </w:r>
    </w:p>
    <w:p>
      <w:pPr>
        <w:pStyle w:val="BodyText"/>
      </w:pPr>
      <w:bookmarkStart w:id="1220" w:name="X29f9640bc8269918a6209919a8e2cc25ec65bf6"/>
      <w:r>
        <w:t xml:space="preserve">[1051]</w:t>
      </w:r>
      <w:bookmarkEnd w:id="1220"/>
      <w:r>
        <w:t xml:space="preserve"> </w:t>
      </w:r>
      <w:r>
        <w:t xml:space="preserve">人类的心非常躁动、不稳定、不安分，他心里有一种更新为好的观念、追风的观念，这在旁生里没有，这种观念使得人类格外浅薄、恶劣浮躁。任何事物一旦旧了就马上甩，衣服可以甩，配偶可以甩，家庭可以甩，事业也可以甩，根本没有原则，这多么可怕！人的心识被邪观念熏染后，就变成这样的结果。</w:t>
      </w:r>
    </w:p>
    <w:p>
      <w:pPr>
        <w:pStyle w:val="BodyText"/>
      </w:pPr>
      <w:bookmarkStart w:id="1221" w:name="X896ddc64ef4051e872b1e3b3b37d25e74f3c335"/>
      <w:r>
        <w:t xml:space="preserve">[1052]</w:t>
      </w:r>
      <w:bookmarkEnd w:id="1221"/>
      <w:r>
        <w:t xml:space="preserve"> </w:t>
      </w:r>
      <w:r>
        <w:t xml:space="preserve">再说表现欲，哪个旁生一走出来就要表现自我？它没那么强。但是人类在一个帽子、一件衣服、一双鞋上，都能表现出强烈的自我。走在人前耸耸肩、眨眨眼、伸伸手，一个很强的自我马上出来，表现出这是与众不同的我、有个性的我。这些遍计出来的自我执著使得人心格外不安分，连几分钟的安宁都没有，比不上旁生。旁生吃完了以后，悠闲地在草地上走来走去，打个盹，也不妄想未来。但是人类充满了狂想、竞争，多少人处在竞争的焦著当中连夜失眠，不吃安神药没办法过日子，哪个旁生会这样？哪个旁生一失落，心情就一落千丈，沮丧得不得了？认为自我受到了打击，自我没得到承认？</w:t>
      </w:r>
    </w:p>
    <w:p>
      <w:pPr>
        <w:pStyle w:val="BodyText"/>
      </w:pPr>
      <w:bookmarkStart w:id="1222" w:name="X7cc4efa7bf7d9e63c99683dd9d8f53590b8fbf5"/>
      <w:r>
        <w:t xml:space="preserve">[1053]</w:t>
      </w:r>
      <w:bookmarkEnd w:id="1222"/>
      <w:r>
        <w:t xml:space="preserve"> </w:t>
      </w:r>
      <w:r>
        <w:t xml:space="preserve">人类的第六意识已经失控，他的狂妄追求劲头，使得他一再不甘心，非要不可。人类灌输了那么多混乱的观念，建立了各种自我价值观，认为自己非这样不可，结果很倔强的个性、过分的妄想，使得人没办法安心，一点不守规矩，不能按伦理道德去行持。这就是过分的自我伸张，使得人失去了正常状态，实际苦的还是自己。这样的日子有什么安宁、快乐可得？</w:t>
      </w:r>
    </w:p>
    <w:p>
      <w:pPr>
        <w:pStyle w:val="BodyText"/>
      </w:pPr>
      <w:bookmarkStart w:id="1223" w:name="Xc8e459f96d9cf05e1fac5432df1066b42609e52"/>
      <w:r>
        <w:t xml:space="preserve">[1054]</w:t>
      </w:r>
      <w:bookmarkEnd w:id="1223"/>
      <w:r>
        <w:t xml:space="preserve"> </w:t>
      </w:r>
      <w:r>
        <w:t xml:space="preserve">人类还拼命矫饰，虚伪度超过任何旁生。旁生心里有什么俱生烦恼都表现得清楚直接，爱，也要呼鸣，恨，也要表现出愤怒的神情。但人类心里像毒蛇，外面伪装得像朋友，各种包装的伎俩、伪善的伎俩、虛情假意都做得出来，心里比旁生更残忍、冷漠、阴私。</w:t>
      </w:r>
    </w:p>
    <w:p>
      <w:pPr>
        <w:pStyle w:val="BodyText"/>
      </w:pPr>
      <w:bookmarkStart w:id="1224" w:name="X4c1792c99a96a96a2881600f0cce1d81061e8b8"/>
      <w:r>
        <w:t xml:space="preserve">[1055]</w:t>
      </w:r>
      <w:bookmarkEnd w:id="1224"/>
      <w:r>
        <w:t xml:space="preserve"> </w:t>
      </w:r>
      <w:r>
        <w:t xml:space="preserve">这就可以看到，人的心用坏了的话，绝对成了掉到轮回深渊的坠石。如果没得到法的调化，没有走上正理之路，的确比旁生更厉害。因此，最关键是心中要有法的光明，这样才不白得一世人身，才真正走上觉悟之路。</w:t>
      </w:r>
    </w:p>
    <w:bookmarkEnd w:id="1225"/>
    <w:bookmarkStart w:id="1234" w:name="思考题-15"/>
    <w:p>
      <w:pPr>
        <w:pStyle w:val="Heading3"/>
      </w:pPr>
      <w:r>
        <w:rPr>
          <w:rStyle w:val="SectionNumber"/>
        </w:rPr>
        <w:t xml:space="preserve">1.16.1</w:t>
      </w:r>
      <w:r>
        <w:tab/>
      </w:r>
      <w:r>
        <w:t xml:space="preserve">思考题：</w:t>
      </w:r>
    </w:p>
    <w:p>
      <w:pPr>
        <w:pStyle w:val="FirstParagraph"/>
      </w:pPr>
      <w:bookmarkStart w:id="1226" w:name="X9d746fce4f09b8397f84131b830a865ab4308e1"/>
      <w:r>
        <w:t xml:space="preserve">[1056]</w:t>
      </w:r>
      <w:bookmarkEnd w:id="1226"/>
      <w:r>
        <w:t xml:space="preserve"> </w:t>
      </w:r>
      <w:r>
        <w:t xml:space="preserve">1、对以下情况作比较，认识暇满身极稀有：</w:t>
      </w:r>
    </w:p>
    <w:p>
      <w:pPr>
        <w:pStyle w:val="BodyText"/>
      </w:pPr>
      <w:bookmarkStart w:id="1227" w:name="X587915e367335b4e286dbc435585857db78c0c5"/>
      <w:r>
        <w:t xml:space="preserve">[1057]</w:t>
      </w:r>
      <w:bookmarkEnd w:id="1227"/>
      <w:r>
        <w:t xml:space="preserve"> </w:t>
      </w:r>
      <w:r>
        <w:t xml:space="preserve">（1）纵向逐级比较人天身与六道其余身；</w:t>
      </w:r>
    </w:p>
    <w:p>
      <w:pPr>
        <w:pStyle w:val="BodyText"/>
      </w:pPr>
      <w:bookmarkStart w:id="1228" w:name="X185b6dc968a9507570a4bcf063dd40be8d62989"/>
      <w:r>
        <w:t xml:space="preserve">[1058]</w:t>
      </w:r>
      <w:bookmarkEnd w:id="1228"/>
      <w:r>
        <w:t xml:space="preserve"> </w:t>
      </w:r>
      <w:r>
        <w:t xml:space="preserve">（2）横向逐级比较人天身与六道其余身；</w:t>
      </w:r>
    </w:p>
    <w:p>
      <w:pPr>
        <w:pStyle w:val="BodyText"/>
      </w:pPr>
      <w:bookmarkStart w:id="1229" w:name="Xb669c9296380e84b1308058c9c5e6917a9510e9"/>
      <w:r>
        <w:t xml:space="preserve">[1059]</w:t>
      </w:r>
      <w:bookmarkEnd w:id="1229"/>
      <w:r>
        <w:t xml:space="preserve"> </w:t>
      </w:r>
      <w:r>
        <w:t xml:space="preserve">（3）现量比较人与旁生；</w:t>
      </w:r>
    </w:p>
    <w:p>
      <w:pPr>
        <w:pStyle w:val="BodyText"/>
      </w:pPr>
      <w:bookmarkStart w:id="1230" w:name="X2f84308fab673d8332e1ab780a8ade20987e925"/>
      <w:r>
        <w:t xml:space="preserve">[1060]</w:t>
      </w:r>
      <w:bookmarkEnd w:id="1230"/>
      <w:r>
        <w:t xml:space="preserve"> </w:t>
      </w:r>
      <w:r>
        <w:t xml:space="preserve">（4）现量比较暇满人与无暇人。</w:t>
      </w:r>
    </w:p>
    <w:p>
      <w:pPr>
        <w:pStyle w:val="BodyText"/>
      </w:pPr>
      <w:bookmarkStart w:id="1231" w:name="X15d2e4353963c539961c46ad289844f4093ba96"/>
      <w:r>
        <w:t xml:space="preserve">[1061]</w:t>
      </w:r>
      <w:bookmarkEnd w:id="1231"/>
      <w:r>
        <w:t xml:space="preserve"> </w:t>
      </w:r>
      <w:r>
        <w:t xml:space="preserve">2、分别解释“人身宝”</w:t>
      </w:r>
      <w:r>
        <w:t xml:space="preserve">“</w:t>
      </w:r>
      <w:r>
        <w:t xml:space="preserve">庸俗人身</w:t>
      </w:r>
      <w:r>
        <w:t xml:space="preserve">”</w:t>
      </w:r>
      <w:r>
        <w:t xml:space="preserve">“</w:t>
      </w:r>
      <w:r>
        <w:t xml:space="preserve">大殃祸者</w:t>
      </w:r>
      <w:r>
        <w:t xml:space="preserve">”</w:t>
      </w:r>
      <w:r>
        <w:t xml:space="preserve">“</w:t>
      </w:r>
      <w:r>
        <w:t xml:space="preserve">无实义人</w:t>
      </w:r>
      <w:r>
        <w:t xml:space="preserve">”</w:t>
      </w:r>
      <w:r>
        <w:t xml:space="preserve">“</w:t>
      </w:r>
      <w:r>
        <w:t xml:space="preserve">空过者</w:t>
      </w:r>
      <w:r>
        <w:t xml:space="preserve">”</w:t>
      </w:r>
      <w:r>
        <w:t xml:space="preserve">的涵义。</w:t>
      </w:r>
    </w:p>
    <w:p>
      <w:pPr>
        <w:pStyle w:val="BodyText"/>
      </w:pPr>
      <w:bookmarkStart w:id="1232" w:name="X69e508a40c73a21d4d2b63aaa03339fe7dbd165"/>
      <w:r>
        <w:t xml:space="preserve">[1062]</w:t>
      </w:r>
      <w:bookmarkEnd w:id="1232"/>
      <w:r>
        <w:t xml:space="preserve"> </w:t>
      </w:r>
      <w:r>
        <w:t xml:space="preserve">3、具种种修法顺缘的暇满身是怎么得到的？从各方面观察，引生珍惜心。</w:t>
      </w:r>
    </w:p>
    <w:p>
      <w:pPr>
        <w:pStyle w:val="BodyText"/>
      </w:pPr>
      <w:bookmarkStart w:id="1233" w:name="X78d9283ca503d77b707716d16f3ae71036236d2"/>
      <w:r>
        <w:t xml:space="preserve">[1063]</w:t>
      </w:r>
      <w:bookmarkEnd w:id="1233"/>
      <w:r>
        <w:t xml:space="preserve"> </w:t>
      </w:r>
      <w:r>
        <w:t xml:space="preserve">4、为什么以人身造恶业比三恶趣还下流？</w:t>
      </w:r>
    </w:p>
    <w:bookmarkEnd w:id="1234"/>
    <w:bookmarkEnd w:id="1235"/>
    <w:bookmarkStart w:id="1301" w:name="section-16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17</w:t>
      </w:r>
    </w:p>
    <w:p>
      <w:pPr>
        <w:pStyle w:val="FirstParagraph"/>
      </w:pPr>
      <w:bookmarkStart w:id="1236" w:name="X6a9e39fc0fb7fefce78c4940c4aa5468c8c8df4"/>
      <w:r>
        <w:t xml:space="preserve">[1064]</w:t>
      </w:r>
      <w:bookmarkEnd w:id="1236"/>
      <w:r>
        <w:t xml:space="preserve"> </w:t>
      </w:r>
      <w:r>
        <w:t xml:space="preserve">祖师引导的理路</w:t>
      </w:r>
    </w:p>
    <w:p>
      <w:pPr>
        <w:pStyle w:val="BodyText"/>
      </w:pPr>
      <w:bookmarkStart w:id="1237" w:name="Xc19eb2961d9d449e857615c28aa47615562bc87"/>
      <w:r>
        <w:t xml:space="preserve">[1065]</w:t>
      </w:r>
      <w:bookmarkEnd w:id="1237"/>
      <w:r>
        <w:t xml:space="preserve"> </w:t>
      </w:r>
      <w:r>
        <w:t xml:space="preserve">整个一大段是连环套的演说方式，一环扣一环，都是由理由推出结论，再推出下面的结论，或者正面或者反面，总之有环环相扣、非常紧密的理路关系。</w:t>
      </w:r>
    </w:p>
    <w:p>
      <w:pPr>
        <w:pStyle w:val="BodyText"/>
      </w:pPr>
      <w:bookmarkStart w:id="1238" w:name="Xc543d2abbb092d676b4e412354e0d2e0d7bf91b"/>
      <w:r>
        <w:t xml:space="preserve">[1066]</w:t>
      </w:r>
      <w:bookmarkEnd w:id="1238"/>
      <w:r>
        <w:t xml:space="preserve"> </w:t>
      </w:r>
      <w:r>
        <w:t xml:space="preserve">比如说，这一次得了人身，特别自由，不像旁生根身有障碍，能力有限，想造恶造不起来，想造善造不起来，人有特别自在的能力。以这个缘故就像颂文所说，搞得好，这个人身成了解脱的舟船；搞不好，这个人身成了堕入轮回的铁锚。身体受善恶心念的驱使，成了它的仆人为它办事。由于人的意识特别发达，想做什么都能很快想出办法来或者发出心力来，做什么都有自在，因此紧接着就有颂文的三句话。</w:t>
      </w:r>
    </w:p>
    <w:p>
      <w:pPr>
        <w:pStyle w:val="BodyText"/>
      </w:pPr>
      <w:bookmarkStart w:id="1239" w:name="X18e19155782fc7f12ced8332c8ed025aec227a5"/>
      <w:r>
        <w:t xml:space="preserve">[1067]</w:t>
      </w:r>
      <w:bookmarkEnd w:id="1239"/>
      <w:r>
        <w:t xml:space="preserve"> </w:t>
      </w:r>
      <w:r>
        <w:t xml:space="preserve">以这个缘故就会看到，以过去积集福德的力量，这次得到一个具暇满的人身，在这个问题上就看你怎么做了。如果你的打算不是摄取坚实、胜妙的正法，而是想：我这一生要求得现世的成功，得到好衣美食以及名利事业等等，以这样的计划驱使，在现世法上奔波一世，这样很快一生就完了，没有以暇满摄取到坚实意义，在声色名利的虚假幻尘中耗尽，临终时就会以手捶胸，特别后悔。那时什么有利于后世的法都没有，而且积了很多罪业，那就不算是生为男子，白得很好的根身、一个丈夫身，没有用来成办顶天立地的法的事业，没有出现圣贤之道。的确是一个最不好的计划，以人身这辆“奔驰牌”车子直接开到恶趣去了。由于它的功能强劲，所以做什么都有能力，如果没用好，就是非常不好的计划，这种使用方式是一种最大的欺骗和最大的愚痴。</w:t>
      </w:r>
    </w:p>
    <w:p>
      <w:pPr>
        <w:pStyle w:val="BodyText"/>
      </w:pPr>
      <w:bookmarkStart w:id="1240" w:name="X77fb0e4f8c1ae7d38d10a6c3333722cba42b1ab"/>
      <w:r>
        <w:t xml:space="preserve">[1068]</w:t>
      </w:r>
      <w:bookmarkEnd w:id="1240"/>
      <w:r>
        <w:t xml:space="preserve"> </w:t>
      </w:r>
      <w:r>
        <w:t xml:space="preserve">接着“因此”是从正面说明，由于这一次的人生是计划永好永坏分界处的缘故，应当想：今生如果没有摄取坚固地的话，以后再难得到这样的暇满；如果生在恶趣的种类当中，没有法的光明，对于取舍之处愚蒙，那将越来越下堕，一直堕到无边际的恶趣渊底，所以这一次一定要精进。就像这样，把自己的心发展出来，把人生的方向看清楚。</w:t>
      </w:r>
    </w:p>
    <w:p>
      <w:pPr>
        <w:pStyle w:val="BodyText"/>
      </w:pPr>
      <w:bookmarkStart w:id="1241" w:name="Xb9a620b52d24fbdc2b34fb350a34367af53f3c8"/>
      <w:r>
        <w:t xml:space="preserve">[1069]</w:t>
      </w:r>
      <w:bookmarkEnd w:id="1241"/>
      <w:r>
        <w:t xml:space="preserve"> </w:t>
      </w:r>
      <w:r>
        <w:t xml:space="preserve">总之，要这样了解祖师上上下下引导的理路、引心趣入的线索，非常重要。首先做这个说明。</w:t>
      </w:r>
    </w:p>
    <w:p>
      <w:pPr>
        <w:pStyle w:val="BodyText"/>
      </w:pPr>
      <w:bookmarkStart w:id="1242" w:name="Xad61ca1c4fbad3be96e27e0b1ecd5de3b4d5c25"/>
      <w:r>
        <w:t xml:space="preserve">[1070]</w:t>
      </w:r>
      <w:bookmarkEnd w:id="1242"/>
      <w:r>
        <w:t xml:space="preserve"> </w:t>
      </w:r>
      <w:r>
        <w:t xml:space="preserve">愚莫过此</w:t>
      </w:r>
    </w:p>
    <w:p>
      <w:pPr>
        <w:pStyle w:val="BodyText"/>
      </w:pPr>
      <w:bookmarkStart w:id="1243" w:name="Xce518699373ae57c7868a65c4c16d869de5e99b"/>
      <w:r>
        <w:t xml:space="preserve">[1071]</w:t>
      </w:r>
      <w:bookmarkEnd w:id="1243"/>
      <w:r>
        <w:t xml:space="preserve"> </w:t>
      </w:r>
      <w:r>
        <w:rPr>
          <w:bCs/>
          <w:b/>
        </w:rPr>
        <w:t xml:space="preserve">这次无论怎么做都是有自在的，故如颂云：</w:t>
      </w:r>
      <w:r>
        <w:rPr>
          <w:bCs/>
          <w:b/>
        </w:rPr>
        <w:t xml:space="preserve">“</w:t>
      </w:r>
      <w:r>
        <w:rPr>
          <w:bCs/>
          <w:b/>
        </w:rPr>
        <w:t xml:space="preserve">善则此身解脱舟，恶则此身轮回锚，此身善恶之奴仆。</w:t>
      </w:r>
      <w:r>
        <w:rPr>
          <w:bCs/>
          <w:b/>
        </w:rPr>
        <w:t xml:space="preserve">”</w:t>
      </w:r>
    </w:p>
    <w:p>
      <w:pPr>
        <w:pStyle w:val="BodyText"/>
      </w:pPr>
      <w:bookmarkStart w:id="1244" w:name="Xb4142e2e97b851a319b0fcab23709b40e3fc19f"/>
      <w:r>
        <w:t xml:space="preserve">[1072]</w:t>
      </w:r>
      <w:bookmarkEnd w:id="1244"/>
      <w:r>
        <w:t xml:space="preserve"> </w:t>
      </w:r>
      <w:r>
        <w:t xml:space="preserve">这次不管怎么做是有自在的缘故，就像教典所说：用得好的话，这个身是解脱的船，它能让你越过轮回大海到达解脱彼岸；用得不好的话，这个身是轮回的锚，它能让你直接沉到轮回深处出不来。如果用反了，走在邪道上，这个人身会使自己很快崩溃，一落千丈，沉到恶趣深底。所以就人的生命而言，有两种面向和判定：说到他能修法，那是非常尊贵的；说到他能造恶，也是非常可怕的。</w:t>
      </w:r>
    </w:p>
    <w:p>
      <w:pPr>
        <w:pStyle w:val="BodyText"/>
      </w:pPr>
      <w:bookmarkStart w:id="1245" w:name="Xb348a807fba80c79943ffd86758097907a6af79"/>
      <w:r>
        <w:t xml:space="preserve">[1073]</w:t>
      </w:r>
      <w:bookmarkEnd w:id="1245"/>
      <w:r>
        <w:t xml:space="preserve"> </w:t>
      </w:r>
      <w:r>
        <w:t xml:space="preserve">总之，一切善恶的奴仆就是这个人身。善恶指心，它像国王或主人，善恶心一起来就驾驭着身体去造业。如果起了善心想修法，那就驱使身体作一切法行；如果起了贪嗔痴等恶心，想追求美色、权力、名声、享受等等，那也驾驭身体为它服务。身体没有善恶，它只是个工具，善恶心是主人。因此，一定要起一个好的心，有一种向上的愿望，这叫“取心要欲”，以这种心驱使立了志以后，就一直好好运用这个身来摄取大义。</w:t>
      </w:r>
    </w:p>
    <w:p>
      <w:pPr>
        <w:pStyle w:val="BodyText"/>
      </w:pPr>
      <w:bookmarkStart w:id="1246" w:name="Xc602ebc50cdb2284e1383ee41edcfe2344b11b5"/>
      <w:r>
        <w:t xml:space="preserve">[1074]</w:t>
      </w:r>
      <w:bookmarkEnd w:id="1246"/>
      <w:r>
        <w:t xml:space="preserve"> </w:t>
      </w:r>
      <w:r>
        <w:rPr>
          <w:bCs/>
          <w:b/>
        </w:rPr>
        <w:t xml:space="preserve">是故由往昔积集福德之力，这次一个具足十八暇满的人身是得到了，如果未能摄取坚实的胜妙天法，而在营办此生的衣食及世间八法中无义耗尽暇满，临终以手捶胸，则未生为男子，是不好的计划！</w:t>
      </w:r>
    </w:p>
    <w:p>
      <w:pPr>
        <w:pStyle w:val="BodyText"/>
      </w:pPr>
      <w:bookmarkStart w:id="1247" w:name="X9981d3a5bbf8a2ba25db9541830318a04450ec5"/>
      <w:r>
        <w:t xml:space="preserve">[1075]</w:t>
      </w:r>
      <w:bookmarkEnd w:id="1247"/>
      <w:r>
        <w:t xml:space="preserve"> </w:t>
      </w:r>
      <w:r>
        <w:t xml:space="preserve">以往昔的福德力，这一次得到了具足十八暇满的人身，假使在这个所依身上没有摄取到坚实、殊胜的天法（</w:t>
      </w:r>
      <w:r>
        <w:t xml:space="preserve">“</w:t>
      </w:r>
      <w:r>
        <w:t xml:space="preserve">天</w:t>
      </w:r>
      <w:r>
        <w:t xml:space="preserve">”</w:t>
      </w:r>
      <w:r>
        <w:t xml:space="preserve">是印度文化，藏人常用，它表示高尚，譬如说“天上”，就是最高、最好的意思），却在忙碌今生的衣食、营办世间八法中无意义地耗尽暇满，临终以手捶胸、悔恨不已，那你就不算是男子，不算是大丈夫，这是个不好的计划。</w:t>
      </w:r>
    </w:p>
    <w:p>
      <w:pPr>
        <w:pStyle w:val="BodyText"/>
      </w:pPr>
      <w:bookmarkStart w:id="1248" w:name="Xd25b4c973c5dafa021036664b080a79e0bb69a0"/>
      <w:r>
        <w:t xml:space="preserve">[1076]</w:t>
      </w:r>
      <w:bookmarkEnd w:id="1248"/>
      <w:r>
        <w:t xml:space="preserve"> </w:t>
      </w:r>
      <w:r>
        <w:t xml:space="preserve">意思是，如果事先没有计划好、考虑好，把这个人身用错了，那就全盘皆错。以这个身体高密度、大面积、高强度地造作极端可怕的三恶趣业、轮回业，这样错误规划，将把自己投入万劫不复的深渊。</w:t>
      </w:r>
    </w:p>
    <w:p>
      <w:pPr>
        <w:pStyle w:val="BodyText"/>
      </w:pPr>
      <w:bookmarkStart w:id="1249" w:name="Xab750c63a16012fe1e06fd51c0f4954fb54b098"/>
      <w:r>
        <w:t xml:space="preserve">[1077]</w:t>
      </w:r>
      <w:bookmarkEnd w:id="1249"/>
      <w:r>
        <w:t xml:space="preserve"> </w:t>
      </w:r>
      <w:r>
        <w:t xml:space="preserve">因此，我们得到人身时，一开始就要考虑：我得到了暇满吗？我怎么来争取？我这一生要用于什么？一定要起一个取心要欲。以它摄持后，缘起转向了正面、良性面、有利于实现大义的面，这时才驱使自心入到安稳的法道里。在法道之外全是极危险的路，每一条通到底都要堕入万丈悬崖，堕入死海、虎狼群、罗刹洲等等，非常可怕。世上只有一条安稳路，那就是法道，所以这一生首先要抉择好自己的前途、道路。</w:t>
      </w:r>
    </w:p>
    <w:p>
      <w:pPr>
        <w:pStyle w:val="BodyText"/>
      </w:pPr>
      <w:bookmarkStart w:id="1250" w:name="X9203a0b810d0c054f3f15d6db42aa850bea9174"/>
      <w:r>
        <w:t xml:space="preserve">[1078]</w:t>
      </w:r>
      <w:bookmarkEnd w:id="1250"/>
      <w:r>
        <w:t xml:space="preserve"> </w:t>
      </w:r>
      <w:r>
        <w:rPr>
          <w:bCs/>
          <w:b/>
        </w:rPr>
        <w:t xml:space="preserve">《入行论》也说：</w:t>
      </w:r>
      <w:r>
        <w:rPr>
          <w:bCs/>
          <w:b/>
        </w:rPr>
        <w:t xml:space="preserve">“</w:t>
      </w:r>
      <w:r>
        <w:rPr>
          <w:bCs/>
          <w:b/>
        </w:rPr>
        <w:t xml:space="preserve">得如是暇已，我若不修善，无余欺过此，亦无过此愚。</w:t>
      </w:r>
      <w:r>
        <w:rPr>
          <w:bCs/>
          <w:b/>
        </w:rPr>
        <w:t xml:space="preserve">”</w:t>
      </w:r>
    </w:p>
    <w:p>
      <w:pPr>
        <w:pStyle w:val="BodyText"/>
      </w:pPr>
      <w:bookmarkStart w:id="1251" w:name="X5fa2de99c48086b28d6e7a491a75f6f313af79d"/>
      <w:r>
        <w:t xml:space="preserve">[1079]</w:t>
      </w:r>
      <w:bookmarkEnd w:id="1251"/>
      <w:r>
        <w:t xml:space="preserve"> </w:t>
      </w:r>
      <w:r>
        <w:t xml:space="preserve">基于本法即生求解脱的主旨，这里的“善”扣在出世法也就是解脱上理解。得了这样的闲暇，万劫难遇的良机，假使我不利用这有限的光阴修持出世间善法，那没有比这更自欺的，也没有比这更愚痴的了。</w:t>
      </w:r>
    </w:p>
    <w:p>
      <w:pPr>
        <w:pStyle w:val="BodyText"/>
      </w:pPr>
      <w:bookmarkStart w:id="1252" w:name="Xcf950b5e4d2ebd7c978c76091ddce6176845697"/>
      <w:r>
        <w:t xml:space="preserve">[1080]</w:t>
      </w:r>
      <w:bookmarkEnd w:id="1252"/>
      <w:r>
        <w:t xml:space="preserve"> </w:t>
      </w:r>
      <w:r>
        <w:t xml:space="preserve">所谓“自欺”，就是自己骗自己：我现在做的非常有实义，是很现代、很时尚、很让人骄傲瞩目的。这就是一种自欺，因为给自己定义的人生意义全错了。好比对自己说：我要去吃那个毒药，那真是美餐。这就是自欺，明明知道是毒还去吃，骗自己、毁坏自己。或者说：我要用这个金盆盛粪，那真是精华品。拿人身宝器装求现世的愚痴粪、烦恼恶业粪，用粪把人身宝填得满满的，玷污自己的心。或者说：那不是悬崖，是快乐的花园。使劲往悬崖冲，发疯似的追逐，最后发现是自己骗了自己。</w:t>
      </w:r>
    </w:p>
    <w:p>
      <w:pPr>
        <w:pStyle w:val="BodyText"/>
      </w:pPr>
      <w:bookmarkStart w:id="1253" w:name="X874f83e95a94266c7d2856a7cbb42ee5af2e01a"/>
      <w:r>
        <w:t xml:space="preserve">[1081]</w:t>
      </w:r>
      <w:bookmarkEnd w:id="1253"/>
      <w:r>
        <w:t xml:space="preserve"> </w:t>
      </w:r>
      <w:r>
        <w:t xml:space="preserve">我们自以为是的心是内在最大的欺诳者，它常常指挥着我们说：那个有意义，那个非常好，一定要争取，不然就白活一世了。我是个人啊，当然要吃、要穿、要名誉、要爱情、要事业、要紧跟时代，各种新鲜事物我都要去尝试、去拥有，我哪样也不愿放过，我是个现代人等等。像这一类，内在欺诳的声音逐渐引导着我们向恶趣悬崖奔驰，这不是最大的欺诳吗？最后发现，原来是诳心骗了我，快乐一点也没有了。到了老年，原先以为的灿烂人生突然变得一片漆黑，想到深重的罪业十分害怕，马上要堕恶趣了，那时才知道，骗自己最深的是自己的心。为什么会被骗？因为不懂得人生的意义。</w:t>
      </w:r>
    </w:p>
    <w:p>
      <w:pPr>
        <w:pStyle w:val="BodyText"/>
      </w:pPr>
      <w:bookmarkStart w:id="1254" w:name="X62791b56c06d86d3c0cb16e8163662dd014fd9f"/>
      <w:r>
        <w:t xml:space="preserve">[1082]</w:t>
      </w:r>
      <w:bookmarkEnd w:id="1254"/>
      <w:r>
        <w:t xml:space="preserve"> </w:t>
      </w:r>
      <w:r>
        <w:t xml:space="preserve">没有比这更愚痴的了。譬如一个人拼命吃毒，别人说：太愚痴了，那会损坏生命的，你为什么那么做？他却说：这是世上最好的美味，我一定要吃它。那人家认为太愚痴了。或者明明是万丈悬崖，他却说：那是快乐大本营，极其刺激，是实现人生的高峰点。然后拼命驶过去，结果坠入悬崖，多愚痴啊！同样，通过万劫精勤积累资粮得到的人身资本，却一时间挥霍无度，拼命用它来造各种狂乱的业，杀盗淫妄、谤圣谤贤、谤正法等等，结果一天当中就造集了无量深重的恶业。就像拿无数把刀拼命往自身上刺，不断地自残，没有比这更愚痴了。</w:t>
      </w:r>
    </w:p>
    <w:p>
      <w:pPr>
        <w:pStyle w:val="BodyText"/>
      </w:pPr>
      <w:bookmarkStart w:id="1255" w:name="Xbda887d240782244c93a03f3cf7f2727c71daf5"/>
      <w:r>
        <w:t xml:space="preserve">[1083]</w:t>
      </w:r>
      <w:bookmarkEnd w:id="1255"/>
      <w:r>
        <w:t xml:space="preserve"> </w:t>
      </w:r>
      <w:r>
        <w:t xml:space="preserve">观念颠倒了，就会用人身大造恶业，积下无量恶趣生死的苦报。本来以殊胜的暇满人身，念念可以摄取无边利益，但由于一念偏差，拼命地自虐、自残，那谁能管得了？谁能救得了？没有比这更愚痴了。我为什么还要这样做？难道我不是个人？要像这样使劲骂自己、打自己，让自己清醒过来。这么殊胜的暇满真的该珍惜，每一分每一秒都不要浪费，有一点点时机都要去摄取解脱道的坚实利益。只有这个才对我们好，一旦实现了它就再不会变坏，会到达永远安宁之地。</w:t>
      </w:r>
    </w:p>
    <w:p>
      <w:pPr>
        <w:pStyle w:val="BodyText"/>
      </w:pPr>
      <w:bookmarkStart w:id="1256" w:name="Xc99f53e14fdfe8dbd7ffc6455a4b4cf46e5c609"/>
      <w:r>
        <w:t xml:space="preserve">[1084]</w:t>
      </w:r>
      <w:bookmarkEnd w:id="1256"/>
      <w:r>
        <w:t xml:space="preserve"> </w:t>
      </w:r>
      <w:r>
        <w:t xml:space="preserve">背水一战</w:t>
      </w:r>
    </w:p>
    <w:p>
      <w:pPr>
        <w:pStyle w:val="BodyText"/>
      </w:pPr>
      <w:bookmarkStart w:id="1257" w:name="X7e3d7dde9cfe479809108e9e82145a7912a08a2"/>
      <w:r>
        <w:t xml:space="preserve">[1085]</w:t>
      </w:r>
      <w:bookmarkEnd w:id="1257"/>
      <w:r>
        <w:t xml:space="preserve"> </w:t>
      </w:r>
      <w:r>
        <w:rPr>
          <w:bCs/>
          <w:b/>
        </w:rPr>
        <w:t xml:space="preserve">因此，以这一次的人生是计划永好、永坏分界处的缘故，应想：今世如果未摄持坚固地，往后就难再得如是闲暇；而如果生在恶趣的种类中，则没有法的光明，于取舍之处愚蒙，将辗转下堕无边际的恶趣，故这次须精进。</w:t>
      </w:r>
    </w:p>
    <w:p>
      <w:pPr>
        <w:pStyle w:val="BodyText"/>
      </w:pPr>
      <w:bookmarkStart w:id="1258" w:name="Xd4f80df0d37819cde3e3d2bb9982d111ebac97c"/>
      <w:r>
        <w:t xml:space="preserve">[1086]</w:t>
      </w:r>
      <w:bookmarkEnd w:id="1258"/>
      <w:r>
        <w:t xml:space="preserve"> </w:t>
      </w:r>
      <w:r>
        <w:t xml:space="preserve">“</w:t>
      </w:r>
      <w:r>
        <w:t xml:space="preserve">这一次的人生</w:t>
      </w:r>
      <w:r>
        <w:t xml:space="preserve">”</w:t>
      </w:r>
      <w:r>
        <w:t xml:space="preserve">指通过多劫努力得到的人身。</w:t>
      </w:r>
      <w:r>
        <w:t xml:space="preserve">“</w:t>
      </w:r>
      <w:r>
        <w:t xml:space="preserve">分界处</w:t>
      </w:r>
      <w:r>
        <w:t xml:space="preserve">”</w:t>
      </w:r>
      <w:r>
        <w:t xml:space="preserve">是说到了上升下沉的岔路口。</w:t>
      </w:r>
      <w:r>
        <w:t xml:space="preserve">“</w:t>
      </w:r>
      <w:r>
        <w:t xml:space="preserve">永好</w:t>
      </w:r>
      <w:r>
        <w:t xml:space="preserve">”</w:t>
      </w:r>
      <w:r>
        <w:t xml:space="preserve">指解脱路，一旦成功就不会变坏，这叫做“决定胜”，就是一向好。</w:t>
      </w:r>
      <w:r>
        <w:t xml:space="preserve">“</w:t>
      </w:r>
      <w:r>
        <w:t xml:space="preserve">永坏</w:t>
      </w:r>
      <w:r>
        <w:t xml:space="preserve">”</w:t>
      </w:r>
      <w:r>
        <w:t xml:space="preserve">指轮回路，会越走越深，从苦入苦。</w:t>
      </w:r>
      <w:r>
        <w:t xml:space="preserve">“</w:t>
      </w:r>
      <w:r>
        <w:t xml:space="preserve">计划</w:t>
      </w:r>
      <w:r>
        <w:t xml:space="preserve">”</w:t>
      </w:r>
      <w:r>
        <w:t xml:space="preserve">是到了人身这个点上心里要想：我到底往哪条路上走？假使往永好的解脱路上走，将来的确从乐入乐，最终实现永乐；如果在轮回道上继续奔驰，那将入在无边际的苦流当中。</w:t>
      </w:r>
    </w:p>
    <w:p>
      <w:pPr>
        <w:pStyle w:val="BodyText"/>
      </w:pPr>
      <w:bookmarkStart w:id="1259" w:name="X7f97cc68eebf81afcd32f6fc0aad7e1f17e0c00"/>
      <w:r>
        <w:t xml:space="preserve">[1087]</w:t>
      </w:r>
      <w:bookmarkEnd w:id="1259"/>
      <w:r>
        <w:t xml:space="preserve"> </w:t>
      </w:r>
      <w:r>
        <w:t xml:space="preserve">以这个缘故，如果这一生没去摄持坚固地的话，以后就很难得到闲暇。因为因缘实在太难了，很难再积聚这么多修法因缘实现暇满人身，拥有这么自在修法的缘分。人的心很复杂，不在正法的路上走，邪法的因缘就会越增越多。这一生没有利用极难得的机缘摄取坚固之地的话，心就会非常厉害地造轮回业。由于造的业不清净的缘故，将来很难得到闲暇。</w:t>
      </w:r>
    </w:p>
    <w:p>
      <w:pPr>
        <w:pStyle w:val="BodyText"/>
      </w:pPr>
      <w:bookmarkStart w:id="1260" w:name="X31376f92ed066e803751a5a0c0ecd90a104915a"/>
      <w:r>
        <w:t xml:space="preserve">[1088]</w:t>
      </w:r>
      <w:bookmarkEnd w:id="1260"/>
      <w:r>
        <w:t xml:space="preserve"> </w:t>
      </w:r>
      <w:r>
        <w:t xml:space="preserve">一定要记得噶当四依——心依于法、法依于贫、贫依于死、死依于岩，一心抓住法。我们只有两条路，不是法就是非法，一不在法上走就在非法里转。非法是不正常状态，它远离闲暇，完全随自己的愚狂习性在转。所以今生是人畜分界之处，是法与非法分界之处。修好了暇满，发起励力依法的誓愿后，才会一直在法上摄取，这样来世还会出现法的生命。如果没有在这个点上努力摄取坚固地或者法道、解脱道的话，那必然在娱乐、声色、竞争、贪嗔等中转了。所谓“江山易改，禀性难移”，没有好好依法的话，我们会干什么呢？想不到来世，唯一求现世，为了声色享乐、饮食男女任意妄为，那跟旁生有什么差别？像这样，没有摄持坚固地，按目前状况，来世还能得到暇满吗？不可能。今生到了宝洲，有这么多修法机缘，而造的却是那么猥杂的业，可想而知来世必然要堕落。</w:t>
      </w:r>
    </w:p>
    <w:p>
      <w:pPr>
        <w:pStyle w:val="BodyText"/>
      </w:pPr>
      <w:bookmarkStart w:id="1261" w:name="X85a7925363bf133a7c5413c563f331c5e02cc69"/>
      <w:r>
        <w:t xml:space="preserve">[1089]</w:t>
      </w:r>
      <w:bookmarkEnd w:id="1261"/>
      <w:r>
        <w:t xml:space="preserve"> </w:t>
      </w:r>
      <w:r>
        <w:t xml:space="preserve">假使生在恶趣种类里，没有法的光明很可怜，从生到死都是漆黑一片。按照愚昧的心，随着俱生烦恼的冲动，做造杀盗淫等各种恶业，以此继续下堕，叫做“从暗入暗”</w:t>
      </w:r>
      <w:r>
        <w:t xml:space="preserve">“</w:t>
      </w:r>
      <w:r>
        <w:t xml:space="preserve">从苦入苦</w:t>
      </w:r>
      <w:r>
        <w:t xml:space="preserve">”</w:t>
      </w:r>
      <w:r>
        <w:t xml:space="preserve">，辗转下堕到不见边际的恶趣当中，难以超出。譬如堕为老鼠，法的文句一点不懂，不知道取舍，整天只会偷，造这样的业能超生吗？只会继续下堕。整个三恶趣漆黑一片，没有一点法的光明，不会认识这是法，我要依法道来走，连一分也不会出现。可以想象，一堕就到了深不见底的地方，一堕再堕，像无底洞一样一直下堕，就像坠入无限高的悬崖一样，这怎么能出得来？</w:t>
      </w:r>
    </w:p>
    <w:p>
      <w:pPr>
        <w:pStyle w:val="BodyText"/>
      </w:pPr>
      <w:bookmarkStart w:id="1262" w:name="Xefa2b19820da7401dbf672069d4af99a040c200"/>
      <w:r>
        <w:t xml:space="preserve">[1090]</w:t>
      </w:r>
      <w:bookmarkEnd w:id="1262"/>
      <w:r>
        <w:t xml:space="preserve"> </w:t>
      </w:r>
      <w:r>
        <w:t xml:space="preserve">这一生就好比到了一个暂时的休歇处，旁边有个孔洞，可以直接出去，一出去就过了轮回关，到了无限光明的解脱之地，再没有苦恼、忧患，它叫做“坚固地”。过去有个人落入被覆盖的千尺深井里，井口上只有一个很小的孔眼，狐狸给他传诀：眼睛专注在孔眼上，一心想着从那里飞出去。他这样观，到了心不散乱时，孔眼没变大，身体没变小，就从孔眼里飞出去了。像这样，我们这一生有一个机缘可以从轮回深井中超出，就好比出现了一个孔眼，这极其宝贵，一旦误过时机就再不出现，将永远陷在封闭的井中。</w:t>
      </w:r>
    </w:p>
    <w:p>
      <w:pPr>
        <w:pStyle w:val="BodyText"/>
      </w:pPr>
      <w:bookmarkStart w:id="1263" w:name="X89ef3d6e1196152c1e7ccadc639c306254a305e"/>
      <w:r>
        <w:t xml:space="preserve">[1091]</w:t>
      </w:r>
      <w:bookmarkEnd w:id="1263"/>
      <w:r>
        <w:t xml:space="preserve"> </w:t>
      </w:r>
      <w:r>
        <w:t xml:space="preserve">我们现在正处在关键时刻——得到了暇满，这意味着靠这一段修法光阴去摄持坚固地，一心缘在这里就能一下子超出，之后再没有忧虑，不会再轮转。如果没有把握这个机会，这一线光隐没以后，又重新陷入无边际的黑暗当中，再也不会出现孔眼了。像这样，再再策励自己：我现在有自在的时候，决定要从轮回里出去，一定要在这一生就达成解脱，否则以后就没有希望了。</w:t>
      </w:r>
    </w:p>
    <w:p>
      <w:pPr>
        <w:pStyle w:val="BodyText"/>
      </w:pPr>
      <w:bookmarkStart w:id="1264" w:name="X4b21325096dd31c90a39900a910122c4d9fe3d9"/>
      <w:r>
        <w:t xml:space="preserve">[1092]</w:t>
      </w:r>
      <w:bookmarkEnd w:id="1264"/>
      <w:r>
        <w:t xml:space="preserve"> </w:t>
      </w:r>
      <w:r>
        <w:t xml:space="preserve">这要看到，现在到了分界点上，以前没得暇满根本没到分界点，只是在恶趣路上走，往苦海里走，一点机会没有，谁也拉不上来。现在到了分界点就是关键了，也就是到了岔路口，可以往解脱路上走。在岔路口上只有一个点通往解脱，其他茫茫无际的全是轮回路。那种因缘的潮流一直往恶趣、生死里推，人没办法反转过来，只是随业而转，不出现机缘。好不容易很多因缘积聚，到了中间岔路口的点，这时候人开始有自在，有心力往解脱道上走，这叫做“有自在”。一旦错失这个点，就又要身不由己地被业流推着走，就叫做不出现机会。</w:t>
      </w:r>
    </w:p>
    <w:p>
      <w:pPr>
        <w:pStyle w:val="BodyText"/>
      </w:pPr>
      <w:bookmarkStart w:id="1265" w:name="X7b37cbcd1da7b04f8f78c990fe964c5804e0506"/>
      <w:r>
        <w:t xml:space="preserve">[1093]</w:t>
      </w:r>
      <w:bookmarkEnd w:id="1265"/>
      <w:r>
        <w:t xml:space="preserve"> </w:t>
      </w:r>
      <w:r>
        <w:t xml:space="preserve">现在懂了吗？茫茫无际的轮回业海里全是非法的因缘，被潮流一推再推，推到无边际处。无数生以来积聚因缘，现在成熟了，已经到了近海的一个点，这时候人有两方面的可能性：一方面继续往轮回深流里走，另一方面虽然还没到海滩上，但已经很近了，能看到海滩那边，而且波浪的冲击不大，他还有力量能够逆流往那边划，这时候就要抓紧。如果特别去争取，非常精进地拼这把力，不断地往海滩方向游，他就会到达海滩处。那时叫做到了坚固地，成功了，再也不会被海浪席卷而走。假使这时忘失正念，没有努力争取，这样，他只有有限的精力，还往轮回方面走的话，再冲过去一点就离海滩越来越远，机缘就没有了。即使想往那边游也是身不由己，他在海里只有有限的精力，力量没了想往那边也不行。往那边需要一定量的精力，他剩下来的已经不多，而这边的冲击力越来越大，那他就身不由己，最后陷没在里面，没希望了。往后非常可怜，被海浪一阵一阵地席卷而去。</w:t>
      </w:r>
    </w:p>
    <w:p>
      <w:pPr>
        <w:pStyle w:val="BodyText"/>
      </w:pPr>
      <w:bookmarkStart w:id="1266" w:name="X3a3c101936b93dbf9eb710e611c2cf58c806137"/>
      <w:r>
        <w:t xml:space="preserve">[1094]</w:t>
      </w:r>
      <w:bookmarkEnd w:id="1266"/>
      <w:r>
        <w:t xml:space="preserve"> </w:t>
      </w:r>
      <w:r>
        <w:t xml:space="preserve">像这样，我们今生到了轮回、解脱的分界点上，往这边看，茫茫无际的轮回之海，业浪一阵比一阵高，一阵比一阵厉害，这是没希望的，非常可怕。往那边看，已经看到海滩了，有一个有限的距离。这时考量自己的体能，发现只要精进，一步不失地往那边游的话，一步接一步会越来越容易，这样的话，有限的步伐就能到达海滩，达到坚固地。如果在这个分界点上没把握住，仍然愚痴地往轮回业流里走，那就没希望了。</w:t>
      </w:r>
    </w:p>
    <w:p>
      <w:pPr>
        <w:pStyle w:val="BodyText"/>
      </w:pPr>
      <w:bookmarkStart w:id="1267" w:name="Xf6ae7aaf57c91eff8b09946b2fdf0abd67ac2cf"/>
      <w:r>
        <w:t xml:space="preserve">[1095]</w:t>
      </w:r>
      <w:bookmarkEnd w:id="1267"/>
      <w:r>
        <w:t xml:space="preserve"> </w:t>
      </w:r>
      <w:r>
        <w:t xml:space="preserve">“</w:t>
      </w:r>
      <w:r>
        <w:t xml:space="preserve">须要精进</w:t>
      </w:r>
      <w:r>
        <w:t xml:space="preserve">”</w:t>
      </w:r>
      <w:r>
        <w:t xml:space="preserve">的意思是，已经看到海滩，海水的冲击力也不大，自己还有能力逆转而过，有自在往海滩那边游，这时候一定要努力，以有限的光阴精力，一步不松懈地往海滩游，摄持坚固地，这样就会成功。</w:t>
      </w:r>
    </w:p>
    <w:p>
      <w:pPr>
        <w:pStyle w:val="BodyText"/>
      </w:pPr>
      <w:bookmarkStart w:id="1268" w:name="Xc201efaf928c4db315bee1e4002a646d5714f13"/>
      <w:r>
        <w:t xml:space="preserve">[1096]</w:t>
      </w:r>
      <w:bookmarkEnd w:id="1268"/>
      <w:r>
        <w:t xml:space="preserve"> </w:t>
      </w:r>
      <w:r>
        <w:t xml:space="preserve">曾经仲敦巴尊者对金厄瓦说：你忆念你得暇满人身吗？</w:t>
      </w:r>
    </w:p>
    <w:p>
      <w:pPr>
        <w:pStyle w:val="BodyText"/>
      </w:pPr>
      <w:bookmarkStart w:id="1269" w:name="Xd9859ef101e69d0b68952447676060a3591dc47"/>
      <w:r>
        <w:t xml:space="preserve">[1097]</w:t>
      </w:r>
      <w:bookmarkEnd w:id="1269"/>
      <w:r>
        <w:t xml:space="preserve"> </w:t>
      </w:r>
      <w:r>
        <w:t xml:space="preserve">金厄瓦也是每次修法前，一定要诵一遍《入中论》的一颂作为心要：</w:t>
      </w:r>
      <w:r>
        <w:t xml:space="preserve">“</w:t>
      </w:r>
      <w:r>
        <w:t xml:space="preserve">若时自在住顺处，设此不能自摄持，堕落险处随他转，后以何因从彼出？</w:t>
      </w:r>
      <w:r>
        <w:t xml:space="preserve">”</w:t>
      </w:r>
      <w:r>
        <w:t xml:space="preserve">他知道目前是分界点，现在自在地住在具足修法顺缘的地方，假使这时不能好好把持，将来一旦落到恶趣险处随他而转，那以什么因能够从彼出来呢？将是万劫不复了。</w:t>
      </w:r>
    </w:p>
    <w:p>
      <w:pPr>
        <w:pStyle w:val="BodyText"/>
      </w:pPr>
      <w:bookmarkStart w:id="1270" w:name="Xae17b153a32567d1646caa8c4010174c30ac349"/>
      <w:r>
        <w:t xml:space="preserve">[1098]</w:t>
      </w:r>
      <w:bookmarkEnd w:id="1270"/>
      <w:r>
        <w:t xml:space="preserve"> </w:t>
      </w:r>
      <w:r>
        <w:t xml:space="preserve">他想到，目前处在这个点上一定要好好把握，不久就能出去；如果没有把握，一旦落到恶趣，什么机缘也不会出现，那时就极其困难了。他一再策励自己：目前在这个点上，我一定要往解脱上走，一定要摄取心要，一旦失去就再难得到了。缘起实在太难，一旦被业流冲到轮回波涛汹涌之处，那时候怎么反转？根本没有反转的机会和能力。所以，目前一定要好好珍惜，好好把握这一次，不能再失去了。</w:t>
      </w:r>
    </w:p>
    <w:p>
      <w:pPr>
        <w:pStyle w:val="BodyText"/>
      </w:pPr>
      <w:bookmarkStart w:id="1271" w:name="X200320ae3bc247e747ef93e3259bc29ddf53392"/>
      <w:r>
        <w:t xml:space="preserve">[1099]</w:t>
      </w:r>
      <w:bookmarkEnd w:id="1271"/>
      <w:r>
        <w:t xml:space="preserve"> </w:t>
      </w:r>
      <w:r>
        <w:t xml:space="preserve">三殊胜摄持勤修</w:t>
      </w:r>
    </w:p>
    <w:p>
      <w:pPr>
        <w:pStyle w:val="BodyText"/>
      </w:pPr>
      <w:bookmarkStart w:id="1272" w:name="X124524c4b1ade45d1deecbcdef614fadb3ec205"/>
      <w:r>
        <w:t xml:space="preserve">[1100]</w:t>
      </w:r>
      <w:bookmarkEnd w:id="1272"/>
      <w:r>
        <w:t xml:space="preserve"> </w:t>
      </w:r>
      <w:r>
        <w:rPr>
          <w:bCs/>
          <w:b/>
        </w:rPr>
        <w:t xml:space="preserve">需要以加行发心、正行无缘、结行回向，即三殊胜摄持之门，数数勤修而实行。</w:t>
      </w:r>
    </w:p>
    <w:p>
      <w:pPr>
        <w:pStyle w:val="BodyText"/>
      </w:pPr>
      <w:bookmarkStart w:id="1273" w:name="X51220deeb362077f5df356bdebaf94f34f93f0c"/>
      <w:r>
        <w:t xml:space="preserve">[1101]</w:t>
      </w:r>
      <w:bookmarkEnd w:id="1273"/>
      <w:r>
        <w:t xml:space="preserve"> </w:t>
      </w:r>
      <w:r>
        <w:t xml:space="preserve">正行无缘就是不换题目，不缘暇满以外的法。这一段就是要抓紧时间，集中精力，相续地观修暇满难得。这个阶段不能换主题，不能改重点，不能断掉，就像烧水一样，持续烧才能开，否则前功尽弃。</w:t>
      </w:r>
    </w:p>
    <w:p>
      <w:pPr>
        <w:pStyle w:val="BodyText"/>
      </w:pPr>
      <w:bookmarkStart w:id="1274" w:name="Xc9fe6831f52e30e0ede4f8c54fd9bba673e8d8b"/>
      <w:r>
        <w:t xml:space="preserve">[1102]</w:t>
      </w:r>
      <w:bookmarkEnd w:id="1274"/>
      <w:r>
        <w:t xml:space="preserve"> </w:t>
      </w:r>
      <w:r>
        <w:t xml:space="preserve">“</w:t>
      </w:r>
      <w:r>
        <w:t xml:space="preserve">数数</w:t>
      </w:r>
      <w:r>
        <w:t xml:space="preserve">”</w:t>
      </w:r>
      <w:r>
        <w:t xml:space="preserve">就是相续不断，原因是不能专一和相续绝对不成功。先前说了六字诀，专、勤、坚、久、广、深，都是就一个主题来说的。专，就是专门修暇满；勤，是数数不断地用功，力争在各个点上发起心来，首先取得定解，之后转变观念、心态；坚，就是任何时候不退缩、不转移；久，就是长久进行；广，从各个层面拓开观察的智慧，看到自己的错误之处、颠倒之处；深，让它成为心中永远不忘的观念，让它深化再深化，变成任运就能起的心念，让珍惜暇满的心、摄取心要的欲贯穿在每一分每一秒。</w:t>
      </w:r>
    </w:p>
    <w:bookmarkStart w:id="1294" w:name="修量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修量</w:t>
      </w:r>
    </w:p>
    <w:p>
      <w:pPr>
        <w:pStyle w:val="FirstParagraph"/>
      </w:pPr>
      <w:bookmarkStart w:id="1275" w:name="X0837d45b42d05c84938a39fde34641ff3bc328d"/>
      <w:r>
        <w:t xml:space="preserve">[1103]</w:t>
      </w:r>
      <w:bookmarkEnd w:id="1275"/>
      <w:r>
        <w:t xml:space="preserve"> </w:t>
      </w:r>
      <w:r>
        <w:rPr>
          <w:bCs/>
          <w:b/>
        </w:rPr>
        <w:t xml:space="preserve">由如是修持而在心中生起的量，是需要达到像金厄瓦格西一样。他从不睡眠、唯修善行，因此仲敦巴格西说：</w:t>
      </w:r>
      <w:r>
        <w:rPr>
          <w:bCs/>
          <w:b/>
        </w:rPr>
        <w:t xml:space="preserve">“</w:t>
      </w:r>
      <w:r>
        <w:rPr>
          <w:bCs/>
          <w:b/>
        </w:rPr>
        <w:t xml:space="preserve">孩子，要消除身界的疲劳，不然会生病的。</w:t>
      </w:r>
      <w:r>
        <w:rPr>
          <w:bCs/>
          <w:b/>
        </w:rPr>
        <w:t xml:space="preserve">”</w:t>
      </w:r>
      <w:r>
        <w:rPr>
          <w:bCs/>
          <w:b/>
        </w:rPr>
        <w:t xml:space="preserve">他回答：</w:t>
      </w:r>
      <w:r>
        <w:rPr>
          <w:bCs/>
          <w:b/>
        </w:rPr>
        <w:t xml:space="preserve">“</w:t>
      </w:r>
      <w:r>
        <w:rPr>
          <w:bCs/>
          <w:b/>
        </w:rPr>
        <w:t xml:space="preserve">实当如是。但我思维暇满难得，就没有空闲消除身界的疲劳。</w:t>
      </w:r>
      <w:r>
        <w:rPr>
          <w:bCs/>
          <w:b/>
        </w:rPr>
        <w:t xml:space="preserve">”</w:t>
      </w:r>
      <w:r>
        <w:rPr>
          <w:bCs/>
          <w:b/>
        </w:rPr>
        <w:t xml:space="preserve">他念了不动佛心咒九亿遍，终生未睡眠。相续中尚未如是决定生起之间，应当修习。</w:t>
      </w:r>
    </w:p>
    <w:p>
      <w:pPr>
        <w:pStyle w:val="BodyText"/>
      </w:pPr>
      <w:bookmarkStart w:id="1276" w:name="X6990ed96e2c5acac92acdcc3f83ba4e2893ad76"/>
      <w:r>
        <w:t xml:space="preserve">[1104]</w:t>
      </w:r>
      <w:bookmarkEnd w:id="1276"/>
      <w:r>
        <w:t xml:space="preserve"> </w:t>
      </w:r>
      <w:r>
        <w:t xml:space="preserve">金厄瓦格西修法的欲或者取心要的欲，是修暇满量的标准。从“他从不睡眠”一直到“终生未睡眠”之间，表达了他心中发展出来的修法欲，他的状况用一个对话来表现。</w:t>
      </w:r>
    </w:p>
    <w:p>
      <w:pPr>
        <w:pStyle w:val="BodyText"/>
      </w:pPr>
      <w:bookmarkStart w:id="1277" w:name="Xcb3f42379df52fb7c22a44c27399c3177bd99d2"/>
      <w:r>
        <w:t xml:space="preserve">[1105]</w:t>
      </w:r>
      <w:bookmarkEnd w:id="1277"/>
      <w:r>
        <w:t xml:space="preserve"> </w:t>
      </w:r>
      <w:r>
        <w:t xml:space="preserve">他从不睡眠，唯一修善行，这是一种外在表现，是由内在的欲发出来的。我们不要只看外面，里面有机制的，机制就是在深刻的暇满观念摄持之下，出现了到量的取心要欲。我们专门睡觉，不修善行，就是没有取心要欲所导致的。他认为暇满这么难得，我要唯一用它来修善，不能浪费，这就叫起了欲。它在摄持心上占根本因素，有了欲或者胜解就出了一切善法。</w:t>
      </w:r>
    </w:p>
    <w:p>
      <w:pPr>
        <w:pStyle w:val="BodyText"/>
      </w:pPr>
      <w:bookmarkStart w:id="1278" w:name="Xb42c60dfb2b5a8e1c588b0ec793752aa4f299f3"/>
      <w:r>
        <w:t xml:space="preserve">[1106]</w:t>
      </w:r>
      <w:bookmarkEnd w:id="1278"/>
      <w:r>
        <w:t xml:space="preserve"> </w:t>
      </w:r>
      <w:r>
        <w:t xml:space="preserve">那么他的心态怎么体现呢？由师徒间的对话就看出来了。仲敦巴格西说：你还是要消除身体四大种界的疲劳，身体就像机器，用久了要通过睡眠来缓解，不然会生病。但他说：是该这样，但我思维暇满难得，就没有空闲消除身界疲劳。他一想起暇满难得，就觉得时间不能用在这上，一定要抓紧抓紧、修善修善，他的欲很大，就把消除疲劳的事排开了。就好比一个学生说：时间很难得，我一定要用这个时间读书读书。他有一种很强的求学欲，就排掉了到外面玩、看电影、放松等等。像这样，欲心很大就排掉了其他，摄持身心唯一投入所欲之处。</w:t>
      </w:r>
    </w:p>
    <w:p>
      <w:pPr>
        <w:pStyle w:val="BodyText"/>
      </w:pPr>
      <w:bookmarkStart w:id="1279" w:name="Xee8346a5a401a9c314846811346613d2ddf998c"/>
      <w:r>
        <w:t xml:space="preserve">[1107]</w:t>
      </w:r>
      <w:bookmarkEnd w:id="1279"/>
      <w:r>
        <w:t xml:space="preserve"> </w:t>
      </w:r>
      <w:r>
        <w:t xml:space="preserve">金厄瓦有两点：第一、思维暇满难得，他知道极其难得；第二、思维义大，他知道只有修法有最大的意义，其他没有意义。由于发展出了极强的欲的缘故，一直不肯把时间花在别的地方。完全统摄了他的心唯一修善，不放在别的地方，这就使得他不再睡眠了。以这个取心要欲达成了什么结果呢？他一生不断地持咒，单从持咒这一个修法来看，他持了不动佛心咒九亿遍。取心要欲完全持住他的心，终生没有睡眠。</w:t>
      </w:r>
    </w:p>
    <w:p>
      <w:pPr>
        <w:pStyle w:val="BodyText"/>
      </w:pPr>
      <w:bookmarkStart w:id="1280" w:name="X82c0a20f0520a152c89d8c0489426c0668ca495"/>
      <w:r>
        <w:t xml:space="preserve">[1108]</w:t>
      </w:r>
      <w:bookmarkEnd w:id="1280"/>
      <w:r>
        <w:t xml:space="preserve"> </w:t>
      </w:r>
      <w:r>
        <w:t xml:space="preserve">要这样了解这一段话的深义，也要知道什么叫做“修量需要达到像金厄瓦格西一样”。具体说明是从“他从不睡眠”到“终生未睡眠”一段，内在什么心，外在什么表现，都是由于修法到量出现了这个状态。接着要知道，修龙钦宁体法门是要即生成就，因此一开始就要发展修法欲、取心要欲，它要摄持大圆满外内前行乃至正行的一切道分。暇满是有限的资源，寿数也是有限的天数，想即生成就谈何容易？为了全身心地献身法道，必须首先发展取心要欲，没有这个就没办法贯彻一生。要达成即生解脱的结果，一定要有金厄瓦这样的心，否则没办法昼夜投入修道，不这样精进修道就没有办法成就。在《大圆胜慧》的功课表里可以看到，真正专修大圆满的人，他的功课表完全排满，二六时中全部用于修法，否则难以圆成。</w:t>
      </w:r>
    </w:p>
    <w:p>
      <w:pPr>
        <w:pStyle w:val="BodyText"/>
      </w:pPr>
      <w:bookmarkStart w:id="1281" w:name="Xf70e239c7a5d80384275be451075e4cb7125e9e"/>
      <w:r>
        <w:t xml:space="preserve">[1109]</w:t>
      </w:r>
      <w:bookmarkEnd w:id="1281"/>
      <w:r>
        <w:t xml:space="preserve"> </w:t>
      </w:r>
      <w:r>
        <w:t xml:space="preserve">法门的要求非常高，因此这里说，相续中没有这样决定生起之间都应当修习，否则根本抓不住心，无法摄持自心昼夜投入法道的修持。为什么没出来呢？就是暇满没修到量。</w:t>
      </w:r>
    </w:p>
    <w:bookmarkStart w:id="1293" w:name="求加持偈"/>
    <w:p>
      <w:pPr>
        <w:pStyle w:val="Heading4"/>
      </w:pPr>
      <w:r>
        <w:rPr>
          <w:rStyle w:val="SectionNumber"/>
        </w:rPr>
        <w:t xml:space="preserve">1.17.1.1</w:t>
      </w:r>
      <w:r>
        <w:tab/>
      </w:r>
      <w:r>
        <w:t xml:space="preserve">求加持偈</w:t>
      </w:r>
    </w:p>
    <w:p>
      <w:pPr>
        <w:pStyle w:val="FirstParagraph"/>
      </w:pPr>
      <w:bookmarkStart w:id="1282" w:name="X33958a2148aa8a3466fa3a8340d51e28294f41d"/>
      <w:r>
        <w:t xml:space="preserve">[1110]</w:t>
      </w:r>
      <w:bookmarkEnd w:id="1282"/>
      <w:r>
        <w:t xml:space="preserve"> </w:t>
      </w:r>
      <w:r>
        <w:rPr>
          <w:bCs/>
          <w:b/>
        </w:rPr>
        <w:t xml:space="preserve">虽得闲暇而乏坚实法，虽入法门犹散非法行，</w:t>
      </w:r>
    </w:p>
    <w:p>
      <w:pPr>
        <w:pStyle w:val="BodyText"/>
      </w:pPr>
      <w:bookmarkStart w:id="1283" w:name="X11c945f30ce2cbafc452f39840f025693339c42"/>
      <w:r>
        <w:t xml:space="preserve">[1111]</w:t>
      </w:r>
      <w:bookmarkEnd w:id="1283"/>
      <w:r>
        <w:t xml:space="preserve"> </w:t>
      </w:r>
      <w:r>
        <w:rPr>
          <w:bCs/>
          <w:b/>
        </w:rPr>
        <w:t xml:space="preserve">我与如我愚痴诸有情，暇满摄取实义求加持。</w:t>
      </w:r>
    </w:p>
    <w:p>
      <w:pPr>
        <w:pStyle w:val="BodyText"/>
      </w:pPr>
      <w:bookmarkStart w:id="1284" w:name="X161a2409087e392cf68559ddac9f1b64b07510c"/>
      <w:r>
        <w:t xml:space="preserve">[1112]</w:t>
      </w:r>
      <w:bookmarkEnd w:id="1284"/>
      <w:r>
        <w:t xml:space="preserve"> </w:t>
      </w:r>
      <w:r>
        <w:t xml:space="preserve">坚实和不坚实是一对。比如财富会被水、火、盗贼、败家子以及王法五家所夺，但用财富来布施就得到了绵绵无尽的福报，而成了坚实。总的来说，人身是泡沫之身，如果修得好，它能摄持坚实法；如果搞不好，尽做一些虚假的法就靠不住。所以得闲暇时应当修对后世有利，乃至能成办解脱成佛的法，这就叫“坚实”。</w:t>
      </w:r>
    </w:p>
    <w:p>
      <w:pPr>
        <w:pStyle w:val="BodyText"/>
      </w:pPr>
      <w:bookmarkStart w:id="1285" w:name="Xca192bd7558780793444f73366c58d60c9d7775"/>
      <w:r>
        <w:t xml:space="preserve">[1113]</w:t>
      </w:r>
      <w:bookmarkEnd w:id="1285"/>
      <w:r>
        <w:t xml:space="preserve"> </w:t>
      </w:r>
      <w:r>
        <w:t xml:space="preserve">“</w:t>
      </w:r>
      <w:r>
        <w:t xml:space="preserve">闲暇</w:t>
      </w:r>
      <w:r>
        <w:t xml:space="preserve">”</w:t>
      </w:r>
      <w:r>
        <w:t xml:space="preserve">，指拥有这样的大好光景，方方面面因缘积聚特别好修法，时时都能摄取法的利益。但是由于愚痴，虽然得了闲暇，却尽是忙碌泡沫法，追求享受、男女、名利等等，无所事事或者大混光阴，摄取的都是没意义的事。即使有一点享乐也是刹那间就没有了，对来世毫无利益，更何况在这当中起烦恼造罪，都是往恶趣走，的确非常愚痴。</w:t>
      </w:r>
    </w:p>
    <w:p>
      <w:pPr>
        <w:pStyle w:val="BodyText"/>
      </w:pPr>
      <w:bookmarkStart w:id="1286" w:name="X70f1bf229da5eb26e5e5a7c1d69d9451fa7906a"/>
      <w:r>
        <w:t xml:space="preserve">[1114]</w:t>
      </w:r>
      <w:bookmarkEnd w:id="1286"/>
      <w:r>
        <w:t xml:space="preserve"> </w:t>
      </w:r>
      <w:r>
        <w:t xml:space="preserve">本来大好的人身，分分秒秒都可以摄取坚实法财。譬如可以用来闻法、思法、修法，可以摄取信财、戒财、惭财、愧财、闻财、舍财、慧财等，利用人身最有能力取到。下至施一碗饭、供一支香，以人的心可以让它增长成无尽的福德。而且以人的心可以发愿，可以随顺普贤行愿学习，得到未来无量无边的福德聚，产生极殊胜的果报。或者，利用人身可以产生很多智慧，从世俗缘起到胜义空性，会了解诸法实相，知道世上的一切法都受缘起律支配，毫不紊乱，知道自己人生的方向，以及如何在心上行持法道。</w:t>
      </w:r>
    </w:p>
    <w:p>
      <w:pPr>
        <w:pStyle w:val="BodyText"/>
      </w:pPr>
      <w:bookmarkStart w:id="1287" w:name="X4b69e5006d308a60f286c6d87138324d3c745c6"/>
      <w:r>
        <w:t xml:space="preserve">[1115]</w:t>
      </w:r>
      <w:bookmarkEnd w:id="1287"/>
      <w:r>
        <w:t xml:space="preserve"> </w:t>
      </w:r>
      <w:r>
        <w:t xml:space="preserve">或者，利用人身可以修前行法，从暇满一直到最后一步，每一步都能发展善心，远离颠倒，逐步使自心调正，淘汰掉一切流落轮回的因缘，一心向往解脱，以这个求解脱心能修持解脱道的各分法行。或者利用人身，能发起一层比一层深的皈依。能发起大菩提心，出现六度万行。以人身能够修曼茶、金刚萨埵法积资净障，也能以它与上师大宝相应，之后开发心性，最终还归法界。无量无边的现时究竟、解脱成佛的利益都能用人身来实现。</w:t>
      </w:r>
    </w:p>
    <w:p>
      <w:pPr>
        <w:pStyle w:val="BodyText"/>
      </w:pPr>
      <w:bookmarkStart w:id="1288" w:name="X59fe583ddd64df1efa6b2cbf7a1afae427cfa5d"/>
      <w:r>
        <w:t xml:space="preserve">[1116]</w:t>
      </w:r>
      <w:bookmarkEnd w:id="1288"/>
      <w:r>
        <w:t xml:space="preserve"> </w:t>
      </w:r>
      <w:r>
        <w:t xml:space="preserve">由于法符合缘起，绝不虚设，所以行一分就得一分坚实法财，种在心中会源源不断地得果。所谓“食少金刚，终竟不销”，在法上的运行一点一滴都会出现无边的利益，非常坚实。譬如读《贤愚经》就知道，在三宝门中供一朵花，多少劫来都不会亡失果报，不断地出生乐果。金刚种子种下去了，是不是源源不断地生果呢？懂缘起律的人必然相信这一点。再者，由于结上了出世的因缘，必然得到解脱。就像《法华经》所说，一声“南无佛”，或者一个小低头、小合掌等等，都成为成佛的因缘，因为法是引领我们回归的最关键因缘。</w:t>
      </w:r>
    </w:p>
    <w:p>
      <w:pPr>
        <w:pStyle w:val="BodyText"/>
      </w:pPr>
      <w:bookmarkStart w:id="1289" w:name="X6ba73dc9533e190c71bfc3877414870457f1533"/>
      <w:r>
        <w:t xml:space="preserve">[1117]</w:t>
      </w:r>
      <w:bookmarkEnd w:id="1289"/>
      <w:r>
        <w:t xml:space="preserve"> </w:t>
      </w:r>
      <w:r>
        <w:t xml:space="preserve">所以，得到人身后要一心依法，不要缘现世泡沫法。第一个暇满的修法就要把这些全破掉，知道自己的愚痴所在，知道大义和非义的差别，之后一心以人身摄取坚实法财，摄取一切法上的利益。有了这样的心才能够一心向法、一心依法，但是首先要指责自己的愚痴。</w:t>
      </w:r>
    </w:p>
    <w:p>
      <w:pPr>
        <w:pStyle w:val="BodyText"/>
      </w:pPr>
      <w:bookmarkStart w:id="1290" w:name="Xbaacb960902382e4f6c96f2d8f225c24eecadb4"/>
      <w:r>
        <w:t xml:space="preserve">[1118]</w:t>
      </w:r>
      <w:bookmarkEnd w:id="1290"/>
      <w:r>
        <w:t xml:space="preserve"> </w:t>
      </w:r>
      <w:r>
        <w:t xml:space="preserve">第二句话也是说明这种愚痴性。虽然入了法门，还是以非法行整天散乱。心在法上走就是法行，在非法上走就是非法行，凡是佛法之外的全叫做非法行。我们现在分不清，以为世法和佛法可以并行，以为世间学术权威的邪谬说法可以跟佛法的真理并行，这是很愚痴的。在这上面要有断然的取舍，要有黑白分明的眼光，之后才懂得唯一行持法行，下至刹那间都不能散乱在非法行里。就像晋美朗巴大尊者，他闭关时连一弹指间的放逸都没有。那是什么意思？心跑到非法的道里都叫放逸。这样策励、勉励、珍惜，我们就会成为纯粹的法道行者。四退心法完成以后，会开始做到噶当四依，一心依法才叫做行者，这一点务必要认清。</w:t>
      </w:r>
    </w:p>
    <w:p>
      <w:pPr>
        <w:pStyle w:val="BodyText"/>
      </w:pPr>
      <w:bookmarkStart w:id="1291" w:name="Xedf5ccd8253fb636743d0248d10bcc0f11c8edf"/>
      <w:r>
        <w:t xml:space="preserve">[1119]</w:t>
      </w:r>
      <w:bookmarkEnd w:id="1291"/>
      <w:r>
        <w:t xml:space="preserve"> </w:t>
      </w:r>
      <w:r>
        <w:t xml:space="preserve">理解了前两句，之后就向上师祈求加持。这里是以普贤上师为代表，华智仁波切告诉我们，面对尊者的这部言教、语录，我们要生起如真佛亲自教导一样。我和如我一样的愚痴诸有情，祈求普贤上师加持，让我们的暇满能够一分一秒都摄取实义。这就是确立行法道的志愿，修暇满一定要出现献身于法的心。</w:t>
      </w:r>
    </w:p>
    <w:p>
      <w:pPr>
        <w:pStyle w:val="BodyText"/>
      </w:pPr>
      <w:bookmarkStart w:id="1292" w:name="X592af7e76a7114b4f9beea0be4746f59ada13a6"/>
      <w:r>
        <w:t xml:space="preserve">[1120]</w:t>
      </w:r>
      <w:bookmarkEnd w:id="1292"/>
      <w:r>
        <w:t xml:space="preserve"> </w:t>
      </w:r>
      <w:r>
        <w:rPr>
          <w:bCs/>
          <w:b/>
        </w:rPr>
        <w:t xml:space="preserve">暇满难得之引导终</w:t>
      </w:r>
    </w:p>
    <w:bookmarkEnd w:id="1293"/>
    <w:bookmarkEnd w:id="1294"/>
    <w:bookmarkStart w:id="1300" w:name="思考题-16"/>
    <w:p>
      <w:pPr>
        <w:pStyle w:val="Heading3"/>
      </w:pPr>
      <w:r>
        <w:rPr>
          <w:rStyle w:val="SectionNumber"/>
        </w:rPr>
        <w:t xml:space="preserve">1.17.2</w:t>
      </w:r>
      <w:r>
        <w:tab/>
      </w:r>
      <w:r>
        <w:t xml:space="preserve">思考题：</w:t>
      </w:r>
    </w:p>
    <w:p>
      <w:pPr>
        <w:pStyle w:val="FirstParagraph"/>
      </w:pPr>
      <w:bookmarkStart w:id="1295" w:name="X84e9240155834852dff458a730cceb50229df32"/>
      <w:r>
        <w:t xml:space="preserve">[1121]</w:t>
      </w:r>
      <w:bookmarkEnd w:id="1295"/>
      <w:r>
        <w:t xml:space="preserve"> </w:t>
      </w:r>
      <w:r>
        <w:t xml:space="preserve">1、祖师引导取心要欲的理路是什么？准确掌握后如理引导自心。</w:t>
      </w:r>
    </w:p>
    <w:p>
      <w:pPr>
        <w:pStyle w:val="BodyText"/>
      </w:pPr>
      <w:bookmarkStart w:id="1296" w:name="X0fd4b4549a1094aae926ef62e9dbd3cdcc2e456"/>
      <w:r>
        <w:t xml:space="preserve">[1122]</w:t>
      </w:r>
      <w:bookmarkEnd w:id="1296"/>
      <w:r>
        <w:t xml:space="preserve"> </w:t>
      </w:r>
      <w:r>
        <w:t xml:space="preserve">2、为什么得暇满身时不修出世善法，是最大的自欺和愚痴？</w:t>
      </w:r>
    </w:p>
    <w:p>
      <w:pPr>
        <w:pStyle w:val="BodyText"/>
      </w:pPr>
      <w:bookmarkStart w:id="1297" w:name="Xf7579954ba3792f6a40044c32f28fb62b10863f"/>
      <w:r>
        <w:t xml:space="preserve">[1123]</w:t>
      </w:r>
      <w:bookmarkEnd w:id="1297"/>
      <w:r>
        <w:t xml:space="preserve"> </w:t>
      </w:r>
      <w:r>
        <w:t xml:space="preserve">3、为什么今生是计划永好、永坏的分界处？懂了这一点后，我们应如何劝勉自心精进修行？</w:t>
      </w:r>
    </w:p>
    <w:p>
      <w:pPr>
        <w:pStyle w:val="BodyText"/>
      </w:pPr>
      <w:bookmarkStart w:id="1298" w:name="Xf33a8f10515011cba0d191ae58f7f9a4dd7a3e1"/>
      <w:r>
        <w:t xml:space="preserve">[1124]</w:t>
      </w:r>
      <w:bookmarkEnd w:id="1298"/>
      <w:r>
        <w:t xml:space="preserve"> </w:t>
      </w:r>
      <w:r>
        <w:t xml:space="preserve">4、暇满难得的修量是什么？</w:t>
      </w:r>
    </w:p>
    <w:p>
      <w:pPr>
        <w:pStyle w:val="BodyText"/>
      </w:pPr>
      <w:bookmarkStart w:id="1299" w:name="Xbbd5046c9b461ca6f1549f3f39c240a9c5702f9"/>
      <w:r>
        <w:t xml:space="preserve">[1125]</w:t>
      </w:r>
      <w:bookmarkEnd w:id="1299"/>
      <w:r>
        <w:t xml:space="preserve"> </w:t>
      </w:r>
      <w:r>
        <w:t xml:space="preserve">5、在暇满的修法上，如何向上师祈求加持？</w:t>
      </w:r>
    </w:p>
    <w:bookmarkEnd w:id="1300"/>
    <w:bookmarkEnd w:id="1301"/>
    <w:bookmarkEnd w:id="1302"/>
    <w:sectPr w:rsidR="00F814CF" w:rsidSect="003816FD">
      <w:footerReference r:id="rId10" w:type="even"/>
      <w:footerReference r:id="rId9" w:type="default"/>
      <w:pgSz w:h="15840" w:w="12240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134C9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C7130B"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77777777" w:rsidR="00642855" w:rsidRDefault="00642855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2695E17E" w14:textId="77777777" w:rsidR="003816FD" w:rsidRDefault="003816F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3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C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8146E"/>
    <w:rPr>
      <w:sz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3" Target="https://f.huidengchanxiu.net/jmy/xmfw/s3/02/%e5%89%8d%e8%a1%8c%e5%bc%95%e5%af%bc%e6%96%87-%e6%9a%87%e6%bb%a1%e9%9a%be%e5%be%9701.docx" TargetMode="External" /><Relationship Type="http://schemas.openxmlformats.org/officeDocument/2006/relationships/hyperlink" Id="rId24" Target="https://f.huidengchanxiu.net/jmy/xmfw/s3/02/%e5%89%8d%e8%a1%8c%e5%bc%95%e5%af%bc%e6%96%87-%e6%9a%87%e6%bb%a1%e9%9a%be%e5%be%9701.mp3" TargetMode="External" /><Relationship Type="http://schemas.openxmlformats.org/officeDocument/2006/relationships/hyperlink" Id="rId25" Target="https://f.huidengchanxiu.net/jmy/xmfw/s3/02/%e5%89%8d%e8%a1%8c%e5%bc%95%e5%af%bc%e6%96%87-%e6%9a%87%e6%bb%a1%e9%9a%be%e5%be%9701.mp4" TargetMode="External" /><Relationship Type="http://schemas.openxmlformats.org/officeDocument/2006/relationships/hyperlink" Id="rId26" Target="https://f.huidengchanxiu.net/jmy/xmfw/s3/02/%e5%89%8d%e8%a1%8c%e5%bc%95%e5%af%bc%e6%96%87-%e6%9a%87%e6%bb%a1%e9%9a%be%e5%be%9702.docx" TargetMode="External" /><Relationship Type="http://schemas.openxmlformats.org/officeDocument/2006/relationships/hyperlink" Id="rId27" Target="https://f.huidengchanxiu.net/jmy/xmfw/s3/02/%e5%89%8d%e8%a1%8c%e5%bc%95%e5%af%bc%e6%96%87-%e6%9a%87%e6%bb%a1%e9%9a%be%e5%be%9702.mp3" TargetMode="External" /><Relationship Type="http://schemas.openxmlformats.org/officeDocument/2006/relationships/hyperlink" Id="rId28" Target="https://f.huidengchanxiu.net/jmy/xmfw/s3/02/%e5%89%8d%e8%a1%8c%e5%bc%95%e5%af%bc%e6%96%87-%e6%9a%87%e6%bb%a1%e9%9a%be%e5%be%9702.mp4" TargetMode="External" /><Relationship Type="http://schemas.openxmlformats.org/officeDocument/2006/relationships/hyperlink" Id="rId29" Target="https://f.huidengchanxiu.net/jmy/xmfw/s3/02/%e5%89%8d%e8%a1%8c%e5%bc%95%e5%af%bc%e6%96%87-%e6%9a%87%e6%bb%a1%e9%9a%be%e5%be%9703.docx" TargetMode="External" /><Relationship Type="http://schemas.openxmlformats.org/officeDocument/2006/relationships/hyperlink" Id="rId30" Target="https://f.huidengchanxiu.net/jmy/xmfw/s3/02/%e5%89%8d%e8%a1%8c%e5%bc%95%e5%af%bc%e6%96%87-%e6%9a%87%e6%bb%a1%e9%9a%be%e5%be%9703.mp3" TargetMode="External" /><Relationship Type="http://schemas.openxmlformats.org/officeDocument/2006/relationships/hyperlink" Id="rId31" Target="https://f.huidengchanxiu.net/jmy/xmfw/s3/02/%e5%89%8d%e8%a1%8c%e5%bc%95%e5%af%bc%e6%96%87-%e6%9a%87%e6%bb%a1%e9%9a%be%e5%be%9703.mp4" TargetMode="External" /><Relationship Type="http://schemas.openxmlformats.org/officeDocument/2006/relationships/hyperlink" Id="rId32" Target="https://f.huidengchanxiu.net/jmy/xmfw/s3/02/%e5%89%8d%e8%a1%8c%e5%bc%95%e5%af%bc%e6%96%87-%e6%9a%87%e6%bb%a1%e9%9a%be%e5%be%9704.docx" TargetMode="External" /><Relationship Type="http://schemas.openxmlformats.org/officeDocument/2006/relationships/hyperlink" Id="rId33" Target="https://f.huidengchanxiu.net/jmy/xmfw/s3/02/%e5%89%8d%e8%a1%8c%e5%bc%95%e5%af%bc%e6%96%87-%e6%9a%87%e6%bb%a1%e9%9a%be%e5%be%9704.mp3" TargetMode="External" /><Relationship Type="http://schemas.openxmlformats.org/officeDocument/2006/relationships/hyperlink" Id="rId34" Target="https://f.huidengchanxiu.net/jmy/xmfw/s3/02/%e5%89%8d%e8%a1%8c%e5%bc%95%e5%af%bc%e6%96%87-%e6%9a%87%e6%bb%a1%e9%9a%be%e5%be%9704.mp4" TargetMode="External" /><Relationship Type="http://schemas.openxmlformats.org/officeDocument/2006/relationships/hyperlink" Id="rId35" Target="https://f.huidengchanxiu.net/jmy/xmfw/s3/02/%e5%89%8d%e8%a1%8c%e5%bc%95%e5%af%bc%e6%96%87-%e6%9a%87%e6%bb%a1%e9%9a%be%e5%be%9705.docx" TargetMode="External" /><Relationship Type="http://schemas.openxmlformats.org/officeDocument/2006/relationships/hyperlink" Id="rId36" Target="https://f.huidengchanxiu.net/jmy/xmfw/s3/02/%e5%89%8d%e8%a1%8c%e5%bc%95%e5%af%bc%e6%96%87-%e6%9a%87%e6%bb%a1%e9%9a%be%e5%be%9705.mp3" TargetMode="External" /><Relationship Type="http://schemas.openxmlformats.org/officeDocument/2006/relationships/hyperlink" Id="rId37" Target="https://f.huidengchanxiu.net/jmy/xmfw/s3/02/%e5%89%8d%e8%a1%8c%e5%bc%95%e5%af%bc%e6%96%87-%e6%9a%87%e6%bb%a1%e9%9a%be%e5%be%9705.mp4" TargetMode="External" /><Relationship Type="http://schemas.openxmlformats.org/officeDocument/2006/relationships/hyperlink" Id="rId38" Target="https://f.huidengchanxiu.net/jmy/xmfw/s3/02/%e5%89%8d%e8%a1%8c%e5%bc%95%e5%af%bc%e6%96%87-%e6%9a%87%e6%bb%a1%e9%9a%be%e5%be%9706.docx" TargetMode="External" /><Relationship Type="http://schemas.openxmlformats.org/officeDocument/2006/relationships/hyperlink" Id="rId39" Target="https://f.huidengchanxiu.net/jmy/xmfw/s3/02/%e5%89%8d%e8%a1%8c%e5%bc%95%e5%af%bc%e6%96%87-%e6%9a%87%e6%bb%a1%e9%9a%be%e5%be%9706.mp3" TargetMode="External" /><Relationship Type="http://schemas.openxmlformats.org/officeDocument/2006/relationships/hyperlink" Id="rId40" Target="https://f.huidengchanxiu.net/jmy/xmfw/s3/02/%e5%89%8d%e8%a1%8c%e5%bc%95%e5%af%bc%e6%96%87-%e6%9a%87%e6%bb%a1%e9%9a%be%e5%be%9706.mp4" TargetMode="External" /><Relationship Type="http://schemas.openxmlformats.org/officeDocument/2006/relationships/hyperlink" Id="rId41" Target="https://f.huidengchanxiu.net/jmy/xmfw/s3/02/%e5%89%8d%e8%a1%8c%e5%bc%95%e5%af%bc%e6%96%87-%e6%9a%87%e6%bb%a1%e9%9a%be%e5%be%9707.docx" TargetMode="External" /><Relationship Type="http://schemas.openxmlformats.org/officeDocument/2006/relationships/hyperlink" Id="rId42" Target="https://f.huidengchanxiu.net/jmy/xmfw/s3/02/%e5%89%8d%e8%a1%8c%e5%bc%95%e5%af%bc%e6%96%87-%e6%9a%87%e6%bb%a1%e9%9a%be%e5%be%9707.mp3" TargetMode="External" /><Relationship Type="http://schemas.openxmlformats.org/officeDocument/2006/relationships/hyperlink" Id="rId43" Target="https://f.huidengchanxiu.net/jmy/xmfw/s3/02/%e5%89%8d%e8%a1%8c%e5%bc%95%e5%af%bc%e6%96%87-%e6%9a%87%e6%bb%a1%e9%9a%be%e5%be%9707.mp4" TargetMode="External" /><Relationship Type="http://schemas.openxmlformats.org/officeDocument/2006/relationships/hyperlink" Id="rId44" Target="https://f.huidengchanxiu.net/jmy/xmfw/s3/02/%e5%89%8d%e8%a1%8c%e5%bc%95%e5%af%bc%e6%96%87-%e6%9a%87%e6%bb%a1%e9%9a%be%e5%be%9708.docx" TargetMode="External" /><Relationship Type="http://schemas.openxmlformats.org/officeDocument/2006/relationships/hyperlink" Id="rId45" Target="https://f.huidengchanxiu.net/jmy/xmfw/s3/02/%e5%89%8d%e8%a1%8c%e5%bc%95%e5%af%bc%e6%96%87-%e6%9a%87%e6%bb%a1%e9%9a%be%e5%be%9708.mp3" TargetMode="External" /><Relationship Type="http://schemas.openxmlformats.org/officeDocument/2006/relationships/hyperlink" Id="rId46" Target="https://f.huidengchanxiu.net/jmy/xmfw/s3/02/%e5%89%8d%e8%a1%8c%e5%bc%95%e5%af%bc%e6%96%87-%e6%9a%87%e6%bb%a1%e9%9a%be%e5%be%9708.mp4" TargetMode="External" /><Relationship Type="http://schemas.openxmlformats.org/officeDocument/2006/relationships/hyperlink" Id="rId47" Target="https://f.huidengchanxiu.net/jmy/xmfw/s3/02/%e5%89%8d%e8%a1%8c%e5%bc%95%e5%af%bc%e6%96%87-%e6%9a%87%e6%bb%a1%e9%9a%be%e5%be%9709.docx" TargetMode="External" /><Relationship Type="http://schemas.openxmlformats.org/officeDocument/2006/relationships/hyperlink" Id="rId48" Target="https://f.huidengchanxiu.net/jmy/xmfw/s3/02/%e5%89%8d%e8%a1%8c%e5%bc%95%e5%af%bc%e6%96%87-%e6%9a%87%e6%bb%a1%e9%9a%be%e5%be%9709.mp3" TargetMode="External" /><Relationship Type="http://schemas.openxmlformats.org/officeDocument/2006/relationships/hyperlink" Id="rId49" Target="https://f.huidengchanxiu.net/jmy/xmfw/s3/02/%e5%89%8d%e8%a1%8c%e5%bc%95%e5%af%bc%e6%96%87-%e6%9a%87%e6%bb%a1%e9%9a%be%e5%be%9709.mp4" TargetMode="External" /><Relationship Type="http://schemas.openxmlformats.org/officeDocument/2006/relationships/hyperlink" Id="rId50" Target="https://f.huidengchanxiu.net/jmy/xmfw/s3/02/%e5%89%8d%e8%a1%8c%e5%bc%95%e5%af%bc%e6%96%87-%e6%9a%87%e6%bb%a1%e9%9a%be%e5%be%9710.docx" TargetMode="External" /><Relationship Type="http://schemas.openxmlformats.org/officeDocument/2006/relationships/hyperlink" Id="rId51" Target="https://f.huidengchanxiu.net/jmy/xmfw/s3/02/%e5%89%8d%e8%a1%8c%e5%bc%95%e5%af%bc%e6%96%87-%e6%9a%87%e6%bb%a1%e9%9a%be%e5%be%9710.mp3" TargetMode="External" /><Relationship Type="http://schemas.openxmlformats.org/officeDocument/2006/relationships/hyperlink" Id="rId52" Target="https://f.huidengchanxiu.net/jmy/xmfw/s3/02/%e5%89%8d%e8%a1%8c%e5%bc%95%e5%af%bc%e6%96%87-%e6%9a%87%e6%bb%a1%e9%9a%be%e5%be%9710.mp4" TargetMode="External" /><Relationship Type="http://schemas.openxmlformats.org/officeDocument/2006/relationships/hyperlink" Id="rId53" Target="https://f.huidengchanxiu.net/jmy/xmfw/s3/02/%e5%89%8d%e8%a1%8c%e5%bc%95%e5%af%bc%e6%96%87-%e6%9a%87%e6%bb%a1%e9%9a%be%e5%be%9711.docx" TargetMode="External" /><Relationship Type="http://schemas.openxmlformats.org/officeDocument/2006/relationships/hyperlink" Id="rId54" Target="https://f.huidengchanxiu.net/jmy/xmfw/s3/02/%e5%89%8d%e8%a1%8c%e5%bc%95%e5%af%bc%e6%96%87-%e6%9a%87%e6%bb%a1%e9%9a%be%e5%be%9711.mp3" TargetMode="External" /><Relationship Type="http://schemas.openxmlformats.org/officeDocument/2006/relationships/hyperlink" Id="rId55" Target="https://f.huidengchanxiu.net/jmy/xmfw/s3/02/%e5%89%8d%e8%a1%8c%e5%bc%95%e5%af%bc%e6%96%87-%e6%9a%87%e6%bb%a1%e9%9a%be%e5%be%9711.mp4" TargetMode="External" /><Relationship Type="http://schemas.openxmlformats.org/officeDocument/2006/relationships/hyperlink" Id="rId56" Target="https://f.huidengchanxiu.net/jmy/xmfw/s3/02/%e5%89%8d%e8%a1%8c%e5%bc%95%e5%af%bc%e6%96%87-%e6%9a%87%e6%bb%a1%e9%9a%be%e5%be%9712.docx" TargetMode="External" /><Relationship Type="http://schemas.openxmlformats.org/officeDocument/2006/relationships/hyperlink" Id="rId57" Target="https://f.huidengchanxiu.net/jmy/xmfw/s3/02/%e5%89%8d%e8%a1%8c%e5%bc%95%e5%af%bc%e6%96%87-%e6%9a%87%e6%bb%a1%e9%9a%be%e5%be%9712.mp3" TargetMode="External" /><Relationship Type="http://schemas.openxmlformats.org/officeDocument/2006/relationships/hyperlink" Id="rId58" Target="https://f.huidengchanxiu.net/jmy/xmfw/s3/02/%e5%89%8d%e8%a1%8c%e5%bc%95%e5%af%bc%e6%96%87-%e6%9a%87%e6%bb%a1%e9%9a%be%e5%be%9712.mp4" TargetMode="External" /><Relationship Type="http://schemas.openxmlformats.org/officeDocument/2006/relationships/hyperlink" Id="rId59" Target="https://f.huidengchanxiu.net/jmy/xmfw/s3/02/%e5%89%8d%e8%a1%8c%e5%bc%95%e5%af%bc%e6%96%87-%e6%9a%87%e6%bb%a1%e9%9a%be%e5%be%9713.docx" TargetMode="External" /><Relationship Type="http://schemas.openxmlformats.org/officeDocument/2006/relationships/hyperlink" Id="rId60" Target="https://f.huidengchanxiu.net/jmy/xmfw/s3/02/%e5%89%8d%e8%a1%8c%e5%bc%95%e5%af%bc%e6%96%87-%e6%9a%87%e6%bb%a1%e9%9a%be%e5%be%9713.mp3" TargetMode="External" /><Relationship Type="http://schemas.openxmlformats.org/officeDocument/2006/relationships/hyperlink" Id="rId61" Target="https://f.huidengchanxiu.net/jmy/xmfw/s3/02/%e5%89%8d%e8%a1%8c%e5%bc%95%e5%af%bc%e6%96%87-%e6%9a%87%e6%bb%a1%e9%9a%be%e5%be%9713.mp4" TargetMode="External" /><Relationship Type="http://schemas.openxmlformats.org/officeDocument/2006/relationships/hyperlink" Id="rId62" Target="https://f.huidengchanxiu.net/jmy/xmfw/s3/02/%e5%89%8d%e8%a1%8c%e5%bc%95%e5%af%bc%e6%96%87-%e6%9a%87%e6%bb%a1%e9%9a%be%e5%be%9714.docx" TargetMode="External" /><Relationship Type="http://schemas.openxmlformats.org/officeDocument/2006/relationships/hyperlink" Id="rId63" Target="https://f.huidengchanxiu.net/jmy/xmfw/s3/02/%e5%89%8d%e8%a1%8c%e5%bc%95%e5%af%bc%e6%96%87-%e6%9a%87%e6%bb%a1%e9%9a%be%e5%be%9714.mp3" TargetMode="External" /><Relationship Type="http://schemas.openxmlformats.org/officeDocument/2006/relationships/hyperlink" Id="rId64" Target="https://f.huidengchanxiu.net/jmy/xmfw/s3/02/%e5%89%8d%e8%a1%8c%e5%bc%95%e5%af%bc%e6%96%87-%e6%9a%87%e6%bb%a1%e9%9a%be%e5%be%9714.mp4" TargetMode="External" /><Relationship Type="http://schemas.openxmlformats.org/officeDocument/2006/relationships/hyperlink" Id="rId65" Target="https://f.huidengchanxiu.net/jmy/xmfw/s3/02/%e5%89%8d%e8%a1%8c%e5%bc%95%e5%af%bc%e6%96%87-%e6%9a%87%e6%bb%a1%e9%9a%be%e5%be%9715.docx" TargetMode="External" /><Relationship Type="http://schemas.openxmlformats.org/officeDocument/2006/relationships/hyperlink" Id="rId66" Target="https://f.huidengchanxiu.net/jmy/xmfw/s3/02/%e5%89%8d%e8%a1%8c%e5%bc%95%e5%af%bc%e6%96%87-%e6%9a%87%e6%bb%a1%e9%9a%be%e5%be%9715.mp3" TargetMode="External" /><Relationship Type="http://schemas.openxmlformats.org/officeDocument/2006/relationships/hyperlink" Id="rId67" Target="https://f.huidengchanxiu.net/jmy/xmfw/s3/02/%e5%89%8d%e8%a1%8c%e5%bc%95%e5%af%bc%e6%96%87-%e6%9a%87%e6%bb%a1%e9%9a%be%e5%be%9715.mp4" TargetMode="External" /><Relationship Type="http://schemas.openxmlformats.org/officeDocument/2006/relationships/hyperlink" Id="rId68" Target="https://f.huidengchanxiu.net/jmy/xmfw/s3/02/%e5%89%8d%e8%a1%8c%e5%bc%95%e5%af%bc%e6%96%87-%e6%9a%87%e6%bb%a1%e9%9a%be%e5%be%9716.docx" TargetMode="External" /><Relationship Type="http://schemas.openxmlformats.org/officeDocument/2006/relationships/hyperlink" Id="rId69" Target="https://f.huidengchanxiu.net/jmy/xmfw/s3/02/%e5%89%8d%e8%a1%8c%e5%bc%95%e5%af%bc%e6%96%87-%e6%9a%87%e6%bb%a1%e9%9a%be%e5%be%9716.mp3" TargetMode="External" /><Relationship Type="http://schemas.openxmlformats.org/officeDocument/2006/relationships/hyperlink" Id="rId70" Target="https://f.huidengchanxiu.net/jmy/xmfw/s3/02/%e5%89%8d%e8%a1%8c%e5%bc%95%e5%af%bc%e6%96%87-%e6%9a%87%e6%bb%a1%e9%9a%be%e5%be%9716.mp4" TargetMode="External" /><Relationship Type="http://schemas.openxmlformats.org/officeDocument/2006/relationships/hyperlink" Id="rId71" Target="https://f.huidengchanxiu.net/jmy/xmfw/s3/02/%e5%89%8d%e8%a1%8c%e5%bc%95%e5%af%bc%e6%96%87-%e6%9a%87%e6%bb%a1%e9%9a%be%e5%be%9717.docx" TargetMode="External" /><Relationship Type="http://schemas.openxmlformats.org/officeDocument/2006/relationships/hyperlink" Id="rId72" Target="https://f.huidengchanxiu.net/jmy/xmfw/s3/02/%e5%89%8d%e8%a1%8c%e5%bc%95%e5%af%bc%e6%96%87-%e6%9a%87%e6%bb%a1%e9%9a%be%e5%be%9717.mp3" TargetMode="External" /><Relationship Type="http://schemas.openxmlformats.org/officeDocument/2006/relationships/hyperlink" Id="rId73" Target="https://f.huidengchanxiu.net/jmy/xmfw/s3/02/%e5%89%8d%e8%a1%8c%e5%bc%95%e5%af%bc%e6%96%87-%e6%9a%87%e6%bb%a1%e9%9a%be%e5%be%9717.mp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f.huidengchanxiu.net/jmy/xmfw/s3/02/%e5%89%8d%e8%a1%8c%e5%bc%95%e5%af%bc%e6%96%87-%e6%9a%87%e6%bb%a1%e9%9a%be%e5%be%9701.docx" TargetMode="External" /><Relationship Type="http://schemas.openxmlformats.org/officeDocument/2006/relationships/hyperlink" Id="rId24" Target="https://f.huidengchanxiu.net/jmy/xmfw/s3/02/%e5%89%8d%e8%a1%8c%e5%bc%95%e5%af%bc%e6%96%87-%e6%9a%87%e6%bb%a1%e9%9a%be%e5%be%9701.mp3" TargetMode="External" /><Relationship Type="http://schemas.openxmlformats.org/officeDocument/2006/relationships/hyperlink" Id="rId25" Target="https://f.huidengchanxiu.net/jmy/xmfw/s3/02/%e5%89%8d%e8%a1%8c%e5%bc%95%e5%af%bc%e6%96%87-%e6%9a%87%e6%bb%a1%e9%9a%be%e5%be%9701.mp4" TargetMode="External" /><Relationship Type="http://schemas.openxmlformats.org/officeDocument/2006/relationships/hyperlink" Id="rId26" Target="https://f.huidengchanxiu.net/jmy/xmfw/s3/02/%e5%89%8d%e8%a1%8c%e5%bc%95%e5%af%bc%e6%96%87-%e6%9a%87%e6%bb%a1%e9%9a%be%e5%be%9702.docx" TargetMode="External" /><Relationship Type="http://schemas.openxmlformats.org/officeDocument/2006/relationships/hyperlink" Id="rId27" Target="https://f.huidengchanxiu.net/jmy/xmfw/s3/02/%e5%89%8d%e8%a1%8c%e5%bc%95%e5%af%bc%e6%96%87-%e6%9a%87%e6%bb%a1%e9%9a%be%e5%be%9702.mp3" TargetMode="External" /><Relationship Type="http://schemas.openxmlformats.org/officeDocument/2006/relationships/hyperlink" Id="rId28" Target="https://f.huidengchanxiu.net/jmy/xmfw/s3/02/%e5%89%8d%e8%a1%8c%e5%bc%95%e5%af%bc%e6%96%87-%e6%9a%87%e6%bb%a1%e9%9a%be%e5%be%9702.mp4" TargetMode="External" /><Relationship Type="http://schemas.openxmlformats.org/officeDocument/2006/relationships/hyperlink" Id="rId29" Target="https://f.huidengchanxiu.net/jmy/xmfw/s3/02/%e5%89%8d%e8%a1%8c%e5%bc%95%e5%af%bc%e6%96%87-%e6%9a%87%e6%bb%a1%e9%9a%be%e5%be%9703.docx" TargetMode="External" /><Relationship Type="http://schemas.openxmlformats.org/officeDocument/2006/relationships/hyperlink" Id="rId30" Target="https://f.huidengchanxiu.net/jmy/xmfw/s3/02/%e5%89%8d%e8%a1%8c%e5%bc%95%e5%af%bc%e6%96%87-%e6%9a%87%e6%bb%a1%e9%9a%be%e5%be%9703.mp3" TargetMode="External" /><Relationship Type="http://schemas.openxmlformats.org/officeDocument/2006/relationships/hyperlink" Id="rId31" Target="https://f.huidengchanxiu.net/jmy/xmfw/s3/02/%e5%89%8d%e8%a1%8c%e5%bc%95%e5%af%bc%e6%96%87-%e6%9a%87%e6%bb%a1%e9%9a%be%e5%be%9703.mp4" TargetMode="External" /><Relationship Type="http://schemas.openxmlformats.org/officeDocument/2006/relationships/hyperlink" Id="rId32" Target="https://f.huidengchanxiu.net/jmy/xmfw/s3/02/%e5%89%8d%e8%a1%8c%e5%bc%95%e5%af%bc%e6%96%87-%e6%9a%87%e6%bb%a1%e9%9a%be%e5%be%9704.docx" TargetMode="External" /><Relationship Type="http://schemas.openxmlformats.org/officeDocument/2006/relationships/hyperlink" Id="rId33" Target="https://f.huidengchanxiu.net/jmy/xmfw/s3/02/%e5%89%8d%e8%a1%8c%e5%bc%95%e5%af%bc%e6%96%87-%e6%9a%87%e6%bb%a1%e9%9a%be%e5%be%9704.mp3" TargetMode="External" /><Relationship Type="http://schemas.openxmlformats.org/officeDocument/2006/relationships/hyperlink" Id="rId34" Target="https://f.huidengchanxiu.net/jmy/xmfw/s3/02/%e5%89%8d%e8%a1%8c%e5%bc%95%e5%af%bc%e6%96%87-%e6%9a%87%e6%bb%a1%e9%9a%be%e5%be%9704.mp4" TargetMode="External" /><Relationship Type="http://schemas.openxmlformats.org/officeDocument/2006/relationships/hyperlink" Id="rId35" Target="https://f.huidengchanxiu.net/jmy/xmfw/s3/02/%e5%89%8d%e8%a1%8c%e5%bc%95%e5%af%bc%e6%96%87-%e6%9a%87%e6%bb%a1%e9%9a%be%e5%be%9705.docx" TargetMode="External" /><Relationship Type="http://schemas.openxmlformats.org/officeDocument/2006/relationships/hyperlink" Id="rId36" Target="https://f.huidengchanxiu.net/jmy/xmfw/s3/02/%e5%89%8d%e8%a1%8c%e5%bc%95%e5%af%bc%e6%96%87-%e6%9a%87%e6%bb%a1%e9%9a%be%e5%be%9705.mp3" TargetMode="External" /><Relationship Type="http://schemas.openxmlformats.org/officeDocument/2006/relationships/hyperlink" Id="rId37" Target="https://f.huidengchanxiu.net/jmy/xmfw/s3/02/%e5%89%8d%e8%a1%8c%e5%bc%95%e5%af%bc%e6%96%87-%e6%9a%87%e6%bb%a1%e9%9a%be%e5%be%9705.mp4" TargetMode="External" /><Relationship Type="http://schemas.openxmlformats.org/officeDocument/2006/relationships/hyperlink" Id="rId38" Target="https://f.huidengchanxiu.net/jmy/xmfw/s3/02/%e5%89%8d%e8%a1%8c%e5%bc%95%e5%af%bc%e6%96%87-%e6%9a%87%e6%bb%a1%e9%9a%be%e5%be%9706.docx" TargetMode="External" /><Relationship Type="http://schemas.openxmlformats.org/officeDocument/2006/relationships/hyperlink" Id="rId39" Target="https://f.huidengchanxiu.net/jmy/xmfw/s3/02/%e5%89%8d%e8%a1%8c%e5%bc%95%e5%af%bc%e6%96%87-%e6%9a%87%e6%bb%a1%e9%9a%be%e5%be%9706.mp3" TargetMode="External" /><Relationship Type="http://schemas.openxmlformats.org/officeDocument/2006/relationships/hyperlink" Id="rId40" Target="https://f.huidengchanxiu.net/jmy/xmfw/s3/02/%e5%89%8d%e8%a1%8c%e5%bc%95%e5%af%bc%e6%96%87-%e6%9a%87%e6%bb%a1%e9%9a%be%e5%be%9706.mp4" TargetMode="External" /><Relationship Type="http://schemas.openxmlformats.org/officeDocument/2006/relationships/hyperlink" Id="rId41" Target="https://f.huidengchanxiu.net/jmy/xmfw/s3/02/%e5%89%8d%e8%a1%8c%e5%bc%95%e5%af%bc%e6%96%87-%e6%9a%87%e6%bb%a1%e9%9a%be%e5%be%9707.docx" TargetMode="External" /><Relationship Type="http://schemas.openxmlformats.org/officeDocument/2006/relationships/hyperlink" Id="rId42" Target="https://f.huidengchanxiu.net/jmy/xmfw/s3/02/%e5%89%8d%e8%a1%8c%e5%bc%95%e5%af%bc%e6%96%87-%e6%9a%87%e6%bb%a1%e9%9a%be%e5%be%9707.mp3" TargetMode="External" /><Relationship Type="http://schemas.openxmlformats.org/officeDocument/2006/relationships/hyperlink" Id="rId43" Target="https://f.huidengchanxiu.net/jmy/xmfw/s3/02/%e5%89%8d%e8%a1%8c%e5%bc%95%e5%af%bc%e6%96%87-%e6%9a%87%e6%bb%a1%e9%9a%be%e5%be%9707.mp4" TargetMode="External" /><Relationship Type="http://schemas.openxmlformats.org/officeDocument/2006/relationships/hyperlink" Id="rId44" Target="https://f.huidengchanxiu.net/jmy/xmfw/s3/02/%e5%89%8d%e8%a1%8c%e5%bc%95%e5%af%bc%e6%96%87-%e6%9a%87%e6%bb%a1%e9%9a%be%e5%be%9708.docx" TargetMode="External" /><Relationship Type="http://schemas.openxmlformats.org/officeDocument/2006/relationships/hyperlink" Id="rId45" Target="https://f.huidengchanxiu.net/jmy/xmfw/s3/02/%e5%89%8d%e8%a1%8c%e5%bc%95%e5%af%bc%e6%96%87-%e6%9a%87%e6%bb%a1%e9%9a%be%e5%be%9708.mp3" TargetMode="External" /><Relationship Type="http://schemas.openxmlformats.org/officeDocument/2006/relationships/hyperlink" Id="rId46" Target="https://f.huidengchanxiu.net/jmy/xmfw/s3/02/%e5%89%8d%e8%a1%8c%e5%bc%95%e5%af%bc%e6%96%87-%e6%9a%87%e6%bb%a1%e9%9a%be%e5%be%9708.mp4" TargetMode="External" /><Relationship Type="http://schemas.openxmlformats.org/officeDocument/2006/relationships/hyperlink" Id="rId47" Target="https://f.huidengchanxiu.net/jmy/xmfw/s3/02/%e5%89%8d%e8%a1%8c%e5%bc%95%e5%af%bc%e6%96%87-%e6%9a%87%e6%bb%a1%e9%9a%be%e5%be%9709.docx" TargetMode="External" /><Relationship Type="http://schemas.openxmlformats.org/officeDocument/2006/relationships/hyperlink" Id="rId48" Target="https://f.huidengchanxiu.net/jmy/xmfw/s3/02/%e5%89%8d%e8%a1%8c%e5%bc%95%e5%af%bc%e6%96%87-%e6%9a%87%e6%bb%a1%e9%9a%be%e5%be%9709.mp3" TargetMode="External" /><Relationship Type="http://schemas.openxmlformats.org/officeDocument/2006/relationships/hyperlink" Id="rId49" Target="https://f.huidengchanxiu.net/jmy/xmfw/s3/02/%e5%89%8d%e8%a1%8c%e5%bc%95%e5%af%bc%e6%96%87-%e6%9a%87%e6%bb%a1%e9%9a%be%e5%be%9709.mp4" TargetMode="External" /><Relationship Type="http://schemas.openxmlformats.org/officeDocument/2006/relationships/hyperlink" Id="rId50" Target="https://f.huidengchanxiu.net/jmy/xmfw/s3/02/%e5%89%8d%e8%a1%8c%e5%bc%95%e5%af%bc%e6%96%87-%e6%9a%87%e6%bb%a1%e9%9a%be%e5%be%9710.docx" TargetMode="External" /><Relationship Type="http://schemas.openxmlformats.org/officeDocument/2006/relationships/hyperlink" Id="rId51" Target="https://f.huidengchanxiu.net/jmy/xmfw/s3/02/%e5%89%8d%e8%a1%8c%e5%bc%95%e5%af%bc%e6%96%87-%e6%9a%87%e6%bb%a1%e9%9a%be%e5%be%9710.mp3" TargetMode="External" /><Relationship Type="http://schemas.openxmlformats.org/officeDocument/2006/relationships/hyperlink" Id="rId52" Target="https://f.huidengchanxiu.net/jmy/xmfw/s3/02/%e5%89%8d%e8%a1%8c%e5%bc%95%e5%af%bc%e6%96%87-%e6%9a%87%e6%bb%a1%e9%9a%be%e5%be%9710.mp4" TargetMode="External" /><Relationship Type="http://schemas.openxmlformats.org/officeDocument/2006/relationships/hyperlink" Id="rId53" Target="https://f.huidengchanxiu.net/jmy/xmfw/s3/02/%e5%89%8d%e8%a1%8c%e5%bc%95%e5%af%bc%e6%96%87-%e6%9a%87%e6%bb%a1%e9%9a%be%e5%be%9711.docx" TargetMode="External" /><Relationship Type="http://schemas.openxmlformats.org/officeDocument/2006/relationships/hyperlink" Id="rId54" Target="https://f.huidengchanxiu.net/jmy/xmfw/s3/02/%e5%89%8d%e8%a1%8c%e5%bc%95%e5%af%bc%e6%96%87-%e6%9a%87%e6%bb%a1%e9%9a%be%e5%be%9711.mp3" TargetMode="External" /><Relationship Type="http://schemas.openxmlformats.org/officeDocument/2006/relationships/hyperlink" Id="rId55" Target="https://f.huidengchanxiu.net/jmy/xmfw/s3/02/%e5%89%8d%e8%a1%8c%e5%bc%95%e5%af%bc%e6%96%87-%e6%9a%87%e6%bb%a1%e9%9a%be%e5%be%9711.mp4" TargetMode="External" /><Relationship Type="http://schemas.openxmlformats.org/officeDocument/2006/relationships/hyperlink" Id="rId56" Target="https://f.huidengchanxiu.net/jmy/xmfw/s3/02/%e5%89%8d%e8%a1%8c%e5%bc%95%e5%af%bc%e6%96%87-%e6%9a%87%e6%bb%a1%e9%9a%be%e5%be%9712.docx" TargetMode="External" /><Relationship Type="http://schemas.openxmlformats.org/officeDocument/2006/relationships/hyperlink" Id="rId57" Target="https://f.huidengchanxiu.net/jmy/xmfw/s3/02/%e5%89%8d%e8%a1%8c%e5%bc%95%e5%af%bc%e6%96%87-%e6%9a%87%e6%bb%a1%e9%9a%be%e5%be%9712.mp3" TargetMode="External" /><Relationship Type="http://schemas.openxmlformats.org/officeDocument/2006/relationships/hyperlink" Id="rId58" Target="https://f.huidengchanxiu.net/jmy/xmfw/s3/02/%e5%89%8d%e8%a1%8c%e5%bc%95%e5%af%bc%e6%96%87-%e6%9a%87%e6%bb%a1%e9%9a%be%e5%be%9712.mp4" TargetMode="External" /><Relationship Type="http://schemas.openxmlformats.org/officeDocument/2006/relationships/hyperlink" Id="rId59" Target="https://f.huidengchanxiu.net/jmy/xmfw/s3/02/%e5%89%8d%e8%a1%8c%e5%bc%95%e5%af%bc%e6%96%87-%e6%9a%87%e6%bb%a1%e9%9a%be%e5%be%9713.docx" TargetMode="External" /><Relationship Type="http://schemas.openxmlformats.org/officeDocument/2006/relationships/hyperlink" Id="rId60" Target="https://f.huidengchanxiu.net/jmy/xmfw/s3/02/%e5%89%8d%e8%a1%8c%e5%bc%95%e5%af%bc%e6%96%87-%e6%9a%87%e6%bb%a1%e9%9a%be%e5%be%9713.mp3" TargetMode="External" /><Relationship Type="http://schemas.openxmlformats.org/officeDocument/2006/relationships/hyperlink" Id="rId61" Target="https://f.huidengchanxiu.net/jmy/xmfw/s3/02/%e5%89%8d%e8%a1%8c%e5%bc%95%e5%af%bc%e6%96%87-%e6%9a%87%e6%bb%a1%e9%9a%be%e5%be%9713.mp4" TargetMode="External" /><Relationship Type="http://schemas.openxmlformats.org/officeDocument/2006/relationships/hyperlink" Id="rId62" Target="https://f.huidengchanxiu.net/jmy/xmfw/s3/02/%e5%89%8d%e8%a1%8c%e5%bc%95%e5%af%bc%e6%96%87-%e6%9a%87%e6%bb%a1%e9%9a%be%e5%be%9714.docx" TargetMode="External" /><Relationship Type="http://schemas.openxmlformats.org/officeDocument/2006/relationships/hyperlink" Id="rId63" Target="https://f.huidengchanxiu.net/jmy/xmfw/s3/02/%e5%89%8d%e8%a1%8c%e5%bc%95%e5%af%bc%e6%96%87-%e6%9a%87%e6%bb%a1%e9%9a%be%e5%be%9714.mp3" TargetMode="External" /><Relationship Type="http://schemas.openxmlformats.org/officeDocument/2006/relationships/hyperlink" Id="rId64" Target="https://f.huidengchanxiu.net/jmy/xmfw/s3/02/%e5%89%8d%e8%a1%8c%e5%bc%95%e5%af%bc%e6%96%87-%e6%9a%87%e6%bb%a1%e9%9a%be%e5%be%9714.mp4" TargetMode="External" /><Relationship Type="http://schemas.openxmlformats.org/officeDocument/2006/relationships/hyperlink" Id="rId65" Target="https://f.huidengchanxiu.net/jmy/xmfw/s3/02/%e5%89%8d%e8%a1%8c%e5%bc%95%e5%af%bc%e6%96%87-%e6%9a%87%e6%bb%a1%e9%9a%be%e5%be%9715.docx" TargetMode="External" /><Relationship Type="http://schemas.openxmlformats.org/officeDocument/2006/relationships/hyperlink" Id="rId66" Target="https://f.huidengchanxiu.net/jmy/xmfw/s3/02/%e5%89%8d%e8%a1%8c%e5%bc%95%e5%af%bc%e6%96%87-%e6%9a%87%e6%bb%a1%e9%9a%be%e5%be%9715.mp3" TargetMode="External" /><Relationship Type="http://schemas.openxmlformats.org/officeDocument/2006/relationships/hyperlink" Id="rId67" Target="https://f.huidengchanxiu.net/jmy/xmfw/s3/02/%e5%89%8d%e8%a1%8c%e5%bc%95%e5%af%bc%e6%96%87-%e6%9a%87%e6%bb%a1%e9%9a%be%e5%be%9715.mp4" TargetMode="External" /><Relationship Type="http://schemas.openxmlformats.org/officeDocument/2006/relationships/hyperlink" Id="rId68" Target="https://f.huidengchanxiu.net/jmy/xmfw/s3/02/%e5%89%8d%e8%a1%8c%e5%bc%95%e5%af%bc%e6%96%87-%e6%9a%87%e6%bb%a1%e9%9a%be%e5%be%9716.docx" TargetMode="External" /><Relationship Type="http://schemas.openxmlformats.org/officeDocument/2006/relationships/hyperlink" Id="rId69" Target="https://f.huidengchanxiu.net/jmy/xmfw/s3/02/%e5%89%8d%e8%a1%8c%e5%bc%95%e5%af%bc%e6%96%87-%e6%9a%87%e6%bb%a1%e9%9a%be%e5%be%9716.mp3" TargetMode="External" /><Relationship Type="http://schemas.openxmlformats.org/officeDocument/2006/relationships/hyperlink" Id="rId70" Target="https://f.huidengchanxiu.net/jmy/xmfw/s3/02/%e5%89%8d%e8%a1%8c%e5%bc%95%e5%af%bc%e6%96%87-%e6%9a%87%e6%bb%a1%e9%9a%be%e5%be%9716.mp4" TargetMode="External" /><Relationship Type="http://schemas.openxmlformats.org/officeDocument/2006/relationships/hyperlink" Id="rId71" Target="https://f.huidengchanxiu.net/jmy/xmfw/s3/02/%e5%89%8d%e8%a1%8c%e5%bc%95%e5%af%bc%e6%96%87-%e6%9a%87%e6%bb%a1%e9%9a%be%e5%be%9717.docx" TargetMode="External" /><Relationship Type="http://schemas.openxmlformats.org/officeDocument/2006/relationships/hyperlink" Id="rId72" Target="https://f.huidengchanxiu.net/jmy/xmfw/s3/02/%e5%89%8d%e8%a1%8c%e5%bc%95%e5%af%bc%e6%96%87-%e6%9a%87%e6%bb%a1%e9%9a%be%e5%be%9717.mp3" TargetMode="External" /><Relationship Type="http://schemas.openxmlformats.org/officeDocument/2006/relationships/hyperlink" Id="rId73" Target="https://f.huidengchanxiu.net/jmy/xmfw/s3/02/%e5%89%8d%e8%a1%8c%e5%bc%95%e5%af%bc%e6%96%87-%e6%9a%87%e6%bb%a1%e9%9a%be%e5%be%9717.mp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2T03:55:41Z</dcterms:created>
  <dcterms:modified xsi:type="dcterms:W3CDTF">2023-07-22T03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sidebar_label">
    <vt:lpwstr>前行引导文二· 暇满难得</vt:lpwstr>
  </property>
  <property fmtid="{D5CDD505-2E9C-101B-9397-08002B2CF9AE}" pid="4" name="sidebar_position">
    <vt:lpwstr>2</vt:lpwstr>
  </property>
</Properties>
</file>